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124D29F"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School of</w:t>
      </w:r>
      <w:r w:rsidR="007F7B72">
        <w:rPr>
          <w:rFonts w:asciiTheme="minorHAnsi" w:hAnsiTheme="minorHAnsi" w:cstheme="minorHAnsi"/>
          <w:b/>
          <w:color w:val="000000" w:themeColor="text1"/>
          <w:sz w:val="56"/>
          <w:szCs w:val="56"/>
        </w:rPr>
        <w:t xml:space="preserve"> Natural Resources Engineering and Management </w:t>
      </w:r>
    </w:p>
    <w:p w14:paraId="22C0523C" w14:textId="00EC0180" w:rsidR="009D2A4C" w:rsidRPr="0044691B" w:rsidRDefault="007E5B68" w:rsidP="00C838CE">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Department </w:t>
      </w:r>
      <w:r w:rsidRPr="00C838CE">
        <w:rPr>
          <w:rFonts w:asciiTheme="minorHAnsi" w:hAnsiTheme="minorHAnsi" w:cstheme="minorHAnsi"/>
          <w:b/>
          <w:color w:val="000000" w:themeColor="text1"/>
          <w:sz w:val="56"/>
          <w:szCs w:val="56"/>
        </w:rPr>
        <w:t>of</w:t>
      </w:r>
      <w:r w:rsidR="00E44878" w:rsidRPr="00C838CE">
        <w:rPr>
          <w:rFonts w:asciiTheme="minorHAnsi" w:hAnsiTheme="minorHAnsi" w:cstheme="minorHAnsi"/>
          <w:b/>
          <w:color w:val="000000" w:themeColor="text1"/>
          <w:sz w:val="56"/>
          <w:szCs w:val="56"/>
        </w:rPr>
        <w:t xml:space="preserve"> </w:t>
      </w:r>
      <w:r w:rsidR="00C838CE">
        <w:rPr>
          <w:rFonts w:asciiTheme="minorHAnsi" w:hAnsiTheme="minorHAnsi" w:cstheme="minorHAnsi"/>
          <w:b/>
          <w:color w:val="000000" w:themeColor="text1"/>
          <w:sz w:val="56"/>
          <w:szCs w:val="56"/>
        </w:rPr>
        <w:t>Civil and Environmental Engineering</w:t>
      </w:r>
    </w:p>
    <w:p w14:paraId="5B93CEA8" w14:textId="033110A2"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7F7B72">
        <w:rPr>
          <w:rFonts w:asciiTheme="minorHAnsi" w:hAnsiTheme="minorHAnsi" w:cstheme="minorHAnsi"/>
          <w:b/>
          <w:color w:val="000000" w:themeColor="text1"/>
          <w:sz w:val="56"/>
          <w:szCs w:val="56"/>
        </w:rPr>
        <w:t>Humanitarian Water, Sanitation, and Hygiene (WaSH)</w:t>
      </w:r>
    </w:p>
    <w:p w14:paraId="4660AAB8" w14:textId="20F5D04C" w:rsidR="00E44878" w:rsidRPr="00746E12" w:rsidRDefault="007F7B72" w:rsidP="00217F72">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Thesis</w:t>
      </w:r>
      <w:r w:rsidR="00F80654">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02CDE663" w:rsidR="00E44878" w:rsidRPr="00746E12" w:rsidRDefault="00D13423" w:rsidP="00EB7C14">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 xml:space="preserve">Study Plan </w:t>
      </w:r>
      <w:r w:rsidR="00B0764C">
        <w:rPr>
          <w:rFonts w:asciiTheme="minorHAnsi" w:hAnsiTheme="minorHAnsi" w:cstheme="minorHAnsi"/>
          <w:b/>
          <w:color w:val="000000" w:themeColor="text1"/>
          <w:sz w:val="56"/>
          <w:szCs w:val="56"/>
        </w:rPr>
        <w:t>20</w:t>
      </w:r>
      <w:r w:rsidR="00EB7C14">
        <w:rPr>
          <w:rFonts w:asciiTheme="minorHAnsi" w:hAnsiTheme="minorHAnsi" w:cstheme="minorHAnsi"/>
          <w:b/>
          <w:color w:val="000000" w:themeColor="text1"/>
          <w:sz w:val="56"/>
          <w:szCs w:val="56"/>
        </w:rPr>
        <w:t>2</w:t>
      </w:r>
      <w:r w:rsidR="00431B13">
        <w:rPr>
          <w:rFonts w:asciiTheme="minorHAnsi" w:hAnsiTheme="minorHAnsi" w:cstheme="minorHAnsi"/>
          <w:b/>
          <w:color w:val="000000" w:themeColor="text1"/>
          <w:sz w:val="56"/>
          <w:szCs w:val="56"/>
        </w:rPr>
        <w:t>4</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lastRenderedPageBreak/>
        <w:t>Program Objectives</w:t>
      </w:r>
    </w:p>
    <w:p w14:paraId="2DCA5336" w14:textId="77777777" w:rsidR="007F7B72" w:rsidRDefault="007F7B72" w:rsidP="007F7B72">
      <w:pPr>
        <w:jc w:val="both"/>
        <w:rPr>
          <w:lang w:val="en-GB"/>
        </w:rPr>
      </w:pPr>
      <w:r w:rsidRPr="4BF2C56F">
        <w:rPr>
          <w:lang w:val="en-GB"/>
        </w:rPr>
        <w:t xml:space="preserve">The main aim of the WaSH humanitarian master program is to educate and train students to access position of WaSH </w:t>
      </w:r>
      <w:r>
        <w:rPr>
          <w:lang w:val="en-GB"/>
        </w:rPr>
        <w:t>program coordination</w:t>
      </w:r>
      <w:r>
        <w:rPr>
          <w:rStyle w:val="FootnoteReference"/>
          <w:lang w:val="en-GB"/>
        </w:rPr>
        <w:footnoteReference w:id="1"/>
      </w:r>
      <w:r>
        <w:rPr>
          <w:lang w:val="en-GB"/>
        </w:rPr>
        <w:t xml:space="preserve"> by starting as </w:t>
      </w:r>
      <w:r w:rsidRPr="4BF2C56F">
        <w:rPr>
          <w:lang w:val="en-GB"/>
        </w:rPr>
        <w:t xml:space="preserve">Project Manager and to acquire enough knowledge/Hard and soft skills to evolve rapidly to a coordination position. </w:t>
      </w:r>
    </w:p>
    <w:p w14:paraId="45E71024" w14:textId="77777777" w:rsidR="007F7B72" w:rsidRDefault="007F7B72" w:rsidP="007F7B72">
      <w:pPr>
        <w:jc w:val="both"/>
        <w:rPr>
          <w:lang w:val="en-GB"/>
        </w:rPr>
      </w:pPr>
      <w:r w:rsidRPr="00350711">
        <w:rPr>
          <w:lang w:val="en-GB"/>
        </w:rPr>
        <w:t>The program obje</w:t>
      </w:r>
      <w:r>
        <w:rPr>
          <w:lang w:val="en-GB"/>
        </w:rPr>
        <w:t>ctives rely on providing the students with the following</w:t>
      </w:r>
      <w:r w:rsidRPr="00350711">
        <w:rPr>
          <w:lang w:val="en-GB"/>
        </w:rPr>
        <w:t xml:space="preserve"> </w:t>
      </w:r>
      <w:r>
        <w:rPr>
          <w:lang w:val="en-GB"/>
        </w:rPr>
        <w:t xml:space="preserve">solid </w:t>
      </w:r>
      <w:r w:rsidRPr="00A175B4">
        <w:rPr>
          <w:lang w:val="en-GB"/>
        </w:rPr>
        <w:t>operational, technical and managerial</w:t>
      </w:r>
      <w:r>
        <w:rPr>
          <w:lang w:val="en-GB"/>
        </w:rPr>
        <w:t xml:space="preserve"> competencies</w:t>
      </w:r>
      <w:r w:rsidRPr="00350711">
        <w:rPr>
          <w:lang w:val="en-GB"/>
        </w:rPr>
        <w:t>:</w:t>
      </w:r>
    </w:p>
    <w:p w14:paraId="4C630088"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sidRPr="0023718A">
        <w:rPr>
          <w:b/>
          <w:bCs/>
          <w:lang w:val="en-GB"/>
        </w:rPr>
        <w:t>To understand humanitarian principles and international laws:</w:t>
      </w:r>
    </w:p>
    <w:p w14:paraId="0D1837E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 humanitarian global framework for defining the rights of the affected population.</w:t>
      </w:r>
    </w:p>
    <w:p w14:paraId="7524576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 xml:space="preserve">To </w:t>
      </w:r>
      <w:r w:rsidRPr="001B75A8">
        <w:rPr>
          <w:lang w:val="en-GB"/>
        </w:rPr>
        <w:t>understand and use international, national and local standard</w:t>
      </w:r>
      <w:r>
        <w:rPr>
          <w:lang w:val="en-GB"/>
        </w:rPr>
        <w:t>s/laws appropriately.</w:t>
      </w:r>
    </w:p>
    <w:p w14:paraId="0E38F743"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To acquire knowledge and experience to solicit</w:t>
      </w:r>
      <w:r w:rsidRPr="001B75A8">
        <w:rPr>
          <w:lang w:val="en-GB"/>
        </w:rPr>
        <w:t xml:space="preserve"> feedback/guidance from local stakeholders with knowledge of the context</w:t>
      </w:r>
      <w:r>
        <w:rPr>
          <w:lang w:val="en-GB"/>
        </w:rPr>
        <w:t>.</w:t>
      </w:r>
    </w:p>
    <w:p w14:paraId="3A7282B5"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w:t>
      </w:r>
      <w:r>
        <w:rPr>
          <w:lang w:val="en-GB"/>
        </w:rPr>
        <w:t xml:space="preserve"> humanitarian</w:t>
      </w:r>
      <w:r w:rsidRPr="4BF2C56F">
        <w:rPr>
          <w:lang w:val="en-GB"/>
        </w:rPr>
        <w:t xml:space="preserve"> coordination mechanisms and how to position their organisations within the </w:t>
      </w:r>
      <w:r w:rsidRPr="005749EA">
        <w:t xml:space="preserve">humanitarian </w:t>
      </w:r>
      <w:r w:rsidRPr="4BF2C56F">
        <w:rPr>
          <w:lang w:val="en-GB"/>
        </w:rPr>
        <w:t>WaSH sector.</w:t>
      </w:r>
    </w:p>
    <w:p w14:paraId="560D2A87" w14:textId="77777777" w:rsidR="007F7B72" w:rsidRDefault="007F7B72" w:rsidP="007F7B72">
      <w:pPr>
        <w:pStyle w:val="ListParagraph"/>
        <w:ind w:left="1440"/>
        <w:jc w:val="both"/>
        <w:rPr>
          <w:lang w:val="en-GB"/>
        </w:rPr>
      </w:pPr>
    </w:p>
    <w:p w14:paraId="52254F8A" w14:textId="74365CA5"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To acquire knowledge and experience on the various steps of project cycle management (PCM) related to WaSH</w:t>
      </w:r>
      <w:r>
        <w:rPr>
          <w:b/>
          <w:bCs/>
          <w:lang w:val="en-GB"/>
        </w:rPr>
        <w:t xml:space="preserve"> interventions.</w:t>
      </w:r>
    </w:p>
    <w:p w14:paraId="7C693A72" w14:textId="77610B92"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mobilize resources.</w:t>
      </w:r>
    </w:p>
    <w:p w14:paraId="6BF41508" w14:textId="6178F514"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 xml:space="preserve">To acquire knowledge and experience to conduct qualitative and quantitative needs </w:t>
      </w:r>
      <w:r w:rsidRPr="007F7B72">
        <w:rPr>
          <w:b/>
          <w:bCs/>
          <w:lang w:val="en-GB"/>
        </w:rPr>
        <w:t>assessments.</w:t>
      </w:r>
      <w:r w:rsidRPr="007F7B72">
        <w:rPr>
          <w:lang w:val="en-GB"/>
        </w:rPr>
        <w:t xml:space="preserve"> </w:t>
      </w:r>
    </w:p>
    <w:p w14:paraId="0DD7CA39" w14:textId="77777777"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To acquire knowledge and experience to conduct a response analysis.</w:t>
      </w:r>
    </w:p>
    <w:p w14:paraId="2A7598FE" w14:textId="77777777" w:rsidR="007F7B72" w:rsidRPr="00A35182" w:rsidRDefault="007F7B72" w:rsidP="00D4709F">
      <w:pPr>
        <w:pStyle w:val="ListParagraph"/>
        <w:widowControl/>
        <w:numPr>
          <w:ilvl w:val="0"/>
          <w:numId w:val="14"/>
        </w:numPr>
        <w:autoSpaceDE/>
        <w:autoSpaceDN/>
        <w:spacing w:after="160" w:line="259" w:lineRule="auto"/>
        <w:contextualSpacing/>
        <w:jc w:val="both"/>
        <w:rPr>
          <w:lang w:val="en-GB"/>
        </w:rPr>
      </w:pPr>
      <w:r w:rsidRPr="00162873">
        <w:rPr>
          <w:lang w:val="en-GB"/>
        </w:rPr>
        <w:t xml:space="preserve"> </w:t>
      </w:r>
      <w:r>
        <w:rPr>
          <w:lang w:val="en-GB"/>
        </w:rPr>
        <w:t xml:space="preserve">To acquire knowledge and experience </w:t>
      </w:r>
      <w:r w:rsidRPr="00A35182">
        <w:rPr>
          <w:lang w:val="en-GB"/>
        </w:rPr>
        <w:t xml:space="preserve">to </w:t>
      </w:r>
      <w:r w:rsidRPr="00A35182">
        <w:rPr>
          <w:b/>
          <w:bCs/>
          <w:lang w:val="en-GB"/>
        </w:rPr>
        <w:t>design</w:t>
      </w:r>
      <w:r w:rsidRPr="00A35182">
        <w:rPr>
          <w:lang w:val="en-GB"/>
        </w:rPr>
        <w:t xml:space="preserve"> project with an effective planning</w:t>
      </w:r>
      <w:r>
        <w:rPr>
          <w:lang w:val="en-GB"/>
        </w:rPr>
        <w:t xml:space="preserve"> and to d</w:t>
      </w:r>
      <w:r w:rsidRPr="006550A0">
        <w:rPr>
          <w:lang w:val="en-GB"/>
        </w:rPr>
        <w:t>evelop a logical framework/ theory of changes</w:t>
      </w:r>
      <w:r w:rsidRPr="00A35182">
        <w:rPr>
          <w:lang w:val="en-GB"/>
        </w:rPr>
        <w:t>.</w:t>
      </w:r>
    </w:p>
    <w:p w14:paraId="7C7B0928" w14:textId="77777777" w:rsidR="007F7B72" w:rsidRPr="00BE78C3" w:rsidRDefault="007F7B72" w:rsidP="00D4709F">
      <w:pPr>
        <w:pStyle w:val="ListParagraph"/>
        <w:widowControl/>
        <w:numPr>
          <w:ilvl w:val="0"/>
          <w:numId w:val="14"/>
        </w:numPr>
        <w:autoSpaceDE/>
        <w:autoSpaceDN/>
        <w:spacing w:after="160" w:line="259" w:lineRule="auto"/>
        <w:contextualSpacing/>
        <w:rPr>
          <w:lang w:val="en-GB"/>
        </w:rPr>
      </w:pPr>
      <w:r>
        <w:rPr>
          <w:lang w:val="en-GB"/>
        </w:rPr>
        <w:t xml:space="preserve">To acquire knowledge and experience to </w:t>
      </w:r>
      <w:r w:rsidRPr="00BE48D0">
        <w:rPr>
          <w:b/>
          <w:lang w:val="en-GB"/>
        </w:rPr>
        <w:t>design/</w:t>
      </w:r>
      <w:r w:rsidRPr="00BE78C3">
        <w:rPr>
          <w:lang w:val="en-GB"/>
        </w:rPr>
        <w:t xml:space="preserve"> </w:t>
      </w:r>
      <w:r>
        <w:rPr>
          <w:b/>
          <w:bCs/>
          <w:lang w:val="en-GB"/>
        </w:rPr>
        <w:t>i</w:t>
      </w:r>
      <w:r w:rsidRPr="00BE78C3">
        <w:rPr>
          <w:b/>
          <w:bCs/>
          <w:lang w:val="en-GB"/>
        </w:rPr>
        <w:t>mplement</w:t>
      </w:r>
      <w:r w:rsidRPr="00BE78C3">
        <w:rPr>
          <w:lang w:val="en-GB"/>
        </w:rPr>
        <w:t xml:space="preserve"> behaviour changes</w:t>
      </w:r>
      <w:r>
        <w:rPr>
          <w:lang w:val="en-GB"/>
        </w:rPr>
        <w:t xml:space="preserve"> activities</w:t>
      </w:r>
      <w:r w:rsidRPr="00BE78C3">
        <w:rPr>
          <w:lang w:val="en-GB"/>
        </w:rPr>
        <w:t xml:space="preserve"> for appropriate practice in Water, Sanitation and Hygiene</w:t>
      </w:r>
    </w:p>
    <w:p w14:paraId="171B4F46" w14:textId="77777777" w:rsidR="007F7B72" w:rsidRPr="00BE78C3"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00BE78C3">
        <w:rPr>
          <w:lang w:val="en-GB"/>
        </w:rPr>
        <w:t xml:space="preserve"> to </w:t>
      </w:r>
      <w:r w:rsidRPr="00781114">
        <w:rPr>
          <w:b/>
          <w:bCs/>
          <w:lang w:val="en-GB"/>
        </w:rPr>
        <w:t>design/</w:t>
      </w:r>
      <w:r>
        <w:rPr>
          <w:b/>
          <w:bCs/>
          <w:lang w:val="en-GB"/>
        </w:rPr>
        <w:t>i</w:t>
      </w:r>
      <w:r w:rsidRPr="00BE78C3">
        <w:rPr>
          <w:b/>
          <w:bCs/>
          <w:lang w:val="en-GB"/>
        </w:rPr>
        <w:t>mplement</w:t>
      </w:r>
      <w:r>
        <w:rPr>
          <w:b/>
          <w:bCs/>
          <w:lang w:val="en-GB"/>
        </w:rPr>
        <w:t xml:space="preserve"> </w:t>
      </w:r>
      <w:r w:rsidRPr="00781114">
        <w:rPr>
          <w:lang w:val="en-GB"/>
        </w:rPr>
        <w:t>adequate, efficient</w:t>
      </w:r>
      <w:r>
        <w:rPr>
          <w:lang w:val="en-GB"/>
        </w:rPr>
        <w:t xml:space="preserve"> and</w:t>
      </w:r>
      <w:r w:rsidRPr="00781114">
        <w:rPr>
          <w:lang w:val="en-GB"/>
        </w:rPr>
        <w:t xml:space="preserve"> effective </w:t>
      </w:r>
      <w:r>
        <w:rPr>
          <w:b/>
          <w:bCs/>
          <w:lang w:val="en-GB"/>
        </w:rPr>
        <w:t>water</w:t>
      </w:r>
      <w:r w:rsidRPr="00BE78C3">
        <w:rPr>
          <w:lang w:val="en-GB"/>
        </w:rPr>
        <w:t xml:space="preserve"> delivery systems</w:t>
      </w:r>
      <w:r>
        <w:rPr>
          <w:lang w:val="en-GB"/>
        </w:rPr>
        <w:t xml:space="preserve"> while keeping in mind the importance of continuous functionality.</w:t>
      </w:r>
      <w:r w:rsidRPr="00BE78C3">
        <w:rPr>
          <w:lang w:val="en-GB"/>
        </w:rPr>
        <w:t xml:space="preserve">  </w:t>
      </w:r>
    </w:p>
    <w:p w14:paraId="0DBD0121"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 xml:space="preserve">design/implement </w:t>
      </w:r>
      <w:r w:rsidRPr="4BF2C56F">
        <w:rPr>
          <w:lang w:val="en-GB"/>
        </w:rPr>
        <w:t>adequate, efficient</w:t>
      </w:r>
      <w:r>
        <w:rPr>
          <w:lang w:val="en-GB"/>
        </w:rPr>
        <w:t xml:space="preserve"> and</w:t>
      </w:r>
      <w:r w:rsidRPr="4BF2C56F">
        <w:rPr>
          <w:lang w:val="en-GB"/>
        </w:rPr>
        <w:t xml:space="preserve"> effective </w:t>
      </w:r>
      <w:r w:rsidRPr="4BF2C56F">
        <w:rPr>
          <w:b/>
          <w:bCs/>
          <w:lang w:val="en-GB"/>
        </w:rPr>
        <w:t>sanitation</w:t>
      </w:r>
      <w:r w:rsidRPr="4BF2C56F">
        <w:rPr>
          <w:lang w:val="en-GB"/>
        </w:rPr>
        <w:t xml:space="preserve"> </w:t>
      </w:r>
      <w:r>
        <w:rPr>
          <w:lang w:val="en-GB"/>
        </w:rPr>
        <w:t>system</w:t>
      </w:r>
      <w:r w:rsidRPr="4BF2C56F">
        <w:rPr>
          <w:lang w:val="en-GB"/>
        </w:rPr>
        <w:t>s</w:t>
      </w:r>
      <w:r>
        <w:rPr>
          <w:lang w:val="en-GB"/>
        </w:rPr>
        <w:t xml:space="preserve"> while keeping in mind the importance of continuous functionality</w:t>
      </w:r>
      <w:r w:rsidRPr="4BF2C56F">
        <w:rPr>
          <w:lang w:val="en-GB"/>
        </w:rPr>
        <w:t xml:space="preserve">. </w:t>
      </w:r>
    </w:p>
    <w:p w14:paraId="26E11A85"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design/</w:t>
      </w:r>
      <w:r w:rsidRPr="4BF2C56F">
        <w:rPr>
          <w:lang w:val="en-GB"/>
        </w:rPr>
        <w:t xml:space="preserve"> </w:t>
      </w:r>
      <w:r w:rsidRPr="4BF2C56F">
        <w:rPr>
          <w:b/>
          <w:bCs/>
          <w:lang w:val="en-GB"/>
        </w:rPr>
        <w:t xml:space="preserve">implement </w:t>
      </w:r>
      <w:r w:rsidRPr="4BF2C56F">
        <w:rPr>
          <w:lang w:val="en-GB"/>
        </w:rPr>
        <w:t>specific interventions (</w:t>
      </w:r>
      <w:r w:rsidRPr="00B46990">
        <w:t>conflict, displacement, urban context, natural disaster, disease outbreak</w:t>
      </w:r>
      <w:r>
        <w:t>,</w:t>
      </w:r>
      <w:r w:rsidRPr="00B46990">
        <w:rPr>
          <w:lang w:val="en-GB"/>
        </w:rPr>
        <w:t xml:space="preserve"> </w:t>
      </w:r>
      <w:r w:rsidRPr="4BF2C56F">
        <w:rPr>
          <w:lang w:val="en-GB"/>
        </w:rPr>
        <w:t xml:space="preserve">WaSH in schools, health centre, etc.).  </w:t>
      </w:r>
    </w:p>
    <w:p w14:paraId="24C3176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 xml:space="preserve">To acquire knowledge and experience to </w:t>
      </w:r>
      <w:r w:rsidRPr="00781114">
        <w:rPr>
          <w:b/>
          <w:bCs/>
          <w:lang w:val="en-GB"/>
        </w:rPr>
        <w:t>design/implement</w:t>
      </w:r>
      <w:r>
        <w:rPr>
          <w:lang w:val="en-GB"/>
        </w:rPr>
        <w:t xml:space="preserve"> projects for an emergency and protracted crisis context while considering an exit strategy.</w:t>
      </w:r>
    </w:p>
    <w:p w14:paraId="6B651E35" w14:textId="77777777" w:rsidR="007F7B72" w:rsidRPr="00870E6F"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design/implement a preparedness and contingency plan</w:t>
      </w:r>
    </w:p>
    <w:p w14:paraId="2144D10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monitor,</w:t>
      </w:r>
      <w:r w:rsidRPr="4BF2C56F">
        <w:rPr>
          <w:lang w:val="en-GB"/>
        </w:rPr>
        <w:t xml:space="preserve"> </w:t>
      </w:r>
      <w:r w:rsidRPr="4BF2C56F">
        <w:rPr>
          <w:b/>
          <w:bCs/>
          <w:lang w:val="en-GB"/>
        </w:rPr>
        <w:t xml:space="preserve">evaluate </w:t>
      </w:r>
      <w:r w:rsidRPr="4BF2C56F">
        <w:rPr>
          <w:lang w:val="en-GB"/>
        </w:rPr>
        <w:t>the project progress and final impact and adapt methodologies and design t</w:t>
      </w:r>
      <w:r>
        <w:rPr>
          <w:lang w:val="en-GB"/>
        </w:rPr>
        <w:t>h</w:t>
      </w:r>
      <w:r w:rsidRPr="4BF2C56F">
        <w:rPr>
          <w:lang w:val="en-GB"/>
        </w:rPr>
        <w:t>rough lessons learned.</w:t>
      </w:r>
    </w:p>
    <w:p w14:paraId="6813405F" w14:textId="77777777" w:rsidR="007F7B72" w:rsidRDefault="007F7B72" w:rsidP="007F7B72">
      <w:pPr>
        <w:pStyle w:val="ListParagraph"/>
        <w:ind w:left="1440"/>
        <w:jc w:val="both"/>
        <w:rPr>
          <w:lang w:val="en-GB"/>
        </w:rPr>
      </w:pPr>
    </w:p>
    <w:p w14:paraId="45996603"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 xml:space="preserve">To acquire knowledge and experience to </w:t>
      </w:r>
      <w:proofErr w:type="gramStart"/>
      <w:r>
        <w:rPr>
          <w:b/>
          <w:bCs/>
          <w:lang w:val="en-GB"/>
        </w:rPr>
        <w:t>take into account</w:t>
      </w:r>
      <w:proofErr w:type="gramEnd"/>
      <w:r>
        <w:rPr>
          <w:b/>
          <w:bCs/>
          <w:lang w:val="en-GB"/>
        </w:rPr>
        <w:t xml:space="preserve"> humanitarian concepts and cross-cutting issues into</w:t>
      </w:r>
      <w:r w:rsidRPr="0023718A">
        <w:rPr>
          <w:b/>
          <w:bCs/>
          <w:lang w:val="en-GB"/>
        </w:rPr>
        <w:t xml:space="preserve"> programming:</w:t>
      </w:r>
    </w:p>
    <w:p w14:paraId="28EB5157"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tegrate into a WaSH program issues such as: gender, protection, and inclusion of vulnerable and stigmatised groups </w:t>
      </w:r>
      <w:proofErr w:type="gramStart"/>
      <w:r w:rsidRPr="4BF2C56F">
        <w:rPr>
          <w:lang w:val="en-GB"/>
        </w:rPr>
        <w:t>taking into account</w:t>
      </w:r>
      <w:proofErr w:type="gramEnd"/>
      <w:r w:rsidRPr="4BF2C56F">
        <w:rPr>
          <w:lang w:val="en-GB"/>
        </w:rPr>
        <w:t xml:space="preserve"> their special needs.  </w:t>
      </w:r>
    </w:p>
    <w:p w14:paraId="669C3EAF"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lastRenderedPageBreak/>
        <w:t>To acquire knowledge and experience</w:t>
      </w:r>
      <w:r w:rsidRPr="4BF2C56F">
        <w:rPr>
          <w:lang w:val="en-GB"/>
        </w:rPr>
        <w:t xml:space="preserve"> to </w:t>
      </w:r>
      <w:r>
        <w:rPr>
          <w:lang w:val="en-GB"/>
        </w:rPr>
        <w:t>conduct a risk analysis</w:t>
      </w:r>
      <w:r w:rsidRPr="4BF2C56F">
        <w:rPr>
          <w:lang w:val="en-GB"/>
        </w:rPr>
        <w:t xml:space="preserve"> of WaSH activities, and largely, the broader humanitarian activities and to take measure to prevent, control and ensure projects have no negative impact on the environment, local community, local market etc.</w:t>
      </w:r>
    </w:p>
    <w:p w14:paraId="131DB5BD"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 to promote</w:t>
      </w:r>
      <w:r w:rsidRPr="002777B8">
        <w:rPr>
          <w:lang w:val="en-GB"/>
        </w:rPr>
        <w:t xml:space="preserve"> livelihoods and entrepreneurship activities </w:t>
      </w:r>
      <w:proofErr w:type="gramStart"/>
      <w:r w:rsidRPr="002777B8">
        <w:rPr>
          <w:lang w:val="en-GB"/>
        </w:rPr>
        <w:t>in order to</w:t>
      </w:r>
      <w:proofErr w:type="gramEnd"/>
      <w:r w:rsidRPr="002777B8">
        <w:rPr>
          <w:lang w:val="en-GB"/>
        </w:rPr>
        <w:t xml:space="preserve"> boost local economy, small markets, recovery and dignity of affected population</w:t>
      </w:r>
      <w:r>
        <w:rPr>
          <w:lang w:val="en-GB"/>
        </w:rPr>
        <w:t>.</w:t>
      </w:r>
    </w:p>
    <w:p w14:paraId="75D1D84B"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sidRPr="00D02EFC">
        <w:rPr>
          <w:lang w:val="en-GB"/>
        </w:rPr>
        <w:t xml:space="preserve">To know how to interact with other </w:t>
      </w:r>
      <w:r>
        <w:rPr>
          <w:lang w:val="en-GB"/>
        </w:rPr>
        <w:t>sectors (education, health, shelter, humanitarian and development</w:t>
      </w:r>
      <w:r w:rsidRPr="00D02EFC">
        <w:rPr>
          <w:lang w:val="en-GB"/>
        </w:rPr>
        <w:t>)</w:t>
      </w:r>
      <w:r>
        <w:rPr>
          <w:lang w:val="en-GB"/>
        </w:rPr>
        <w:t>.</w:t>
      </w:r>
    </w:p>
    <w:p w14:paraId="0E639DC6"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volve and support local authorities and stakeholders in WaSH programming and provide capacity building.</w:t>
      </w:r>
    </w:p>
    <w:p w14:paraId="1EA87765"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guarantee accountability</w:t>
      </w:r>
      <w:r>
        <w:rPr>
          <w:lang w:val="en-GB"/>
        </w:rPr>
        <w:t xml:space="preserve"> towards beneficiaries, local authorities and donors</w:t>
      </w:r>
      <w:r w:rsidRPr="4BF2C56F">
        <w:rPr>
          <w:lang w:val="en-GB"/>
        </w:rPr>
        <w:t xml:space="preserve"> in WaSH programming.</w:t>
      </w:r>
    </w:p>
    <w:p w14:paraId="3FF91597" w14:textId="77777777" w:rsidR="007F7B72" w:rsidRPr="00135B2D" w:rsidRDefault="007F7B72" w:rsidP="00D4709F">
      <w:pPr>
        <w:pStyle w:val="ListParagraph"/>
        <w:widowControl/>
        <w:numPr>
          <w:ilvl w:val="0"/>
          <w:numId w:val="13"/>
        </w:numPr>
        <w:autoSpaceDE/>
        <w:autoSpaceDN/>
        <w:spacing w:after="160" w:line="259" w:lineRule="auto"/>
        <w:contextualSpacing/>
        <w:jc w:val="both"/>
        <w:rPr>
          <w:lang w:val="en-GB"/>
        </w:rPr>
      </w:pPr>
      <w:r w:rsidRPr="00D55871">
        <w:rPr>
          <w:lang w:val="en-GB"/>
        </w:rPr>
        <w:t>To understand how to manage programs remotely in areas with limited access</w:t>
      </w:r>
    </w:p>
    <w:p w14:paraId="51BE08A9" w14:textId="77777777" w:rsidR="007F7B72" w:rsidRPr="00B9536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analyse the market, potential risks, put in place monitoring tools and </w:t>
      </w:r>
      <w:r>
        <w:rPr>
          <w:lang w:val="en-GB"/>
        </w:rPr>
        <w:t xml:space="preserve">ensure quality and achievement of WaSH outcome when using </w:t>
      </w:r>
      <w:proofErr w:type="gramStart"/>
      <w:r>
        <w:rPr>
          <w:lang w:val="en-GB"/>
        </w:rPr>
        <w:t>market based</w:t>
      </w:r>
      <w:proofErr w:type="gramEnd"/>
      <w:r>
        <w:rPr>
          <w:lang w:val="en-GB"/>
        </w:rPr>
        <w:t xml:space="preserve"> interventions</w:t>
      </w:r>
      <w:r w:rsidRPr="4BF2C56F">
        <w:rPr>
          <w:lang w:val="en-GB"/>
        </w:rPr>
        <w:t xml:space="preserve">, and evaluate the </w:t>
      </w:r>
      <w:r>
        <w:rPr>
          <w:lang w:val="en-GB"/>
        </w:rPr>
        <w:t>relevance</w:t>
      </w:r>
      <w:r w:rsidRPr="4BF2C56F">
        <w:rPr>
          <w:lang w:val="en-GB"/>
        </w:rPr>
        <w:t xml:space="preserve"> of cash-based </w:t>
      </w:r>
      <w:proofErr w:type="spellStart"/>
      <w:r w:rsidRPr="4BF2C56F">
        <w:rPr>
          <w:lang w:val="en-GB"/>
        </w:rPr>
        <w:t>programing</w:t>
      </w:r>
      <w:proofErr w:type="spellEnd"/>
      <w:r w:rsidRPr="4BF2C56F">
        <w:rPr>
          <w:lang w:val="en-GB"/>
        </w:rPr>
        <w:t xml:space="preserve"> according to activities and context.</w:t>
      </w:r>
    </w:p>
    <w:p w14:paraId="025F2E30" w14:textId="77777777" w:rsidR="007F7B72" w:rsidRDefault="007F7B72" w:rsidP="007F7B72">
      <w:pPr>
        <w:pStyle w:val="ListParagraph"/>
        <w:ind w:left="1440"/>
        <w:jc w:val="both"/>
        <w:rPr>
          <w:lang w:val="en-GB"/>
        </w:rPr>
      </w:pPr>
    </w:p>
    <w:p w14:paraId="187BA568"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 xml:space="preserve">To acquire skills in </w:t>
      </w:r>
      <w:r>
        <w:rPr>
          <w:b/>
          <w:bCs/>
          <w:lang w:val="en-GB"/>
        </w:rPr>
        <w:t xml:space="preserve">leadership, </w:t>
      </w:r>
      <w:r w:rsidRPr="4BF2C56F">
        <w:rPr>
          <w:b/>
          <w:bCs/>
          <w:lang w:val="en-GB"/>
        </w:rPr>
        <w:t>HR management, logistics, security, computer, reports writing, communication and networking needed in humanitarian projects management</w:t>
      </w:r>
      <w:r>
        <w:rPr>
          <w:b/>
          <w:bCs/>
          <w:lang w:val="en-GB"/>
        </w:rPr>
        <w:t xml:space="preserve"> and coordination</w:t>
      </w:r>
      <w:r w:rsidRPr="4BF2C56F">
        <w:rPr>
          <w:b/>
          <w:bCs/>
          <w:lang w:val="en-GB"/>
        </w:rPr>
        <w:t xml:space="preserve">. </w:t>
      </w:r>
    </w:p>
    <w:p w14:paraId="5A854293" w14:textId="77777777" w:rsidR="007F7B72" w:rsidRDefault="007F7B72" w:rsidP="007F7B72">
      <w:pPr>
        <w:pStyle w:val="ListParagraph"/>
        <w:jc w:val="both"/>
        <w:rPr>
          <w:b/>
          <w:bCs/>
          <w:lang w:val="en-GB"/>
        </w:rPr>
      </w:pPr>
    </w:p>
    <w:p w14:paraId="4557F04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contribute to the different HR management </w:t>
      </w:r>
      <w:r w:rsidRPr="001C009F">
        <w:rPr>
          <w:lang w:val="en-GB"/>
        </w:rPr>
        <w:t xml:space="preserve">processes </w:t>
      </w:r>
      <w:r w:rsidRPr="4BF2C56F">
        <w:rPr>
          <w:lang w:val="en-GB"/>
        </w:rPr>
        <w:t>needed in a Wash programs (recruitment, T</w:t>
      </w:r>
      <w:r>
        <w:rPr>
          <w:lang w:val="en-GB"/>
        </w:rPr>
        <w:t xml:space="preserve">raining </w:t>
      </w:r>
      <w:r w:rsidRPr="4BF2C56F">
        <w:rPr>
          <w:lang w:val="en-GB"/>
        </w:rPr>
        <w:t>o</w:t>
      </w:r>
      <w:r>
        <w:rPr>
          <w:lang w:val="en-GB"/>
        </w:rPr>
        <w:t xml:space="preserve">f </w:t>
      </w:r>
      <w:r w:rsidRPr="4BF2C56F">
        <w:rPr>
          <w:lang w:val="en-GB"/>
        </w:rPr>
        <w:t>T</w:t>
      </w:r>
      <w:r>
        <w:rPr>
          <w:lang w:val="en-GB"/>
        </w:rPr>
        <w:t>rainer</w:t>
      </w:r>
      <w:r w:rsidRPr="4BF2C56F">
        <w:rPr>
          <w:lang w:val="en-GB"/>
        </w:rPr>
        <w:t>, performance assessment …etc.)</w:t>
      </w:r>
    </w:p>
    <w:p w14:paraId="59AA66DA"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collaborate with internal financial/ logistical</w:t>
      </w:r>
      <w:r w:rsidRPr="003A46CE">
        <w:rPr>
          <w:lang w:val="en-GB"/>
        </w:rPr>
        <w:t xml:space="preserve"> procedure</w:t>
      </w:r>
      <w:r>
        <w:rPr>
          <w:lang w:val="en-GB"/>
        </w:rPr>
        <w:t>s</w:t>
      </w:r>
      <w:r w:rsidRPr="003A46CE">
        <w:rPr>
          <w:lang w:val="en-GB"/>
        </w:rPr>
        <w:t>/supply chain</w:t>
      </w:r>
    </w:p>
    <w:p w14:paraId="7938B1D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assess Security context and assess potential r</w:t>
      </w:r>
      <w:r w:rsidRPr="003A46CE">
        <w:rPr>
          <w:lang w:val="en-GB"/>
        </w:rPr>
        <w:t>isk</w:t>
      </w:r>
      <w:r>
        <w:rPr>
          <w:lang w:val="en-GB"/>
        </w:rPr>
        <w:t xml:space="preserve">s. </w:t>
      </w:r>
    </w:p>
    <w:p w14:paraId="0F0AFCCB"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 xml:space="preserve">To acquire knowledge and experience to apply </w:t>
      </w:r>
      <w:r w:rsidRPr="003A46CE">
        <w:rPr>
          <w:lang w:val="en-GB"/>
        </w:rPr>
        <w:t>security</w:t>
      </w:r>
      <w:r>
        <w:rPr>
          <w:lang w:val="en-GB"/>
        </w:rPr>
        <w:t xml:space="preserve"> and safety</w:t>
      </w:r>
      <w:r w:rsidRPr="003A46CE">
        <w:rPr>
          <w:lang w:val="en-GB"/>
        </w:rPr>
        <w:t xml:space="preserve"> rules while implementing</w:t>
      </w:r>
      <w:r>
        <w:rPr>
          <w:lang w:val="en-GB"/>
        </w:rPr>
        <w:t xml:space="preserve"> WaSH</w:t>
      </w:r>
      <w:r w:rsidRPr="003A46CE">
        <w:rPr>
          <w:lang w:val="en-GB"/>
        </w:rPr>
        <w:t xml:space="preserve"> activities</w:t>
      </w:r>
      <w:r>
        <w:rPr>
          <w:lang w:val="en-GB"/>
        </w:rPr>
        <w:t>.</w:t>
      </w:r>
    </w:p>
    <w:p w14:paraId="3390A51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use statistics, mapping, survey, and hydraulic design tools in humanitarian projects. </w:t>
      </w:r>
    </w:p>
    <w:p w14:paraId="4F19C5F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w</w:t>
      </w:r>
      <w:r w:rsidRPr="00221427">
        <w:rPr>
          <w:lang w:val="en-GB"/>
        </w:rPr>
        <w:t>rite clear, concise, comprehensive and succinct reports</w:t>
      </w:r>
      <w:r>
        <w:rPr>
          <w:lang w:val="en-GB"/>
        </w:rPr>
        <w:t xml:space="preserve"> </w:t>
      </w:r>
      <w:r w:rsidRPr="00665B4B">
        <w:rPr>
          <w:lang w:val="en-GB"/>
        </w:rPr>
        <w:t xml:space="preserve"> </w:t>
      </w:r>
    </w:p>
    <w:p w14:paraId="2ACD2698" w14:textId="77777777" w:rsidR="007F7B72" w:rsidRDefault="007F7B72" w:rsidP="007F7B72">
      <w:pPr>
        <w:pStyle w:val="ListParagraph"/>
        <w:ind w:left="1440"/>
        <w:jc w:val="both"/>
        <w:rPr>
          <w:lang w:val="en-GB"/>
        </w:rPr>
      </w:pPr>
    </w:p>
    <w:p w14:paraId="1B4E6B17"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u</w:t>
      </w:r>
      <w:r w:rsidRPr="00A35502">
        <w:rPr>
          <w:b/>
          <w:bCs/>
          <w:lang w:val="en-GB"/>
        </w:rPr>
        <w:t xml:space="preserve">nderstand the ethics of the humanitarian work </w:t>
      </w:r>
    </w:p>
    <w:p w14:paraId="2A6F0AFA"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understand commitment and social motivation</w:t>
      </w:r>
    </w:p>
    <w:p w14:paraId="0104E673"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ethical values</w:t>
      </w:r>
    </w:p>
    <w:p w14:paraId="34098426"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show cultural sensitivity</w:t>
      </w:r>
    </w:p>
    <w:p w14:paraId="6C1F6C63" w14:textId="77777777" w:rsidR="007F7B72"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humanitarian principles</w:t>
      </w:r>
    </w:p>
    <w:p w14:paraId="0C8DFB5B"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be able to manage stress</w:t>
      </w:r>
    </w:p>
    <w:p w14:paraId="33456B61" w14:textId="55DA56F8" w:rsidR="007A75F2" w:rsidRPr="004E2066" w:rsidRDefault="007A75F2" w:rsidP="007F7B72">
      <w:pPr>
        <w:pStyle w:val="BodyText"/>
        <w:spacing w:after="0"/>
        <w:ind w:left="567"/>
        <w:rPr>
          <w:rFonts w:asciiTheme="minorHAnsi" w:hAnsiTheme="minorHAnsi" w:cstheme="minorHAnsi"/>
        </w:rPr>
      </w:pPr>
    </w:p>
    <w:p w14:paraId="7912CC40" w14:textId="77777777" w:rsidR="00BD6043" w:rsidRPr="004E2066" w:rsidRDefault="00BD6043" w:rsidP="00353D9B">
      <w:pPr>
        <w:pStyle w:val="BodyText"/>
      </w:pPr>
    </w:p>
    <w:p w14:paraId="5B238BB6" w14:textId="0973FC9B"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t>Learning Outcomes</w:t>
      </w:r>
    </w:p>
    <w:p w14:paraId="7BEAF6F1" w14:textId="77777777" w:rsidR="007F7B72" w:rsidRPr="00425CEC" w:rsidRDefault="007F7B72" w:rsidP="007F7B72">
      <w:r w:rsidRPr="00425CEC">
        <w:t>Upon completion of the program, graduates should have the following competencies:</w:t>
      </w:r>
    </w:p>
    <w:p w14:paraId="001081AD"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0" w:name="_Toc352309"/>
      <w:r w:rsidRPr="00C460CD">
        <w:rPr>
          <w:b/>
          <w:bCs/>
        </w:rPr>
        <w:t>Humanitarian infrastructure</w:t>
      </w:r>
      <w:bookmarkEnd w:id="0"/>
    </w:p>
    <w:p w14:paraId="144B82B9" w14:textId="77777777" w:rsidR="007F7B72" w:rsidRPr="00C460CD" w:rsidRDefault="007F7B72" w:rsidP="007F7B72">
      <w:pPr>
        <w:pStyle w:val="ListParagraph"/>
        <w:rPr>
          <w:b/>
          <w:bCs/>
        </w:rPr>
      </w:pPr>
    </w:p>
    <w:p w14:paraId="2FE2A18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Apply Humanitarian principles, International and domestic law into programming.</w:t>
      </w:r>
    </w:p>
    <w:p w14:paraId="245B0FD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 xml:space="preserve">Design project according to </w:t>
      </w:r>
      <w:r>
        <w:t>national /</w:t>
      </w:r>
      <w:r w:rsidRPr="00425CEC">
        <w:t>humanitarian standards</w:t>
      </w:r>
    </w:p>
    <w:p w14:paraId="547AF53B" w14:textId="77777777" w:rsidR="007F7B72" w:rsidRPr="007576C7" w:rsidRDefault="007F7B72" w:rsidP="00D4709F">
      <w:pPr>
        <w:pStyle w:val="ListParagraph"/>
        <w:widowControl/>
        <w:numPr>
          <w:ilvl w:val="0"/>
          <w:numId w:val="6"/>
        </w:numPr>
        <w:autoSpaceDE/>
        <w:autoSpaceDN/>
        <w:spacing w:after="160" w:line="259" w:lineRule="auto"/>
        <w:contextualSpacing/>
      </w:pPr>
      <w:r w:rsidRPr="007576C7">
        <w:t xml:space="preserve">Integrate Sustainable </w:t>
      </w:r>
      <w:proofErr w:type="gramStart"/>
      <w:r w:rsidRPr="007576C7">
        <w:t>Development  goals</w:t>
      </w:r>
      <w:proofErr w:type="gramEnd"/>
      <w:r w:rsidRPr="007576C7">
        <w:t>, the Grand bargain, Humanitarian-development nexus into programming</w:t>
      </w:r>
    </w:p>
    <w:p w14:paraId="0C1EC1A3"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rPr>
          <w:rFonts w:eastAsia="Times New Roman" w:cs="Times New Roman"/>
          <w:color w:val="000000"/>
          <w:lang w:eastAsia="fr-FR"/>
        </w:rPr>
        <w:lastRenderedPageBreak/>
        <w:t>Advocate to</w:t>
      </w:r>
      <w:r>
        <w:rPr>
          <w:rFonts w:eastAsia="Times New Roman" w:cs="Times New Roman"/>
          <w:color w:val="000000"/>
          <w:lang w:eastAsia="fr-FR"/>
        </w:rPr>
        <w:t xml:space="preserve"> make sure WaSH programming </w:t>
      </w:r>
      <w:proofErr w:type="gramStart"/>
      <w:r>
        <w:rPr>
          <w:rFonts w:eastAsia="Times New Roman" w:cs="Times New Roman"/>
          <w:color w:val="000000"/>
          <w:lang w:eastAsia="fr-FR"/>
        </w:rPr>
        <w:t>meet</w:t>
      </w:r>
      <w:proofErr w:type="gramEnd"/>
      <w:r>
        <w:rPr>
          <w:rFonts w:eastAsia="Times New Roman" w:cs="Times New Roman"/>
          <w:color w:val="000000"/>
          <w:lang w:eastAsia="fr-FR"/>
        </w:rPr>
        <w:t xml:space="preserve"> the needs of population and use continuous functional, cost-effective technically and institutionally sound solution as far as possible.</w:t>
      </w:r>
      <w:r w:rsidRPr="00425CEC">
        <w:rPr>
          <w:rFonts w:eastAsia="Times New Roman" w:cs="Times New Roman"/>
          <w:color w:val="000000"/>
          <w:lang w:eastAsia="fr-FR"/>
        </w:rPr>
        <w:t xml:space="preserve"> </w:t>
      </w:r>
    </w:p>
    <w:p w14:paraId="12F73E98"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Participate in coordination</w:t>
      </w:r>
      <w:r>
        <w:t xml:space="preserve"> of</w:t>
      </w:r>
      <w:r w:rsidRPr="00425CEC">
        <w:t xml:space="preserve"> humanitarian actions</w:t>
      </w:r>
    </w:p>
    <w:p w14:paraId="3228FF6C" w14:textId="77777777" w:rsidR="007F7B72" w:rsidRPr="004303B7" w:rsidRDefault="007F7B72" w:rsidP="00D4709F">
      <w:pPr>
        <w:pStyle w:val="ListParagraph"/>
        <w:widowControl/>
        <w:numPr>
          <w:ilvl w:val="0"/>
          <w:numId w:val="6"/>
        </w:numPr>
        <w:autoSpaceDE/>
        <w:autoSpaceDN/>
        <w:spacing w:after="160" w:line="259" w:lineRule="auto"/>
        <w:contextualSpacing/>
      </w:pPr>
      <w:r w:rsidRPr="00425CEC">
        <w:t xml:space="preserve">Be involved </w:t>
      </w:r>
      <w:r w:rsidRPr="00425CEC">
        <w:rPr>
          <w:rFonts w:eastAsia="Times New Roman" w:cs="Times New Roman"/>
          <w:color w:val="000000"/>
          <w:lang w:eastAsia="fr-FR"/>
        </w:rPr>
        <w:t>in national /regional contingency planning</w:t>
      </w:r>
    </w:p>
    <w:p w14:paraId="69DBA088" w14:textId="77777777" w:rsidR="007F7B72" w:rsidRPr="00C460CD" w:rsidRDefault="007F7B72" w:rsidP="00D4709F">
      <w:pPr>
        <w:pStyle w:val="ListParagraph"/>
        <w:widowControl/>
        <w:numPr>
          <w:ilvl w:val="0"/>
          <w:numId w:val="6"/>
        </w:numPr>
        <w:autoSpaceDE/>
        <w:autoSpaceDN/>
        <w:spacing w:after="160" w:line="259" w:lineRule="auto"/>
        <w:contextualSpacing/>
      </w:pPr>
      <w:r>
        <w:rPr>
          <w:rFonts w:eastAsia="Times New Roman" w:cs="Times New Roman"/>
          <w:color w:val="000000"/>
          <w:lang w:eastAsia="fr-FR"/>
        </w:rPr>
        <w:t xml:space="preserve">Coordinate with </w:t>
      </w:r>
      <w:proofErr w:type="gramStart"/>
      <w:r>
        <w:rPr>
          <w:rFonts w:eastAsia="Times New Roman" w:cs="Times New Roman"/>
          <w:color w:val="000000"/>
          <w:lang w:eastAsia="fr-FR"/>
        </w:rPr>
        <w:t>others</w:t>
      </w:r>
      <w:proofErr w:type="gramEnd"/>
      <w:r>
        <w:rPr>
          <w:rFonts w:eastAsia="Times New Roman" w:cs="Times New Roman"/>
          <w:color w:val="000000"/>
          <w:lang w:eastAsia="fr-FR"/>
        </w:rPr>
        <w:t xml:space="preserve"> stakeholders, cluster/sector</w:t>
      </w:r>
    </w:p>
    <w:p w14:paraId="29AA7A7E" w14:textId="77777777" w:rsidR="007F7B72" w:rsidRPr="00425CEC" w:rsidRDefault="007F7B72" w:rsidP="007F7B72">
      <w:pPr>
        <w:pStyle w:val="ListParagraph"/>
      </w:pPr>
    </w:p>
    <w:p w14:paraId="0C29FBA2"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1" w:name="_Toc352319"/>
      <w:r>
        <w:rPr>
          <w:b/>
          <w:bCs/>
        </w:rPr>
        <w:t xml:space="preserve">WaSH </w:t>
      </w:r>
      <w:r w:rsidRPr="00C460CD">
        <w:rPr>
          <w:b/>
          <w:bCs/>
        </w:rPr>
        <w:t>Project cycle management</w:t>
      </w:r>
      <w:bookmarkEnd w:id="1"/>
    </w:p>
    <w:p w14:paraId="41A730BF" w14:textId="77777777" w:rsidR="007F7B72" w:rsidRPr="00C460CD" w:rsidRDefault="007F7B72" w:rsidP="007F7B72">
      <w:pPr>
        <w:pStyle w:val="ListParagraph"/>
        <w:rPr>
          <w:b/>
          <w:bCs/>
        </w:rPr>
      </w:pPr>
    </w:p>
    <w:p w14:paraId="4605E062"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Mobilize resources.</w:t>
      </w:r>
    </w:p>
    <w:p w14:paraId="6A7DF70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w:t>
      </w:r>
      <w:r w:rsidRPr="00D374FA">
        <w:rPr>
          <w:rFonts w:eastAsia="Times New Roman" w:cs="Times New Roman"/>
          <w:color w:val="000000"/>
          <w:lang w:val="en-GB" w:eastAsia="fr-FR"/>
        </w:rPr>
        <w:t xml:space="preserve"> needs assessment</w:t>
      </w:r>
      <w:r>
        <w:rPr>
          <w:rFonts w:eastAsia="Times New Roman" w:cs="Times New Roman"/>
          <w:color w:val="000000"/>
          <w:lang w:val="en-GB" w:eastAsia="fr-FR"/>
        </w:rPr>
        <w:t>.</w:t>
      </w:r>
    </w:p>
    <w:p w14:paraId="7D79AE5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 a response analysis.</w:t>
      </w:r>
    </w:p>
    <w:p w14:paraId="402121CF"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WaSH project based on the needs assessment.</w:t>
      </w:r>
    </w:p>
    <w:p w14:paraId="521AC7A8" w14:textId="77777777" w:rsidR="007F7B72" w:rsidRPr="00D374FA"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contextually appropriate </w:t>
      </w:r>
      <w:r w:rsidRPr="00D374FA">
        <w:rPr>
          <w:rFonts w:eastAsia="Times New Roman" w:cs="Times New Roman"/>
          <w:color w:val="000000"/>
          <w:lang w:val="en-GB" w:eastAsia="fr-FR"/>
        </w:rPr>
        <w:t>behaviour changes</w:t>
      </w:r>
      <w:r>
        <w:rPr>
          <w:rFonts w:eastAsia="Times New Roman" w:cs="Times New Roman"/>
          <w:color w:val="000000"/>
          <w:lang w:val="en-GB" w:eastAsia="fr-FR"/>
        </w:rPr>
        <w:t xml:space="preserve"> activities</w:t>
      </w:r>
      <w:r w:rsidRPr="00D374FA">
        <w:rPr>
          <w:rFonts w:eastAsia="Times New Roman" w:cs="Times New Roman"/>
          <w:color w:val="000000"/>
          <w:lang w:val="en-GB" w:eastAsia="fr-FR"/>
        </w:rPr>
        <w:t xml:space="preserve"> for appropriate practice in Water, Sanitation and Hygiene</w:t>
      </w:r>
      <w:r>
        <w:rPr>
          <w:rFonts w:eastAsia="Times New Roman" w:cs="Times New Roman"/>
          <w:color w:val="000000"/>
          <w:lang w:val="en-GB" w:eastAsia="fr-FR"/>
        </w:rPr>
        <w:t>.</w:t>
      </w:r>
    </w:p>
    <w:p w14:paraId="686A607B"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fe water supply interventions.</w:t>
      </w:r>
    </w:p>
    <w:p w14:paraId="5404307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nitation interventions.</w:t>
      </w:r>
    </w:p>
    <w:p w14:paraId="3FC420A5" w14:textId="77777777" w:rsidR="007F7B72" w:rsidRPr="00AE593B"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specific interventions </w:t>
      </w:r>
      <w:r w:rsidRPr="00E40B4B">
        <w:rPr>
          <w:rFonts w:eastAsia="Times New Roman" w:cs="Times New Roman"/>
          <w:color w:val="000000"/>
          <w:lang w:val="en-GB" w:eastAsia="fr-FR"/>
        </w:rPr>
        <w:t>(</w:t>
      </w:r>
      <w:r w:rsidRPr="00E40B4B">
        <w:rPr>
          <w:rFonts w:eastAsia="Times New Roman" w:cs="Times New Roman"/>
          <w:color w:val="000000"/>
          <w:lang w:eastAsia="fr-FR"/>
        </w:rPr>
        <w:t>conflict, displacement, urban context, natural disaster, disease outbreak,</w:t>
      </w:r>
      <w:r w:rsidRPr="00E40B4B">
        <w:rPr>
          <w:rFonts w:eastAsia="Times New Roman" w:cs="Times New Roman"/>
          <w:color w:val="000000"/>
          <w:lang w:val="en-GB" w:eastAsia="fr-FR"/>
        </w:rPr>
        <w:t xml:space="preserve"> WaSH in schools, health centre, etc.).  </w:t>
      </w:r>
    </w:p>
    <w:p w14:paraId="6225247E"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mplement a preparedness and contingency planning.</w:t>
      </w:r>
    </w:p>
    <w:p w14:paraId="45F5EBB6"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 xml:space="preserve">Monitor and evaluate projects by identifying SMART indicators, selecting tools to monitor the progress of the project and the impacts. </w:t>
      </w:r>
    </w:p>
    <w:p w14:paraId="06607B3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Integrate lesson learned.</w:t>
      </w:r>
    </w:p>
    <w:p w14:paraId="3E639524" w14:textId="77777777" w:rsidR="007F7B72" w:rsidRPr="00CA092E"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R</w:t>
      </w:r>
      <w:r w:rsidRPr="0045796B">
        <w:t>eport,</w:t>
      </w:r>
      <w:r>
        <w:t xml:space="preserve"> carry out</w:t>
      </w:r>
      <w:r w:rsidRPr="0045796B">
        <w:t xml:space="preserve"> administrative and budget management of WaSH projects</w:t>
      </w:r>
      <w:r>
        <w:t>.</w:t>
      </w:r>
    </w:p>
    <w:p w14:paraId="0D5D6DB5" w14:textId="77777777" w:rsidR="007F7B72" w:rsidRPr="004303B7"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rsidRPr="001E40B0">
        <w:t xml:space="preserve">Ensure project </w:t>
      </w:r>
      <w:r>
        <w:t>continuous functionality</w:t>
      </w:r>
      <w:r w:rsidRPr="001E40B0">
        <w:t>, cost effectiveness of project and include an exit strategy.</w:t>
      </w:r>
    </w:p>
    <w:p w14:paraId="5446743F"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Coordinate with others stakeholders/ cluster/sector</w:t>
      </w:r>
    </w:p>
    <w:p w14:paraId="2DE67745" w14:textId="77777777" w:rsidR="007F7B72" w:rsidRPr="001E40B0" w:rsidRDefault="007F7B72" w:rsidP="007F7B72">
      <w:pPr>
        <w:pStyle w:val="ListParagraph"/>
        <w:rPr>
          <w:rFonts w:eastAsia="Times New Roman" w:cs="Times New Roman"/>
          <w:color w:val="000000"/>
          <w:lang w:eastAsia="fr-FR"/>
        </w:rPr>
      </w:pPr>
    </w:p>
    <w:p w14:paraId="7D7A587F" w14:textId="77777777" w:rsidR="007F7B72" w:rsidRDefault="007F7B72" w:rsidP="00D4709F">
      <w:pPr>
        <w:pStyle w:val="ListParagraph"/>
        <w:widowControl/>
        <w:numPr>
          <w:ilvl w:val="0"/>
          <w:numId w:val="8"/>
        </w:numPr>
        <w:autoSpaceDE/>
        <w:autoSpaceDN/>
        <w:spacing w:after="160" w:line="259" w:lineRule="auto"/>
        <w:contextualSpacing/>
        <w:rPr>
          <w:b/>
          <w:bCs/>
        </w:rPr>
      </w:pPr>
      <w:r>
        <w:rPr>
          <w:b/>
          <w:bCs/>
        </w:rPr>
        <w:t>Humanitarian concepts and cross-cutting</w:t>
      </w:r>
      <w:r w:rsidRPr="00C460CD">
        <w:rPr>
          <w:b/>
          <w:bCs/>
        </w:rPr>
        <w:t xml:space="preserve"> programming </w:t>
      </w:r>
    </w:p>
    <w:p w14:paraId="59A1F672" w14:textId="77777777" w:rsidR="007F7B72" w:rsidRPr="00425CEC" w:rsidRDefault="007F7B72" w:rsidP="00D4709F">
      <w:pPr>
        <w:pStyle w:val="ListParagraph"/>
        <w:widowControl/>
        <w:numPr>
          <w:ilvl w:val="0"/>
          <w:numId w:val="10"/>
        </w:numPr>
        <w:autoSpaceDE/>
        <w:autoSpaceDN/>
        <w:spacing w:line="259" w:lineRule="auto"/>
        <w:contextualSpacing/>
      </w:pPr>
      <w:r w:rsidRPr="00F93F77">
        <w:rPr>
          <w:rFonts w:eastAsia="Times New Roman" w:cs="Times New Roman"/>
          <w:color w:val="000000"/>
          <w:lang w:eastAsia="fr-FR"/>
        </w:rPr>
        <w:t xml:space="preserve">Support local partners in assessing their capacity building needs </w:t>
      </w:r>
    </w:p>
    <w:p w14:paraId="35786C6D"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eastAsia="fr-FR"/>
        </w:rPr>
        <w:t>Support investment (capacity building, accountability, materials, financial) in the institutional</w:t>
      </w:r>
      <w:r w:rsidRPr="00DC6644">
        <w:rPr>
          <w:rFonts w:eastAsia="Times New Roman" w:cs="Times New Roman"/>
          <w:color w:val="000000"/>
          <w:lang w:val="en-GB" w:eastAsia="fr-FR"/>
        </w:rPr>
        <w:t xml:space="preserve"> capacities of local and national actors</w:t>
      </w:r>
    </w:p>
    <w:p w14:paraId="67E4527C"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val="en-GB" w:eastAsia="fr-FR"/>
        </w:rPr>
        <w:t xml:space="preserve">Work to remove/reduce barriers that prevent local stakeholders from partnering with local and national responders/ donors </w:t>
      </w:r>
    </w:p>
    <w:p w14:paraId="3D3D446D"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08668A">
        <w:rPr>
          <w:rFonts w:eastAsia="Times New Roman" w:cs="Times New Roman"/>
          <w:color w:val="000000"/>
          <w:lang w:val="en-GB" w:eastAsia="fr-FR"/>
        </w:rPr>
        <w:t>Use local resources (materials and work force) from the beneficiary community</w:t>
      </w:r>
      <w:r>
        <w:rPr>
          <w:rFonts w:eastAsia="Times New Roman" w:cs="Times New Roman"/>
          <w:color w:val="000000"/>
          <w:lang w:val="en-GB" w:eastAsia="fr-FR"/>
        </w:rPr>
        <w:t xml:space="preserve"> and local institutions</w:t>
      </w:r>
      <w:r w:rsidRPr="0008668A">
        <w:rPr>
          <w:rFonts w:eastAsia="Times New Roman" w:cs="Times New Roman"/>
          <w:color w:val="000000"/>
          <w:lang w:val="en-GB" w:eastAsia="fr-FR"/>
        </w:rPr>
        <w:t xml:space="preserve"> when appropriate</w:t>
      </w:r>
    </w:p>
    <w:p w14:paraId="7276DA38"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 gender in WaSH programming</w:t>
      </w:r>
    </w:p>
    <w:p w14:paraId="549E814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 xml:space="preserve">Include marginalized groups, people with disabilities, elders, special needs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w:t>
      </w:r>
      <w:proofErr w:type="spellStart"/>
      <w:r w:rsidRPr="0014586A">
        <w:rPr>
          <w:rFonts w:eastAsia="Times New Roman" w:cs="Times New Roman"/>
          <w:color w:val="000000"/>
          <w:lang w:val="en-GB" w:eastAsia="fr-FR"/>
        </w:rPr>
        <w:t>programing</w:t>
      </w:r>
      <w:proofErr w:type="spellEnd"/>
    </w:p>
    <w:p w14:paraId="5FD1EF5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Mainstream P</w:t>
      </w:r>
      <w:r w:rsidRPr="0014586A">
        <w:rPr>
          <w:rFonts w:eastAsia="Times New Roman" w:cs="Times New Roman"/>
          <w:color w:val="000000"/>
          <w:lang w:val="en-GB" w:eastAsia="fr-FR"/>
        </w:rPr>
        <w:t xml:space="preserve">rotection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w:t>
      </w:r>
      <w:proofErr w:type="spellStart"/>
      <w:r w:rsidRPr="0014586A">
        <w:rPr>
          <w:rFonts w:eastAsia="Times New Roman" w:cs="Times New Roman"/>
          <w:color w:val="000000"/>
          <w:lang w:val="en-GB" w:eastAsia="fr-FR"/>
        </w:rPr>
        <w:t>programing</w:t>
      </w:r>
      <w:proofErr w:type="spellEnd"/>
    </w:p>
    <w:p w14:paraId="13D783B9"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Reduce the impact of WaSH programming on the environment</w:t>
      </w:r>
    </w:p>
    <w:p w14:paraId="4DE4FCA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C</w:t>
      </w:r>
      <w:r>
        <w:rPr>
          <w:rFonts w:eastAsia="Times New Roman" w:cs="Times New Roman"/>
          <w:color w:val="000000"/>
          <w:lang w:val="en-GB" w:eastAsia="fr-FR"/>
        </w:rPr>
        <w:t>onsider climate change and water scarcity situations and the energy nexus</w:t>
      </w:r>
    </w:p>
    <w:p w14:paraId="64BCEE67"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Promote livelihoods activities</w:t>
      </w:r>
    </w:p>
    <w:p w14:paraId="3F12C28E"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beneficiaries</w:t>
      </w:r>
      <w:r>
        <w:rPr>
          <w:rFonts w:eastAsia="Times New Roman" w:cs="Times New Roman"/>
          <w:color w:val="000000"/>
          <w:lang w:val="en-GB" w:eastAsia="fr-FR"/>
        </w:rPr>
        <w:t xml:space="preserve"> and participation</w:t>
      </w:r>
    </w:p>
    <w:p w14:paraId="4DBE92F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donors and authorities</w:t>
      </w:r>
    </w:p>
    <w:p w14:paraId="2318A4E3"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w:t>
      </w:r>
      <w:r w:rsidRPr="0014586A">
        <w:rPr>
          <w:rFonts w:eastAsia="Times New Roman" w:cs="Times New Roman"/>
          <w:color w:val="000000"/>
          <w:sz w:val="14"/>
          <w:szCs w:val="14"/>
          <w:lang w:val="en-GB" w:eastAsia="fr-FR"/>
        </w:rPr>
        <w:t xml:space="preserve"> </w:t>
      </w:r>
      <w:proofErr w:type="gramStart"/>
      <w:r w:rsidRPr="0014586A">
        <w:rPr>
          <w:rFonts w:eastAsia="Times New Roman" w:cs="Times New Roman"/>
          <w:color w:val="000000"/>
          <w:lang w:val="en-GB" w:eastAsia="fr-FR"/>
        </w:rPr>
        <w:t>rights based</w:t>
      </w:r>
      <w:proofErr w:type="gramEnd"/>
      <w:r w:rsidRPr="0014586A">
        <w:rPr>
          <w:rFonts w:eastAsia="Times New Roman" w:cs="Times New Roman"/>
          <w:color w:val="000000"/>
          <w:lang w:val="en-GB" w:eastAsia="fr-FR"/>
        </w:rPr>
        <w:t xml:space="preserve"> approach in WaSH programming</w:t>
      </w:r>
    </w:p>
    <w:p w14:paraId="037A50D1" w14:textId="77777777" w:rsidR="007F7B72" w:rsidRPr="008F3C0F"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Assess and analyse the market, implement,</w:t>
      </w:r>
      <w:r w:rsidRPr="00192AA3">
        <w:rPr>
          <w:rFonts w:eastAsia="Times New Roman" w:cs="Times New Roman"/>
          <w:color w:val="000000"/>
          <w:lang w:val="en-GB" w:eastAsia="fr-FR"/>
        </w:rPr>
        <w:t xml:space="preserve"> and monitor</w:t>
      </w:r>
      <w:r>
        <w:rPr>
          <w:rFonts w:eastAsia="Times New Roman" w:cs="Times New Roman"/>
          <w:color w:val="000000"/>
          <w:lang w:val="en-GB" w:eastAsia="fr-FR"/>
        </w:rPr>
        <w:t xml:space="preserve"> </w:t>
      </w:r>
      <w:proofErr w:type="gramStart"/>
      <w:r w:rsidRPr="00192AA3">
        <w:rPr>
          <w:rFonts w:eastAsia="Times New Roman" w:cs="Times New Roman"/>
          <w:color w:val="000000"/>
          <w:lang w:val="en-GB" w:eastAsia="fr-FR"/>
        </w:rPr>
        <w:t>cash based</w:t>
      </w:r>
      <w:proofErr w:type="gramEnd"/>
      <w:r w:rsidRPr="00192AA3">
        <w:rPr>
          <w:rFonts w:eastAsia="Times New Roman" w:cs="Times New Roman"/>
          <w:color w:val="000000"/>
          <w:lang w:val="en-GB" w:eastAsia="fr-FR"/>
        </w:rPr>
        <w:t xml:space="preserve"> intervention</w:t>
      </w:r>
      <w:r w:rsidRPr="008F3C0F">
        <w:rPr>
          <w:lang w:val="en-GB"/>
        </w:rPr>
        <w:t xml:space="preserve"> </w:t>
      </w:r>
      <w:r w:rsidRPr="008F3C0F">
        <w:rPr>
          <w:rFonts w:eastAsia="Times New Roman" w:cs="Times New Roman"/>
          <w:color w:val="000000"/>
          <w:lang w:val="en-GB" w:eastAsia="fr-FR"/>
        </w:rPr>
        <w:t>tools and ensure quality and achievement of WaSH outcome when using cash base interventions</w:t>
      </w:r>
      <w:r>
        <w:rPr>
          <w:rFonts w:eastAsia="Times New Roman" w:cs="Times New Roman"/>
          <w:color w:val="000000"/>
          <w:lang w:val="en-GB" w:eastAsia="fr-FR"/>
        </w:rPr>
        <w:t>.</w:t>
      </w:r>
    </w:p>
    <w:p w14:paraId="067B05D2" w14:textId="77777777" w:rsidR="007F7B72" w:rsidRDefault="007F7B72" w:rsidP="007F7B72">
      <w:pPr>
        <w:pStyle w:val="ListParagraph"/>
        <w:rPr>
          <w:rFonts w:eastAsia="Times New Roman" w:cs="Times New Roman"/>
          <w:color w:val="000000"/>
          <w:lang w:val="en-GB" w:eastAsia="fr-FR"/>
        </w:rPr>
      </w:pPr>
    </w:p>
    <w:p w14:paraId="389AFCFE" w14:textId="77777777" w:rsidR="007F7B72" w:rsidRPr="00CA092E" w:rsidRDefault="007F7B72" w:rsidP="007F7B72">
      <w:pPr>
        <w:pStyle w:val="ListParagraph"/>
        <w:rPr>
          <w:rFonts w:eastAsia="Times New Roman" w:cs="Times New Roman"/>
          <w:color w:val="000000"/>
          <w:lang w:eastAsia="fr-FR"/>
        </w:rPr>
      </w:pPr>
    </w:p>
    <w:p w14:paraId="2CE85C7D" w14:textId="77777777" w:rsidR="007F7B72" w:rsidRPr="00C460CD" w:rsidRDefault="007F7B72" w:rsidP="00D4709F">
      <w:pPr>
        <w:pStyle w:val="ListParagraph"/>
        <w:widowControl/>
        <w:numPr>
          <w:ilvl w:val="0"/>
          <w:numId w:val="8"/>
        </w:numPr>
        <w:autoSpaceDE/>
        <w:autoSpaceDN/>
        <w:spacing w:after="160" w:line="259" w:lineRule="auto"/>
        <w:contextualSpacing/>
        <w:rPr>
          <w:rFonts w:eastAsia="Times New Roman" w:cs="Times New Roman"/>
          <w:b/>
          <w:bCs/>
          <w:color w:val="000000"/>
          <w:lang w:eastAsia="fr-FR"/>
        </w:rPr>
      </w:pPr>
      <w:r w:rsidRPr="00C460CD">
        <w:rPr>
          <w:rFonts w:eastAsia="Times New Roman" w:cs="Times New Roman"/>
          <w:b/>
          <w:bCs/>
          <w:color w:val="000000"/>
          <w:lang w:eastAsia="fr-FR"/>
        </w:rPr>
        <w:t xml:space="preserve">Communication, human resources, relation with administration, logistics, security and finance department. </w:t>
      </w:r>
    </w:p>
    <w:p w14:paraId="6930F46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192AA3">
        <w:rPr>
          <w:rFonts w:eastAsia="Times New Roman" w:cs="Times New Roman"/>
          <w:color w:val="000000"/>
          <w:lang w:val="en-GB" w:eastAsia="fr-FR"/>
        </w:rPr>
        <w:t>ecruit competent staff</w:t>
      </w:r>
    </w:p>
    <w:p w14:paraId="161E3C0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lastRenderedPageBreak/>
        <w:t>M</w:t>
      </w:r>
      <w:r w:rsidRPr="00192AA3">
        <w:rPr>
          <w:rFonts w:eastAsia="Times New Roman" w:cs="Times New Roman"/>
          <w:color w:val="000000"/>
          <w:lang w:val="en-GB" w:eastAsia="fr-FR"/>
        </w:rPr>
        <w:t>anage staff, team and conflict</w:t>
      </w:r>
    </w:p>
    <w:p w14:paraId="20F20CD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Promote</w:t>
      </w:r>
      <w:r w:rsidRPr="0053054B">
        <w:rPr>
          <w:rFonts w:eastAsia="Times New Roman" w:cs="Times New Roman"/>
          <w:color w:val="000000"/>
          <w:lang w:val="en-GB" w:eastAsia="fr-FR"/>
        </w:rPr>
        <w:t xml:space="preserve"> staff</w:t>
      </w:r>
      <w:r>
        <w:rPr>
          <w:rFonts w:eastAsia="Times New Roman" w:cs="Times New Roman"/>
          <w:color w:val="000000"/>
          <w:lang w:val="en-GB" w:eastAsia="fr-FR"/>
        </w:rPr>
        <w:t xml:space="preserve"> training</w:t>
      </w:r>
    </w:p>
    <w:p w14:paraId="00E2AF2E"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w:t>
      </w:r>
      <w:r w:rsidRPr="0053054B">
        <w:rPr>
          <w:rFonts w:eastAsia="Times New Roman" w:cs="Times New Roman"/>
          <w:color w:val="000000"/>
          <w:lang w:val="en-GB" w:eastAsia="fr-FR"/>
        </w:rPr>
        <w:t>sess staff performance</w:t>
      </w:r>
    </w:p>
    <w:p w14:paraId="136737D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pply the c</w:t>
      </w:r>
      <w:r w:rsidRPr="00192AA3">
        <w:rPr>
          <w:rFonts w:eastAsia="Times New Roman" w:cs="Times New Roman"/>
          <w:color w:val="000000"/>
          <w:lang w:val="en-GB" w:eastAsia="fr-FR"/>
        </w:rPr>
        <w:t>ode of conduct/</w:t>
      </w:r>
      <w:proofErr w:type="gramStart"/>
      <w:r w:rsidRPr="00192AA3">
        <w:rPr>
          <w:rFonts w:eastAsia="Times New Roman" w:cs="Times New Roman"/>
          <w:color w:val="000000"/>
          <w:lang w:val="en-GB" w:eastAsia="fr-FR"/>
        </w:rPr>
        <w:t>Safe guarding</w:t>
      </w:r>
      <w:proofErr w:type="gramEnd"/>
      <w:r w:rsidRPr="00192AA3">
        <w:rPr>
          <w:rFonts w:eastAsia="Times New Roman" w:cs="Times New Roman"/>
          <w:color w:val="000000"/>
          <w:lang w:val="en-GB" w:eastAsia="fr-FR"/>
        </w:rPr>
        <w:t xml:space="preserve"> </w:t>
      </w:r>
    </w:p>
    <w:p w14:paraId="79D66C4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M</w:t>
      </w:r>
      <w:r w:rsidRPr="00192AA3">
        <w:rPr>
          <w:rFonts w:eastAsia="Times New Roman" w:cs="Times New Roman"/>
          <w:color w:val="000000"/>
          <w:lang w:val="en-GB" w:eastAsia="fr-FR"/>
        </w:rPr>
        <w:t>anage staff remotely</w:t>
      </w:r>
    </w:p>
    <w:p w14:paraId="3203D896"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192AA3">
        <w:rPr>
          <w:rFonts w:eastAsia="Times New Roman" w:cs="Times New Roman"/>
          <w:color w:val="000000"/>
          <w:lang w:val="en-GB" w:eastAsia="fr-FR"/>
        </w:rPr>
        <w:t xml:space="preserve"> </w:t>
      </w:r>
      <w:r>
        <w:rPr>
          <w:rFonts w:eastAsia="Times New Roman" w:cs="Times New Roman"/>
          <w:color w:val="000000"/>
          <w:lang w:val="en-GB" w:eastAsia="fr-FR"/>
        </w:rPr>
        <w:t xml:space="preserve">Follow on </w:t>
      </w:r>
      <w:r w:rsidRPr="00192AA3">
        <w:rPr>
          <w:rFonts w:eastAsia="Times New Roman" w:cs="Times New Roman"/>
          <w:color w:val="000000"/>
          <w:lang w:val="en-GB" w:eastAsia="fr-FR"/>
        </w:rPr>
        <w:t>procurement procedure</w:t>
      </w:r>
      <w:r>
        <w:rPr>
          <w:rFonts w:eastAsia="Times New Roman" w:cs="Times New Roman"/>
          <w:color w:val="000000"/>
          <w:lang w:val="en-GB" w:eastAsia="fr-FR"/>
        </w:rPr>
        <w:t>s and finances expenditures</w:t>
      </w:r>
    </w:p>
    <w:p w14:paraId="5898C1FD" w14:textId="77777777" w:rsidR="007F7B72" w:rsidRPr="00DC6644" w:rsidRDefault="007F7B72" w:rsidP="00D4709F">
      <w:pPr>
        <w:pStyle w:val="ListParagraph"/>
        <w:widowControl/>
        <w:numPr>
          <w:ilvl w:val="0"/>
          <w:numId w:val="9"/>
        </w:numPr>
        <w:autoSpaceDE/>
        <w:autoSpaceDN/>
        <w:spacing w:after="160" w:line="259" w:lineRule="auto"/>
        <w:contextualSpacing/>
        <w:rPr>
          <w:rFonts w:eastAsia="Times New Roman" w:cs="Times New Roman"/>
          <w:color w:val="000000"/>
          <w:lang w:val="en-GB" w:eastAsia="fr-FR"/>
        </w:rPr>
      </w:pPr>
      <w:r w:rsidRPr="00316DB8">
        <w:rPr>
          <w:rFonts w:eastAsia="Times New Roman" w:cs="Times New Roman"/>
          <w:color w:val="000000"/>
          <w:lang w:val="en-GB" w:eastAsia="fr-FR"/>
        </w:rPr>
        <w:t>Draft calls for tenders and manage contracts with suppliers/contractor</w:t>
      </w:r>
      <w:r>
        <w:rPr>
          <w:rFonts w:eastAsia="Times New Roman" w:cs="Times New Roman"/>
          <w:color w:val="000000"/>
          <w:lang w:val="en-GB" w:eastAsia="fr-FR"/>
        </w:rPr>
        <w:t>s</w:t>
      </w:r>
    </w:p>
    <w:p w14:paraId="7756FC65"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S</w:t>
      </w:r>
      <w:r w:rsidRPr="00192AA3">
        <w:rPr>
          <w:rFonts w:eastAsia="Times New Roman" w:cs="Times New Roman"/>
          <w:color w:val="000000"/>
          <w:lang w:val="en-GB" w:eastAsia="fr-FR"/>
        </w:rPr>
        <w:t>upervise subcontractor</w:t>
      </w:r>
      <w:r>
        <w:rPr>
          <w:rFonts w:eastAsia="Times New Roman" w:cs="Times New Roman"/>
          <w:color w:val="000000"/>
          <w:lang w:val="en-GB" w:eastAsia="fr-FR"/>
        </w:rPr>
        <w:t>s’</w:t>
      </w:r>
      <w:r w:rsidRPr="00192AA3">
        <w:rPr>
          <w:rFonts w:eastAsia="Times New Roman" w:cs="Times New Roman"/>
          <w:color w:val="000000"/>
          <w:lang w:val="en-GB" w:eastAsia="fr-FR"/>
        </w:rPr>
        <w:t xml:space="preserve"> work</w:t>
      </w:r>
    </w:p>
    <w:p w14:paraId="5F1DA7B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sess</w:t>
      </w:r>
      <w:r w:rsidRPr="00192AA3">
        <w:rPr>
          <w:rFonts w:eastAsia="Times New Roman" w:cs="Times New Roman"/>
          <w:color w:val="000000"/>
          <w:lang w:val="en-GB" w:eastAsia="fr-FR"/>
        </w:rPr>
        <w:t xml:space="preserve"> Security context</w:t>
      </w:r>
      <w:r>
        <w:rPr>
          <w:rFonts w:eastAsia="Times New Roman" w:cs="Times New Roman"/>
          <w:color w:val="000000"/>
          <w:lang w:val="en-GB" w:eastAsia="fr-FR"/>
        </w:rPr>
        <w:t xml:space="preserve"> and r</w:t>
      </w:r>
      <w:r w:rsidRPr="00192AA3">
        <w:rPr>
          <w:rFonts w:eastAsia="Times New Roman" w:cs="Times New Roman"/>
          <w:color w:val="000000"/>
          <w:lang w:val="en-GB" w:eastAsia="fr-FR"/>
        </w:rPr>
        <w:t>isk</w:t>
      </w:r>
      <w:r>
        <w:rPr>
          <w:rFonts w:eastAsia="Times New Roman" w:cs="Times New Roman"/>
          <w:color w:val="000000"/>
          <w:lang w:val="en-GB" w:eastAsia="fr-FR"/>
        </w:rPr>
        <w:t>s</w:t>
      </w:r>
    </w:p>
    <w:p w14:paraId="0FB7655B"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w:t>
      </w:r>
      <w:r w:rsidRPr="00192AA3">
        <w:rPr>
          <w:rFonts w:eastAsia="Times New Roman" w:cs="Times New Roman"/>
          <w:color w:val="000000"/>
          <w:lang w:val="en-GB" w:eastAsia="fr-FR"/>
        </w:rPr>
        <w:t>pply security</w:t>
      </w:r>
      <w:r>
        <w:rPr>
          <w:rFonts w:eastAsia="Times New Roman" w:cs="Times New Roman"/>
          <w:color w:val="000000"/>
          <w:lang w:val="en-GB" w:eastAsia="fr-FR"/>
        </w:rPr>
        <w:t xml:space="preserve"> and safety</w:t>
      </w:r>
      <w:r w:rsidRPr="00192AA3">
        <w:rPr>
          <w:rFonts w:eastAsia="Times New Roman" w:cs="Times New Roman"/>
          <w:color w:val="000000"/>
          <w:lang w:val="en-GB" w:eastAsia="fr-FR"/>
        </w:rPr>
        <w:t xml:space="preserve"> rules while implementing activities</w:t>
      </w:r>
    </w:p>
    <w:p w14:paraId="09B81A0C"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316DB8">
        <w:rPr>
          <w:rFonts w:eastAsia="Times New Roman" w:cs="Times New Roman"/>
          <w:color w:val="000000"/>
          <w:lang w:val="en-GB" w:eastAsia="fr-FR"/>
        </w:rPr>
        <w:t>Use advance formulas and graphs in Ms Excel, mapping tools</w:t>
      </w:r>
      <w:r w:rsidRPr="00DC6644">
        <w:rPr>
          <w:rFonts w:eastAsia="Times New Roman" w:cs="Times New Roman"/>
          <w:color w:val="000000"/>
          <w:lang w:val="en-GB" w:eastAsia="fr-FR"/>
        </w:rPr>
        <w:t xml:space="preserve"> and statistics </w:t>
      </w:r>
      <w:r>
        <w:rPr>
          <w:rFonts w:eastAsia="Times New Roman" w:cs="Times New Roman"/>
          <w:color w:val="000000"/>
          <w:lang w:val="en-GB" w:eastAsia="fr-FR"/>
        </w:rPr>
        <w:t xml:space="preserve">tools </w:t>
      </w:r>
      <w:r w:rsidRPr="00DC6644">
        <w:rPr>
          <w:rFonts w:eastAsia="Times New Roman" w:cs="Times New Roman"/>
          <w:color w:val="000000"/>
          <w:lang w:val="en-GB" w:eastAsia="fr-FR"/>
        </w:rPr>
        <w:t>(KOBO, ODK)</w:t>
      </w:r>
    </w:p>
    <w:p w14:paraId="76CBE47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C137A8">
        <w:rPr>
          <w:rFonts w:eastAsia="Times New Roman" w:cs="Times New Roman"/>
          <w:color w:val="000000"/>
          <w:lang w:val="en-GB" w:eastAsia="fr-FR"/>
        </w:rPr>
        <w:t>epresent and position the organisation</w:t>
      </w:r>
    </w:p>
    <w:p w14:paraId="0709C77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w:t>
      </w:r>
      <w:r w:rsidRPr="00C137A8">
        <w:rPr>
          <w:rFonts w:eastAsia="Times New Roman" w:cs="Times New Roman"/>
          <w:color w:val="000000"/>
          <w:lang w:val="en-GB" w:eastAsia="fr-FR"/>
        </w:rPr>
        <w:t>ommunicate appropriately</w:t>
      </w:r>
    </w:p>
    <w:p w14:paraId="1D34CB5D" w14:textId="77777777" w:rsidR="007F7B72" w:rsidRPr="004303B7"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O</w:t>
      </w:r>
      <w:r w:rsidRPr="00C137A8">
        <w:rPr>
          <w:rFonts w:eastAsia="Times New Roman" w:cs="Times New Roman"/>
          <w:color w:val="000000"/>
          <w:lang w:val="en-GB" w:eastAsia="fr-FR"/>
        </w:rPr>
        <w:t>rganise meeting</w:t>
      </w:r>
      <w:r>
        <w:rPr>
          <w:rFonts w:eastAsia="Times New Roman" w:cs="Times New Roman"/>
          <w:color w:val="000000"/>
          <w:lang w:val="en-GB" w:eastAsia="fr-FR"/>
        </w:rPr>
        <w:t>s</w:t>
      </w:r>
    </w:p>
    <w:p w14:paraId="0D6A60B1" w14:textId="77777777" w:rsidR="007F7B72" w:rsidRPr="003C2A10"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oordinate with other sectors, cluster, sector</w:t>
      </w:r>
    </w:p>
    <w:p w14:paraId="450C18BA" w14:textId="77777777" w:rsidR="007F7B72" w:rsidRPr="003C2A10" w:rsidRDefault="007F7B72" w:rsidP="007F7B72">
      <w:pPr>
        <w:pStyle w:val="ListParagraph"/>
        <w:jc w:val="both"/>
        <w:rPr>
          <w:lang w:val="en-GB"/>
        </w:rPr>
      </w:pPr>
    </w:p>
    <w:p w14:paraId="7C1D7AC6" w14:textId="20439129" w:rsidR="007F7B72" w:rsidRPr="007F7B72" w:rsidRDefault="007F7B72" w:rsidP="00D4709F">
      <w:pPr>
        <w:pStyle w:val="ListParagraph"/>
        <w:widowControl/>
        <w:numPr>
          <w:ilvl w:val="0"/>
          <w:numId w:val="8"/>
        </w:numPr>
        <w:autoSpaceDE/>
        <w:autoSpaceDN/>
        <w:spacing w:after="160" w:line="259" w:lineRule="auto"/>
        <w:contextualSpacing/>
        <w:jc w:val="both"/>
        <w:rPr>
          <w:b/>
          <w:bCs/>
          <w:lang w:val="en-GB"/>
        </w:rPr>
      </w:pPr>
      <w:r w:rsidRPr="007F7B72">
        <w:rPr>
          <w:b/>
          <w:bCs/>
          <w:lang w:val="en-GB"/>
        </w:rPr>
        <w:t xml:space="preserve">Ethic and behaviour </w:t>
      </w:r>
    </w:p>
    <w:p w14:paraId="11FBEAA7" w14:textId="1A5AA11E" w:rsidR="007F7B72" w:rsidRPr="003C2A10" w:rsidRDefault="007F7B72" w:rsidP="00D4709F">
      <w:pPr>
        <w:pStyle w:val="ListParagraph"/>
        <w:numPr>
          <w:ilvl w:val="1"/>
          <w:numId w:val="8"/>
        </w:numPr>
        <w:jc w:val="both"/>
        <w:rPr>
          <w:lang w:val="en-GB"/>
        </w:rPr>
      </w:pPr>
      <w:r>
        <w:rPr>
          <w:lang w:val="en-GB"/>
        </w:rPr>
        <w:t>Develop empathy towards beneficiaries.</w:t>
      </w:r>
    </w:p>
    <w:p w14:paraId="0865D1BA" w14:textId="3BC6E068" w:rsidR="007F7B72" w:rsidRPr="003C2A10" w:rsidRDefault="007F7B72" w:rsidP="00D4709F">
      <w:pPr>
        <w:pStyle w:val="ListParagraph"/>
        <w:numPr>
          <w:ilvl w:val="1"/>
          <w:numId w:val="8"/>
        </w:numPr>
        <w:jc w:val="both"/>
        <w:rPr>
          <w:lang w:val="en-GB"/>
        </w:rPr>
      </w:pPr>
      <w:r>
        <w:rPr>
          <w:lang w:val="en-GB"/>
        </w:rPr>
        <w:t>Understand and apply the humanitarian principles and code of conducts into programming.</w:t>
      </w:r>
    </w:p>
    <w:p w14:paraId="452B83DE" w14:textId="579BC761" w:rsidR="007F7B72" w:rsidRPr="003C2A10" w:rsidRDefault="007F7B72" w:rsidP="00D4709F">
      <w:pPr>
        <w:pStyle w:val="ListParagraph"/>
        <w:numPr>
          <w:ilvl w:val="1"/>
          <w:numId w:val="8"/>
        </w:numPr>
        <w:jc w:val="both"/>
        <w:rPr>
          <w:lang w:val="en-GB"/>
        </w:rPr>
      </w:pPr>
      <w:r>
        <w:rPr>
          <w:lang w:val="en-GB"/>
        </w:rPr>
        <w:t>Show cultural sensitivity</w:t>
      </w:r>
    </w:p>
    <w:p w14:paraId="316EB770" w14:textId="0E3CA6AA" w:rsidR="007F7B72" w:rsidRPr="003C2A10" w:rsidRDefault="007F7B72" w:rsidP="00D4709F">
      <w:pPr>
        <w:pStyle w:val="ListParagraph"/>
        <w:numPr>
          <w:ilvl w:val="1"/>
          <w:numId w:val="8"/>
        </w:numPr>
        <w:jc w:val="both"/>
        <w:rPr>
          <w:lang w:val="en-GB"/>
        </w:rPr>
      </w:pPr>
      <w:r>
        <w:rPr>
          <w:lang w:val="en-GB"/>
        </w:rPr>
        <w:t>Manage stress and adapt to the situation</w:t>
      </w:r>
    </w:p>
    <w:p w14:paraId="0556EA63" w14:textId="77777777" w:rsidR="00785A65" w:rsidRPr="007F7B72" w:rsidRDefault="00785A65" w:rsidP="00353D9B">
      <w:pPr>
        <w:pStyle w:val="Heading1"/>
        <w:tabs>
          <w:tab w:val="left" w:pos="0"/>
        </w:tabs>
        <w:spacing w:after="0"/>
        <w:ind w:right="1127"/>
        <w:jc w:val="both"/>
        <w:rPr>
          <w:rFonts w:asciiTheme="minorHAnsi" w:hAnsiTheme="minorHAnsi" w:cstheme="minorHAnsi"/>
          <w:b w:val="0"/>
          <w:bCs w:val="0"/>
          <w:sz w:val="22"/>
          <w:szCs w:val="22"/>
          <w:lang w:val="en-GB"/>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D4709F">
      <w:pPr>
        <w:pStyle w:val="Heading1"/>
        <w:numPr>
          <w:ilvl w:val="0"/>
          <w:numId w:val="1"/>
        </w:numPr>
        <w:ind w:left="0" w:firstLine="0"/>
        <w:jc w:val="both"/>
        <w:rPr>
          <w:rFonts w:asciiTheme="minorHAnsi" w:hAnsiTheme="minorHAnsi" w:cstheme="minorHAnsi"/>
        </w:rPr>
      </w:pPr>
      <w:r w:rsidRPr="00746E12">
        <w:rPr>
          <w:rFonts w:asciiTheme="minorHAnsi" w:hAnsiTheme="minorHAnsi" w:cstheme="minorHAnsi"/>
        </w:rPr>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0BFAA850" w14:textId="713C6289" w:rsidR="00AE542A" w:rsidRPr="00996D8B" w:rsidRDefault="00AE542A" w:rsidP="00D4709F">
      <w:pPr>
        <w:widowControl/>
        <w:numPr>
          <w:ilvl w:val="0"/>
          <w:numId w:val="16"/>
        </w:numPr>
        <w:autoSpaceDE/>
        <w:autoSpaceDN/>
        <w:spacing w:line="360" w:lineRule="auto"/>
        <w:jc w:val="both"/>
        <w:rPr>
          <w:lang w:bidi="ar-JO"/>
        </w:rPr>
      </w:pPr>
      <w:r w:rsidRPr="00996D8B">
        <w:rPr>
          <w:lang w:bidi="ar-JO"/>
        </w:rPr>
        <w:t>Be a holder of an undergraduate degree in any field of study from a recognized university with a minimum average of “Good” in one of the following programs:</w:t>
      </w:r>
    </w:p>
    <w:p w14:paraId="2A17B1B9"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Water and/or sanitation management</w:t>
      </w:r>
    </w:p>
    <w:p w14:paraId="6A09C392"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Public Health (hygiene promotion, behavior change, social work)</w:t>
      </w:r>
    </w:p>
    <w:p w14:paraId="13A0AF2E" w14:textId="18EDD688" w:rsidR="00AE542A" w:rsidRPr="00996D8B" w:rsidRDefault="00AE542A" w:rsidP="00D4709F">
      <w:pPr>
        <w:widowControl/>
        <w:numPr>
          <w:ilvl w:val="0"/>
          <w:numId w:val="16"/>
        </w:numPr>
        <w:autoSpaceDE/>
        <w:autoSpaceDN/>
        <w:spacing w:line="360" w:lineRule="auto"/>
        <w:jc w:val="both"/>
        <w:rPr>
          <w:lang w:bidi="ar-JO"/>
        </w:rPr>
      </w:pPr>
      <w:r w:rsidRPr="00996D8B">
        <w:rPr>
          <w:lang w:bidi="ar-JO"/>
        </w:rPr>
        <w:t>Hydraulics</w:t>
      </w:r>
      <w:r>
        <w:rPr>
          <w:lang w:bidi="ar-JO"/>
        </w:rPr>
        <w:t xml:space="preserve"> and Hydrology </w:t>
      </w:r>
    </w:p>
    <w:p w14:paraId="166D23D9" w14:textId="6F385FA1" w:rsidR="00AE542A" w:rsidRDefault="00AE542A" w:rsidP="00D4709F">
      <w:pPr>
        <w:widowControl/>
        <w:numPr>
          <w:ilvl w:val="0"/>
          <w:numId w:val="16"/>
        </w:numPr>
        <w:autoSpaceDE/>
        <w:autoSpaceDN/>
        <w:spacing w:line="360" w:lineRule="auto"/>
        <w:jc w:val="both"/>
        <w:rPr>
          <w:lang w:bidi="ar-JO"/>
        </w:rPr>
      </w:pPr>
      <w:r>
        <w:rPr>
          <w:lang w:bidi="ar-JO"/>
        </w:rPr>
        <w:t>Chemical Engineering</w:t>
      </w:r>
    </w:p>
    <w:p w14:paraId="7404EEC8" w14:textId="00F9459F" w:rsidR="00AE542A" w:rsidRPr="00996D8B" w:rsidRDefault="00AE542A" w:rsidP="00D4709F">
      <w:pPr>
        <w:widowControl/>
        <w:numPr>
          <w:ilvl w:val="0"/>
          <w:numId w:val="16"/>
        </w:numPr>
        <w:autoSpaceDE/>
        <w:autoSpaceDN/>
        <w:spacing w:line="360" w:lineRule="auto"/>
        <w:jc w:val="both"/>
        <w:rPr>
          <w:lang w:bidi="ar-JO"/>
        </w:rPr>
      </w:pPr>
      <w:r w:rsidRPr="00996D8B">
        <w:rPr>
          <w:lang w:bidi="ar-JO"/>
        </w:rPr>
        <w:t>Epidemiology, agronomy, chemistry, Civil Engineering</w:t>
      </w:r>
      <w:r>
        <w:rPr>
          <w:lang w:bidi="ar-JO"/>
        </w:rPr>
        <w:t>,</w:t>
      </w:r>
      <w:r w:rsidRPr="00996D8B">
        <w:rPr>
          <w:lang w:bidi="ar-JO"/>
        </w:rPr>
        <w:t xml:space="preserve"> Environmental Engineering or Environment Science. </w:t>
      </w:r>
    </w:p>
    <w:p w14:paraId="7C495C46" w14:textId="77777777" w:rsidR="00AE542A" w:rsidRDefault="00AE542A" w:rsidP="00D4709F">
      <w:pPr>
        <w:pStyle w:val="ListParagraph"/>
        <w:widowControl/>
        <w:numPr>
          <w:ilvl w:val="0"/>
          <w:numId w:val="16"/>
        </w:numPr>
        <w:autoSpaceDE/>
        <w:autoSpaceDN/>
        <w:spacing w:after="160" w:line="360" w:lineRule="auto"/>
        <w:contextualSpacing/>
        <w:rPr>
          <w:lang w:bidi="ar-JO"/>
        </w:rPr>
      </w:pPr>
      <w:r>
        <w:rPr>
          <w:lang w:bidi="ar-JO"/>
        </w:rPr>
        <w:t xml:space="preserve">Passing the English proficiency Exam. </w:t>
      </w:r>
    </w:p>
    <w:p w14:paraId="2565DFBE" w14:textId="342E2359"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lastRenderedPageBreak/>
        <w:t xml:space="preserve">Passing the personal interview. </w:t>
      </w:r>
    </w:p>
    <w:p w14:paraId="50454EAB"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Recommendation letter from a party operating in the field of the Master program.</w:t>
      </w:r>
    </w:p>
    <w:p w14:paraId="0DE7DD60"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 xml:space="preserve">Motivation letter </w:t>
      </w:r>
    </w:p>
    <w:p w14:paraId="2E4447A6" w14:textId="39E6A24B" w:rsidR="0023024D" w:rsidRPr="00AE542A"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Professional experience in NGO or private sector related to Water, sanitation, and/or public health</w:t>
      </w:r>
      <w:r>
        <w:rPr>
          <w:lang w:bidi="ar-JO"/>
        </w:rPr>
        <w:t xml:space="preserve"> (Preferred) </w:t>
      </w:r>
    </w:p>
    <w:p w14:paraId="7248DD97" w14:textId="4F19B6BA" w:rsidR="009D2A4C" w:rsidRDefault="00F85A38"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1D4D95A1" w:rsidR="00D059C1" w:rsidRPr="004E2066" w:rsidRDefault="0053758E" w:rsidP="0053758E">
      <w:pPr>
        <w:pStyle w:val="BodyText"/>
        <w:rPr>
          <w:rFonts w:asciiTheme="minorHAnsi" w:hAnsiTheme="minorHAnsi" w:cstheme="minorHAnsi"/>
        </w:rPr>
      </w:pPr>
      <w:r w:rsidRPr="008F68A7">
        <w:rPr>
          <w:rFonts w:asciiTheme="minorHAnsi" w:hAnsiTheme="minorHAnsi" w:cstheme="minorHAnsi"/>
        </w:rPr>
        <w:t>Degree requirements</w:t>
      </w:r>
      <w:r w:rsidR="00D059C1" w:rsidRPr="008F68A7">
        <w:rPr>
          <w:rFonts w:asciiTheme="minorHAnsi" w:hAnsiTheme="minorHAnsi" w:cstheme="minorHAnsi"/>
        </w:rPr>
        <w:t xml:space="preserve"> </w:t>
      </w:r>
      <w:r w:rsidR="00AE542A" w:rsidRPr="008F68A7">
        <w:rPr>
          <w:rFonts w:asciiTheme="minorHAnsi" w:hAnsiTheme="minorHAnsi" w:cstheme="minorHAnsi"/>
        </w:rPr>
        <w:t xml:space="preserve">36 credit hours </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1C69F41E" w:rsidR="00784AD8" w:rsidRPr="00746E12" w:rsidRDefault="00A6249D"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17</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46B1AB88" w:rsidR="00784AD8" w:rsidRPr="00651828"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4</w:t>
            </w:r>
          </w:p>
        </w:tc>
      </w:tr>
      <w:tr w:rsidR="00AE542A" w:rsidRPr="00746E12" w14:paraId="479321E1" w14:textId="77777777" w:rsidTr="00792B09">
        <w:trPr>
          <w:trHeight w:val="299"/>
          <w:jc w:val="center"/>
        </w:trPr>
        <w:tc>
          <w:tcPr>
            <w:tcW w:w="8505" w:type="dxa"/>
            <w:vAlign w:val="center"/>
          </w:tcPr>
          <w:p w14:paraId="79C54DA5" w14:textId="480E24EC" w:rsidR="00AE542A" w:rsidRDefault="00AE542A"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Internship </w:t>
            </w:r>
          </w:p>
        </w:tc>
        <w:tc>
          <w:tcPr>
            <w:tcW w:w="1701" w:type="dxa"/>
          </w:tcPr>
          <w:p w14:paraId="2140A1FD" w14:textId="61AB4C2C" w:rsidR="00AE542A"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784AD8" w:rsidRPr="00746E12" w14:paraId="7E6291CC" w14:textId="77777777" w:rsidTr="00792B09">
        <w:trPr>
          <w:trHeight w:val="299"/>
          <w:jc w:val="center"/>
        </w:trPr>
        <w:tc>
          <w:tcPr>
            <w:tcW w:w="8505" w:type="dxa"/>
            <w:vAlign w:val="center"/>
          </w:tcPr>
          <w:p w14:paraId="23CA5AC9" w14:textId="31F861C3"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Thesis</w:t>
            </w:r>
          </w:p>
        </w:tc>
        <w:tc>
          <w:tcPr>
            <w:tcW w:w="1701" w:type="dxa"/>
          </w:tcPr>
          <w:p w14:paraId="2509A744" w14:textId="28805F5A" w:rsidR="00784AD8" w:rsidRPr="00651828"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9</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162E639B" w:rsidR="00784AD8" w:rsidRPr="00651828" w:rsidRDefault="00AE542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w:t>
            </w:r>
            <w:r w:rsidR="00A6249D">
              <w:rPr>
                <w:rFonts w:asciiTheme="minorHAnsi" w:hAnsiTheme="minorHAnsi" w:cstheme="minorHAnsi"/>
                <w:b/>
                <w:color w:val="000000" w:themeColor="text1"/>
              </w:rPr>
              <w:t>3</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78122D8C" w:rsidR="009B45BA" w:rsidRPr="00E0185F" w:rsidRDefault="00362CDB"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911905">
        <w:rPr>
          <w:rFonts w:asciiTheme="minorHAnsi" w:hAnsiTheme="minorHAnsi" w:cstheme="minorHAnsi"/>
          <w:sz w:val="32"/>
          <w:szCs w:val="24"/>
        </w:rPr>
        <w:t>17</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271"/>
        <w:gridCol w:w="3437"/>
        <w:gridCol w:w="680"/>
        <w:gridCol w:w="680"/>
        <w:gridCol w:w="680"/>
        <w:gridCol w:w="680"/>
        <w:gridCol w:w="680"/>
        <w:gridCol w:w="2098"/>
      </w:tblGrid>
      <w:tr w:rsidR="00146352" w:rsidRPr="00746E12" w14:paraId="39E42A88" w14:textId="77777777" w:rsidTr="00B922C5">
        <w:tc>
          <w:tcPr>
            <w:tcW w:w="1271"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37"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B922C5">
        <w:tc>
          <w:tcPr>
            <w:tcW w:w="1271"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437"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922C5" w:rsidRPr="00746E12" w14:paraId="7B275863" w14:textId="77777777" w:rsidTr="00B922C5">
        <w:tc>
          <w:tcPr>
            <w:tcW w:w="1271" w:type="dxa"/>
            <w:tcBorders>
              <w:bottom w:val="single" w:sz="4" w:space="0" w:color="auto"/>
            </w:tcBorders>
          </w:tcPr>
          <w:p w14:paraId="6BCC430E" w14:textId="3F105C97" w:rsidR="00B922C5" w:rsidRPr="00746E12" w:rsidRDefault="00B922C5" w:rsidP="00B922C5">
            <w:pPr>
              <w:pStyle w:val="BodyText"/>
              <w:spacing w:after="0"/>
              <w:rPr>
                <w:rFonts w:asciiTheme="minorHAnsi" w:hAnsiTheme="minorHAnsi" w:cstheme="minorHAnsi"/>
              </w:rPr>
            </w:pPr>
            <w:r>
              <w:rPr>
                <w:lang w:val="en-GB"/>
              </w:rPr>
              <w:t>HWaSH 711</w:t>
            </w:r>
          </w:p>
        </w:tc>
        <w:tc>
          <w:tcPr>
            <w:tcW w:w="3437" w:type="dxa"/>
            <w:tcBorders>
              <w:bottom w:val="single" w:sz="4" w:space="0" w:color="auto"/>
            </w:tcBorders>
          </w:tcPr>
          <w:p w14:paraId="16355445" w14:textId="71BCE066" w:rsidR="00B922C5" w:rsidRPr="00746E12" w:rsidRDefault="00B922C5" w:rsidP="00B922C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16EE8900" w14:textId="75F99732"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580A85BD" w14:textId="17E03CFA"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6B97B1A" w14:textId="5D450636" w:rsidR="00B922C5" w:rsidRPr="00746E12" w:rsidRDefault="00B922C5" w:rsidP="00B922C5">
            <w:pPr>
              <w:pStyle w:val="BodyText"/>
              <w:spacing w:after="0"/>
              <w:jc w:val="center"/>
              <w:rPr>
                <w:rFonts w:asciiTheme="minorHAnsi" w:hAnsiTheme="minorHAnsi" w:cstheme="minorHAnsi"/>
              </w:rPr>
            </w:pPr>
            <w:r>
              <w:rPr>
                <w:lang w:val="en-GB"/>
              </w:rPr>
              <w:t>2</w:t>
            </w:r>
          </w:p>
        </w:tc>
        <w:tc>
          <w:tcPr>
            <w:tcW w:w="680" w:type="dxa"/>
          </w:tcPr>
          <w:p w14:paraId="34B46D50" w14:textId="3C0C3B41"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08D259E0" w14:textId="72AC3FC1"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CEA89E" w14:textId="1023BC98" w:rsidR="00B922C5" w:rsidRPr="00746E12" w:rsidRDefault="00B922C5" w:rsidP="00B922C5">
            <w:pPr>
              <w:pStyle w:val="BodyText"/>
              <w:spacing w:after="0"/>
              <w:rPr>
                <w:rFonts w:asciiTheme="minorHAnsi" w:hAnsiTheme="minorHAnsi" w:cstheme="minorHAnsi"/>
              </w:rPr>
            </w:pPr>
          </w:p>
        </w:tc>
      </w:tr>
      <w:tr w:rsidR="00B922C5" w:rsidRPr="00746E12" w14:paraId="1649B11F" w14:textId="77777777" w:rsidTr="00B922C5">
        <w:tc>
          <w:tcPr>
            <w:tcW w:w="1271" w:type="dxa"/>
            <w:tcBorders>
              <w:bottom w:val="single" w:sz="4" w:space="0" w:color="auto"/>
            </w:tcBorders>
          </w:tcPr>
          <w:p w14:paraId="2F76C780" w14:textId="5A5C2ECC" w:rsidR="00B922C5" w:rsidRPr="00746E12" w:rsidRDefault="00B922C5" w:rsidP="00B922C5">
            <w:pPr>
              <w:pStyle w:val="BodyText"/>
              <w:spacing w:after="0"/>
              <w:rPr>
                <w:rFonts w:asciiTheme="minorHAnsi" w:hAnsiTheme="minorHAnsi" w:cstheme="minorHAnsi"/>
              </w:rPr>
            </w:pPr>
            <w:r w:rsidRPr="00026E6A">
              <w:rPr>
                <w:lang w:val="en-GB"/>
              </w:rPr>
              <w:t xml:space="preserve">HWaSH </w:t>
            </w:r>
            <w:r>
              <w:rPr>
                <w:lang w:val="en-GB"/>
              </w:rPr>
              <w:t>721</w:t>
            </w:r>
          </w:p>
        </w:tc>
        <w:tc>
          <w:tcPr>
            <w:tcW w:w="3437" w:type="dxa"/>
            <w:tcBorders>
              <w:bottom w:val="single" w:sz="4" w:space="0" w:color="auto"/>
            </w:tcBorders>
          </w:tcPr>
          <w:p w14:paraId="7AD044F3" w14:textId="1D7C2446"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22F21B1C" w14:textId="3E8854F1"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3D06CC53" w14:textId="1ECA79A2"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48D96D1C" w14:textId="7FE9162B"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583BA6A8" w14:textId="2C047C1D"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037572EC" w14:textId="5516D35C"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BC66CD3" w14:textId="4606C858" w:rsidR="00B922C5" w:rsidRPr="00746E12" w:rsidRDefault="00B922C5" w:rsidP="00B922C5">
            <w:pPr>
              <w:pStyle w:val="BodyText"/>
              <w:spacing w:after="0"/>
              <w:rPr>
                <w:rFonts w:asciiTheme="minorHAnsi" w:hAnsiTheme="minorHAnsi" w:cstheme="minorHAnsi"/>
              </w:rPr>
            </w:pPr>
          </w:p>
        </w:tc>
      </w:tr>
      <w:tr w:rsidR="00B922C5" w:rsidRPr="00746E12" w14:paraId="641E4642" w14:textId="77777777" w:rsidTr="00B922C5">
        <w:tc>
          <w:tcPr>
            <w:tcW w:w="1271" w:type="dxa"/>
            <w:tcBorders>
              <w:bottom w:val="single" w:sz="4" w:space="0" w:color="auto"/>
            </w:tcBorders>
          </w:tcPr>
          <w:p w14:paraId="30C44C2F" w14:textId="0F2F6E48" w:rsidR="00B922C5" w:rsidRPr="00746E12" w:rsidRDefault="00B922C5" w:rsidP="00B922C5">
            <w:pPr>
              <w:pStyle w:val="BodyText"/>
              <w:spacing w:after="0"/>
              <w:rPr>
                <w:rFonts w:asciiTheme="minorHAnsi" w:hAnsiTheme="minorHAnsi" w:cstheme="minorHAnsi"/>
              </w:rPr>
            </w:pPr>
            <w:r>
              <w:rPr>
                <w:lang w:val="en-GB"/>
              </w:rPr>
              <w:t>HWaSH 722</w:t>
            </w:r>
          </w:p>
        </w:tc>
        <w:tc>
          <w:tcPr>
            <w:tcW w:w="3437" w:type="dxa"/>
            <w:tcBorders>
              <w:bottom w:val="single" w:sz="4" w:space="0" w:color="auto"/>
            </w:tcBorders>
          </w:tcPr>
          <w:p w14:paraId="75AB7F1D" w14:textId="00DF4B3B"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t>
            </w:r>
            <w:r>
              <w:rPr>
                <w:lang w:val="en-GB"/>
              </w:rPr>
              <w:t>B</w:t>
            </w:r>
            <w:r w:rsidRPr="00715A74">
              <w:rPr>
                <w:lang w:val="en-GB"/>
              </w:rPr>
              <w:t xml:space="preserve">ehaviour </w:t>
            </w:r>
            <w:r w:rsidR="00727BBC" w:rsidRPr="00715A74">
              <w:rPr>
                <w:lang w:val="en-GB"/>
              </w:rPr>
              <w:t>change in</w:t>
            </w:r>
            <w:r w:rsidRPr="00715A74">
              <w:rPr>
                <w:lang w:val="en-GB"/>
              </w:rPr>
              <w:t xml:space="preserve"> water, sanitation and hygiene</w:t>
            </w:r>
            <w:r>
              <w:rPr>
                <w:lang w:val="en-GB"/>
              </w:rPr>
              <w:t xml:space="preserve"> practices</w:t>
            </w:r>
          </w:p>
        </w:tc>
        <w:tc>
          <w:tcPr>
            <w:tcW w:w="680" w:type="dxa"/>
          </w:tcPr>
          <w:p w14:paraId="4F3865C8" w14:textId="71AEDF85"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41A59960" w14:textId="30B5A740"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8F9CB0D" w14:textId="5E6AD67B"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71EF56A9" w14:textId="43B30DDE"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0113FB43" w14:textId="77777777" w:rsidR="00BF2FF4" w:rsidRDefault="00BF2FF4" w:rsidP="00B922C5">
            <w:pPr>
              <w:pStyle w:val="BodyText"/>
              <w:spacing w:after="0"/>
              <w:jc w:val="center"/>
              <w:rPr>
                <w:rFonts w:asciiTheme="minorHAnsi" w:hAnsiTheme="minorHAnsi" w:cstheme="minorHAnsi"/>
              </w:rPr>
            </w:pPr>
            <w:r>
              <w:rPr>
                <w:rFonts w:asciiTheme="minorHAnsi" w:hAnsiTheme="minorHAnsi" w:cstheme="minorHAnsi"/>
              </w:rPr>
              <w:t>F2F</w:t>
            </w:r>
          </w:p>
          <w:p w14:paraId="4A39774B" w14:textId="77777777" w:rsidR="00BF2FF4" w:rsidRDefault="00BF2FF4" w:rsidP="00B922C5">
            <w:pPr>
              <w:pStyle w:val="BodyText"/>
              <w:spacing w:after="0"/>
              <w:jc w:val="center"/>
              <w:rPr>
                <w:rFonts w:asciiTheme="minorHAnsi" w:hAnsiTheme="minorHAnsi" w:cstheme="minorHAnsi"/>
              </w:rPr>
            </w:pPr>
            <w:r>
              <w:rPr>
                <w:rFonts w:asciiTheme="minorHAnsi" w:hAnsiTheme="minorHAnsi" w:cstheme="minorHAnsi"/>
              </w:rPr>
              <w:t>/</w:t>
            </w:r>
          </w:p>
          <w:p w14:paraId="05DC804B" w14:textId="32282C55"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77326A20" w14:textId="77777777" w:rsidR="00B922C5" w:rsidRPr="00746E12" w:rsidRDefault="00B922C5" w:rsidP="00B922C5">
            <w:pPr>
              <w:pStyle w:val="BodyText"/>
              <w:spacing w:after="0"/>
              <w:rPr>
                <w:rFonts w:asciiTheme="minorHAnsi" w:hAnsiTheme="minorHAnsi" w:cstheme="minorHAnsi"/>
              </w:rPr>
            </w:pPr>
          </w:p>
        </w:tc>
      </w:tr>
      <w:tr w:rsidR="00B922C5" w:rsidRPr="00746E12" w14:paraId="77162A0F" w14:textId="77777777" w:rsidTr="00B922C5">
        <w:tc>
          <w:tcPr>
            <w:tcW w:w="1271" w:type="dxa"/>
            <w:tcBorders>
              <w:bottom w:val="single" w:sz="4" w:space="0" w:color="auto"/>
            </w:tcBorders>
          </w:tcPr>
          <w:p w14:paraId="45E93B0D" w14:textId="78D7622A" w:rsidR="00B922C5" w:rsidRPr="00746E12" w:rsidRDefault="00B922C5" w:rsidP="00B922C5">
            <w:pPr>
              <w:pStyle w:val="BodyText"/>
              <w:spacing w:after="0"/>
              <w:rPr>
                <w:rFonts w:asciiTheme="minorHAnsi" w:hAnsiTheme="minorHAnsi" w:cstheme="minorHAnsi"/>
              </w:rPr>
            </w:pPr>
            <w:r>
              <w:rPr>
                <w:lang w:val="en-GB"/>
              </w:rPr>
              <w:t>HWaSH 73</w:t>
            </w:r>
            <w:r w:rsidR="00A6249D">
              <w:rPr>
                <w:lang w:val="en-GB"/>
              </w:rPr>
              <w:t>7</w:t>
            </w:r>
          </w:p>
        </w:tc>
        <w:tc>
          <w:tcPr>
            <w:tcW w:w="3437" w:type="dxa"/>
            <w:tcBorders>
              <w:bottom w:val="single" w:sz="4" w:space="0" w:color="auto"/>
            </w:tcBorders>
          </w:tcPr>
          <w:p w14:paraId="1F8B35DF" w14:textId="4BF8DDAC" w:rsidR="00B922C5" w:rsidRPr="00746E12" w:rsidRDefault="00B922C5" w:rsidP="00B922C5">
            <w:pPr>
              <w:pStyle w:val="BodyText"/>
              <w:spacing w:after="0"/>
              <w:rPr>
                <w:rFonts w:asciiTheme="minorHAnsi" w:hAnsiTheme="minorHAnsi" w:cstheme="minorHAnsi"/>
              </w:rPr>
            </w:pPr>
            <w:r>
              <w:rPr>
                <w:lang w:val="en-GB"/>
              </w:rPr>
              <w:t xml:space="preserve">Humanitarian WaSH Project Cycle Management </w:t>
            </w:r>
          </w:p>
        </w:tc>
        <w:tc>
          <w:tcPr>
            <w:tcW w:w="680" w:type="dxa"/>
          </w:tcPr>
          <w:p w14:paraId="3A9E5ED0" w14:textId="516AE998" w:rsidR="00B922C5" w:rsidRPr="00746E12" w:rsidRDefault="00A6249D" w:rsidP="00B922C5">
            <w:pPr>
              <w:pStyle w:val="BodyText"/>
              <w:spacing w:after="0"/>
              <w:jc w:val="center"/>
              <w:rPr>
                <w:rFonts w:asciiTheme="minorHAnsi" w:hAnsiTheme="minorHAnsi" w:cstheme="minorHAnsi"/>
              </w:rPr>
            </w:pPr>
            <w:r>
              <w:rPr>
                <w:lang w:val="en-GB"/>
              </w:rPr>
              <w:t>5</w:t>
            </w:r>
          </w:p>
        </w:tc>
        <w:tc>
          <w:tcPr>
            <w:tcW w:w="680" w:type="dxa"/>
          </w:tcPr>
          <w:p w14:paraId="68A8313E" w14:textId="4A6E133D" w:rsidR="00B922C5" w:rsidRPr="00746E12" w:rsidRDefault="00864F33" w:rsidP="00B922C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17761601" w14:textId="1A5F7E13" w:rsidR="00B922C5" w:rsidRPr="00746E12" w:rsidRDefault="00864F33" w:rsidP="00B922C5">
            <w:pPr>
              <w:pStyle w:val="BodyText"/>
              <w:spacing w:after="0"/>
              <w:jc w:val="center"/>
              <w:rPr>
                <w:rFonts w:asciiTheme="minorHAnsi" w:hAnsiTheme="minorHAnsi" w:cstheme="minorHAnsi"/>
              </w:rPr>
            </w:pPr>
            <w:r>
              <w:rPr>
                <w:lang w:val="en-GB"/>
              </w:rPr>
              <w:t>3</w:t>
            </w:r>
          </w:p>
        </w:tc>
        <w:tc>
          <w:tcPr>
            <w:tcW w:w="680" w:type="dxa"/>
          </w:tcPr>
          <w:p w14:paraId="2836EF38" w14:textId="5C24235E" w:rsidR="00B922C5" w:rsidRPr="00746E12" w:rsidRDefault="00B922C5" w:rsidP="00B922C5">
            <w:pPr>
              <w:pStyle w:val="BodyText"/>
              <w:spacing w:after="0"/>
              <w:jc w:val="center"/>
              <w:rPr>
                <w:rFonts w:asciiTheme="minorHAnsi" w:hAnsiTheme="minorHAnsi" w:cstheme="minorHAnsi"/>
              </w:rPr>
            </w:pPr>
            <w:r w:rsidRPr="00715A74">
              <w:rPr>
                <w:lang w:val="en-GB"/>
              </w:rPr>
              <w:t>6</w:t>
            </w:r>
          </w:p>
        </w:tc>
        <w:tc>
          <w:tcPr>
            <w:tcW w:w="680" w:type="dxa"/>
          </w:tcPr>
          <w:p w14:paraId="5E83FC6D" w14:textId="67B76130"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77CD93" w14:textId="77777777" w:rsidR="00B922C5" w:rsidRPr="00746E12" w:rsidRDefault="00B922C5" w:rsidP="00B922C5">
            <w:pPr>
              <w:pStyle w:val="BodyText"/>
              <w:spacing w:after="0"/>
              <w:rPr>
                <w:rFonts w:asciiTheme="minorHAnsi" w:hAnsiTheme="minorHAnsi" w:cstheme="minorHAnsi"/>
              </w:rPr>
            </w:pPr>
          </w:p>
        </w:tc>
      </w:tr>
      <w:tr w:rsidR="00B922C5" w:rsidRPr="00746E12" w14:paraId="05E0BF4A" w14:textId="77777777" w:rsidTr="00B922C5">
        <w:tc>
          <w:tcPr>
            <w:tcW w:w="1271" w:type="dxa"/>
            <w:tcBorders>
              <w:bottom w:val="single" w:sz="4" w:space="0" w:color="auto"/>
            </w:tcBorders>
          </w:tcPr>
          <w:p w14:paraId="241CBD44" w14:textId="2B027037" w:rsidR="00B922C5" w:rsidRPr="00746E12" w:rsidRDefault="00B922C5" w:rsidP="00B922C5">
            <w:pPr>
              <w:pStyle w:val="BodyText"/>
              <w:spacing w:after="0"/>
              <w:rPr>
                <w:rFonts w:asciiTheme="minorHAnsi" w:hAnsiTheme="minorHAnsi" w:cstheme="minorHAnsi"/>
              </w:rPr>
            </w:pPr>
            <w:r>
              <w:rPr>
                <w:lang w:val="en-GB"/>
              </w:rPr>
              <w:t>HWaSH 741</w:t>
            </w:r>
          </w:p>
        </w:tc>
        <w:tc>
          <w:tcPr>
            <w:tcW w:w="3437" w:type="dxa"/>
            <w:tcBorders>
              <w:bottom w:val="single" w:sz="4" w:space="0" w:color="auto"/>
            </w:tcBorders>
          </w:tcPr>
          <w:p w14:paraId="7D95ACB8" w14:textId="1797BAEF" w:rsidR="00B922C5" w:rsidRPr="00746E12" w:rsidRDefault="00B922C5" w:rsidP="00B922C5">
            <w:pPr>
              <w:pStyle w:val="BodyText"/>
              <w:spacing w:after="0"/>
              <w:rPr>
                <w:rFonts w:asciiTheme="minorHAnsi" w:hAnsiTheme="minorHAnsi" w:cstheme="minorHAnsi"/>
              </w:rPr>
            </w:pPr>
            <w:r>
              <w:rPr>
                <w:lang w:val="en-GB"/>
              </w:rPr>
              <w:t>Human Resources, logistics, security of humanitarian WaSH programs</w:t>
            </w:r>
          </w:p>
        </w:tc>
        <w:tc>
          <w:tcPr>
            <w:tcW w:w="680" w:type="dxa"/>
          </w:tcPr>
          <w:p w14:paraId="721018EF" w14:textId="32EB2B35"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6E998008" w14:textId="4C2BC8CC" w:rsidR="00B922C5" w:rsidRPr="00746E12" w:rsidRDefault="002147CA" w:rsidP="00B922C5">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1D1B2D0" w14:textId="2F1D03F8" w:rsidR="00B922C5" w:rsidRPr="00746E12" w:rsidRDefault="00B922C5" w:rsidP="00B922C5">
            <w:pPr>
              <w:pStyle w:val="BodyText"/>
              <w:spacing w:after="0"/>
              <w:jc w:val="center"/>
              <w:rPr>
                <w:rFonts w:asciiTheme="minorHAnsi" w:hAnsiTheme="minorHAnsi" w:cstheme="minorHAnsi"/>
              </w:rPr>
            </w:pPr>
            <w:r w:rsidRPr="00715A74">
              <w:rPr>
                <w:lang w:val="en-GB"/>
              </w:rPr>
              <w:t>1</w:t>
            </w:r>
          </w:p>
        </w:tc>
        <w:tc>
          <w:tcPr>
            <w:tcW w:w="680" w:type="dxa"/>
          </w:tcPr>
          <w:p w14:paraId="34C58B70" w14:textId="072DFA58"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1983122B" w14:textId="1DB8E506"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545CC43A" w14:textId="0D40A97F" w:rsidR="00B922C5" w:rsidRPr="00746E12" w:rsidRDefault="00B922C5" w:rsidP="00B922C5">
            <w:pPr>
              <w:pStyle w:val="BodyText"/>
              <w:spacing w:after="0"/>
              <w:rPr>
                <w:rFonts w:asciiTheme="minorHAnsi" w:hAnsiTheme="minorHAnsi" w:cstheme="minorHAnsi"/>
              </w:rPr>
            </w:pPr>
          </w:p>
        </w:tc>
      </w:tr>
      <w:tr w:rsidR="00B922C5" w:rsidRPr="00746E12" w14:paraId="6DA6FFF4" w14:textId="77777777" w:rsidTr="00B922C5">
        <w:tc>
          <w:tcPr>
            <w:tcW w:w="1271" w:type="dxa"/>
            <w:tcBorders>
              <w:top w:val="single" w:sz="4" w:space="0" w:color="auto"/>
              <w:left w:val="nil"/>
              <w:bottom w:val="nil"/>
              <w:right w:val="nil"/>
            </w:tcBorders>
            <w:vAlign w:val="center"/>
          </w:tcPr>
          <w:p w14:paraId="0FB2B291" w14:textId="77777777" w:rsidR="00B922C5" w:rsidRPr="00746E12" w:rsidRDefault="00B922C5" w:rsidP="00B922C5">
            <w:pPr>
              <w:pStyle w:val="BodyText"/>
              <w:spacing w:after="0"/>
              <w:rPr>
                <w:rFonts w:asciiTheme="minorHAnsi" w:hAnsiTheme="minorHAnsi" w:cstheme="minorHAnsi"/>
                <w:b/>
                <w:bCs/>
              </w:rPr>
            </w:pPr>
          </w:p>
        </w:tc>
        <w:tc>
          <w:tcPr>
            <w:tcW w:w="3437" w:type="dxa"/>
            <w:tcBorders>
              <w:top w:val="single" w:sz="4" w:space="0" w:color="auto"/>
              <w:left w:val="nil"/>
              <w:bottom w:val="nil"/>
              <w:right w:val="single" w:sz="4" w:space="0" w:color="auto"/>
            </w:tcBorders>
            <w:vAlign w:val="center"/>
          </w:tcPr>
          <w:p w14:paraId="55790B56" w14:textId="77777777" w:rsidR="00B922C5" w:rsidRPr="00746E12" w:rsidRDefault="00B922C5" w:rsidP="00B922C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6987337F" w:rsidR="00B922C5" w:rsidRPr="00746E12" w:rsidRDefault="00974670" w:rsidP="00B922C5">
            <w:pPr>
              <w:pStyle w:val="BodyText"/>
              <w:spacing w:after="0"/>
              <w:jc w:val="center"/>
              <w:rPr>
                <w:rFonts w:asciiTheme="minorHAnsi" w:hAnsiTheme="minorHAnsi" w:cstheme="minorHAnsi"/>
                <w:b/>
                <w:bCs/>
              </w:rPr>
            </w:pPr>
            <w:r>
              <w:rPr>
                <w:rFonts w:asciiTheme="minorHAnsi" w:hAnsiTheme="minorHAnsi" w:cstheme="minorHAnsi"/>
                <w:b/>
                <w:bCs/>
              </w:rPr>
              <w:t>1</w:t>
            </w:r>
            <w:r w:rsidR="00017421">
              <w:rPr>
                <w:rFonts w:asciiTheme="minorHAnsi" w:hAnsiTheme="minorHAnsi" w:cstheme="minorHAnsi"/>
                <w:b/>
                <w:bCs/>
              </w:rPr>
              <w:t>7</w:t>
            </w:r>
          </w:p>
        </w:tc>
        <w:tc>
          <w:tcPr>
            <w:tcW w:w="680" w:type="dxa"/>
            <w:shd w:val="clear" w:color="auto" w:fill="F2F2F2" w:themeFill="background1" w:themeFillShade="F2"/>
          </w:tcPr>
          <w:p w14:paraId="77CD9330" w14:textId="0F3974A5" w:rsidR="00B922C5" w:rsidRPr="00746E12" w:rsidRDefault="00A210DB" w:rsidP="00B922C5">
            <w:pPr>
              <w:pStyle w:val="BodyText"/>
              <w:spacing w:after="0"/>
              <w:jc w:val="center"/>
              <w:rPr>
                <w:rFonts w:asciiTheme="minorHAnsi" w:hAnsiTheme="minorHAnsi" w:cstheme="minorHAnsi"/>
                <w:b/>
                <w:bCs/>
              </w:rPr>
            </w:pPr>
            <w:r>
              <w:rPr>
                <w:rFonts w:asciiTheme="minorHAnsi" w:hAnsiTheme="minorHAnsi" w:cstheme="minorHAnsi"/>
                <w:b/>
                <w:bCs/>
              </w:rPr>
              <w:t>27</w:t>
            </w:r>
          </w:p>
        </w:tc>
        <w:tc>
          <w:tcPr>
            <w:tcW w:w="680" w:type="dxa"/>
            <w:shd w:val="clear" w:color="auto" w:fill="F2F2F2" w:themeFill="background1" w:themeFillShade="F2"/>
            <w:vAlign w:val="center"/>
          </w:tcPr>
          <w:p w14:paraId="249499B1" w14:textId="5F9BCBEF" w:rsidR="00B922C5" w:rsidRPr="00746E12" w:rsidRDefault="00727BBC" w:rsidP="00B922C5">
            <w:pPr>
              <w:pStyle w:val="BodyText"/>
              <w:spacing w:after="0"/>
              <w:jc w:val="center"/>
              <w:rPr>
                <w:rFonts w:asciiTheme="minorHAnsi" w:hAnsiTheme="minorHAnsi" w:cstheme="minorHAnsi"/>
                <w:b/>
                <w:bCs/>
              </w:rPr>
            </w:pPr>
            <w:r>
              <w:rPr>
                <w:rFonts w:asciiTheme="minorHAnsi" w:hAnsiTheme="minorHAnsi" w:cstheme="minorHAnsi"/>
                <w:b/>
                <w:bCs/>
              </w:rPr>
              <w:t>1</w:t>
            </w:r>
            <w:r w:rsidR="00974670">
              <w:rPr>
                <w:rFonts w:asciiTheme="minorHAnsi" w:hAnsiTheme="minorHAnsi" w:cstheme="minorHAnsi"/>
                <w:b/>
                <w:bCs/>
              </w:rPr>
              <w:t>1</w:t>
            </w:r>
          </w:p>
        </w:tc>
        <w:tc>
          <w:tcPr>
            <w:tcW w:w="680" w:type="dxa"/>
            <w:tcBorders>
              <w:right w:val="single" w:sz="4" w:space="0" w:color="auto"/>
            </w:tcBorders>
            <w:shd w:val="clear" w:color="auto" w:fill="F2F2F2" w:themeFill="background1" w:themeFillShade="F2"/>
            <w:vAlign w:val="center"/>
          </w:tcPr>
          <w:p w14:paraId="73D8DB83" w14:textId="461E15FC" w:rsidR="00B922C5" w:rsidRPr="00746E12" w:rsidRDefault="00974670" w:rsidP="00B922C5">
            <w:pPr>
              <w:pStyle w:val="BodyText"/>
              <w:spacing w:after="0"/>
              <w:jc w:val="center"/>
              <w:rPr>
                <w:rFonts w:asciiTheme="minorHAnsi" w:hAnsiTheme="minorHAnsi" w:cstheme="minorHAnsi"/>
                <w:b/>
                <w:bCs/>
              </w:rPr>
            </w:pPr>
            <w:r>
              <w:rPr>
                <w:rFonts w:asciiTheme="minorHAnsi" w:hAnsiTheme="minorHAnsi" w:cstheme="minorHAnsi"/>
                <w:b/>
                <w:bCs/>
              </w:rPr>
              <w:t>18</w:t>
            </w:r>
          </w:p>
        </w:tc>
        <w:tc>
          <w:tcPr>
            <w:tcW w:w="680" w:type="dxa"/>
            <w:tcBorders>
              <w:bottom w:val="nil"/>
              <w:right w:val="nil"/>
            </w:tcBorders>
          </w:tcPr>
          <w:p w14:paraId="616A23FA" w14:textId="77777777" w:rsidR="00B922C5" w:rsidRPr="00746E12" w:rsidRDefault="00B922C5" w:rsidP="00B922C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B922C5" w:rsidRPr="00746E12" w:rsidRDefault="00B922C5" w:rsidP="00B922C5">
            <w:pPr>
              <w:pStyle w:val="BodyText"/>
              <w:spacing w:after="0"/>
              <w:rPr>
                <w:rFonts w:asciiTheme="minorHAnsi" w:hAnsiTheme="minorHAnsi" w:cstheme="minorHAnsi"/>
                <w:b/>
                <w:bCs/>
              </w:rPr>
            </w:pPr>
          </w:p>
        </w:tc>
      </w:tr>
    </w:tbl>
    <w:p w14:paraId="3D928049" w14:textId="77777777" w:rsidR="001518B3" w:rsidRPr="00746E12" w:rsidRDefault="001518B3" w:rsidP="00353D9B">
      <w:pPr>
        <w:pStyle w:val="BodyText"/>
        <w:rPr>
          <w:rFonts w:asciiTheme="minorHAnsi" w:hAnsiTheme="minorHAnsi" w:cstheme="minorHAnsi"/>
        </w:rPr>
      </w:pPr>
    </w:p>
    <w:p w14:paraId="66A64246" w14:textId="3262A85B" w:rsidR="009D2A4C" w:rsidRPr="00E0185F" w:rsidRDefault="007E5B68"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727BBC">
        <w:rPr>
          <w:rFonts w:asciiTheme="minorHAnsi" w:hAnsiTheme="minorHAnsi" w:cstheme="minorHAnsi"/>
          <w:sz w:val="32"/>
          <w:szCs w:val="24"/>
        </w:rPr>
        <w:t>4</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8F68A7">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1EE7C1A8"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8F68A7">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727BBC" w:rsidRPr="00746E12" w14:paraId="254D6FF5" w14:textId="77777777" w:rsidTr="008F68A7">
        <w:tc>
          <w:tcPr>
            <w:tcW w:w="1022" w:type="dxa"/>
            <w:tcBorders>
              <w:bottom w:val="single" w:sz="4" w:space="0" w:color="auto"/>
            </w:tcBorders>
          </w:tcPr>
          <w:p w14:paraId="7D385A03" w14:textId="13CEA72E" w:rsidR="00727BBC" w:rsidRPr="00746E12" w:rsidRDefault="00727BBC" w:rsidP="00727BBC">
            <w:pPr>
              <w:pStyle w:val="BodyText"/>
              <w:spacing w:after="0"/>
              <w:rPr>
                <w:rFonts w:asciiTheme="minorHAnsi" w:hAnsiTheme="minorHAnsi" w:cstheme="minorHAnsi"/>
              </w:rPr>
            </w:pPr>
            <w:r w:rsidRPr="00403B9E">
              <w:rPr>
                <w:lang w:val="en-GB"/>
              </w:rPr>
              <w:t>HWaSH 733</w:t>
            </w:r>
          </w:p>
        </w:tc>
        <w:tc>
          <w:tcPr>
            <w:tcW w:w="3686" w:type="dxa"/>
            <w:tcBorders>
              <w:bottom w:val="single" w:sz="4" w:space="0" w:color="auto"/>
            </w:tcBorders>
          </w:tcPr>
          <w:p w14:paraId="75E22EBB" w14:textId="79F042BC" w:rsidR="00727BBC" w:rsidRPr="00746E12" w:rsidRDefault="00727BBC" w:rsidP="00727BBC">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0127AFB4" w14:textId="113D1AE3" w:rsidR="00727BBC" w:rsidRPr="00746E12" w:rsidRDefault="00727BBC" w:rsidP="00727BBC">
            <w:pPr>
              <w:pStyle w:val="BodyText"/>
              <w:spacing w:after="0"/>
              <w:jc w:val="center"/>
              <w:rPr>
                <w:rFonts w:asciiTheme="minorHAnsi" w:hAnsiTheme="minorHAnsi" w:cstheme="minorHAnsi"/>
              </w:rPr>
            </w:pPr>
            <w:r w:rsidRPr="00403B9E">
              <w:rPr>
                <w:lang w:val="en-GB"/>
              </w:rPr>
              <w:t>2</w:t>
            </w:r>
          </w:p>
        </w:tc>
        <w:tc>
          <w:tcPr>
            <w:tcW w:w="680" w:type="dxa"/>
          </w:tcPr>
          <w:p w14:paraId="6A8C31ED" w14:textId="73506491"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F645161" w14:textId="01B7A09E" w:rsidR="00727BBC" w:rsidRPr="00746E12" w:rsidRDefault="002147CA" w:rsidP="00727BBC">
            <w:pPr>
              <w:pStyle w:val="BodyText"/>
              <w:spacing w:after="0"/>
              <w:jc w:val="center"/>
              <w:rPr>
                <w:rFonts w:asciiTheme="minorHAnsi" w:hAnsiTheme="minorHAnsi" w:cstheme="minorHAnsi"/>
              </w:rPr>
            </w:pPr>
            <w:r>
              <w:rPr>
                <w:lang w:val="en-GB"/>
              </w:rPr>
              <w:t>2</w:t>
            </w:r>
          </w:p>
        </w:tc>
        <w:tc>
          <w:tcPr>
            <w:tcW w:w="680" w:type="dxa"/>
          </w:tcPr>
          <w:p w14:paraId="6692B3FA" w14:textId="2B139279"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250F7170" w14:textId="727FE483"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5C7F9394" w14:textId="0535AEFC" w:rsidR="00727BBC" w:rsidRPr="00746E12" w:rsidRDefault="00727BBC" w:rsidP="00727BBC">
            <w:pPr>
              <w:pStyle w:val="BodyText"/>
              <w:spacing w:after="0"/>
              <w:rPr>
                <w:rFonts w:asciiTheme="minorHAnsi" w:hAnsiTheme="minorHAnsi" w:cstheme="minorHAnsi"/>
              </w:rPr>
            </w:pPr>
          </w:p>
        </w:tc>
      </w:tr>
      <w:tr w:rsidR="00727BBC" w:rsidRPr="00746E12" w14:paraId="1BF6BEEB" w14:textId="77777777" w:rsidTr="008F68A7">
        <w:tc>
          <w:tcPr>
            <w:tcW w:w="1022" w:type="dxa"/>
            <w:tcBorders>
              <w:bottom w:val="single" w:sz="4" w:space="0" w:color="auto"/>
            </w:tcBorders>
          </w:tcPr>
          <w:p w14:paraId="26CCBFA8" w14:textId="703D4237" w:rsidR="00727BBC" w:rsidRPr="00746E12" w:rsidRDefault="00727BBC" w:rsidP="00727BBC">
            <w:pPr>
              <w:pStyle w:val="BodyText"/>
              <w:spacing w:after="0"/>
              <w:rPr>
                <w:rFonts w:asciiTheme="minorHAnsi" w:hAnsiTheme="minorHAnsi" w:cstheme="minorHAnsi"/>
              </w:rPr>
            </w:pPr>
            <w:r w:rsidRPr="00403B9E">
              <w:rPr>
                <w:lang w:val="en-GB"/>
              </w:rPr>
              <w:t>HWaSH 734</w:t>
            </w:r>
          </w:p>
        </w:tc>
        <w:tc>
          <w:tcPr>
            <w:tcW w:w="3686" w:type="dxa"/>
            <w:tcBorders>
              <w:bottom w:val="single" w:sz="4" w:space="0" w:color="auto"/>
            </w:tcBorders>
          </w:tcPr>
          <w:p w14:paraId="17E1459C" w14:textId="79222A51" w:rsidR="00727BBC" w:rsidRPr="00746E12" w:rsidRDefault="00727BBC" w:rsidP="00727BBC">
            <w:pPr>
              <w:pStyle w:val="BodyText"/>
              <w:spacing w:after="0"/>
              <w:rPr>
                <w:rFonts w:asciiTheme="minorHAnsi" w:hAnsiTheme="minorHAnsi" w:cstheme="minorHAnsi"/>
              </w:rPr>
            </w:pPr>
            <w:r w:rsidRPr="00403B9E">
              <w:rPr>
                <w:lang w:val="en-GB"/>
              </w:rPr>
              <w:t xml:space="preserve">Budgeting, reporting, communication and partnership </w:t>
            </w:r>
            <w:proofErr w:type="gramStart"/>
            <w:r w:rsidRPr="00403B9E">
              <w:rPr>
                <w:lang w:val="en-GB"/>
              </w:rPr>
              <w:t>management  lab</w:t>
            </w:r>
            <w:proofErr w:type="gramEnd"/>
          </w:p>
        </w:tc>
        <w:tc>
          <w:tcPr>
            <w:tcW w:w="680" w:type="dxa"/>
          </w:tcPr>
          <w:p w14:paraId="38382047" w14:textId="2EBE6CD3" w:rsidR="00727BBC" w:rsidRPr="00746E12" w:rsidRDefault="00727BBC" w:rsidP="00727BBC">
            <w:pPr>
              <w:pStyle w:val="BodyText"/>
              <w:spacing w:after="0"/>
              <w:jc w:val="center"/>
              <w:rPr>
                <w:rFonts w:asciiTheme="minorHAnsi" w:hAnsiTheme="minorHAnsi" w:cstheme="minorHAnsi"/>
              </w:rPr>
            </w:pPr>
            <w:r w:rsidRPr="00403B9E">
              <w:rPr>
                <w:lang w:val="en-GB"/>
              </w:rPr>
              <w:t>1</w:t>
            </w:r>
          </w:p>
        </w:tc>
        <w:tc>
          <w:tcPr>
            <w:tcW w:w="680" w:type="dxa"/>
          </w:tcPr>
          <w:p w14:paraId="5C3B1CE2" w14:textId="3B5C3ED7"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62CFE2D1" w14:textId="28E6EE1F"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5C3D4829" w14:textId="3E49E926" w:rsidR="00727BBC" w:rsidRPr="00746E12" w:rsidRDefault="00727BBC" w:rsidP="00727BBC">
            <w:pPr>
              <w:pStyle w:val="BodyText"/>
              <w:spacing w:after="0"/>
              <w:jc w:val="center"/>
              <w:rPr>
                <w:rFonts w:asciiTheme="minorHAnsi" w:hAnsiTheme="minorHAnsi" w:cstheme="minorHAnsi"/>
              </w:rPr>
            </w:pPr>
            <w:r w:rsidRPr="00403B9E">
              <w:rPr>
                <w:lang w:val="en-GB"/>
              </w:rPr>
              <w:t>3</w:t>
            </w:r>
          </w:p>
        </w:tc>
        <w:tc>
          <w:tcPr>
            <w:tcW w:w="680" w:type="dxa"/>
          </w:tcPr>
          <w:p w14:paraId="36063DBD" w14:textId="387AA82D"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r w:rsidR="0054285A">
              <w:rPr>
                <w:rFonts w:asciiTheme="minorHAnsi" w:hAnsiTheme="minorHAnsi" w:cstheme="minorHAnsi"/>
              </w:rPr>
              <w:t>/ OL</w:t>
            </w:r>
          </w:p>
        </w:tc>
        <w:tc>
          <w:tcPr>
            <w:tcW w:w="2098" w:type="dxa"/>
            <w:shd w:val="clear" w:color="auto" w:fill="FFFFFF" w:themeFill="background1"/>
          </w:tcPr>
          <w:p w14:paraId="287B4444" w14:textId="2BEBFDFD" w:rsidR="00727BBC" w:rsidRPr="00746E12" w:rsidRDefault="00D4709F" w:rsidP="00727BBC">
            <w:pPr>
              <w:pStyle w:val="BodyText"/>
              <w:spacing w:after="0"/>
              <w:rPr>
                <w:rFonts w:asciiTheme="minorHAnsi" w:hAnsiTheme="minorHAnsi" w:cstheme="minorHAnsi"/>
              </w:rPr>
            </w:pPr>
            <w:r w:rsidRPr="00D4709F">
              <w:rPr>
                <w:rFonts w:asciiTheme="minorHAnsi" w:hAnsiTheme="minorHAnsi" w:cstheme="minorHAnsi"/>
              </w:rPr>
              <w:t>HWaSH 733</w:t>
            </w:r>
          </w:p>
        </w:tc>
      </w:tr>
      <w:tr w:rsidR="00727BBC" w:rsidRPr="00746E12" w14:paraId="20EB18D7" w14:textId="77777777" w:rsidTr="008F68A7">
        <w:tc>
          <w:tcPr>
            <w:tcW w:w="1022" w:type="dxa"/>
            <w:tcBorders>
              <w:bottom w:val="single" w:sz="4" w:space="0" w:color="auto"/>
            </w:tcBorders>
          </w:tcPr>
          <w:p w14:paraId="6D9AA01E" w14:textId="5A6196D2" w:rsidR="00727BBC" w:rsidRPr="00746E12" w:rsidRDefault="00727BBC" w:rsidP="00727BBC">
            <w:pPr>
              <w:pStyle w:val="BodyText"/>
              <w:spacing w:after="0"/>
              <w:rPr>
                <w:rFonts w:asciiTheme="minorHAnsi" w:hAnsiTheme="minorHAnsi" w:cstheme="minorHAnsi"/>
              </w:rPr>
            </w:pPr>
            <w:r w:rsidRPr="00403B9E">
              <w:rPr>
                <w:lang w:val="en-GB"/>
              </w:rPr>
              <w:t>HWaSH 7</w:t>
            </w:r>
            <w:r>
              <w:rPr>
                <w:lang w:val="en-GB"/>
              </w:rPr>
              <w:t>5</w:t>
            </w:r>
            <w:r w:rsidRPr="00403B9E">
              <w:rPr>
                <w:lang w:val="en-GB"/>
              </w:rPr>
              <w:t>1</w:t>
            </w:r>
          </w:p>
        </w:tc>
        <w:tc>
          <w:tcPr>
            <w:tcW w:w="3686" w:type="dxa"/>
            <w:tcBorders>
              <w:bottom w:val="single" w:sz="4" w:space="0" w:color="auto"/>
            </w:tcBorders>
          </w:tcPr>
          <w:p w14:paraId="5FFD82DA" w14:textId="6CE3CAA8" w:rsidR="00727BBC" w:rsidRPr="00746E12" w:rsidRDefault="00727BBC" w:rsidP="00727BBC">
            <w:pPr>
              <w:pStyle w:val="BodyText"/>
              <w:spacing w:after="0"/>
              <w:rPr>
                <w:rFonts w:asciiTheme="minorHAnsi" w:hAnsiTheme="minorHAnsi" w:cstheme="minorHAnsi"/>
              </w:rPr>
            </w:pPr>
            <w:r w:rsidRPr="00403B9E">
              <w:rPr>
                <w:lang w:val="en-GB"/>
              </w:rPr>
              <w:t>Simulation exercise</w:t>
            </w:r>
          </w:p>
        </w:tc>
        <w:tc>
          <w:tcPr>
            <w:tcW w:w="680" w:type="dxa"/>
          </w:tcPr>
          <w:p w14:paraId="1B91CB07" w14:textId="79E27D19" w:rsidR="00727BBC" w:rsidRPr="00746E12" w:rsidRDefault="00727BBC" w:rsidP="00727BBC">
            <w:pPr>
              <w:pStyle w:val="BodyText"/>
              <w:spacing w:after="0"/>
              <w:jc w:val="center"/>
              <w:rPr>
                <w:rFonts w:asciiTheme="minorHAnsi" w:hAnsiTheme="minorHAnsi" w:cstheme="minorHAnsi"/>
              </w:rPr>
            </w:pPr>
            <w:r w:rsidRPr="00403B9E">
              <w:rPr>
                <w:lang w:val="en-GB"/>
              </w:rPr>
              <w:t>1</w:t>
            </w:r>
          </w:p>
        </w:tc>
        <w:tc>
          <w:tcPr>
            <w:tcW w:w="680" w:type="dxa"/>
          </w:tcPr>
          <w:p w14:paraId="43267940" w14:textId="1561BC6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36065E73" w14:textId="34823CBF"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2D621F38" w14:textId="036136C5" w:rsidR="00727BBC" w:rsidRPr="00746E12" w:rsidRDefault="00727BBC" w:rsidP="00727BBC">
            <w:pPr>
              <w:pStyle w:val="BodyText"/>
              <w:spacing w:after="0"/>
              <w:jc w:val="center"/>
              <w:rPr>
                <w:rFonts w:asciiTheme="minorHAnsi" w:hAnsiTheme="minorHAnsi" w:cstheme="minorHAnsi"/>
              </w:rPr>
            </w:pPr>
            <w:r w:rsidRPr="00403B9E">
              <w:rPr>
                <w:lang w:val="en-GB"/>
              </w:rPr>
              <w:t>3</w:t>
            </w:r>
          </w:p>
        </w:tc>
        <w:tc>
          <w:tcPr>
            <w:tcW w:w="680" w:type="dxa"/>
          </w:tcPr>
          <w:p w14:paraId="28547F16" w14:textId="3A95CAE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C9C3D5E" w14:textId="77777777" w:rsidR="00727BBC" w:rsidRPr="00746E12" w:rsidRDefault="00727BBC" w:rsidP="00727BBC">
            <w:pPr>
              <w:pStyle w:val="BodyText"/>
              <w:spacing w:after="0"/>
              <w:rPr>
                <w:rFonts w:asciiTheme="minorHAnsi" w:hAnsiTheme="minorHAnsi" w:cstheme="minorHAnsi"/>
              </w:rPr>
            </w:pPr>
          </w:p>
        </w:tc>
      </w:tr>
      <w:tr w:rsidR="00727BBC" w:rsidRPr="00746E12" w14:paraId="5090F861" w14:textId="77777777" w:rsidTr="008F68A7">
        <w:tc>
          <w:tcPr>
            <w:tcW w:w="1022" w:type="dxa"/>
            <w:tcBorders>
              <w:bottom w:val="single" w:sz="4" w:space="0" w:color="auto"/>
            </w:tcBorders>
          </w:tcPr>
          <w:p w14:paraId="17C5DFB9" w14:textId="00E621D8" w:rsidR="00727BBC" w:rsidRPr="00746E12" w:rsidRDefault="00727BBC" w:rsidP="00727BBC">
            <w:pPr>
              <w:pStyle w:val="BodyText"/>
              <w:spacing w:after="0"/>
              <w:rPr>
                <w:rFonts w:asciiTheme="minorHAnsi" w:hAnsiTheme="minorHAnsi" w:cstheme="minorHAnsi"/>
              </w:rPr>
            </w:pPr>
            <w:r w:rsidRPr="00403B9E">
              <w:t>HWaSH 735</w:t>
            </w:r>
          </w:p>
        </w:tc>
        <w:tc>
          <w:tcPr>
            <w:tcW w:w="3686" w:type="dxa"/>
            <w:tcBorders>
              <w:bottom w:val="single" w:sz="4" w:space="0" w:color="auto"/>
            </w:tcBorders>
          </w:tcPr>
          <w:p w14:paraId="1D2477DA" w14:textId="54928BA8" w:rsidR="00727BBC" w:rsidRPr="00746E12" w:rsidRDefault="00727BBC" w:rsidP="00727BBC">
            <w:pPr>
              <w:pStyle w:val="BodyText"/>
              <w:spacing w:after="0"/>
              <w:rPr>
                <w:rFonts w:asciiTheme="minorHAnsi" w:hAnsiTheme="minorHAnsi" w:cstheme="minorHAnsi"/>
              </w:rPr>
            </w:pPr>
            <w:r w:rsidRPr="00403B9E">
              <w:t xml:space="preserve">Advance </w:t>
            </w:r>
            <w:proofErr w:type="gramStart"/>
            <w:r w:rsidRPr="00403B9E">
              <w:t>cash base</w:t>
            </w:r>
            <w:r w:rsidR="0054285A">
              <w:t>d</w:t>
            </w:r>
            <w:proofErr w:type="gramEnd"/>
            <w:r w:rsidRPr="00403B9E">
              <w:t xml:space="preserve"> programming</w:t>
            </w:r>
          </w:p>
        </w:tc>
        <w:tc>
          <w:tcPr>
            <w:tcW w:w="680" w:type="dxa"/>
          </w:tcPr>
          <w:p w14:paraId="1B16B027" w14:textId="661A607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070865C" w14:textId="677B1C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7DF4820" w14:textId="073881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BDE98CB" w14:textId="097C63E7"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5985AD2" w14:textId="1F9612A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0E0F12D" w14:textId="77777777" w:rsidR="00727BBC" w:rsidRPr="00746E12" w:rsidRDefault="00727BBC" w:rsidP="00727BBC">
            <w:pPr>
              <w:pStyle w:val="BodyText"/>
              <w:spacing w:after="0"/>
              <w:rPr>
                <w:rFonts w:asciiTheme="minorHAnsi" w:hAnsiTheme="minorHAnsi" w:cstheme="minorHAnsi"/>
              </w:rPr>
            </w:pPr>
          </w:p>
        </w:tc>
      </w:tr>
      <w:tr w:rsidR="00727BBC" w:rsidRPr="00746E12" w14:paraId="3E3A48BE" w14:textId="77777777" w:rsidTr="008F68A7">
        <w:tc>
          <w:tcPr>
            <w:tcW w:w="1022" w:type="dxa"/>
            <w:tcBorders>
              <w:bottom w:val="single" w:sz="4" w:space="0" w:color="auto"/>
            </w:tcBorders>
          </w:tcPr>
          <w:p w14:paraId="6CE9C6B6" w14:textId="1CF390FC" w:rsidR="00727BBC" w:rsidRPr="00746E12" w:rsidRDefault="00727BBC" w:rsidP="00727BBC">
            <w:pPr>
              <w:pStyle w:val="BodyText"/>
              <w:spacing w:after="0"/>
              <w:rPr>
                <w:rFonts w:asciiTheme="minorHAnsi" w:hAnsiTheme="minorHAnsi" w:cstheme="minorHAnsi"/>
              </w:rPr>
            </w:pPr>
            <w:r w:rsidRPr="00403B9E">
              <w:lastRenderedPageBreak/>
              <w:t>HWaSH 736</w:t>
            </w:r>
          </w:p>
        </w:tc>
        <w:tc>
          <w:tcPr>
            <w:tcW w:w="3686" w:type="dxa"/>
            <w:tcBorders>
              <w:bottom w:val="single" w:sz="4" w:space="0" w:color="auto"/>
            </w:tcBorders>
          </w:tcPr>
          <w:p w14:paraId="5F791E70" w14:textId="470DC3F3" w:rsidR="00727BBC" w:rsidRPr="00746E12" w:rsidRDefault="00727BBC" w:rsidP="00727BBC">
            <w:pPr>
              <w:pStyle w:val="BodyText"/>
              <w:spacing w:after="0"/>
              <w:rPr>
                <w:rFonts w:asciiTheme="minorHAnsi" w:hAnsiTheme="minorHAnsi" w:cstheme="minorHAnsi"/>
              </w:rPr>
            </w:pPr>
            <w:r w:rsidRPr="00403B9E">
              <w:t>Disaster Risk Management</w:t>
            </w:r>
          </w:p>
        </w:tc>
        <w:tc>
          <w:tcPr>
            <w:tcW w:w="680" w:type="dxa"/>
          </w:tcPr>
          <w:p w14:paraId="4491A54D" w14:textId="762328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227F430E" w14:textId="4F88EBC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73C3FE3" w14:textId="351F8EC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D6BAC1A" w14:textId="145C04A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16B6239C" w14:textId="5B5576FD"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480DA0E" w14:textId="77777777" w:rsidR="00727BBC" w:rsidRPr="00746E12" w:rsidRDefault="00727BBC" w:rsidP="00727BBC">
            <w:pPr>
              <w:pStyle w:val="BodyText"/>
              <w:spacing w:after="0"/>
              <w:rPr>
                <w:rFonts w:asciiTheme="minorHAnsi" w:hAnsiTheme="minorHAnsi" w:cstheme="minorHAnsi"/>
              </w:rPr>
            </w:pPr>
          </w:p>
        </w:tc>
      </w:tr>
      <w:tr w:rsidR="00727BBC" w:rsidRPr="00746E12" w14:paraId="4BE2EAD6" w14:textId="77777777" w:rsidTr="008F68A7">
        <w:tc>
          <w:tcPr>
            <w:tcW w:w="1022" w:type="dxa"/>
            <w:tcBorders>
              <w:bottom w:val="single" w:sz="4" w:space="0" w:color="auto"/>
            </w:tcBorders>
          </w:tcPr>
          <w:p w14:paraId="01E3F07C" w14:textId="3DC84911" w:rsidR="00727BBC" w:rsidRPr="00746E12" w:rsidRDefault="00727BBC" w:rsidP="00727BBC">
            <w:pPr>
              <w:pStyle w:val="BodyText"/>
              <w:spacing w:after="0"/>
              <w:rPr>
                <w:rFonts w:asciiTheme="minorHAnsi" w:hAnsiTheme="minorHAnsi" w:cstheme="minorHAnsi"/>
              </w:rPr>
            </w:pPr>
            <w:r w:rsidRPr="00403B9E">
              <w:t>ERE 742</w:t>
            </w:r>
          </w:p>
        </w:tc>
        <w:tc>
          <w:tcPr>
            <w:tcW w:w="3686" w:type="dxa"/>
            <w:tcBorders>
              <w:bottom w:val="single" w:sz="4" w:space="0" w:color="auto"/>
            </w:tcBorders>
          </w:tcPr>
          <w:p w14:paraId="208D74B4" w14:textId="47A7F667" w:rsidR="00727BBC" w:rsidRPr="00746E12" w:rsidRDefault="00727BBC" w:rsidP="00727BBC">
            <w:pPr>
              <w:pStyle w:val="BodyText"/>
              <w:spacing w:after="0"/>
              <w:rPr>
                <w:rFonts w:asciiTheme="minorHAnsi" w:hAnsiTheme="minorHAnsi" w:cstheme="minorHAnsi"/>
              </w:rPr>
            </w:pPr>
            <w:r w:rsidRPr="00403B9E">
              <w:t>Sustainability</w:t>
            </w:r>
          </w:p>
        </w:tc>
        <w:tc>
          <w:tcPr>
            <w:tcW w:w="680" w:type="dxa"/>
          </w:tcPr>
          <w:p w14:paraId="6DC2E4F2" w14:textId="11A4B678"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68D61AA9" w14:textId="53935F92"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78C9C43F" w14:textId="48CF1369"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F7A9294" w14:textId="2ADF0015"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C5634F8" w14:textId="78C2B334"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223AFC04" w14:textId="77777777" w:rsidR="00727BBC" w:rsidRPr="00746E12" w:rsidRDefault="00727BBC" w:rsidP="00727BBC">
            <w:pPr>
              <w:pStyle w:val="BodyText"/>
              <w:spacing w:after="0"/>
              <w:rPr>
                <w:rFonts w:asciiTheme="minorHAnsi" w:hAnsiTheme="minorHAnsi" w:cstheme="minorHAnsi"/>
              </w:rPr>
            </w:pPr>
          </w:p>
        </w:tc>
      </w:tr>
      <w:tr w:rsidR="00727BBC" w:rsidRPr="00746E12" w14:paraId="3CBA9BC0" w14:textId="77777777" w:rsidTr="008F68A7">
        <w:tc>
          <w:tcPr>
            <w:tcW w:w="1022" w:type="dxa"/>
            <w:tcBorders>
              <w:bottom w:val="single" w:sz="4" w:space="0" w:color="auto"/>
            </w:tcBorders>
          </w:tcPr>
          <w:p w14:paraId="26D92546" w14:textId="76F8E664" w:rsidR="00727BBC" w:rsidRPr="00746E12" w:rsidRDefault="00727BBC" w:rsidP="00727BBC">
            <w:pPr>
              <w:pStyle w:val="BodyText"/>
              <w:spacing w:after="0"/>
              <w:rPr>
                <w:rFonts w:asciiTheme="minorHAnsi" w:hAnsiTheme="minorHAnsi" w:cstheme="minorHAnsi"/>
              </w:rPr>
            </w:pPr>
            <w:r w:rsidRPr="00403B9E">
              <w:t>ERE 752</w:t>
            </w:r>
          </w:p>
        </w:tc>
        <w:tc>
          <w:tcPr>
            <w:tcW w:w="3686" w:type="dxa"/>
            <w:tcBorders>
              <w:bottom w:val="single" w:sz="4" w:space="0" w:color="auto"/>
            </w:tcBorders>
          </w:tcPr>
          <w:p w14:paraId="45AB9180" w14:textId="21B45264" w:rsidR="00727BBC" w:rsidRPr="00403B9E" w:rsidRDefault="00727BBC" w:rsidP="00727BBC">
            <w:r w:rsidRPr="00403B9E">
              <w:t xml:space="preserve">Water, Energy, and </w:t>
            </w:r>
            <w:proofErr w:type="gramStart"/>
            <w:r w:rsidRPr="00403B9E">
              <w:t>Environment  Management</w:t>
            </w:r>
            <w:proofErr w:type="gramEnd"/>
            <w:r w:rsidRPr="00403B9E">
              <w:t xml:space="preserve"> </w:t>
            </w:r>
          </w:p>
          <w:p w14:paraId="7377B130" w14:textId="61F9A90D"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51D57892" w14:textId="19CEA0AE" w:rsidR="00727BBC" w:rsidRPr="00746E12" w:rsidRDefault="002147CA" w:rsidP="00727BBC">
            <w:pPr>
              <w:pStyle w:val="BodyText"/>
              <w:spacing w:after="0"/>
              <w:jc w:val="center"/>
              <w:rPr>
                <w:rFonts w:asciiTheme="minorHAnsi" w:hAnsiTheme="minorHAnsi" w:cstheme="minorHAnsi"/>
              </w:rPr>
            </w:pPr>
            <w:r>
              <w:t>3</w:t>
            </w:r>
            <w:r w:rsidR="00727BBC" w:rsidRPr="00403B9E">
              <w:t> </w:t>
            </w:r>
          </w:p>
        </w:tc>
        <w:tc>
          <w:tcPr>
            <w:tcW w:w="680" w:type="dxa"/>
          </w:tcPr>
          <w:p w14:paraId="057F55E1" w14:textId="4178A535"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10E4E3E" w14:textId="7222525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CDC482A" w14:textId="50A6431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9C92A1B" w14:textId="6061D64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56131A7" w14:textId="77777777" w:rsidR="00727BBC" w:rsidRPr="00746E12" w:rsidRDefault="00727BBC" w:rsidP="00727BBC">
            <w:pPr>
              <w:pStyle w:val="BodyText"/>
              <w:spacing w:after="0"/>
              <w:rPr>
                <w:rFonts w:asciiTheme="minorHAnsi" w:hAnsiTheme="minorHAnsi" w:cstheme="minorHAnsi"/>
              </w:rPr>
            </w:pPr>
          </w:p>
        </w:tc>
      </w:tr>
      <w:tr w:rsidR="00727BBC" w:rsidRPr="00746E12" w14:paraId="0ED14F6C" w14:textId="77777777" w:rsidTr="008F68A7">
        <w:tc>
          <w:tcPr>
            <w:tcW w:w="1022" w:type="dxa"/>
            <w:tcBorders>
              <w:bottom w:val="single" w:sz="4" w:space="0" w:color="auto"/>
            </w:tcBorders>
          </w:tcPr>
          <w:p w14:paraId="1859E8DE" w14:textId="7792531C" w:rsidR="00727BBC" w:rsidRPr="00746E12" w:rsidRDefault="00727BBC" w:rsidP="00727BBC">
            <w:pPr>
              <w:pStyle w:val="BodyText"/>
              <w:spacing w:after="0"/>
              <w:rPr>
                <w:rFonts w:asciiTheme="minorHAnsi" w:hAnsiTheme="minorHAnsi" w:cstheme="minorHAnsi"/>
              </w:rPr>
            </w:pPr>
            <w:r w:rsidRPr="00403B9E">
              <w:t>ERE 743</w:t>
            </w:r>
          </w:p>
        </w:tc>
        <w:tc>
          <w:tcPr>
            <w:tcW w:w="3686" w:type="dxa"/>
            <w:tcBorders>
              <w:bottom w:val="single" w:sz="4" w:space="0" w:color="auto"/>
            </w:tcBorders>
          </w:tcPr>
          <w:p w14:paraId="4C474B70" w14:textId="438B5D0C" w:rsidR="00727BBC" w:rsidRPr="00746E12" w:rsidRDefault="00727BBC" w:rsidP="00727BBC">
            <w:pPr>
              <w:pStyle w:val="BodyText"/>
              <w:spacing w:after="0"/>
              <w:rPr>
                <w:rFonts w:asciiTheme="minorHAnsi" w:hAnsiTheme="minorHAnsi" w:cstheme="minorHAnsi"/>
              </w:rPr>
            </w:pPr>
            <w:r w:rsidRPr="00403B9E">
              <w:t>Environmental Biotechnology and Bioenergy</w:t>
            </w:r>
          </w:p>
        </w:tc>
        <w:tc>
          <w:tcPr>
            <w:tcW w:w="680" w:type="dxa"/>
          </w:tcPr>
          <w:p w14:paraId="6625E9C4" w14:textId="547D633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785FB7D" w14:textId="48C15B6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4A0DCAD8" w14:textId="40D3B4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E2B918B" w14:textId="34FC3EB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387B4981" w14:textId="2466AD3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CBFA2B1" w14:textId="77777777" w:rsidR="00727BBC" w:rsidRPr="00746E12" w:rsidRDefault="00727BBC" w:rsidP="00727BBC">
            <w:pPr>
              <w:pStyle w:val="BodyText"/>
              <w:spacing w:after="0"/>
              <w:rPr>
                <w:rFonts w:asciiTheme="minorHAnsi" w:hAnsiTheme="minorHAnsi" w:cstheme="minorHAnsi"/>
              </w:rPr>
            </w:pPr>
          </w:p>
        </w:tc>
      </w:tr>
      <w:tr w:rsidR="00727BBC" w:rsidRPr="00746E12" w14:paraId="2A83EF16" w14:textId="77777777" w:rsidTr="008F68A7">
        <w:tc>
          <w:tcPr>
            <w:tcW w:w="1022" w:type="dxa"/>
            <w:tcBorders>
              <w:bottom w:val="single" w:sz="4" w:space="0" w:color="auto"/>
            </w:tcBorders>
          </w:tcPr>
          <w:p w14:paraId="66DCFE03" w14:textId="6953DDE4" w:rsidR="00727BBC" w:rsidRPr="00746E12" w:rsidRDefault="00727BBC" w:rsidP="00727BBC">
            <w:pPr>
              <w:pStyle w:val="BodyText"/>
              <w:spacing w:after="0"/>
              <w:rPr>
                <w:rFonts w:asciiTheme="minorHAnsi" w:hAnsiTheme="minorHAnsi" w:cstheme="minorHAnsi"/>
              </w:rPr>
            </w:pPr>
            <w:r w:rsidRPr="00403B9E">
              <w:t>ERE 751</w:t>
            </w:r>
          </w:p>
        </w:tc>
        <w:tc>
          <w:tcPr>
            <w:tcW w:w="3686" w:type="dxa"/>
            <w:tcBorders>
              <w:bottom w:val="single" w:sz="4" w:space="0" w:color="auto"/>
            </w:tcBorders>
          </w:tcPr>
          <w:p w14:paraId="4709B04D" w14:textId="58031688" w:rsidR="00727BBC" w:rsidRPr="00746E12" w:rsidRDefault="00727BBC" w:rsidP="00727BBC">
            <w:pPr>
              <w:pStyle w:val="BodyText"/>
              <w:spacing w:after="0"/>
              <w:rPr>
                <w:rFonts w:asciiTheme="minorHAnsi" w:hAnsiTheme="minorHAnsi" w:cstheme="minorHAnsi"/>
              </w:rPr>
            </w:pPr>
            <w:r w:rsidRPr="00403B9E">
              <w:t>Advanced water and Wastewater Treatment</w:t>
            </w:r>
          </w:p>
        </w:tc>
        <w:tc>
          <w:tcPr>
            <w:tcW w:w="680" w:type="dxa"/>
          </w:tcPr>
          <w:p w14:paraId="59BD5370" w14:textId="76D71F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4F36C4E1" w14:textId="7A27FCD9"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32BD9BD" w14:textId="32241AB2"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444CCDA6" w14:textId="0D236C2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517A36AB" w14:textId="12104378"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58901509" w14:textId="77777777" w:rsidR="00727BBC" w:rsidRPr="00746E12" w:rsidRDefault="00727BBC" w:rsidP="00727BBC">
            <w:pPr>
              <w:pStyle w:val="BodyText"/>
              <w:spacing w:after="0"/>
              <w:rPr>
                <w:rFonts w:asciiTheme="minorHAnsi" w:hAnsiTheme="minorHAnsi" w:cstheme="minorHAnsi"/>
              </w:rPr>
            </w:pPr>
          </w:p>
        </w:tc>
      </w:tr>
      <w:tr w:rsidR="00727BBC" w:rsidRPr="00746E12" w14:paraId="2C8D7E10" w14:textId="77777777" w:rsidTr="008F68A7">
        <w:tc>
          <w:tcPr>
            <w:tcW w:w="1022" w:type="dxa"/>
            <w:tcBorders>
              <w:bottom w:val="single" w:sz="4" w:space="0" w:color="auto"/>
            </w:tcBorders>
          </w:tcPr>
          <w:p w14:paraId="46D2B657" w14:textId="35D3014C" w:rsidR="00727BBC" w:rsidRPr="00746E12" w:rsidRDefault="00727BBC" w:rsidP="00727BBC">
            <w:pPr>
              <w:pStyle w:val="BodyText"/>
              <w:spacing w:after="0"/>
              <w:rPr>
                <w:rFonts w:asciiTheme="minorHAnsi" w:hAnsiTheme="minorHAnsi" w:cstheme="minorHAnsi"/>
              </w:rPr>
            </w:pPr>
            <w:r w:rsidRPr="00403B9E">
              <w:t xml:space="preserve">ERE752 </w:t>
            </w:r>
          </w:p>
        </w:tc>
        <w:tc>
          <w:tcPr>
            <w:tcW w:w="3686" w:type="dxa"/>
            <w:tcBorders>
              <w:bottom w:val="single" w:sz="4" w:space="0" w:color="auto"/>
            </w:tcBorders>
          </w:tcPr>
          <w:p w14:paraId="1CA9F097" w14:textId="7AE58A43" w:rsidR="00727BBC" w:rsidRPr="00746E12" w:rsidRDefault="00727BBC" w:rsidP="00727BBC">
            <w:pPr>
              <w:pStyle w:val="BodyText"/>
              <w:spacing w:after="0"/>
              <w:rPr>
                <w:rFonts w:asciiTheme="minorHAnsi" w:hAnsiTheme="minorHAnsi" w:cstheme="minorHAnsi"/>
              </w:rPr>
            </w:pPr>
            <w:r w:rsidRPr="00403B9E">
              <w:t>Water, Energy, and Environment Management</w:t>
            </w:r>
          </w:p>
        </w:tc>
        <w:tc>
          <w:tcPr>
            <w:tcW w:w="680" w:type="dxa"/>
          </w:tcPr>
          <w:p w14:paraId="3E7F812F" w14:textId="52F61B62"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3C8BC7FC" w14:textId="7EF53B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983D534" w14:textId="6201371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19710BF" w14:textId="5184264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B6A3599" w14:textId="14F90B5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496E9A1" w14:textId="77777777" w:rsidR="00727BBC" w:rsidRPr="00746E12" w:rsidRDefault="00727BBC" w:rsidP="00727BBC">
            <w:pPr>
              <w:pStyle w:val="BodyText"/>
              <w:spacing w:after="0"/>
              <w:rPr>
                <w:rFonts w:asciiTheme="minorHAnsi" w:hAnsiTheme="minorHAnsi" w:cstheme="minorHAnsi"/>
              </w:rPr>
            </w:pPr>
          </w:p>
        </w:tc>
      </w:tr>
      <w:tr w:rsidR="00727BBC" w:rsidRPr="00746E12" w14:paraId="7542E364" w14:textId="77777777" w:rsidTr="008F68A7">
        <w:tc>
          <w:tcPr>
            <w:tcW w:w="1022" w:type="dxa"/>
            <w:tcBorders>
              <w:bottom w:val="single" w:sz="4" w:space="0" w:color="auto"/>
            </w:tcBorders>
          </w:tcPr>
          <w:p w14:paraId="3FF210F2" w14:textId="46855FEF" w:rsidR="00727BBC" w:rsidRPr="00746E12" w:rsidRDefault="00727BBC" w:rsidP="00727BBC">
            <w:pPr>
              <w:pStyle w:val="BodyText"/>
              <w:spacing w:after="0"/>
              <w:rPr>
                <w:rFonts w:asciiTheme="minorHAnsi" w:hAnsiTheme="minorHAnsi" w:cstheme="minorHAnsi"/>
              </w:rPr>
            </w:pPr>
            <w:r w:rsidRPr="00403B9E">
              <w:t>ERE 734</w:t>
            </w:r>
          </w:p>
        </w:tc>
        <w:tc>
          <w:tcPr>
            <w:tcW w:w="3686" w:type="dxa"/>
            <w:tcBorders>
              <w:bottom w:val="single" w:sz="4" w:space="0" w:color="auto"/>
            </w:tcBorders>
          </w:tcPr>
          <w:p w14:paraId="05BE2BCB" w14:textId="34F49539" w:rsidR="00727BBC" w:rsidRPr="00403B9E" w:rsidRDefault="00727BBC" w:rsidP="00727BBC">
            <w:r w:rsidRPr="00403B9E">
              <w:t xml:space="preserve">Techno Economical Feasibility </w:t>
            </w:r>
          </w:p>
          <w:p w14:paraId="4480ED9A" w14:textId="6BA2C7A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2128170C" w14:textId="5ED2921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1A08E2A1" w14:textId="1260FB1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61EB07F6" w14:textId="6B3991A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09D6188" w14:textId="09ADA0F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0B346DF" w14:textId="3133E92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78B28FC8" w14:textId="77777777" w:rsidR="00727BBC" w:rsidRPr="00746E12" w:rsidRDefault="00727BBC" w:rsidP="00727BBC">
            <w:pPr>
              <w:pStyle w:val="BodyText"/>
              <w:spacing w:after="0"/>
              <w:rPr>
                <w:rFonts w:asciiTheme="minorHAnsi" w:hAnsiTheme="minorHAnsi" w:cstheme="minorHAnsi"/>
              </w:rPr>
            </w:pPr>
          </w:p>
        </w:tc>
      </w:tr>
      <w:tr w:rsidR="00727BBC" w:rsidRPr="00746E12" w14:paraId="5DABE792" w14:textId="77777777" w:rsidTr="008F68A7">
        <w:tc>
          <w:tcPr>
            <w:tcW w:w="1022" w:type="dxa"/>
            <w:tcBorders>
              <w:bottom w:val="single" w:sz="4" w:space="0" w:color="auto"/>
            </w:tcBorders>
          </w:tcPr>
          <w:p w14:paraId="64070B85" w14:textId="4F3B1ADA" w:rsidR="00727BBC" w:rsidRPr="00746E12" w:rsidRDefault="00727BBC" w:rsidP="00727BBC">
            <w:pPr>
              <w:pStyle w:val="BodyText"/>
              <w:spacing w:after="0"/>
              <w:rPr>
                <w:rFonts w:asciiTheme="minorHAnsi" w:hAnsiTheme="minorHAnsi" w:cstheme="minorHAnsi"/>
              </w:rPr>
            </w:pPr>
            <w:r w:rsidRPr="00403B9E">
              <w:t>HWaSH 791</w:t>
            </w:r>
          </w:p>
        </w:tc>
        <w:tc>
          <w:tcPr>
            <w:tcW w:w="3686" w:type="dxa"/>
            <w:tcBorders>
              <w:bottom w:val="single" w:sz="4" w:space="0" w:color="auto"/>
            </w:tcBorders>
          </w:tcPr>
          <w:p w14:paraId="2981F444" w14:textId="7127CDC0" w:rsidR="00727BBC" w:rsidRPr="00403B9E" w:rsidRDefault="00727BBC" w:rsidP="00727BBC">
            <w:r w:rsidRPr="00403B9E">
              <w:t xml:space="preserve">Special topics in Humanitarian WaSH </w:t>
            </w:r>
          </w:p>
          <w:p w14:paraId="7D51D876" w14:textId="79848AB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47EA1D54" w14:textId="6CCAD9FC"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7B740018" w14:textId="10B9FE0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C349E18" w14:textId="2CD9F0B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9A1BE7B" w14:textId="642EA62A"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D1564A0" w14:textId="2F848F5B"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8C2365A" w14:textId="0349E0A2" w:rsidR="00727BBC" w:rsidRPr="00746E12" w:rsidRDefault="00727BBC" w:rsidP="00727BBC">
            <w:pPr>
              <w:pStyle w:val="BodyText"/>
              <w:spacing w:after="0"/>
              <w:rPr>
                <w:rFonts w:asciiTheme="minorHAnsi" w:hAnsiTheme="minorHAnsi" w:cstheme="minorHAnsi"/>
              </w:rPr>
            </w:pPr>
          </w:p>
        </w:tc>
      </w:tr>
      <w:tr w:rsidR="00727BBC" w:rsidRPr="00232363" w14:paraId="2FB883F5" w14:textId="77777777" w:rsidTr="008F68A7">
        <w:tc>
          <w:tcPr>
            <w:tcW w:w="1022" w:type="dxa"/>
            <w:tcBorders>
              <w:top w:val="single" w:sz="4" w:space="0" w:color="auto"/>
              <w:left w:val="nil"/>
              <w:bottom w:val="nil"/>
              <w:right w:val="nil"/>
            </w:tcBorders>
            <w:vAlign w:val="center"/>
          </w:tcPr>
          <w:p w14:paraId="6EC81710" w14:textId="320B8389" w:rsidR="00727BBC" w:rsidRPr="00232363" w:rsidRDefault="00727BBC" w:rsidP="00727BB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727BBC" w:rsidRPr="00232363" w:rsidRDefault="00727BBC" w:rsidP="00727BBC">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2F6F9B98"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4</w:t>
            </w:r>
          </w:p>
        </w:tc>
        <w:tc>
          <w:tcPr>
            <w:tcW w:w="680" w:type="dxa"/>
            <w:shd w:val="clear" w:color="auto" w:fill="F2F2F2" w:themeFill="background1" w:themeFillShade="F2"/>
          </w:tcPr>
          <w:p w14:paraId="36E66F41" w14:textId="27B2F44D" w:rsidR="00727BBC" w:rsidRPr="00232363" w:rsidRDefault="002147CA" w:rsidP="00727BBC">
            <w:pPr>
              <w:pStyle w:val="BodyText"/>
              <w:spacing w:after="0"/>
              <w:jc w:val="center"/>
              <w:rPr>
                <w:rFonts w:asciiTheme="minorHAnsi" w:hAnsiTheme="minorHAnsi" w:cstheme="minorHAnsi"/>
                <w:b/>
                <w:bCs/>
              </w:rPr>
            </w:pPr>
            <w:r>
              <w:rPr>
                <w:rFonts w:asciiTheme="minorHAnsi" w:hAnsiTheme="minorHAnsi" w:cstheme="minorHAnsi"/>
                <w:b/>
                <w:bCs/>
              </w:rPr>
              <w:t>06</w:t>
            </w:r>
          </w:p>
        </w:tc>
        <w:tc>
          <w:tcPr>
            <w:tcW w:w="680" w:type="dxa"/>
            <w:shd w:val="clear" w:color="auto" w:fill="F2F2F2" w:themeFill="background1" w:themeFillShade="F2"/>
            <w:vAlign w:val="center"/>
          </w:tcPr>
          <w:p w14:paraId="4146E881" w14:textId="67B0E4BE"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1</w:t>
            </w:r>
          </w:p>
        </w:tc>
        <w:tc>
          <w:tcPr>
            <w:tcW w:w="680" w:type="dxa"/>
            <w:tcBorders>
              <w:right w:val="single" w:sz="4" w:space="0" w:color="auto"/>
            </w:tcBorders>
            <w:shd w:val="clear" w:color="auto" w:fill="F2F2F2" w:themeFill="background1" w:themeFillShade="F2"/>
            <w:vAlign w:val="center"/>
          </w:tcPr>
          <w:p w14:paraId="5852792C" w14:textId="084434A7"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6</w:t>
            </w:r>
          </w:p>
        </w:tc>
        <w:tc>
          <w:tcPr>
            <w:tcW w:w="680" w:type="dxa"/>
            <w:tcBorders>
              <w:bottom w:val="nil"/>
              <w:right w:val="nil"/>
            </w:tcBorders>
          </w:tcPr>
          <w:p w14:paraId="6EFF84CB" w14:textId="77777777" w:rsidR="00727BBC" w:rsidRPr="00232363" w:rsidRDefault="00727BBC" w:rsidP="00727BB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727BBC" w:rsidRPr="00232363" w:rsidRDefault="00727BBC" w:rsidP="00727BBC">
            <w:pPr>
              <w:pStyle w:val="BodyText"/>
              <w:spacing w:after="0"/>
              <w:rPr>
                <w:rFonts w:asciiTheme="minorHAnsi" w:hAnsiTheme="minorHAnsi" w:cstheme="minorHAnsi"/>
                <w:b/>
                <w:bCs/>
              </w:rPr>
            </w:pPr>
          </w:p>
        </w:tc>
      </w:tr>
    </w:tbl>
    <w:p w14:paraId="4B62E9A7" w14:textId="549CED7C" w:rsidR="00F6603F" w:rsidRDefault="00F6603F" w:rsidP="00353D9B">
      <w:pPr>
        <w:pStyle w:val="BodyText"/>
        <w:spacing w:after="0"/>
        <w:rPr>
          <w:rFonts w:asciiTheme="minorHAnsi" w:hAnsiTheme="minorHAnsi" w:cstheme="minorHAnsi"/>
        </w:rPr>
      </w:pPr>
    </w:p>
    <w:p w14:paraId="724D3650" w14:textId="063DD1FA" w:rsidR="00727BBC" w:rsidRDefault="00727BBC" w:rsidP="00727BBC">
      <w:pPr>
        <w:pStyle w:val="Heading3"/>
        <w:spacing w:line="240" w:lineRule="auto"/>
        <w:ind w:left="360"/>
        <w:rPr>
          <w:rFonts w:asciiTheme="minorHAnsi" w:hAnsiTheme="minorHAnsi" w:cstheme="minorHAnsi"/>
          <w:sz w:val="32"/>
          <w:szCs w:val="24"/>
        </w:rPr>
      </w:pPr>
      <w:r>
        <w:rPr>
          <w:rFonts w:asciiTheme="minorHAnsi" w:hAnsiTheme="minorHAnsi" w:cstheme="minorHAnsi"/>
          <w:sz w:val="32"/>
          <w:szCs w:val="24"/>
        </w:rPr>
        <w:br/>
      </w:r>
    </w:p>
    <w:p w14:paraId="4958BB04" w14:textId="231D4616" w:rsidR="00727BBC" w:rsidRPr="00E0185F" w:rsidRDefault="00752A95" w:rsidP="00D4709F">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Internship</w:t>
      </w:r>
      <w:r w:rsidR="00727BBC" w:rsidRPr="00E0185F">
        <w:rPr>
          <w:rFonts w:asciiTheme="minorHAnsi" w:hAnsiTheme="minorHAnsi" w:cstheme="minorHAnsi"/>
          <w:sz w:val="32"/>
          <w:szCs w:val="24"/>
        </w:rPr>
        <w:t>: (0</w:t>
      </w:r>
      <w:r>
        <w:rPr>
          <w:rFonts w:asciiTheme="minorHAnsi" w:hAnsiTheme="minorHAnsi" w:cstheme="minorHAnsi"/>
          <w:sz w:val="32"/>
          <w:szCs w:val="24"/>
        </w:rPr>
        <w:t>3</w:t>
      </w:r>
      <w:r w:rsidR="00727BBC" w:rsidRPr="00E0185F">
        <w:rPr>
          <w:rFonts w:asciiTheme="minorHAnsi" w:hAnsiTheme="minorHAnsi" w:cstheme="minorHAnsi"/>
          <w:sz w:val="32"/>
          <w:szCs w:val="24"/>
        </w:rPr>
        <w:t xml:space="preserve"> credit hours)</w:t>
      </w:r>
    </w:p>
    <w:tbl>
      <w:tblPr>
        <w:tblStyle w:val="TableGrid"/>
        <w:tblW w:w="10200" w:type="dxa"/>
        <w:tblLayout w:type="fixed"/>
        <w:tblCellMar>
          <w:left w:w="57" w:type="dxa"/>
          <w:right w:w="57" w:type="dxa"/>
        </w:tblCellMar>
        <w:tblLook w:val="04A0" w:firstRow="1" w:lastRow="0" w:firstColumn="1" w:lastColumn="0" w:noHBand="0" w:noVBand="1"/>
      </w:tblPr>
      <w:tblGrid>
        <w:gridCol w:w="1409"/>
        <w:gridCol w:w="3295"/>
        <w:gridCol w:w="680"/>
        <w:gridCol w:w="680"/>
        <w:gridCol w:w="680"/>
        <w:gridCol w:w="680"/>
        <w:gridCol w:w="680"/>
        <w:gridCol w:w="2096"/>
      </w:tblGrid>
      <w:tr w:rsidR="00F43E1E" w14:paraId="5FD55586" w14:textId="77777777" w:rsidTr="00F43E1E">
        <w:tc>
          <w:tcPr>
            <w:tcW w:w="14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CCC5FE"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Course ID</w:t>
            </w:r>
          </w:p>
        </w:tc>
        <w:tc>
          <w:tcPr>
            <w:tcW w:w="329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D45C2A"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Course Name</w:t>
            </w:r>
          </w:p>
        </w:tc>
        <w:tc>
          <w:tcPr>
            <w:tcW w:w="6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E0AE9E"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Credit Hours</w:t>
            </w:r>
          </w:p>
        </w:tc>
        <w:tc>
          <w:tcPr>
            <w:tcW w:w="6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97CADF"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ECTS</w:t>
            </w:r>
          </w:p>
        </w:tc>
        <w:tc>
          <w:tcPr>
            <w:tcW w:w="13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4EC74B"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Contact Hours</w:t>
            </w:r>
          </w:p>
        </w:tc>
        <w:tc>
          <w:tcPr>
            <w:tcW w:w="6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D4072DF"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Type</w:t>
            </w:r>
          </w:p>
        </w:tc>
        <w:tc>
          <w:tcPr>
            <w:tcW w:w="209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839AC4"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Prerequisites / Corequisites</w:t>
            </w:r>
          </w:p>
        </w:tc>
      </w:tr>
      <w:tr w:rsidR="00F43E1E" w14:paraId="3C078E33" w14:textId="77777777" w:rsidTr="00F43E1E">
        <w:tc>
          <w:tcPr>
            <w:tcW w:w="1409" w:type="dxa"/>
            <w:vMerge/>
            <w:tcBorders>
              <w:top w:val="single" w:sz="4" w:space="0" w:color="auto"/>
              <w:left w:val="single" w:sz="4" w:space="0" w:color="auto"/>
              <w:bottom w:val="single" w:sz="4" w:space="0" w:color="auto"/>
              <w:right w:val="single" w:sz="4" w:space="0" w:color="auto"/>
            </w:tcBorders>
            <w:vAlign w:val="center"/>
            <w:hideMark/>
          </w:tcPr>
          <w:p w14:paraId="163EED7E" w14:textId="77777777" w:rsidR="00F43E1E" w:rsidRDefault="00F43E1E">
            <w:pPr>
              <w:rPr>
                <w:rFonts w:asciiTheme="minorHAnsi" w:hAnsiTheme="minorHAnsi" w:cstheme="minorHAnsi"/>
                <w:b/>
                <w:bCs/>
              </w:rPr>
            </w:pPr>
          </w:p>
        </w:tc>
        <w:tc>
          <w:tcPr>
            <w:tcW w:w="3295" w:type="dxa"/>
            <w:vMerge/>
            <w:tcBorders>
              <w:top w:val="single" w:sz="4" w:space="0" w:color="auto"/>
              <w:left w:val="single" w:sz="4" w:space="0" w:color="auto"/>
              <w:bottom w:val="single" w:sz="4" w:space="0" w:color="auto"/>
              <w:right w:val="single" w:sz="4" w:space="0" w:color="auto"/>
            </w:tcBorders>
            <w:vAlign w:val="center"/>
            <w:hideMark/>
          </w:tcPr>
          <w:p w14:paraId="0729BF43" w14:textId="77777777" w:rsidR="00F43E1E" w:rsidRDefault="00F43E1E">
            <w:pPr>
              <w:rPr>
                <w:rFonts w:asciiTheme="minorHAnsi" w:hAnsiTheme="minorHAnsi" w:cstheme="minorHAnsi"/>
                <w:b/>
                <w:bCs/>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679B2190" w14:textId="77777777" w:rsidR="00F43E1E" w:rsidRDefault="00F43E1E">
            <w:pPr>
              <w:rPr>
                <w:rFonts w:asciiTheme="minorHAnsi" w:hAnsiTheme="minorHAnsi" w:cstheme="minorHAnsi"/>
                <w:b/>
                <w:bCs/>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4563824E" w14:textId="77777777" w:rsidR="00F43E1E" w:rsidRDefault="00F43E1E">
            <w:pPr>
              <w:rPr>
                <w:rFonts w:asciiTheme="minorHAnsi" w:hAnsiTheme="minorHAnsi" w:cstheme="minorHAnsi"/>
                <w:b/>
                <w:bCs/>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8AC0E2"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Lect</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1649B7"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Lab</w:t>
            </w: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7D169A03" w14:textId="77777777" w:rsidR="00F43E1E" w:rsidRDefault="00F43E1E">
            <w:pPr>
              <w:rPr>
                <w:rFonts w:asciiTheme="minorHAnsi" w:hAnsiTheme="minorHAnsi" w:cstheme="minorHAnsi"/>
                <w:b/>
                <w:bCs/>
              </w:rPr>
            </w:pPr>
          </w:p>
        </w:tc>
        <w:tc>
          <w:tcPr>
            <w:tcW w:w="2096" w:type="dxa"/>
            <w:vMerge/>
            <w:tcBorders>
              <w:top w:val="single" w:sz="4" w:space="0" w:color="auto"/>
              <w:left w:val="single" w:sz="4" w:space="0" w:color="auto"/>
              <w:bottom w:val="single" w:sz="4" w:space="0" w:color="auto"/>
              <w:right w:val="single" w:sz="4" w:space="0" w:color="auto"/>
            </w:tcBorders>
            <w:vAlign w:val="center"/>
            <w:hideMark/>
          </w:tcPr>
          <w:p w14:paraId="671F6F8E" w14:textId="77777777" w:rsidR="00F43E1E" w:rsidRDefault="00F43E1E">
            <w:pPr>
              <w:rPr>
                <w:rFonts w:asciiTheme="minorHAnsi" w:hAnsiTheme="minorHAnsi" w:cstheme="minorHAnsi"/>
                <w:b/>
                <w:bCs/>
              </w:rPr>
            </w:pPr>
          </w:p>
        </w:tc>
      </w:tr>
      <w:tr w:rsidR="00F43E1E" w14:paraId="351F21BD" w14:textId="77777777" w:rsidTr="00F43E1E">
        <w:tc>
          <w:tcPr>
            <w:tcW w:w="1409" w:type="dxa"/>
            <w:tcBorders>
              <w:top w:val="single" w:sz="4" w:space="0" w:color="auto"/>
              <w:left w:val="single" w:sz="4" w:space="0" w:color="auto"/>
              <w:bottom w:val="single" w:sz="4" w:space="0" w:color="auto"/>
              <w:right w:val="single" w:sz="4" w:space="0" w:color="auto"/>
            </w:tcBorders>
            <w:hideMark/>
          </w:tcPr>
          <w:p w14:paraId="08E71EC9" w14:textId="77777777" w:rsidR="00F43E1E" w:rsidRDefault="00F43E1E">
            <w:pPr>
              <w:pStyle w:val="BodyText"/>
              <w:spacing w:after="0"/>
              <w:rPr>
                <w:rFonts w:asciiTheme="minorHAnsi" w:hAnsiTheme="minorHAnsi" w:cstheme="minorHAnsi"/>
                <w:highlight w:val="yellow"/>
              </w:rPr>
            </w:pPr>
            <w:r>
              <w:rPr>
                <w:highlight w:val="yellow"/>
                <w:lang w:val="en-GB"/>
              </w:rPr>
              <w:t>HWaSH 761A</w:t>
            </w:r>
          </w:p>
        </w:tc>
        <w:tc>
          <w:tcPr>
            <w:tcW w:w="3295" w:type="dxa"/>
            <w:tcBorders>
              <w:top w:val="single" w:sz="4" w:space="0" w:color="auto"/>
              <w:left w:val="single" w:sz="4" w:space="0" w:color="auto"/>
              <w:bottom w:val="single" w:sz="4" w:space="0" w:color="auto"/>
              <w:right w:val="single" w:sz="4" w:space="0" w:color="auto"/>
            </w:tcBorders>
            <w:hideMark/>
          </w:tcPr>
          <w:p w14:paraId="2594B9D9" w14:textId="77777777" w:rsidR="00F43E1E" w:rsidRDefault="00F43E1E">
            <w:pPr>
              <w:pStyle w:val="BodyText"/>
              <w:spacing w:after="0"/>
              <w:rPr>
                <w:rFonts w:asciiTheme="minorHAnsi" w:hAnsiTheme="minorHAnsi" w:cstheme="minorHAnsi"/>
                <w:highlight w:val="yellow"/>
              </w:rPr>
            </w:pPr>
            <w:r>
              <w:rPr>
                <w:highlight w:val="yellow"/>
                <w:lang w:val="en-GB"/>
              </w:rPr>
              <w:t>Internship</w:t>
            </w:r>
          </w:p>
        </w:tc>
        <w:tc>
          <w:tcPr>
            <w:tcW w:w="680" w:type="dxa"/>
            <w:tcBorders>
              <w:top w:val="single" w:sz="4" w:space="0" w:color="auto"/>
              <w:left w:val="single" w:sz="4" w:space="0" w:color="auto"/>
              <w:bottom w:val="single" w:sz="4" w:space="0" w:color="auto"/>
              <w:right w:val="single" w:sz="4" w:space="0" w:color="auto"/>
            </w:tcBorders>
            <w:hideMark/>
          </w:tcPr>
          <w:p w14:paraId="55AA6F7B" w14:textId="77777777" w:rsidR="00F43E1E" w:rsidRDefault="00F43E1E">
            <w:pPr>
              <w:pStyle w:val="BodyText"/>
              <w:spacing w:after="0"/>
              <w:jc w:val="center"/>
              <w:rPr>
                <w:rFonts w:asciiTheme="minorHAnsi" w:hAnsiTheme="minorHAnsi" w:cstheme="minorHAnsi"/>
                <w:highlight w:val="yellow"/>
              </w:rPr>
            </w:pPr>
            <w:r>
              <w:rPr>
                <w:highlight w:val="yellow"/>
                <w:lang w:val="en-GB"/>
              </w:rPr>
              <w:t>3</w:t>
            </w:r>
          </w:p>
        </w:tc>
        <w:tc>
          <w:tcPr>
            <w:tcW w:w="680" w:type="dxa"/>
            <w:tcBorders>
              <w:top w:val="single" w:sz="4" w:space="0" w:color="auto"/>
              <w:left w:val="single" w:sz="4" w:space="0" w:color="auto"/>
              <w:bottom w:val="single" w:sz="4" w:space="0" w:color="auto"/>
              <w:right w:val="single" w:sz="4" w:space="0" w:color="auto"/>
            </w:tcBorders>
            <w:hideMark/>
          </w:tcPr>
          <w:p w14:paraId="06839DA0"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5</w:t>
            </w:r>
          </w:p>
        </w:tc>
        <w:tc>
          <w:tcPr>
            <w:tcW w:w="680" w:type="dxa"/>
            <w:tcBorders>
              <w:top w:val="single" w:sz="4" w:space="0" w:color="auto"/>
              <w:left w:val="single" w:sz="4" w:space="0" w:color="auto"/>
              <w:bottom w:val="single" w:sz="4" w:space="0" w:color="auto"/>
              <w:right w:val="single" w:sz="4" w:space="0" w:color="auto"/>
            </w:tcBorders>
            <w:hideMark/>
          </w:tcPr>
          <w:p w14:paraId="0242B1BC"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w:t>
            </w:r>
          </w:p>
        </w:tc>
        <w:tc>
          <w:tcPr>
            <w:tcW w:w="680" w:type="dxa"/>
            <w:tcBorders>
              <w:top w:val="single" w:sz="4" w:space="0" w:color="auto"/>
              <w:left w:val="single" w:sz="4" w:space="0" w:color="auto"/>
              <w:bottom w:val="single" w:sz="4" w:space="0" w:color="auto"/>
              <w:right w:val="single" w:sz="4" w:space="0" w:color="auto"/>
            </w:tcBorders>
            <w:hideMark/>
          </w:tcPr>
          <w:p w14:paraId="53A92C06"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w:t>
            </w:r>
          </w:p>
        </w:tc>
        <w:tc>
          <w:tcPr>
            <w:tcW w:w="680" w:type="dxa"/>
            <w:tcBorders>
              <w:top w:val="single" w:sz="4" w:space="0" w:color="auto"/>
              <w:left w:val="single" w:sz="4" w:space="0" w:color="auto"/>
              <w:bottom w:val="single" w:sz="4" w:space="0" w:color="auto"/>
              <w:right w:val="single" w:sz="4" w:space="0" w:color="auto"/>
            </w:tcBorders>
            <w:hideMark/>
          </w:tcPr>
          <w:p w14:paraId="1C0ABAE6"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F2F</w:t>
            </w:r>
          </w:p>
        </w:tc>
        <w:tc>
          <w:tcPr>
            <w:tcW w:w="2096" w:type="dxa"/>
            <w:tcBorders>
              <w:top w:val="single" w:sz="4" w:space="0" w:color="auto"/>
              <w:left w:val="single" w:sz="4" w:space="0" w:color="auto"/>
              <w:bottom w:val="single" w:sz="4" w:space="0" w:color="auto"/>
              <w:right w:val="single" w:sz="4" w:space="0" w:color="auto"/>
            </w:tcBorders>
          </w:tcPr>
          <w:p w14:paraId="62B0D66E" w14:textId="77777777" w:rsidR="00F43E1E" w:rsidRDefault="00F43E1E">
            <w:pPr>
              <w:pStyle w:val="BodyText"/>
              <w:spacing w:after="0"/>
              <w:rPr>
                <w:rFonts w:asciiTheme="minorHAnsi" w:hAnsiTheme="minorHAnsi" w:cstheme="minorHAnsi"/>
                <w:highlight w:val="yellow"/>
              </w:rPr>
            </w:pPr>
          </w:p>
        </w:tc>
      </w:tr>
      <w:tr w:rsidR="00F43E1E" w14:paraId="7EEF1FB7" w14:textId="77777777" w:rsidTr="00F43E1E">
        <w:tc>
          <w:tcPr>
            <w:tcW w:w="1409" w:type="dxa"/>
            <w:tcBorders>
              <w:top w:val="single" w:sz="4" w:space="0" w:color="auto"/>
              <w:left w:val="single" w:sz="4" w:space="0" w:color="auto"/>
              <w:bottom w:val="single" w:sz="4" w:space="0" w:color="auto"/>
              <w:right w:val="single" w:sz="4" w:space="0" w:color="auto"/>
            </w:tcBorders>
            <w:hideMark/>
          </w:tcPr>
          <w:p w14:paraId="065E1918" w14:textId="77777777" w:rsidR="00F43E1E" w:rsidRDefault="00F43E1E">
            <w:pPr>
              <w:pStyle w:val="BodyText"/>
              <w:spacing w:after="0"/>
              <w:rPr>
                <w:highlight w:val="yellow"/>
                <w:lang w:val="en-GB"/>
              </w:rPr>
            </w:pPr>
            <w:r>
              <w:rPr>
                <w:highlight w:val="yellow"/>
                <w:lang w:val="en-GB"/>
              </w:rPr>
              <w:t>HWaSH 761B</w:t>
            </w:r>
          </w:p>
        </w:tc>
        <w:tc>
          <w:tcPr>
            <w:tcW w:w="3295" w:type="dxa"/>
            <w:tcBorders>
              <w:top w:val="single" w:sz="4" w:space="0" w:color="auto"/>
              <w:left w:val="single" w:sz="4" w:space="0" w:color="auto"/>
              <w:bottom w:val="single" w:sz="4" w:space="0" w:color="auto"/>
              <w:right w:val="single" w:sz="4" w:space="0" w:color="auto"/>
            </w:tcBorders>
            <w:hideMark/>
          </w:tcPr>
          <w:p w14:paraId="62F5617E" w14:textId="77777777" w:rsidR="00F43E1E" w:rsidRDefault="00F43E1E">
            <w:pPr>
              <w:pStyle w:val="BodyText"/>
              <w:spacing w:after="0"/>
              <w:rPr>
                <w:highlight w:val="yellow"/>
                <w:lang w:val="en-GB"/>
              </w:rPr>
            </w:pPr>
            <w:r>
              <w:rPr>
                <w:highlight w:val="yellow"/>
                <w:lang w:val="en-GB"/>
              </w:rPr>
              <w:t>Internship</w:t>
            </w:r>
          </w:p>
        </w:tc>
        <w:tc>
          <w:tcPr>
            <w:tcW w:w="680" w:type="dxa"/>
            <w:tcBorders>
              <w:top w:val="single" w:sz="4" w:space="0" w:color="auto"/>
              <w:left w:val="single" w:sz="4" w:space="0" w:color="auto"/>
              <w:bottom w:val="single" w:sz="4" w:space="0" w:color="auto"/>
              <w:right w:val="single" w:sz="4" w:space="0" w:color="auto"/>
            </w:tcBorders>
            <w:hideMark/>
          </w:tcPr>
          <w:p w14:paraId="7AAA0C51" w14:textId="77777777" w:rsidR="00F43E1E" w:rsidRDefault="00F43E1E">
            <w:pPr>
              <w:pStyle w:val="BodyText"/>
              <w:spacing w:after="0"/>
              <w:jc w:val="center"/>
              <w:rPr>
                <w:highlight w:val="yellow"/>
                <w:lang w:val="en-GB"/>
              </w:rPr>
            </w:pPr>
            <w:r>
              <w:rPr>
                <w:highlight w:val="yellow"/>
                <w:lang w:val="en-GB"/>
              </w:rPr>
              <w:t>0</w:t>
            </w:r>
          </w:p>
        </w:tc>
        <w:tc>
          <w:tcPr>
            <w:tcW w:w="680" w:type="dxa"/>
            <w:tcBorders>
              <w:top w:val="single" w:sz="4" w:space="0" w:color="auto"/>
              <w:left w:val="single" w:sz="4" w:space="0" w:color="auto"/>
              <w:bottom w:val="single" w:sz="4" w:space="0" w:color="auto"/>
              <w:right w:val="single" w:sz="4" w:space="0" w:color="auto"/>
            </w:tcBorders>
            <w:hideMark/>
          </w:tcPr>
          <w:p w14:paraId="68A76EB1"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0</w:t>
            </w:r>
          </w:p>
        </w:tc>
        <w:tc>
          <w:tcPr>
            <w:tcW w:w="680" w:type="dxa"/>
            <w:tcBorders>
              <w:top w:val="single" w:sz="4" w:space="0" w:color="auto"/>
              <w:left w:val="single" w:sz="4" w:space="0" w:color="auto"/>
              <w:bottom w:val="single" w:sz="4" w:space="0" w:color="auto"/>
              <w:right w:val="single" w:sz="4" w:space="0" w:color="auto"/>
            </w:tcBorders>
            <w:hideMark/>
          </w:tcPr>
          <w:p w14:paraId="7A4E7276"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w:t>
            </w:r>
          </w:p>
        </w:tc>
        <w:tc>
          <w:tcPr>
            <w:tcW w:w="680" w:type="dxa"/>
            <w:tcBorders>
              <w:top w:val="single" w:sz="4" w:space="0" w:color="auto"/>
              <w:left w:val="single" w:sz="4" w:space="0" w:color="auto"/>
              <w:bottom w:val="single" w:sz="4" w:space="0" w:color="auto"/>
              <w:right w:val="single" w:sz="4" w:space="0" w:color="auto"/>
            </w:tcBorders>
            <w:hideMark/>
          </w:tcPr>
          <w:p w14:paraId="2E8A03DE"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w:t>
            </w:r>
          </w:p>
        </w:tc>
        <w:tc>
          <w:tcPr>
            <w:tcW w:w="680" w:type="dxa"/>
            <w:tcBorders>
              <w:top w:val="single" w:sz="4" w:space="0" w:color="auto"/>
              <w:left w:val="single" w:sz="4" w:space="0" w:color="auto"/>
              <w:bottom w:val="single" w:sz="4" w:space="0" w:color="auto"/>
              <w:right w:val="single" w:sz="4" w:space="0" w:color="auto"/>
            </w:tcBorders>
            <w:hideMark/>
          </w:tcPr>
          <w:p w14:paraId="7FC31DCE" w14:textId="77777777" w:rsidR="00F43E1E" w:rsidRDefault="00F43E1E">
            <w:pPr>
              <w:pStyle w:val="BodyText"/>
              <w:spacing w:after="0"/>
              <w:jc w:val="center"/>
              <w:rPr>
                <w:rFonts w:asciiTheme="minorHAnsi" w:hAnsiTheme="minorHAnsi" w:cstheme="minorHAnsi"/>
                <w:highlight w:val="yellow"/>
              </w:rPr>
            </w:pPr>
            <w:r>
              <w:rPr>
                <w:rFonts w:asciiTheme="minorHAnsi" w:hAnsiTheme="minorHAnsi" w:cstheme="minorHAnsi"/>
                <w:highlight w:val="yellow"/>
              </w:rPr>
              <w:t>F2F</w:t>
            </w:r>
          </w:p>
        </w:tc>
        <w:tc>
          <w:tcPr>
            <w:tcW w:w="2096" w:type="dxa"/>
            <w:tcBorders>
              <w:top w:val="single" w:sz="4" w:space="0" w:color="auto"/>
              <w:left w:val="single" w:sz="4" w:space="0" w:color="auto"/>
              <w:bottom w:val="single" w:sz="4" w:space="0" w:color="auto"/>
              <w:right w:val="single" w:sz="4" w:space="0" w:color="auto"/>
            </w:tcBorders>
            <w:hideMark/>
          </w:tcPr>
          <w:p w14:paraId="7B5B76F2" w14:textId="77777777" w:rsidR="00F43E1E" w:rsidRDefault="00F43E1E">
            <w:pPr>
              <w:pStyle w:val="BodyText"/>
              <w:spacing w:after="0"/>
              <w:rPr>
                <w:rFonts w:asciiTheme="minorHAnsi" w:hAnsiTheme="minorHAnsi" w:cstheme="minorHAnsi"/>
                <w:highlight w:val="yellow"/>
              </w:rPr>
            </w:pPr>
            <w:r>
              <w:rPr>
                <w:highlight w:val="yellow"/>
                <w:lang w:val="en-GB"/>
              </w:rPr>
              <w:t>HWaSH 761A</w:t>
            </w:r>
          </w:p>
        </w:tc>
      </w:tr>
      <w:tr w:rsidR="00F43E1E" w14:paraId="48E69093" w14:textId="77777777" w:rsidTr="00F43E1E">
        <w:tc>
          <w:tcPr>
            <w:tcW w:w="1409" w:type="dxa"/>
            <w:tcBorders>
              <w:top w:val="single" w:sz="4" w:space="0" w:color="auto"/>
              <w:left w:val="nil"/>
              <w:bottom w:val="nil"/>
              <w:right w:val="nil"/>
            </w:tcBorders>
            <w:vAlign w:val="center"/>
          </w:tcPr>
          <w:p w14:paraId="36A0AEC9" w14:textId="77777777" w:rsidR="00F43E1E" w:rsidRDefault="00F43E1E">
            <w:pPr>
              <w:pStyle w:val="BodyText"/>
              <w:spacing w:after="0"/>
              <w:rPr>
                <w:rFonts w:asciiTheme="minorHAnsi" w:hAnsiTheme="minorHAnsi" w:cstheme="minorHAnsi"/>
                <w:b/>
                <w:bCs/>
              </w:rPr>
            </w:pPr>
          </w:p>
        </w:tc>
        <w:tc>
          <w:tcPr>
            <w:tcW w:w="3295" w:type="dxa"/>
            <w:tcBorders>
              <w:top w:val="single" w:sz="4" w:space="0" w:color="auto"/>
              <w:left w:val="nil"/>
              <w:bottom w:val="nil"/>
              <w:right w:val="single" w:sz="4" w:space="0" w:color="auto"/>
            </w:tcBorders>
            <w:vAlign w:val="center"/>
            <w:hideMark/>
          </w:tcPr>
          <w:p w14:paraId="4D5E1FDF" w14:textId="77777777" w:rsidR="00F43E1E" w:rsidRDefault="00F43E1E">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F99976"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03</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81097A"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555D58"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EAD281" w14:textId="77777777" w:rsidR="00F43E1E" w:rsidRDefault="00F43E1E">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top w:val="single" w:sz="4" w:space="0" w:color="auto"/>
              <w:left w:val="single" w:sz="4" w:space="0" w:color="auto"/>
              <w:bottom w:val="nil"/>
              <w:right w:val="nil"/>
            </w:tcBorders>
          </w:tcPr>
          <w:p w14:paraId="4D9AA163" w14:textId="77777777" w:rsidR="00F43E1E" w:rsidRDefault="00F43E1E">
            <w:pPr>
              <w:pStyle w:val="BodyText"/>
              <w:spacing w:after="0"/>
              <w:rPr>
                <w:rFonts w:asciiTheme="minorHAnsi" w:hAnsiTheme="minorHAnsi" w:cstheme="minorHAnsi"/>
                <w:b/>
                <w:bCs/>
              </w:rPr>
            </w:pPr>
          </w:p>
        </w:tc>
        <w:tc>
          <w:tcPr>
            <w:tcW w:w="2096" w:type="dxa"/>
            <w:tcBorders>
              <w:top w:val="single" w:sz="4" w:space="0" w:color="auto"/>
              <w:left w:val="nil"/>
              <w:bottom w:val="nil"/>
              <w:right w:val="nil"/>
            </w:tcBorders>
            <w:vAlign w:val="center"/>
          </w:tcPr>
          <w:p w14:paraId="402E3CFD" w14:textId="77777777" w:rsidR="00F43E1E" w:rsidRDefault="00F43E1E">
            <w:pPr>
              <w:pStyle w:val="BodyText"/>
              <w:spacing w:after="0"/>
              <w:rPr>
                <w:rFonts w:asciiTheme="minorHAnsi" w:hAnsiTheme="minorHAnsi" w:cstheme="minorHAnsi"/>
                <w:b/>
                <w:bCs/>
              </w:rPr>
            </w:pPr>
          </w:p>
        </w:tc>
      </w:tr>
    </w:tbl>
    <w:p w14:paraId="1FFE64B7" w14:textId="77777777" w:rsidR="00727BBC" w:rsidRPr="00746E12" w:rsidRDefault="00727BBC" w:rsidP="00727BBC">
      <w:pPr>
        <w:pStyle w:val="BodyText"/>
        <w:spacing w:after="0"/>
        <w:rPr>
          <w:rFonts w:asciiTheme="minorHAnsi" w:hAnsiTheme="minorHAnsi" w:cstheme="minorHAnsi"/>
        </w:rPr>
      </w:pPr>
    </w:p>
    <w:p w14:paraId="497CB2F3" w14:textId="77777777" w:rsidR="00E0185F" w:rsidRPr="00746E12" w:rsidRDefault="00E0185F" w:rsidP="00E0185F">
      <w:pPr>
        <w:pStyle w:val="BodyText"/>
        <w:spacing w:after="0"/>
        <w:rPr>
          <w:rFonts w:asciiTheme="minorHAnsi" w:hAnsiTheme="minorHAnsi" w:cstheme="minorHAnsi"/>
        </w:rPr>
      </w:pPr>
    </w:p>
    <w:p w14:paraId="10847A26" w14:textId="77777777" w:rsidR="00C031D1" w:rsidRPr="00E0185F" w:rsidRDefault="00C031D1" w:rsidP="00C031D1">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Thesis/Comprehensive Exam/Other</w:t>
      </w:r>
      <w:r w:rsidRPr="00E0185F">
        <w:rPr>
          <w:rFonts w:asciiTheme="minorHAnsi" w:hAnsiTheme="minorHAnsi" w:cstheme="minorHAnsi"/>
          <w:sz w:val="32"/>
          <w:szCs w:val="24"/>
        </w:rPr>
        <w:t>: (0</w:t>
      </w:r>
      <w:r>
        <w:rPr>
          <w:rFonts w:asciiTheme="minorHAnsi" w:hAnsiTheme="minorHAnsi" w:cstheme="minorHAnsi"/>
          <w:sz w:val="32"/>
          <w:szCs w:val="24"/>
        </w:rPr>
        <w:t>9</w:t>
      </w:r>
      <w:r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271"/>
        <w:gridCol w:w="3437"/>
        <w:gridCol w:w="680"/>
        <w:gridCol w:w="680"/>
        <w:gridCol w:w="680"/>
        <w:gridCol w:w="680"/>
        <w:gridCol w:w="680"/>
        <w:gridCol w:w="2098"/>
      </w:tblGrid>
      <w:tr w:rsidR="00C031D1" w:rsidRPr="00746E12" w14:paraId="3908AF89" w14:textId="77777777" w:rsidTr="003C65E0">
        <w:tc>
          <w:tcPr>
            <w:tcW w:w="1271" w:type="dxa"/>
            <w:vMerge w:val="restart"/>
            <w:shd w:val="clear" w:color="auto" w:fill="F2F2F2" w:themeFill="background1" w:themeFillShade="F2"/>
            <w:vAlign w:val="center"/>
          </w:tcPr>
          <w:p w14:paraId="454EC8F7"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37" w:type="dxa"/>
            <w:vMerge w:val="restart"/>
            <w:shd w:val="clear" w:color="auto" w:fill="F2F2F2" w:themeFill="background1" w:themeFillShade="F2"/>
            <w:vAlign w:val="center"/>
          </w:tcPr>
          <w:p w14:paraId="7A80784E"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D943A9A"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2A98FFF0"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4A9F536F"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5D509A78"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7842E2EE"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C031D1" w:rsidRPr="00746E12" w14:paraId="2136F36B" w14:textId="77777777" w:rsidTr="003C65E0">
        <w:tc>
          <w:tcPr>
            <w:tcW w:w="1271" w:type="dxa"/>
            <w:vMerge/>
            <w:shd w:val="clear" w:color="auto" w:fill="F2F2F2" w:themeFill="background1" w:themeFillShade="F2"/>
            <w:vAlign w:val="center"/>
          </w:tcPr>
          <w:p w14:paraId="1D42E3FA" w14:textId="77777777" w:rsidR="00C031D1" w:rsidRPr="00746E12" w:rsidRDefault="00C031D1" w:rsidP="003C65E0">
            <w:pPr>
              <w:pStyle w:val="BodyText"/>
              <w:spacing w:after="0"/>
              <w:jc w:val="center"/>
              <w:rPr>
                <w:rFonts w:asciiTheme="minorHAnsi" w:hAnsiTheme="minorHAnsi" w:cstheme="minorHAnsi"/>
              </w:rPr>
            </w:pPr>
          </w:p>
        </w:tc>
        <w:tc>
          <w:tcPr>
            <w:tcW w:w="3437" w:type="dxa"/>
            <w:vMerge/>
            <w:shd w:val="clear" w:color="auto" w:fill="F2F2F2" w:themeFill="background1" w:themeFillShade="F2"/>
            <w:vAlign w:val="center"/>
          </w:tcPr>
          <w:p w14:paraId="2A30B30E" w14:textId="77777777" w:rsidR="00C031D1" w:rsidRPr="00746E12" w:rsidRDefault="00C031D1" w:rsidP="003C65E0">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2951F3A2" w14:textId="77777777" w:rsidR="00C031D1" w:rsidRPr="00746E12" w:rsidRDefault="00C031D1" w:rsidP="003C65E0">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7FC55A2" w14:textId="77777777" w:rsidR="00C031D1" w:rsidRPr="00746E12" w:rsidRDefault="00C031D1" w:rsidP="003C65E0">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66E0224"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3554F433" w14:textId="77777777" w:rsidR="00C031D1" w:rsidRPr="00746E12" w:rsidRDefault="00C031D1" w:rsidP="003C65E0">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7290931" w14:textId="77777777" w:rsidR="00C031D1" w:rsidRPr="00746E12" w:rsidRDefault="00C031D1" w:rsidP="003C65E0">
            <w:pPr>
              <w:pStyle w:val="BodyText"/>
              <w:spacing w:after="0"/>
              <w:rPr>
                <w:rFonts w:asciiTheme="minorHAnsi" w:hAnsiTheme="minorHAnsi" w:cstheme="minorHAnsi"/>
              </w:rPr>
            </w:pPr>
          </w:p>
        </w:tc>
        <w:tc>
          <w:tcPr>
            <w:tcW w:w="2098" w:type="dxa"/>
            <w:vMerge/>
            <w:shd w:val="clear" w:color="auto" w:fill="F2F2F2" w:themeFill="background1" w:themeFillShade="F2"/>
          </w:tcPr>
          <w:p w14:paraId="1C526D47" w14:textId="77777777" w:rsidR="00C031D1" w:rsidRPr="00746E12" w:rsidRDefault="00C031D1" w:rsidP="003C65E0">
            <w:pPr>
              <w:pStyle w:val="BodyText"/>
              <w:spacing w:after="0"/>
              <w:rPr>
                <w:rFonts w:asciiTheme="minorHAnsi" w:hAnsiTheme="minorHAnsi" w:cstheme="minorHAnsi"/>
              </w:rPr>
            </w:pPr>
          </w:p>
        </w:tc>
      </w:tr>
      <w:tr w:rsidR="00C031D1" w:rsidRPr="00746E12" w14:paraId="4A612A56" w14:textId="77777777" w:rsidTr="003C65E0">
        <w:tc>
          <w:tcPr>
            <w:tcW w:w="1271" w:type="dxa"/>
            <w:tcBorders>
              <w:bottom w:val="single" w:sz="4" w:space="0" w:color="auto"/>
            </w:tcBorders>
          </w:tcPr>
          <w:p w14:paraId="5425134E" w14:textId="77777777" w:rsidR="00C031D1" w:rsidRPr="00746E12" w:rsidRDefault="00C031D1" w:rsidP="003C65E0">
            <w:pPr>
              <w:pStyle w:val="BodyText"/>
              <w:spacing w:after="0"/>
              <w:rPr>
                <w:rFonts w:asciiTheme="minorHAnsi" w:hAnsiTheme="minorHAnsi" w:cstheme="minorHAnsi"/>
              </w:rPr>
            </w:pPr>
            <w:r w:rsidRPr="00026E6A">
              <w:rPr>
                <w:lang w:val="en-GB"/>
              </w:rPr>
              <w:t>HWaSH</w:t>
            </w:r>
            <w:r>
              <w:rPr>
                <w:lang w:val="en-GB"/>
              </w:rPr>
              <w:t>799A</w:t>
            </w:r>
          </w:p>
        </w:tc>
        <w:tc>
          <w:tcPr>
            <w:tcW w:w="3437" w:type="dxa"/>
            <w:tcBorders>
              <w:bottom w:val="single" w:sz="4" w:space="0" w:color="auto"/>
            </w:tcBorders>
          </w:tcPr>
          <w:p w14:paraId="2D628375" w14:textId="77777777" w:rsidR="00C031D1" w:rsidRPr="00746E12" w:rsidRDefault="00C031D1" w:rsidP="003C65E0">
            <w:pPr>
              <w:pStyle w:val="BodyText"/>
              <w:spacing w:after="0"/>
              <w:rPr>
                <w:rFonts w:asciiTheme="minorHAnsi" w:hAnsiTheme="minorHAnsi" w:cstheme="minorHAnsi"/>
              </w:rPr>
            </w:pPr>
            <w:r>
              <w:rPr>
                <w:lang w:val="en-GB"/>
              </w:rPr>
              <w:t>Master thesis</w:t>
            </w:r>
          </w:p>
        </w:tc>
        <w:tc>
          <w:tcPr>
            <w:tcW w:w="680" w:type="dxa"/>
          </w:tcPr>
          <w:p w14:paraId="3759FD77" w14:textId="77777777" w:rsidR="00C031D1" w:rsidRPr="00746E12" w:rsidRDefault="00C031D1" w:rsidP="003C65E0">
            <w:pPr>
              <w:pStyle w:val="BodyText"/>
              <w:spacing w:after="0"/>
              <w:jc w:val="center"/>
              <w:rPr>
                <w:rFonts w:asciiTheme="minorHAnsi" w:hAnsiTheme="minorHAnsi" w:cstheme="minorHAnsi"/>
              </w:rPr>
            </w:pPr>
            <w:r>
              <w:rPr>
                <w:lang w:val="en-GB"/>
              </w:rPr>
              <w:t>0</w:t>
            </w:r>
          </w:p>
        </w:tc>
        <w:tc>
          <w:tcPr>
            <w:tcW w:w="680" w:type="dxa"/>
          </w:tcPr>
          <w:p w14:paraId="125D8F88"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2A580AF5"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EA91579"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7A98CD7" w14:textId="77777777" w:rsidR="00C031D1" w:rsidRPr="00746E12" w:rsidRDefault="00C031D1" w:rsidP="003C65E0">
            <w:pPr>
              <w:pStyle w:val="BodyText"/>
              <w:spacing w:after="0"/>
              <w:jc w:val="center"/>
              <w:rPr>
                <w:rFonts w:asciiTheme="minorHAnsi" w:hAnsiTheme="minorHAnsi" w:cstheme="minorHAnsi"/>
              </w:rPr>
            </w:pPr>
          </w:p>
        </w:tc>
        <w:tc>
          <w:tcPr>
            <w:tcW w:w="2098" w:type="dxa"/>
          </w:tcPr>
          <w:p w14:paraId="0E8CCB55" w14:textId="77777777" w:rsidR="00C031D1" w:rsidRPr="00746E12" w:rsidRDefault="00C031D1" w:rsidP="003C65E0">
            <w:pPr>
              <w:pStyle w:val="BodyText"/>
              <w:spacing w:after="0"/>
              <w:rPr>
                <w:rFonts w:asciiTheme="minorHAnsi" w:hAnsiTheme="minorHAnsi" w:cstheme="minorHAnsi"/>
              </w:rPr>
            </w:pPr>
          </w:p>
        </w:tc>
      </w:tr>
      <w:tr w:rsidR="00C031D1" w:rsidRPr="00746E12" w14:paraId="7DDFCC09" w14:textId="77777777" w:rsidTr="003C65E0">
        <w:tc>
          <w:tcPr>
            <w:tcW w:w="1271" w:type="dxa"/>
            <w:tcBorders>
              <w:bottom w:val="single" w:sz="4" w:space="0" w:color="auto"/>
            </w:tcBorders>
          </w:tcPr>
          <w:p w14:paraId="0CA1F066" w14:textId="77777777" w:rsidR="00C031D1" w:rsidRPr="00746E12" w:rsidRDefault="00C031D1" w:rsidP="003C65E0">
            <w:pPr>
              <w:pStyle w:val="BodyText"/>
              <w:spacing w:after="0"/>
              <w:rPr>
                <w:rFonts w:asciiTheme="minorHAnsi" w:hAnsiTheme="minorHAnsi" w:cstheme="minorHAnsi"/>
              </w:rPr>
            </w:pPr>
            <w:r>
              <w:rPr>
                <w:lang w:val="en-GB"/>
              </w:rPr>
              <w:t>HWaSH799B</w:t>
            </w:r>
          </w:p>
        </w:tc>
        <w:tc>
          <w:tcPr>
            <w:tcW w:w="3437" w:type="dxa"/>
            <w:tcBorders>
              <w:bottom w:val="single" w:sz="4" w:space="0" w:color="auto"/>
            </w:tcBorders>
          </w:tcPr>
          <w:p w14:paraId="3B9033A6" w14:textId="77777777" w:rsidR="00C031D1" w:rsidRPr="00746E12" w:rsidRDefault="00C031D1" w:rsidP="003C65E0">
            <w:pPr>
              <w:pStyle w:val="BodyText"/>
              <w:spacing w:after="0"/>
              <w:rPr>
                <w:rFonts w:asciiTheme="minorHAnsi" w:hAnsiTheme="minorHAnsi" w:cstheme="minorHAnsi"/>
              </w:rPr>
            </w:pPr>
            <w:r>
              <w:rPr>
                <w:lang w:val="en-GB"/>
              </w:rPr>
              <w:t>Master thesis</w:t>
            </w:r>
          </w:p>
        </w:tc>
        <w:tc>
          <w:tcPr>
            <w:tcW w:w="680" w:type="dxa"/>
          </w:tcPr>
          <w:p w14:paraId="261A42CB" w14:textId="77777777" w:rsidR="00C031D1" w:rsidRPr="00746E12" w:rsidRDefault="00C031D1" w:rsidP="003C65E0">
            <w:pPr>
              <w:pStyle w:val="BodyText"/>
              <w:spacing w:after="0"/>
              <w:jc w:val="center"/>
              <w:rPr>
                <w:rFonts w:asciiTheme="minorHAnsi" w:hAnsiTheme="minorHAnsi" w:cstheme="minorHAnsi"/>
              </w:rPr>
            </w:pPr>
            <w:r>
              <w:rPr>
                <w:lang w:val="en-GB"/>
              </w:rPr>
              <w:t>3</w:t>
            </w:r>
          </w:p>
        </w:tc>
        <w:tc>
          <w:tcPr>
            <w:tcW w:w="680" w:type="dxa"/>
          </w:tcPr>
          <w:p w14:paraId="58813744"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70321D84"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DA34DC8"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CEBE32D" w14:textId="77777777" w:rsidR="00C031D1" w:rsidRPr="00746E12"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5076EFF1" w14:textId="77777777" w:rsidR="00C031D1" w:rsidRPr="00746E12" w:rsidRDefault="00C031D1" w:rsidP="003C65E0">
            <w:pPr>
              <w:pStyle w:val="BodyText"/>
              <w:spacing w:after="0"/>
              <w:rPr>
                <w:rFonts w:asciiTheme="minorHAnsi" w:hAnsiTheme="minorHAnsi" w:cstheme="minorHAnsi"/>
              </w:rPr>
            </w:pPr>
          </w:p>
        </w:tc>
      </w:tr>
      <w:tr w:rsidR="00C031D1" w:rsidRPr="00746E12" w14:paraId="490583DA" w14:textId="77777777" w:rsidTr="003C65E0">
        <w:tc>
          <w:tcPr>
            <w:tcW w:w="1271" w:type="dxa"/>
            <w:tcBorders>
              <w:bottom w:val="single" w:sz="4" w:space="0" w:color="auto"/>
            </w:tcBorders>
          </w:tcPr>
          <w:p w14:paraId="0DA36D28" w14:textId="77777777" w:rsidR="00C031D1" w:rsidRPr="00746E12" w:rsidRDefault="00C031D1" w:rsidP="003C65E0">
            <w:pPr>
              <w:pStyle w:val="BodyText"/>
              <w:spacing w:after="0"/>
              <w:rPr>
                <w:rFonts w:asciiTheme="minorHAnsi" w:hAnsiTheme="minorHAnsi" w:cstheme="minorHAnsi"/>
              </w:rPr>
            </w:pPr>
            <w:r>
              <w:rPr>
                <w:lang w:val="en-GB"/>
              </w:rPr>
              <w:t>HWaSH799C</w:t>
            </w:r>
          </w:p>
        </w:tc>
        <w:tc>
          <w:tcPr>
            <w:tcW w:w="3437" w:type="dxa"/>
            <w:tcBorders>
              <w:bottom w:val="single" w:sz="4" w:space="0" w:color="auto"/>
            </w:tcBorders>
          </w:tcPr>
          <w:p w14:paraId="519F62FC" w14:textId="77777777" w:rsidR="00C031D1" w:rsidRPr="00746E12" w:rsidRDefault="00C031D1" w:rsidP="003C65E0">
            <w:pPr>
              <w:pStyle w:val="BodyText"/>
              <w:spacing w:after="0"/>
              <w:rPr>
                <w:rFonts w:asciiTheme="minorHAnsi" w:hAnsiTheme="minorHAnsi" w:cstheme="minorHAnsi"/>
              </w:rPr>
            </w:pPr>
            <w:r w:rsidRPr="00715A74">
              <w:rPr>
                <w:lang w:val="en-GB"/>
              </w:rPr>
              <w:t>Master thesis</w:t>
            </w:r>
          </w:p>
        </w:tc>
        <w:tc>
          <w:tcPr>
            <w:tcW w:w="680" w:type="dxa"/>
          </w:tcPr>
          <w:p w14:paraId="6AA53403" w14:textId="77777777" w:rsidR="00C031D1" w:rsidRPr="00746E12" w:rsidRDefault="00C031D1" w:rsidP="003C65E0">
            <w:pPr>
              <w:pStyle w:val="BodyText"/>
              <w:spacing w:after="0"/>
              <w:jc w:val="center"/>
              <w:rPr>
                <w:rFonts w:asciiTheme="minorHAnsi" w:hAnsiTheme="minorHAnsi" w:cstheme="minorHAnsi"/>
              </w:rPr>
            </w:pPr>
            <w:r>
              <w:rPr>
                <w:lang w:val="en-GB"/>
              </w:rPr>
              <w:t>6</w:t>
            </w:r>
          </w:p>
        </w:tc>
        <w:tc>
          <w:tcPr>
            <w:tcW w:w="680" w:type="dxa"/>
          </w:tcPr>
          <w:p w14:paraId="5EC94874"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6AED8386"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4DB8F69"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6197FFD" w14:textId="77777777" w:rsidR="00C031D1"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7B500CBC" w14:textId="77777777" w:rsidR="00C031D1" w:rsidRPr="00746E12" w:rsidRDefault="00C031D1" w:rsidP="003C65E0">
            <w:pPr>
              <w:pStyle w:val="BodyText"/>
              <w:spacing w:after="0"/>
              <w:rPr>
                <w:rFonts w:asciiTheme="minorHAnsi" w:hAnsiTheme="minorHAnsi" w:cstheme="minorHAnsi"/>
              </w:rPr>
            </w:pPr>
          </w:p>
        </w:tc>
      </w:tr>
      <w:tr w:rsidR="00C031D1" w:rsidRPr="00746E12" w14:paraId="457F5B80" w14:textId="77777777" w:rsidTr="003C65E0">
        <w:tc>
          <w:tcPr>
            <w:tcW w:w="1271" w:type="dxa"/>
            <w:tcBorders>
              <w:bottom w:val="single" w:sz="4" w:space="0" w:color="auto"/>
            </w:tcBorders>
          </w:tcPr>
          <w:p w14:paraId="73A03043" w14:textId="77777777" w:rsidR="00C031D1" w:rsidRPr="00746E12" w:rsidRDefault="00C031D1" w:rsidP="003C65E0">
            <w:pPr>
              <w:pStyle w:val="BodyText"/>
              <w:spacing w:after="0"/>
              <w:rPr>
                <w:rFonts w:asciiTheme="minorHAnsi" w:hAnsiTheme="minorHAnsi" w:cstheme="minorHAnsi"/>
              </w:rPr>
            </w:pPr>
            <w:r>
              <w:rPr>
                <w:lang w:val="en-GB"/>
              </w:rPr>
              <w:t>HWaSH799D</w:t>
            </w:r>
          </w:p>
        </w:tc>
        <w:tc>
          <w:tcPr>
            <w:tcW w:w="3437" w:type="dxa"/>
            <w:tcBorders>
              <w:bottom w:val="single" w:sz="4" w:space="0" w:color="auto"/>
            </w:tcBorders>
          </w:tcPr>
          <w:p w14:paraId="63687406" w14:textId="77777777" w:rsidR="00C031D1" w:rsidRPr="00746E12" w:rsidRDefault="00C031D1" w:rsidP="003C65E0">
            <w:pPr>
              <w:pStyle w:val="BodyText"/>
              <w:spacing w:after="0"/>
              <w:rPr>
                <w:rFonts w:asciiTheme="minorHAnsi" w:hAnsiTheme="minorHAnsi" w:cstheme="minorHAnsi"/>
              </w:rPr>
            </w:pPr>
            <w:r>
              <w:rPr>
                <w:lang w:val="en-GB"/>
              </w:rPr>
              <w:t>Master thesis</w:t>
            </w:r>
          </w:p>
        </w:tc>
        <w:tc>
          <w:tcPr>
            <w:tcW w:w="680" w:type="dxa"/>
          </w:tcPr>
          <w:p w14:paraId="3937E36C" w14:textId="77777777" w:rsidR="00C031D1" w:rsidRPr="00746E12" w:rsidRDefault="00C031D1" w:rsidP="003C65E0">
            <w:pPr>
              <w:pStyle w:val="BodyText"/>
              <w:spacing w:after="0"/>
              <w:jc w:val="center"/>
              <w:rPr>
                <w:rFonts w:asciiTheme="minorHAnsi" w:hAnsiTheme="minorHAnsi" w:cstheme="minorHAnsi"/>
              </w:rPr>
            </w:pPr>
            <w:r>
              <w:rPr>
                <w:lang w:val="en-GB"/>
              </w:rPr>
              <w:t>9</w:t>
            </w:r>
          </w:p>
        </w:tc>
        <w:tc>
          <w:tcPr>
            <w:tcW w:w="680" w:type="dxa"/>
          </w:tcPr>
          <w:p w14:paraId="301C6686"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4C95F6AD"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0251614" w14:textId="77777777" w:rsidR="00C031D1" w:rsidRPr="00746E12"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9CCBED5" w14:textId="77777777" w:rsidR="00C031D1" w:rsidRPr="00746E12"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5EC1A261" w14:textId="77777777" w:rsidR="00C031D1" w:rsidRPr="00746E12" w:rsidRDefault="00C031D1" w:rsidP="003C65E0">
            <w:pPr>
              <w:pStyle w:val="BodyText"/>
              <w:spacing w:after="0"/>
              <w:rPr>
                <w:rFonts w:asciiTheme="minorHAnsi" w:hAnsiTheme="minorHAnsi" w:cstheme="minorHAnsi"/>
              </w:rPr>
            </w:pPr>
          </w:p>
        </w:tc>
      </w:tr>
      <w:tr w:rsidR="00C031D1" w:rsidRPr="00746E12" w14:paraId="6AF55075" w14:textId="77777777" w:rsidTr="003C65E0">
        <w:tc>
          <w:tcPr>
            <w:tcW w:w="1271" w:type="dxa"/>
            <w:tcBorders>
              <w:bottom w:val="single" w:sz="4" w:space="0" w:color="auto"/>
            </w:tcBorders>
          </w:tcPr>
          <w:p w14:paraId="41E6056E" w14:textId="77777777" w:rsidR="00C031D1" w:rsidRDefault="00C031D1" w:rsidP="003C65E0">
            <w:pPr>
              <w:pStyle w:val="BodyText"/>
              <w:spacing w:after="0"/>
              <w:rPr>
                <w:lang w:val="en-GB"/>
              </w:rPr>
            </w:pPr>
            <w:r>
              <w:rPr>
                <w:lang w:val="en-GB"/>
              </w:rPr>
              <w:t>HWaSH7991</w:t>
            </w:r>
          </w:p>
        </w:tc>
        <w:tc>
          <w:tcPr>
            <w:tcW w:w="3437" w:type="dxa"/>
            <w:tcBorders>
              <w:bottom w:val="single" w:sz="4" w:space="0" w:color="auto"/>
            </w:tcBorders>
          </w:tcPr>
          <w:p w14:paraId="306B3530" w14:textId="77777777" w:rsidR="00C031D1" w:rsidRDefault="00C031D1" w:rsidP="003C65E0">
            <w:pPr>
              <w:pStyle w:val="BodyText"/>
              <w:spacing w:after="0"/>
              <w:rPr>
                <w:lang w:val="en-GB"/>
              </w:rPr>
            </w:pPr>
            <w:r>
              <w:rPr>
                <w:lang w:val="en-GB"/>
              </w:rPr>
              <w:t>Master thesis</w:t>
            </w:r>
          </w:p>
        </w:tc>
        <w:tc>
          <w:tcPr>
            <w:tcW w:w="680" w:type="dxa"/>
          </w:tcPr>
          <w:p w14:paraId="1BE43F51" w14:textId="77777777" w:rsidR="00C031D1" w:rsidRDefault="00C031D1" w:rsidP="003C65E0">
            <w:pPr>
              <w:pStyle w:val="BodyText"/>
              <w:spacing w:after="0"/>
              <w:jc w:val="center"/>
              <w:rPr>
                <w:lang w:val="en-GB"/>
              </w:rPr>
            </w:pPr>
            <w:r>
              <w:rPr>
                <w:lang w:val="en-GB"/>
              </w:rPr>
              <w:t>3</w:t>
            </w:r>
          </w:p>
        </w:tc>
        <w:tc>
          <w:tcPr>
            <w:tcW w:w="680" w:type="dxa"/>
          </w:tcPr>
          <w:p w14:paraId="1E5DC7D7"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EC84C8A"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52CFDE9"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A159AD4" w14:textId="77777777" w:rsidR="00C031D1" w:rsidRPr="00746E12"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49E17FEC" w14:textId="77777777" w:rsidR="00C031D1" w:rsidRPr="00746E12" w:rsidRDefault="00C031D1" w:rsidP="003C65E0">
            <w:pPr>
              <w:pStyle w:val="BodyText"/>
              <w:spacing w:after="0"/>
              <w:rPr>
                <w:rFonts w:asciiTheme="minorHAnsi" w:hAnsiTheme="minorHAnsi" w:cstheme="minorHAnsi"/>
              </w:rPr>
            </w:pPr>
            <w:r>
              <w:rPr>
                <w:color w:val="000000"/>
                <w:shd w:val="clear" w:color="auto" w:fill="FFFFFF"/>
              </w:rPr>
              <w:t>DGS approval</w:t>
            </w:r>
          </w:p>
        </w:tc>
      </w:tr>
      <w:tr w:rsidR="00C031D1" w:rsidRPr="00746E12" w14:paraId="056AAF33" w14:textId="77777777" w:rsidTr="003C65E0">
        <w:tc>
          <w:tcPr>
            <w:tcW w:w="1271" w:type="dxa"/>
            <w:tcBorders>
              <w:bottom w:val="single" w:sz="4" w:space="0" w:color="auto"/>
            </w:tcBorders>
          </w:tcPr>
          <w:p w14:paraId="601C7C88" w14:textId="77777777" w:rsidR="00C031D1" w:rsidRDefault="00C031D1" w:rsidP="003C65E0">
            <w:pPr>
              <w:pStyle w:val="BodyText"/>
              <w:spacing w:after="0"/>
              <w:rPr>
                <w:lang w:val="en-GB"/>
              </w:rPr>
            </w:pPr>
            <w:r>
              <w:rPr>
                <w:lang w:val="en-GB"/>
              </w:rPr>
              <w:t>HWaSH7992</w:t>
            </w:r>
          </w:p>
        </w:tc>
        <w:tc>
          <w:tcPr>
            <w:tcW w:w="3437" w:type="dxa"/>
            <w:tcBorders>
              <w:bottom w:val="single" w:sz="4" w:space="0" w:color="auto"/>
            </w:tcBorders>
          </w:tcPr>
          <w:p w14:paraId="3FE25A21" w14:textId="77777777" w:rsidR="00C031D1" w:rsidRDefault="00C031D1" w:rsidP="003C65E0">
            <w:pPr>
              <w:pStyle w:val="BodyText"/>
              <w:spacing w:after="0"/>
              <w:rPr>
                <w:lang w:val="en-GB"/>
              </w:rPr>
            </w:pPr>
            <w:r>
              <w:rPr>
                <w:lang w:val="en-GB"/>
              </w:rPr>
              <w:t>Master thesis</w:t>
            </w:r>
          </w:p>
        </w:tc>
        <w:tc>
          <w:tcPr>
            <w:tcW w:w="680" w:type="dxa"/>
          </w:tcPr>
          <w:p w14:paraId="69A86CF7" w14:textId="77777777" w:rsidR="00C031D1" w:rsidRDefault="00C031D1" w:rsidP="003C65E0">
            <w:pPr>
              <w:pStyle w:val="BodyText"/>
              <w:spacing w:after="0"/>
              <w:jc w:val="center"/>
              <w:rPr>
                <w:lang w:val="en-GB"/>
              </w:rPr>
            </w:pPr>
            <w:r>
              <w:rPr>
                <w:lang w:val="en-GB"/>
              </w:rPr>
              <w:t>3</w:t>
            </w:r>
          </w:p>
        </w:tc>
        <w:tc>
          <w:tcPr>
            <w:tcW w:w="680" w:type="dxa"/>
          </w:tcPr>
          <w:p w14:paraId="7D693CC8"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94DCAED"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86ED31E"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EA60AC0" w14:textId="77777777" w:rsidR="00C031D1" w:rsidRPr="00746E12"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22F75453" w14:textId="77777777" w:rsidR="00C031D1" w:rsidRPr="00746E12" w:rsidRDefault="00C031D1" w:rsidP="003C65E0">
            <w:pPr>
              <w:pStyle w:val="BodyText"/>
              <w:spacing w:after="0"/>
              <w:rPr>
                <w:rFonts w:asciiTheme="minorHAnsi" w:hAnsiTheme="minorHAnsi" w:cstheme="minorHAnsi"/>
              </w:rPr>
            </w:pPr>
            <w:r>
              <w:rPr>
                <w:color w:val="000000"/>
                <w:shd w:val="clear" w:color="auto" w:fill="FFFFFF"/>
              </w:rPr>
              <w:t>HWaSH7991co</w:t>
            </w:r>
          </w:p>
        </w:tc>
      </w:tr>
      <w:tr w:rsidR="00C031D1" w:rsidRPr="00746E12" w14:paraId="1568C296" w14:textId="77777777" w:rsidTr="003C65E0">
        <w:tc>
          <w:tcPr>
            <w:tcW w:w="1271" w:type="dxa"/>
            <w:tcBorders>
              <w:bottom w:val="single" w:sz="4" w:space="0" w:color="auto"/>
            </w:tcBorders>
          </w:tcPr>
          <w:p w14:paraId="68CFF019" w14:textId="77777777" w:rsidR="00C031D1" w:rsidRDefault="00C031D1" w:rsidP="003C65E0">
            <w:pPr>
              <w:pStyle w:val="BodyText"/>
              <w:spacing w:after="0"/>
              <w:rPr>
                <w:lang w:val="en-GB"/>
              </w:rPr>
            </w:pPr>
            <w:r>
              <w:rPr>
                <w:lang w:val="en-GB"/>
              </w:rPr>
              <w:t>HWaSH7993</w:t>
            </w:r>
          </w:p>
        </w:tc>
        <w:tc>
          <w:tcPr>
            <w:tcW w:w="3437" w:type="dxa"/>
            <w:tcBorders>
              <w:bottom w:val="single" w:sz="4" w:space="0" w:color="auto"/>
            </w:tcBorders>
          </w:tcPr>
          <w:p w14:paraId="0C3ACE3F" w14:textId="77777777" w:rsidR="00C031D1" w:rsidRDefault="00C031D1" w:rsidP="003C65E0">
            <w:pPr>
              <w:pStyle w:val="BodyText"/>
              <w:spacing w:after="0"/>
              <w:rPr>
                <w:lang w:val="en-GB"/>
              </w:rPr>
            </w:pPr>
            <w:r>
              <w:rPr>
                <w:lang w:val="en-GB"/>
              </w:rPr>
              <w:t>Master thesis</w:t>
            </w:r>
          </w:p>
        </w:tc>
        <w:tc>
          <w:tcPr>
            <w:tcW w:w="680" w:type="dxa"/>
          </w:tcPr>
          <w:p w14:paraId="4706EE39" w14:textId="77777777" w:rsidR="00C031D1" w:rsidRDefault="00C031D1" w:rsidP="003C65E0">
            <w:pPr>
              <w:pStyle w:val="BodyText"/>
              <w:spacing w:after="0"/>
              <w:jc w:val="center"/>
              <w:rPr>
                <w:lang w:val="en-GB"/>
              </w:rPr>
            </w:pPr>
            <w:r>
              <w:rPr>
                <w:lang w:val="en-GB"/>
              </w:rPr>
              <w:t>3</w:t>
            </w:r>
          </w:p>
        </w:tc>
        <w:tc>
          <w:tcPr>
            <w:tcW w:w="680" w:type="dxa"/>
          </w:tcPr>
          <w:p w14:paraId="6FEDE868"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4F9C69C"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D4506A5" w14:textId="77777777" w:rsidR="00C031D1" w:rsidRDefault="00C031D1" w:rsidP="003C65E0">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C1CB5B7" w14:textId="77777777" w:rsidR="00C031D1" w:rsidRPr="00746E12" w:rsidRDefault="00C031D1" w:rsidP="003C65E0">
            <w:pPr>
              <w:pStyle w:val="BodyText"/>
              <w:spacing w:after="0"/>
              <w:jc w:val="center"/>
              <w:rPr>
                <w:rFonts w:asciiTheme="minorHAnsi" w:hAnsiTheme="minorHAnsi" w:cstheme="minorHAnsi"/>
              </w:rPr>
            </w:pPr>
          </w:p>
        </w:tc>
        <w:tc>
          <w:tcPr>
            <w:tcW w:w="2098" w:type="dxa"/>
            <w:shd w:val="clear" w:color="auto" w:fill="FFFFFF" w:themeFill="background1"/>
          </w:tcPr>
          <w:p w14:paraId="24741C27" w14:textId="77777777" w:rsidR="00C031D1" w:rsidRPr="00644989" w:rsidRDefault="00C031D1" w:rsidP="003C65E0">
            <w:pPr>
              <w:pStyle w:val="NormalWeb"/>
              <w:rPr>
                <w:rFonts w:eastAsia="Times New Roman"/>
              </w:rPr>
            </w:pPr>
            <w:r>
              <w:rPr>
                <w:rFonts w:ascii="Calibri" w:hAnsi="Calibri" w:cs="Calibri"/>
                <w:color w:val="000000"/>
                <w:sz w:val="22"/>
                <w:szCs w:val="22"/>
                <w:bdr w:val="none" w:sz="0" w:space="0" w:color="auto" w:frame="1"/>
              </w:rPr>
              <w:t>HWaSH7992co</w:t>
            </w:r>
          </w:p>
        </w:tc>
      </w:tr>
      <w:tr w:rsidR="00C031D1" w:rsidRPr="00232363" w14:paraId="1A9335AE" w14:textId="77777777" w:rsidTr="003C65E0">
        <w:trPr>
          <w:trHeight w:val="58"/>
        </w:trPr>
        <w:tc>
          <w:tcPr>
            <w:tcW w:w="1271" w:type="dxa"/>
            <w:tcBorders>
              <w:top w:val="single" w:sz="4" w:space="0" w:color="auto"/>
              <w:left w:val="nil"/>
              <w:bottom w:val="nil"/>
              <w:right w:val="nil"/>
            </w:tcBorders>
            <w:vAlign w:val="center"/>
          </w:tcPr>
          <w:p w14:paraId="6EFDB3BB" w14:textId="77777777" w:rsidR="00C031D1" w:rsidRPr="00232363" w:rsidRDefault="00C031D1" w:rsidP="003C65E0">
            <w:pPr>
              <w:pStyle w:val="BodyText"/>
              <w:spacing w:after="0"/>
              <w:rPr>
                <w:rFonts w:asciiTheme="minorHAnsi" w:hAnsiTheme="minorHAnsi" w:cstheme="minorHAnsi"/>
                <w:b/>
                <w:bCs/>
              </w:rPr>
            </w:pPr>
          </w:p>
        </w:tc>
        <w:tc>
          <w:tcPr>
            <w:tcW w:w="3437" w:type="dxa"/>
            <w:tcBorders>
              <w:top w:val="single" w:sz="4" w:space="0" w:color="auto"/>
              <w:left w:val="nil"/>
              <w:bottom w:val="nil"/>
              <w:right w:val="single" w:sz="4" w:space="0" w:color="auto"/>
            </w:tcBorders>
            <w:vAlign w:val="center"/>
          </w:tcPr>
          <w:p w14:paraId="15E4F277" w14:textId="77777777" w:rsidR="00C031D1" w:rsidRPr="00232363" w:rsidRDefault="00C031D1" w:rsidP="003C65E0">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0B367781" w14:textId="77777777" w:rsidR="00C031D1" w:rsidRPr="00232363" w:rsidRDefault="00C031D1" w:rsidP="003C65E0">
            <w:pPr>
              <w:pStyle w:val="BodyText"/>
              <w:spacing w:after="0"/>
              <w:jc w:val="center"/>
              <w:rPr>
                <w:rFonts w:asciiTheme="minorHAnsi" w:hAnsiTheme="minorHAnsi" w:cstheme="minorHAnsi"/>
                <w:b/>
                <w:bCs/>
              </w:rPr>
            </w:pPr>
            <w:r>
              <w:rPr>
                <w:rFonts w:asciiTheme="minorHAnsi" w:hAnsiTheme="minorHAnsi" w:cstheme="minorHAnsi"/>
                <w:b/>
                <w:bCs/>
              </w:rPr>
              <w:t>09</w:t>
            </w:r>
          </w:p>
        </w:tc>
        <w:tc>
          <w:tcPr>
            <w:tcW w:w="680" w:type="dxa"/>
            <w:shd w:val="clear" w:color="auto" w:fill="F2F2F2" w:themeFill="background1" w:themeFillShade="F2"/>
          </w:tcPr>
          <w:p w14:paraId="43935326" w14:textId="77777777" w:rsidR="00C031D1" w:rsidRPr="00232363" w:rsidRDefault="00C031D1" w:rsidP="003C65E0">
            <w:pPr>
              <w:pStyle w:val="BodyText"/>
              <w:spacing w:after="0"/>
              <w:jc w:val="center"/>
              <w:rPr>
                <w:rFonts w:asciiTheme="minorHAnsi" w:hAnsiTheme="minorHAnsi" w:cstheme="minorHAnsi"/>
                <w:b/>
                <w:bCs/>
              </w:rPr>
            </w:pPr>
            <w:r>
              <w:rPr>
                <w:rFonts w:asciiTheme="minorHAnsi" w:hAnsiTheme="minorHAnsi" w:cstheme="minorHAnsi"/>
                <w:b/>
                <w:bCs/>
              </w:rPr>
              <w:t>15</w:t>
            </w:r>
          </w:p>
        </w:tc>
        <w:tc>
          <w:tcPr>
            <w:tcW w:w="680" w:type="dxa"/>
            <w:shd w:val="clear" w:color="auto" w:fill="F2F2F2" w:themeFill="background1" w:themeFillShade="F2"/>
            <w:vAlign w:val="center"/>
          </w:tcPr>
          <w:p w14:paraId="05E9B6FE" w14:textId="77777777" w:rsidR="00C031D1" w:rsidRPr="00232363" w:rsidRDefault="00C031D1" w:rsidP="003C65E0">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721DEE1C" w14:textId="77777777" w:rsidR="00C031D1" w:rsidRPr="00232363" w:rsidRDefault="00C031D1" w:rsidP="003C65E0">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01449F16" w14:textId="77777777" w:rsidR="00C031D1" w:rsidRPr="00232363" w:rsidRDefault="00C031D1" w:rsidP="003C65E0">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4097CCA9" w14:textId="77777777" w:rsidR="00C031D1" w:rsidRPr="00232363" w:rsidRDefault="00C031D1" w:rsidP="003C65E0">
            <w:pPr>
              <w:pStyle w:val="BodyText"/>
              <w:spacing w:after="0"/>
              <w:rPr>
                <w:rFonts w:asciiTheme="minorHAnsi" w:hAnsiTheme="minorHAnsi" w:cstheme="minorHAnsi"/>
                <w:b/>
                <w:bCs/>
              </w:rPr>
            </w:pPr>
          </w:p>
        </w:tc>
      </w:tr>
    </w:tbl>
    <w:p w14:paraId="39C618ED" w14:textId="77777777" w:rsidR="00E0185F" w:rsidRDefault="00E0185F"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5206A801" w14:textId="77777777" w:rsidR="00461660" w:rsidRPr="00746E12" w:rsidRDefault="00461660" w:rsidP="00353D9B">
      <w:pPr>
        <w:rPr>
          <w:rFonts w:asciiTheme="minorHAnsi" w:hAnsiTheme="minorHAnsi" w:cstheme="minorHAnsi"/>
        </w:rPr>
      </w:pPr>
      <w:r w:rsidRPr="00746E12">
        <w:rPr>
          <w:rFonts w:asciiTheme="minorHAnsi" w:hAnsiTheme="minorHAnsi" w:cstheme="minorHAnsi"/>
        </w:rPr>
        <w:br w:type="page"/>
      </w:r>
    </w:p>
    <w:p w14:paraId="4F335926" w14:textId="51F86CB3" w:rsidR="006A2170" w:rsidRPr="00540B1D" w:rsidRDefault="006A2170" w:rsidP="00D4709F">
      <w:pPr>
        <w:pStyle w:val="ListParagraph"/>
        <w:numPr>
          <w:ilvl w:val="0"/>
          <w:numId w:val="1"/>
        </w:numPr>
        <w:spacing w:after="120"/>
        <w:rPr>
          <w:rFonts w:asciiTheme="minorHAnsi" w:hAnsiTheme="minorHAnsi" w:cstheme="minorHAnsi"/>
          <w:b/>
          <w:bCs/>
          <w:sz w:val="36"/>
          <w:szCs w:val="36"/>
        </w:rPr>
      </w:pPr>
      <w:r w:rsidRPr="00540B1D">
        <w:rPr>
          <w:rFonts w:asciiTheme="minorHAnsi" w:hAnsiTheme="minorHAnsi" w:cstheme="minorHAnsi"/>
          <w:b/>
          <w:bCs/>
          <w:sz w:val="36"/>
          <w:szCs w:val="36"/>
        </w:rPr>
        <w:lastRenderedPageBreak/>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8F68A7">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8F68A7">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752A95" w:rsidRPr="00746E12" w14:paraId="4356F2BC" w14:textId="77777777" w:rsidTr="008F68A7">
        <w:tc>
          <w:tcPr>
            <w:tcW w:w="1022" w:type="dxa"/>
          </w:tcPr>
          <w:p w14:paraId="160C4D8F" w14:textId="72785B0C" w:rsidR="00752A95" w:rsidRPr="00746E12" w:rsidRDefault="00752A95" w:rsidP="00752A95">
            <w:pPr>
              <w:pStyle w:val="BodyText"/>
              <w:spacing w:after="0"/>
              <w:rPr>
                <w:rFonts w:asciiTheme="minorHAnsi" w:hAnsiTheme="minorHAnsi" w:cstheme="minorHAnsi"/>
              </w:rPr>
            </w:pPr>
            <w:r>
              <w:rPr>
                <w:lang w:val="en-GB"/>
              </w:rPr>
              <w:t>HWaSH 711</w:t>
            </w:r>
          </w:p>
        </w:tc>
        <w:tc>
          <w:tcPr>
            <w:tcW w:w="3686" w:type="dxa"/>
          </w:tcPr>
          <w:p w14:paraId="71081CF8" w14:textId="0E49DC50" w:rsidR="00752A95" w:rsidRPr="00746E12" w:rsidRDefault="00752A95" w:rsidP="00752A9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5F4C54DF" w14:textId="4295B3C4"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0E60D5BE" w14:textId="38FCA264"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33F48EA0" w14:textId="041E43B8" w:rsidR="00752A95" w:rsidRPr="00746E12" w:rsidRDefault="00752A95" w:rsidP="00752A95">
            <w:pPr>
              <w:pStyle w:val="BodyText"/>
              <w:spacing w:after="0"/>
              <w:jc w:val="center"/>
              <w:rPr>
                <w:rFonts w:asciiTheme="minorHAnsi" w:hAnsiTheme="minorHAnsi" w:cstheme="minorHAnsi"/>
              </w:rPr>
            </w:pPr>
            <w:r>
              <w:rPr>
                <w:lang w:val="en-GB"/>
              </w:rPr>
              <w:t>2</w:t>
            </w:r>
          </w:p>
        </w:tc>
        <w:tc>
          <w:tcPr>
            <w:tcW w:w="680" w:type="dxa"/>
          </w:tcPr>
          <w:p w14:paraId="4810573B" w14:textId="18189155"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35EF5ABC" w14:textId="018C3928"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04E6FE23" w:rsidR="00752A95" w:rsidRPr="00746E12" w:rsidRDefault="00752A95" w:rsidP="00752A95">
            <w:pPr>
              <w:pStyle w:val="BodyText"/>
              <w:spacing w:after="0"/>
              <w:rPr>
                <w:rFonts w:asciiTheme="minorHAnsi" w:hAnsiTheme="minorHAnsi" w:cstheme="minorHAnsi"/>
              </w:rPr>
            </w:pPr>
          </w:p>
        </w:tc>
      </w:tr>
      <w:tr w:rsidR="00752A95" w:rsidRPr="00746E12" w14:paraId="08AC39B4" w14:textId="77777777" w:rsidTr="008F68A7">
        <w:tc>
          <w:tcPr>
            <w:tcW w:w="1022" w:type="dxa"/>
            <w:tcBorders>
              <w:bottom w:val="single" w:sz="4" w:space="0" w:color="auto"/>
            </w:tcBorders>
          </w:tcPr>
          <w:p w14:paraId="79AAE019" w14:textId="3B72C6DB" w:rsidR="00752A95" w:rsidRPr="00746E12" w:rsidRDefault="00752A95" w:rsidP="00752A95">
            <w:pPr>
              <w:pStyle w:val="BodyText"/>
              <w:spacing w:after="0"/>
              <w:rPr>
                <w:rFonts w:asciiTheme="minorHAnsi" w:hAnsiTheme="minorHAnsi" w:cstheme="minorHAnsi"/>
              </w:rPr>
            </w:pPr>
            <w:r w:rsidRPr="00026E6A">
              <w:rPr>
                <w:lang w:val="en-GB"/>
              </w:rPr>
              <w:t xml:space="preserve">HWaSH </w:t>
            </w:r>
            <w:r>
              <w:rPr>
                <w:lang w:val="en-GB"/>
              </w:rPr>
              <w:t>721</w:t>
            </w:r>
          </w:p>
        </w:tc>
        <w:tc>
          <w:tcPr>
            <w:tcW w:w="3686" w:type="dxa"/>
            <w:tcBorders>
              <w:bottom w:val="single" w:sz="4" w:space="0" w:color="auto"/>
            </w:tcBorders>
          </w:tcPr>
          <w:p w14:paraId="2B641C10" w14:textId="3D438AC9" w:rsidR="00752A95" w:rsidRPr="00746E12" w:rsidRDefault="00752A95" w:rsidP="00752A9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3A956AC1" w14:textId="633028F1" w:rsidR="00752A95" w:rsidRPr="00746E12" w:rsidRDefault="00752A95" w:rsidP="00752A95">
            <w:pPr>
              <w:pStyle w:val="BodyText"/>
              <w:spacing w:after="0"/>
              <w:jc w:val="center"/>
              <w:rPr>
                <w:rFonts w:asciiTheme="minorHAnsi" w:hAnsiTheme="minorHAnsi" w:cstheme="minorHAnsi"/>
              </w:rPr>
            </w:pPr>
            <w:r w:rsidRPr="00715A74">
              <w:rPr>
                <w:lang w:val="en-GB"/>
              </w:rPr>
              <w:t>4</w:t>
            </w:r>
          </w:p>
        </w:tc>
        <w:tc>
          <w:tcPr>
            <w:tcW w:w="680" w:type="dxa"/>
          </w:tcPr>
          <w:p w14:paraId="112D38E5" w14:textId="7A4C6A8F"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0EEC674F" w14:textId="499FA348"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1E440B6E" w14:textId="0C47D30E"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33774A9C" w14:textId="3A788805"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2761FBD" w14:textId="77777777" w:rsidR="00752A95" w:rsidRPr="00746E12" w:rsidRDefault="00752A95" w:rsidP="00752A95">
            <w:pPr>
              <w:pStyle w:val="BodyText"/>
              <w:spacing w:after="0"/>
              <w:rPr>
                <w:rFonts w:asciiTheme="minorHAnsi" w:hAnsiTheme="minorHAnsi" w:cstheme="minorHAnsi"/>
              </w:rPr>
            </w:pPr>
          </w:p>
        </w:tc>
      </w:tr>
      <w:tr w:rsidR="00752A95" w:rsidRPr="00746E12" w14:paraId="40D2CA6C" w14:textId="77777777" w:rsidTr="008F68A7">
        <w:tc>
          <w:tcPr>
            <w:tcW w:w="1022" w:type="dxa"/>
            <w:tcBorders>
              <w:bottom w:val="single" w:sz="4" w:space="0" w:color="auto"/>
            </w:tcBorders>
          </w:tcPr>
          <w:p w14:paraId="522E7008" w14:textId="3A2BEB84" w:rsidR="00752A95" w:rsidRPr="00746E12" w:rsidRDefault="00752A95" w:rsidP="00752A95">
            <w:pPr>
              <w:pStyle w:val="BodyText"/>
              <w:spacing w:after="0"/>
              <w:rPr>
                <w:rFonts w:asciiTheme="minorHAnsi" w:hAnsiTheme="minorHAnsi" w:cstheme="minorHAnsi"/>
              </w:rPr>
            </w:pPr>
            <w:r>
              <w:rPr>
                <w:lang w:val="en-GB"/>
              </w:rPr>
              <w:t>HWaSH 741</w:t>
            </w:r>
          </w:p>
        </w:tc>
        <w:tc>
          <w:tcPr>
            <w:tcW w:w="3686" w:type="dxa"/>
            <w:tcBorders>
              <w:bottom w:val="single" w:sz="4" w:space="0" w:color="auto"/>
            </w:tcBorders>
          </w:tcPr>
          <w:p w14:paraId="5A8CB1DF" w14:textId="41F70BCF" w:rsidR="00752A95" w:rsidRPr="00746E12" w:rsidRDefault="00752A95" w:rsidP="00752A95">
            <w:pPr>
              <w:pStyle w:val="BodyText"/>
              <w:spacing w:after="0"/>
              <w:rPr>
                <w:rFonts w:asciiTheme="minorHAnsi" w:hAnsiTheme="minorHAnsi" w:cstheme="minorHAnsi"/>
              </w:rPr>
            </w:pPr>
            <w:r>
              <w:rPr>
                <w:lang w:val="en-GB"/>
              </w:rPr>
              <w:t>Human Resources, logistics, security of humanitarian WaSH programs</w:t>
            </w:r>
          </w:p>
        </w:tc>
        <w:tc>
          <w:tcPr>
            <w:tcW w:w="680" w:type="dxa"/>
            <w:tcBorders>
              <w:bottom w:val="single" w:sz="4" w:space="0" w:color="auto"/>
            </w:tcBorders>
          </w:tcPr>
          <w:p w14:paraId="629093CC" w14:textId="3D8CCA68" w:rsidR="00752A95" w:rsidRPr="00746E12" w:rsidRDefault="00752A95" w:rsidP="00752A95">
            <w:pPr>
              <w:pStyle w:val="BodyText"/>
              <w:spacing w:after="0"/>
              <w:jc w:val="center"/>
              <w:rPr>
                <w:rFonts w:asciiTheme="minorHAnsi" w:hAnsiTheme="minorHAnsi" w:cstheme="minorHAnsi"/>
              </w:rPr>
            </w:pPr>
            <w:r w:rsidRPr="00715A74">
              <w:rPr>
                <w:lang w:val="en-GB"/>
              </w:rPr>
              <w:t>2</w:t>
            </w:r>
          </w:p>
        </w:tc>
        <w:tc>
          <w:tcPr>
            <w:tcW w:w="680" w:type="dxa"/>
            <w:tcBorders>
              <w:bottom w:val="single" w:sz="4" w:space="0" w:color="auto"/>
            </w:tcBorders>
          </w:tcPr>
          <w:p w14:paraId="5F82E681" w14:textId="68766DD1" w:rsidR="00752A95" w:rsidRPr="00746E12" w:rsidRDefault="00DE4B82" w:rsidP="00752A95">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tcPr>
          <w:p w14:paraId="3BD1C432" w14:textId="5D3DD930" w:rsidR="00752A95" w:rsidRPr="00746E12" w:rsidRDefault="00752A95" w:rsidP="00752A95">
            <w:pPr>
              <w:pStyle w:val="BodyText"/>
              <w:spacing w:after="0"/>
              <w:jc w:val="center"/>
              <w:rPr>
                <w:rFonts w:asciiTheme="minorHAnsi" w:hAnsiTheme="minorHAnsi" w:cstheme="minorHAnsi"/>
              </w:rPr>
            </w:pPr>
            <w:r w:rsidRPr="00715A74">
              <w:rPr>
                <w:lang w:val="en-GB"/>
              </w:rPr>
              <w:t>1</w:t>
            </w:r>
          </w:p>
        </w:tc>
        <w:tc>
          <w:tcPr>
            <w:tcW w:w="680" w:type="dxa"/>
            <w:tcBorders>
              <w:bottom w:val="single" w:sz="4" w:space="0" w:color="auto"/>
            </w:tcBorders>
          </w:tcPr>
          <w:p w14:paraId="79608A20" w14:textId="28C1E560"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Borders>
              <w:bottom w:val="single" w:sz="4" w:space="0" w:color="auto"/>
            </w:tcBorders>
          </w:tcPr>
          <w:p w14:paraId="079FF746" w14:textId="31894CAC"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1EDDDF78" w14:textId="77777777" w:rsidR="00752A95" w:rsidRPr="00746E12" w:rsidRDefault="00752A95" w:rsidP="00752A95">
            <w:pPr>
              <w:pStyle w:val="BodyText"/>
              <w:spacing w:after="0"/>
              <w:rPr>
                <w:rFonts w:asciiTheme="minorHAnsi" w:hAnsiTheme="minorHAnsi" w:cstheme="minorHAnsi"/>
              </w:rPr>
            </w:pPr>
          </w:p>
        </w:tc>
      </w:tr>
      <w:tr w:rsidR="00752A95" w:rsidRPr="00746E12" w14:paraId="5E1E7F96" w14:textId="77777777" w:rsidTr="008F68A7">
        <w:tc>
          <w:tcPr>
            <w:tcW w:w="1022" w:type="dxa"/>
            <w:tcBorders>
              <w:top w:val="single" w:sz="4" w:space="0" w:color="auto"/>
              <w:left w:val="nil"/>
              <w:bottom w:val="nil"/>
              <w:right w:val="nil"/>
            </w:tcBorders>
            <w:vAlign w:val="center"/>
          </w:tcPr>
          <w:p w14:paraId="71AC642D" w14:textId="77777777" w:rsidR="00752A95" w:rsidRPr="00746E12" w:rsidRDefault="00752A95" w:rsidP="00752A9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752A95" w:rsidRPr="00746E12" w:rsidRDefault="00752A95" w:rsidP="00752A9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017969A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1E031551" w:rsidR="00752A95" w:rsidRPr="00746E12" w:rsidRDefault="00BF2FF4" w:rsidP="00752A95">
            <w:pPr>
              <w:pStyle w:val="BodyText"/>
              <w:spacing w:after="0"/>
              <w:jc w:val="center"/>
              <w:rPr>
                <w:rFonts w:asciiTheme="minorHAnsi" w:hAnsiTheme="minorHAnsi" w:cstheme="minorHAnsi"/>
                <w:b/>
                <w:bCs/>
              </w:rPr>
            </w:pPr>
            <w:r>
              <w:rPr>
                <w:rFonts w:asciiTheme="minorHAnsi" w:hAnsiTheme="minorHAnsi" w:cstheme="minorHAnsi"/>
                <w:b/>
                <w:bCs/>
              </w:rPr>
              <w:t>14</w:t>
            </w:r>
          </w:p>
        </w:tc>
        <w:tc>
          <w:tcPr>
            <w:tcW w:w="680" w:type="dxa"/>
            <w:shd w:val="clear" w:color="auto" w:fill="F2F2F2" w:themeFill="background1" w:themeFillShade="F2"/>
            <w:vAlign w:val="center"/>
          </w:tcPr>
          <w:p w14:paraId="7BCEABEA" w14:textId="5CC141D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2A61F80" w14:textId="534B4957"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7A135620" w14:textId="77777777" w:rsidR="00752A95" w:rsidRPr="00746E12" w:rsidRDefault="00752A95" w:rsidP="00752A9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752A95" w:rsidRPr="00746E12" w:rsidRDefault="00752A95" w:rsidP="00752A95">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8F68A7">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8F68A7">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8F68A7">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C838CE" w:rsidRDefault="005957A4" w:rsidP="00353D9B">
            <w:pPr>
              <w:pStyle w:val="BodyText"/>
              <w:spacing w:after="0"/>
              <w:jc w:val="center"/>
              <w:rPr>
                <w:rFonts w:asciiTheme="minorHAnsi" w:hAnsiTheme="minorHAnsi" w:cstheme="minorHAnsi"/>
                <w:b/>
                <w:bCs/>
              </w:rPr>
            </w:pPr>
            <w:r w:rsidRPr="00C838CE">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8F68A7">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A71505" w:rsidRPr="00746E12" w14:paraId="71D3012E" w14:textId="77777777" w:rsidTr="008F68A7">
        <w:tc>
          <w:tcPr>
            <w:tcW w:w="1022" w:type="dxa"/>
          </w:tcPr>
          <w:p w14:paraId="4D136DEC" w14:textId="66C54978" w:rsidR="00A71505" w:rsidRPr="00746E12" w:rsidRDefault="00A71505" w:rsidP="00A71505">
            <w:pPr>
              <w:pStyle w:val="BodyText"/>
              <w:spacing w:after="0"/>
              <w:rPr>
                <w:rFonts w:asciiTheme="minorHAnsi" w:hAnsiTheme="minorHAnsi" w:cstheme="minorHAnsi"/>
              </w:rPr>
            </w:pPr>
            <w:r w:rsidRPr="00403B9E">
              <w:rPr>
                <w:lang w:val="en-GB"/>
              </w:rPr>
              <w:t>HWaSH 733</w:t>
            </w:r>
          </w:p>
        </w:tc>
        <w:tc>
          <w:tcPr>
            <w:tcW w:w="3686" w:type="dxa"/>
          </w:tcPr>
          <w:p w14:paraId="7D6CE3AE" w14:textId="39A07CFA" w:rsidR="00A71505" w:rsidRPr="00746E12" w:rsidRDefault="00A71505" w:rsidP="00A71505">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55677F19" w14:textId="5CE74A60" w:rsidR="00A71505" w:rsidRPr="00746E12" w:rsidRDefault="00A71505" w:rsidP="00A71505">
            <w:pPr>
              <w:pStyle w:val="BodyText"/>
              <w:spacing w:after="0"/>
              <w:jc w:val="center"/>
              <w:rPr>
                <w:rFonts w:asciiTheme="minorHAnsi" w:hAnsiTheme="minorHAnsi" w:cstheme="minorHAnsi"/>
              </w:rPr>
            </w:pPr>
            <w:r w:rsidRPr="00403B9E">
              <w:rPr>
                <w:lang w:val="en-GB"/>
              </w:rPr>
              <w:t>2</w:t>
            </w:r>
          </w:p>
        </w:tc>
        <w:tc>
          <w:tcPr>
            <w:tcW w:w="680" w:type="dxa"/>
          </w:tcPr>
          <w:p w14:paraId="7E83C9B4" w14:textId="05205A1C"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0DE069D" w14:textId="301D30A0"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00B07135" w14:textId="6ADF253E"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0BF3AC43" w14:textId="0DA4A16E"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73AD38ED" w:rsidR="00A71505" w:rsidRPr="00746E12" w:rsidRDefault="00A71505" w:rsidP="00A71505">
            <w:pPr>
              <w:pStyle w:val="BodyText"/>
              <w:spacing w:after="0"/>
              <w:rPr>
                <w:rFonts w:asciiTheme="minorHAnsi" w:hAnsiTheme="minorHAnsi" w:cstheme="minorHAnsi"/>
              </w:rPr>
            </w:pPr>
          </w:p>
        </w:tc>
      </w:tr>
      <w:tr w:rsidR="00A71505" w:rsidRPr="00746E12" w14:paraId="2082E294" w14:textId="77777777" w:rsidTr="008F68A7">
        <w:tc>
          <w:tcPr>
            <w:tcW w:w="1022" w:type="dxa"/>
            <w:tcBorders>
              <w:bottom w:val="single" w:sz="4" w:space="0" w:color="auto"/>
            </w:tcBorders>
          </w:tcPr>
          <w:p w14:paraId="46E12999" w14:textId="7FD1ADA2" w:rsidR="00A71505" w:rsidRPr="00746E12" w:rsidRDefault="00A71505" w:rsidP="00A71505">
            <w:pPr>
              <w:pStyle w:val="BodyText"/>
              <w:spacing w:after="0"/>
              <w:rPr>
                <w:rFonts w:asciiTheme="minorHAnsi" w:hAnsiTheme="minorHAnsi" w:cstheme="minorHAnsi"/>
              </w:rPr>
            </w:pPr>
            <w:r w:rsidRPr="00403B9E">
              <w:rPr>
                <w:lang w:val="en-GB"/>
              </w:rPr>
              <w:t>HWaSH 734</w:t>
            </w:r>
          </w:p>
        </w:tc>
        <w:tc>
          <w:tcPr>
            <w:tcW w:w="3686" w:type="dxa"/>
            <w:tcBorders>
              <w:bottom w:val="single" w:sz="4" w:space="0" w:color="auto"/>
            </w:tcBorders>
          </w:tcPr>
          <w:p w14:paraId="4705B9C2" w14:textId="29FF144B" w:rsidR="00A71505" w:rsidRPr="00746E12" w:rsidRDefault="00A71505" w:rsidP="00A71505">
            <w:pPr>
              <w:pStyle w:val="BodyText"/>
              <w:spacing w:after="0"/>
              <w:rPr>
                <w:rFonts w:asciiTheme="minorHAnsi" w:hAnsiTheme="minorHAnsi" w:cstheme="minorHAnsi"/>
              </w:rPr>
            </w:pPr>
            <w:r w:rsidRPr="00403B9E">
              <w:rPr>
                <w:lang w:val="en-GB"/>
              </w:rPr>
              <w:t xml:space="preserve">Budgeting, reporting, communication and partnership </w:t>
            </w:r>
            <w:proofErr w:type="gramStart"/>
            <w:r w:rsidRPr="00403B9E">
              <w:rPr>
                <w:lang w:val="en-GB"/>
              </w:rPr>
              <w:t>management  lab</w:t>
            </w:r>
            <w:proofErr w:type="gramEnd"/>
          </w:p>
        </w:tc>
        <w:tc>
          <w:tcPr>
            <w:tcW w:w="680" w:type="dxa"/>
          </w:tcPr>
          <w:p w14:paraId="41B425E3" w14:textId="39BA3F36"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371E4A36" w14:textId="2FB6A624"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2011BDCE" w14:textId="3917DCC6"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63AB468D" w14:textId="637D6FD2" w:rsidR="00A71505" w:rsidRPr="00746E12" w:rsidRDefault="00A71505" w:rsidP="00A71505">
            <w:pPr>
              <w:pStyle w:val="BodyText"/>
              <w:spacing w:after="0"/>
              <w:jc w:val="center"/>
              <w:rPr>
                <w:rFonts w:asciiTheme="minorHAnsi" w:hAnsiTheme="minorHAnsi" w:cstheme="minorHAnsi"/>
              </w:rPr>
            </w:pPr>
            <w:r w:rsidRPr="00403B9E">
              <w:rPr>
                <w:lang w:val="en-GB"/>
              </w:rPr>
              <w:t>3</w:t>
            </w:r>
          </w:p>
        </w:tc>
        <w:tc>
          <w:tcPr>
            <w:tcW w:w="680" w:type="dxa"/>
          </w:tcPr>
          <w:p w14:paraId="3CBE6A56" w14:textId="3055E2C8"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r w:rsidR="0054285A">
              <w:rPr>
                <w:rFonts w:asciiTheme="minorHAnsi" w:hAnsiTheme="minorHAnsi" w:cstheme="minorHAnsi"/>
              </w:rPr>
              <w:t>/ OL</w:t>
            </w:r>
          </w:p>
        </w:tc>
        <w:tc>
          <w:tcPr>
            <w:tcW w:w="2098" w:type="dxa"/>
            <w:tcBorders>
              <w:bottom w:val="single" w:sz="4" w:space="0" w:color="auto"/>
            </w:tcBorders>
            <w:vAlign w:val="center"/>
          </w:tcPr>
          <w:p w14:paraId="70023A48" w14:textId="6D00AC77" w:rsidR="00A71505" w:rsidRPr="00746E12" w:rsidRDefault="008F68A7" w:rsidP="00A71505">
            <w:pPr>
              <w:pStyle w:val="BodyText"/>
              <w:spacing w:after="0"/>
              <w:rPr>
                <w:rFonts w:asciiTheme="minorHAnsi" w:hAnsiTheme="minorHAnsi" w:cstheme="minorHAnsi"/>
              </w:rPr>
            </w:pPr>
            <w:r>
              <w:rPr>
                <w:rFonts w:asciiTheme="minorHAnsi" w:hAnsiTheme="minorHAnsi" w:cstheme="minorHAnsi"/>
              </w:rPr>
              <w:t>HWASH 733</w:t>
            </w:r>
          </w:p>
        </w:tc>
      </w:tr>
      <w:tr w:rsidR="00A71505" w:rsidRPr="00746E12" w14:paraId="3EEDFF0B" w14:textId="77777777" w:rsidTr="008F68A7">
        <w:tc>
          <w:tcPr>
            <w:tcW w:w="1022" w:type="dxa"/>
            <w:tcBorders>
              <w:bottom w:val="single" w:sz="4" w:space="0" w:color="auto"/>
            </w:tcBorders>
          </w:tcPr>
          <w:p w14:paraId="6B41EC20" w14:textId="53560033" w:rsidR="00A71505" w:rsidRPr="00403B9E" w:rsidRDefault="00A71505" w:rsidP="00A71505">
            <w:pPr>
              <w:pStyle w:val="BodyText"/>
              <w:spacing w:after="0"/>
              <w:rPr>
                <w:lang w:val="en-GB"/>
              </w:rPr>
            </w:pPr>
            <w:r>
              <w:rPr>
                <w:lang w:val="en-GB"/>
              </w:rPr>
              <w:t>HWaSH 722</w:t>
            </w:r>
          </w:p>
        </w:tc>
        <w:tc>
          <w:tcPr>
            <w:tcW w:w="3686" w:type="dxa"/>
            <w:tcBorders>
              <w:bottom w:val="single" w:sz="4" w:space="0" w:color="auto"/>
            </w:tcBorders>
          </w:tcPr>
          <w:p w14:paraId="5B0C6582" w14:textId="25528749" w:rsidR="00A71505" w:rsidRPr="00403B9E" w:rsidRDefault="00A71505" w:rsidP="00A71505">
            <w:pPr>
              <w:pStyle w:val="BodyText"/>
              <w:spacing w:after="0"/>
              <w:rPr>
                <w:lang w:val="en-GB"/>
              </w:rPr>
            </w:pPr>
            <w:r w:rsidRPr="00715A74">
              <w:rPr>
                <w:lang w:val="en-GB"/>
              </w:rPr>
              <w:t>Technic</w:t>
            </w:r>
            <w:r>
              <w:rPr>
                <w:lang w:val="en-GB"/>
              </w:rPr>
              <w:t>al essentials:</w:t>
            </w:r>
            <w:r w:rsidRPr="00715A74">
              <w:rPr>
                <w:lang w:val="en-GB"/>
              </w:rPr>
              <w:t xml:space="preserve"> </w:t>
            </w:r>
            <w:r>
              <w:rPr>
                <w:lang w:val="en-GB"/>
              </w:rPr>
              <w:t>B</w:t>
            </w:r>
            <w:r w:rsidRPr="00715A74">
              <w:rPr>
                <w:lang w:val="en-GB"/>
              </w:rPr>
              <w:t>ehaviour change in water, sanitation and hygiene</w:t>
            </w:r>
            <w:r>
              <w:rPr>
                <w:lang w:val="en-GB"/>
              </w:rPr>
              <w:t xml:space="preserve"> practices</w:t>
            </w:r>
          </w:p>
        </w:tc>
        <w:tc>
          <w:tcPr>
            <w:tcW w:w="680" w:type="dxa"/>
          </w:tcPr>
          <w:p w14:paraId="059F1CFF" w14:textId="6A1CBE6E" w:rsidR="00A71505" w:rsidRPr="00403B9E" w:rsidRDefault="00A71505" w:rsidP="00A71505">
            <w:pPr>
              <w:pStyle w:val="BodyText"/>
              <w:spacing w:after="0"/>
              <w:jc w:val="center"/>
              <w:rPr>
                <w:lang w:val="en-GB"/>
              </w:rPr>
            </w:pPr>
            <w:r w:rsidRPr="00715A74">
              <w:rPr>
                <w:lang w:val="en-GB"/>
              </w:rPr>
              <w:t>3</w:t>
            </w:r>
          </w:p>
        </w:tc>
        <w:tc>
          <w:tcPr>
            <w:tcW w:w="680" w:type="dxa"/>
          </w:tcPr>
          <w:p w14:paraId="44282446" w14:textId="5D85F4C2"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3046FC3" w14:textId="6BC263AA" w:rsidR="00A71505" w:rsidRPr="00403B9E" w:rsidRDefault="00A71505" w:rsidP="00A71505">
            <w:pPr>
              <w:pStyle w:val="BodyText"/>
              <w:spacing w:after="0"/>
              <w:jc w:val="center"/>
              <w:rPr>
                <w:lang w:val="en-GB"/>
              </w:rPr>
            </w:pPr>
            <w:r w:rsidRPr="00715A74">
              <w:rPr>
                <w:lang w:val="en-GB"/>
              </w:rPr>
              <w:t>2</w:t>
            </w:r>
          </w:p>
        </w:tc>
        <w:tc>
          <w:tcPr>
            <w:tcW w:w="680" w:type="dxa"/>
          </w:tcPr>
          <w:p w14:paraId="6C407FFA" w14:textId="1B766B91" w:rsidR="00A71505" w:rsidRPr="00403B9E" w:rsidRDefault="00A71505" w:rsidP="00A71505">
            <w:pPr>
              <w:pStyle w:val="BodyText"/>
              <w:spacing w:after="0"/>
              <w:jc w:val="center"/>
              <w:rPr>
                <w:lang w:val="en-GB"/>
              </w:rPr>
            </w:pPr>
            <w:r w:rsidRPr="00715A74">
              <w:rPr>
                <w:lang w:val="en-GB"/>
              </w:rPr>
              <w:t>3</w:t>
            </w:r>
          </w:p>
        </w:tc>
        <w:tc>
          <w:tcPr>
            <w:tcW w:w="680" w:type="dxa"/>
          </w:tcPr>
          <w:p w14:paraId="4B444197" w14:textId="77777777" w:rsidR="00BF2FF4" w:rsidRDefault="00BF2FF4" w:rsidP="00A71505">
            <w:pPr>
              <w:pStyle w:val="BodyText"/>
              <w:spacing w:after="0"/>
              <w:jc w:val="center"/>
              <w:rPr>
                <w:rFonts w:asciiTheme="minorHAnsi" w:hAnsiTheme="minorHAnsi" w:cstheme="minorHAnsi"/>
              </w:rPr>
            </w:pPr>
            <w:r>
              <w:rPr>
                <w:rFonts w:asciiTheme="minorHAnsi" w:hAnsiTheme="minorHAnsi" w:cstheme="minorHAnsi"/>
              </w:rPr>
              <w:t>F2F</w:t>
            </w:r>
          </w:p>
          <w:p w14:paraId="2532C024" w14:textId="77777777" w:rsidR="00BF2FF4" w:rsidRDefault="00BF2FF4" w:rsidP="00A71505">
            <w:pPr>
              <w:pStyle w:val="BodyText"/>
              <w:spacing w:after="0"/>
              <w:jc w:val="center"/>
              <w:rPr>
                <w:rFonts w:asciiTheme="minorHAnsi" w:hAnsiTheme="minorHAnsi" w:cstheme="minorHAnsi"/>
              </w:rPr>
            </w:pPr>
            <w:r>
              <w:rPr>
                <w:rFonts w:asciiTheme="minorHAnsi" w:hAnsiTheme="minorHAnsi" w:cstheme="minorHAnsi"/>
              </w:rPr>
              <w:t>/</w:t>
            </w:r>
          </w:p>
          <w:p w14:paraId="017A887E" w14:textId="3886C4A5" w:rsidR="00A71505" w:rsidRDefault="00A71505" w:rsidP="00A7150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54D30830" w14:textId="77777777" w:rsidR="00A71505" w:rsidRPr="00746E12" w:rsidRDefault="00A71505" w:rsidP="00A71505">
            <w:pPr>
              <w:pStyle w:val="BodyText"/>
              <w:spacing w:after="0"/>
              <w:rPr>
                <w:rFonts w:asciiTheme="minorHAnsi" w:hAnsiTheme="minorHAnsi" w:cstheme="minorHAnsi"/>
              </w:rPr>
            </w:pPr>
          </w:p>
        </w:tc>
      </w:tr>
      <w:tr w:rsidR="00A71505" w:rsidRPr="00746E12" w14:paraId="6F80E1D2" w14:textId="77777777" w:rsidTr="008F68A7">
        <w:tc>
          <w:tcPr>
            <w:tcW w:w="1022" w:type="dxa"/>
            <w:tcBorders>
              <w:top w:val="single" w:sz="4" w:space="0" w:color="auto"/>
              <w:left w:val="nil"/>
              <w:bottom w:val="nil"/>
              <w:right w:val="nil"/>
            </w:tcBorders>
            <w:vAlign w:val="center"/>
          </w:tcPr>
          <w:p w14:paraId="7C8D352F"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7E822E63" w:rsidR="00A71505" w:rsidRPr="00746E12" w:rsidRDefault="0058674B"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52AACFC6" w14:textId="4825755A" w:rsidR="00A71505" w:rsidRPr="00746E12" w:rsidRDefault="00EE0642" w:rsidP="00A71505">
            <w:pPr>
              <w:pStyle w:val="BodyText"/>
              <w:spacing w:after="0"/>
              <w:jc w:val="center"/>
              <w:rPr>
                <w:rFonts w:asciiTheme="minorHAnsi" w:hAnsiTheme="minorHAnsi" w:cstheme="minorHAnsi"/>
                <w:b/>
                <w:bCs/>
              </w:rPr>
            </w:pPr>
            <w:r>
              <w:rPr>
                <w:rFonts w:asciiTheme="minorHAnsi" w:hAnsiTheme="minorHAnsi" w:cstheme="minorHAnsi"/>
                <w:b/>
                <w:bCs/>
              </w:rPr>
              <w:t>9.5</w:t>
            </w:r>
          </w:p>
        </w:tc>
        <w:tc>
          <w:tcPr>
            <w:tcW w:w="680" w:type="dxa"/>
            <w:shd w:val="clear" w:color="auto" w:fill="F2F2F2" w:themeFill="background1" w:themeFillShade="F2"/>
            <w:vAlign w:val="center"/>
          </w:tcPr>
          <w:p w14:paraId="7DF1CB59" w14:textId="1BD29BA7"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40130F2A" w14:textId="35EF3E7C"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3639A596"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A71505" w:rsidRPr="00746E12" w:rsidRDefault="00A71505" w:rsidP="00A71505">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2" w:name="_Hlk95147704"/>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B86164" w:rsidRPr="00746E12" w14:paraId="093CDCFA" w14:textId="77777777" w:rsidTr="008F68A7">
        <w:tc>
          <w:tcPr>
            <w:tcW w:w="10206" w:type="dxa"/>
            <w:gridSpan w:val="8"/>
            <w:shd w:val="clear" w:color="auto" w:fill="F2F2F2" w:themeFill="background1" w:themeFillShade="F2"/>
            <w:vAlign w:val="center"/>
          </w:tcPr>
          <w:bookmarkEnd w:id="2"/>
          <w:p w14:paraId="70C9CFFC" w14:textId="77777777" w:rsidR="00B86164" w:rsidRPr="00746E12" w:rsidRDefault="00B86164" w:rsidP="008F68A7">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B86164" w:rsidRPr="00746E12" w14:paraId="43829F1B" w14:textId="77777777" w:rsidTr="008F68A7">
        <w:tc>
          <w:tcPr>
            <w:tcW w:w="10206" w:type="dxa"/>
            <w:gridSpan w:val="8"/>
            <w:shd w:val="clear" w:color="auto" w:fill="auto"/>
            <w:vAlign w:val="center"/>
          </w:tcPr>
          <w:p w14:paraId="7EF621FB" w14:textId="54A28CCC" w:rsidR="00B86164" w:rsidRPr="00746E12" w:rsidRDefault="00B86164" w:rsidP="008F68A7">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B86164" w:rsidRPr="00746E12" w14:paraId="53D84BCB" w14:textId="77777777" w:rsidTr="008F68A7">
        <w:tc>
          <w:tcPr>
            <w:tcW w:w="1022" w:type="dxa"/>
            <w:vMerge w:val="restart"/>
            <w:shd w:val="clear" w:color="auto" w:fill="F2F2F2" w:themeFill="background1" w:themeFillShade="F2"/>
            <w:vAlign w:val="center"/>
          </w:tcPr>
          <w:p w14:paraId="051EB1A5"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0591AA76"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0452817"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381FCF2D"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75BBC80"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555B5B75"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2CD072FE"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B86164" w:rsidRPr="00746E12" w14:paraId="08EEC9DA" w14:textId="77777777" w:rsidTr="008F68A7">
        <w:tc>
          <w:tcPr>
            <w:tcW w:w="1022" w:type="dxa"/>
            <w:vMerge/>
            <w:shd w:val="clear" w:color="auto" w:fill="F2F2F2" w:themeFill="background1" w:themeFillShade="F2"/>
            <w:vAlign w:val="center"/>
          </w:tcPr>
          <w:p w14:paraId="2BE09C90" w14:textId="77777777" w:rsidR="00B86164" w:rsidRPr="00746E12" w:rsidRDefault="00B86164" w:rsidP="008F68A7">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2E316C7" w14:textId="77777777" w:rsidR="00B86164" w:rsidRPr="00746E12" w:rsidRDefault="00B86164"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EDC1A9" w14:textId="77777777" w:rsidR="00B86164" w:rsidRPr="00746E12" w:rsidRDefault="00B86164"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082B436B" w14:textId="77777777" w:rsidR="00B86164" w:rsidRPr="00746E12" w:rsidRDefault="00B86164"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C61D3C"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15C7DF0"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4580C79" w14:textId="77777777" w:rsidR="00B86164" w:rsidRPr="00746E12" w:rsidRDefault="00B86164"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60E33ED8" w14:textId="77777777" w:rsidR="00B86164" w:rsidRPr="00746E12" w:rsidRDefault="00B86164" w:rsidP="008F68A7">
            <w:pPr>
              <w:pStyle w:val="BodyText"/>
              <w:spacing w:after="0"/>
              <w:rPr>
                <w:rFonts w:asciiTheme="minorHAnsi" w:hAnsiTheme="minorHAnsi" w:cstheme="minorHAnsi"/>
              </w:rPr>
            </w:pPr>
          </w:p>
        </w:tc>
      </w:tr>
      <w:tr w:rsidR="004950BB" w:rsidRPr="00746E12" w14:paraId="5CA11A2A" w14:textId="77777777" w:rsidTr="008F68A7">
        <w:tc>
          <w:tcPr>
            <w:tcW w:w="1022" w:type="dxa"/>
          </w:tcPr>
          <w:p w14:paraId="4BC25A74" w14:textId="7FD64DEA" w:rsidR="004950BB" w:rsidRPr="00746E12" w:rsidRDefault="004950BB" w:rsidP="004950BB">
            <w:pPr>
              <w:pStyle w:val="BodyText"/>
              <w:spacing w:after="0"/>
              <w:rPr>
                <w:rFonts w:asciiTheme="minorHAnsi" w:hAnsiTheme="minorHAnsi" w:cstheme="minorHAnsi"/>
              </w:rPr>
            </w:pPr>
            <w:r>
              <w:rPr>
                <w:lang w:val="en-GB"/>
              </w:rPr>
              <w:t>HWaSH 737</w:t>
            </w:r>
          </w:p>
        </w:tc>
        <w:tc>
          <w:tcPr>
            <w:tcW w:w="3686" w:type="dxa"/>
          </w:tcPr>
          <w:p w14:paraId="7A14FF0F" w14:textId="264F3566" w:rsidR="004950BB" w:rsidRPr="00746E12" w:rsidRDefault="004950BB" w:rsidP="004950BB">
            <w:pPr>
              <w:pStyle w:val="BodyText"/>
              <w:spacing w:after="0"/>
              <w:rPr>
                <w:rFonts w:asciiTheme="minorHAnsi" w:hAnsiTheme="minorHAnsi" w:cstheme="minorHAnsi"/>
              </w:rPr>
            </w:pPr>
            <w:r>
              <w:rPr>
                <w:lang w:val="en-GB"/>
              </w:rPr>
              <w:t xml:space="preserve">Humanitarian WaSH Project Cycle Management </w:t>
            </w:r>
          </w:p>
        </w:tc>
        <w:tc>
          <w:tcPr>
            <w:tcW w:w="680" w:type="dxa"/>
          </w:tcPr>
          <w:p w14:paraId="1289EA5F" w14:textId="389A52D3" w:rsidR="004950BB" w:rsidRPr="00746E12" w:rsidRDefault="004950BB" w:rsidP="004950BB">
            <w:pPr>
              <w:pStyle w:val="BodyText"/>
              <w:spacing w:after="0"/>
              <w:jc w:val="center"/>
              <w:rPr>
                <w:rFonts w:asciiTheme="minorHAnsi" w:hAnsiTheme="minorHAnsi" w:cstheme="minorHAnsi"/>
              </w:rPr>
            </w:pPr>
            <w:r>
              <w:rPr>
                <w:lang w:val="en-GB"/>
              </w:rPr>
              <w:t>5</w:t>
            </w:r>
          </w:p>
        </w:tc>
        <w:tc>
          <w:tcPr>
            <w:tcW w:w="680" w:type="dxa"/>
          </w:tcPr>
          <w:p w14:paraId="4FF1052B" w14:textId="20309FF1" w:rsidR="004950BB" w:rsidRPr="00746E12" w:rsidRDefault="004950BB" w:rsidP="004950BB">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6C602779" w14:textId="09622B12" w:rsidR="004950BB" w:rsidRPr="00746E12" w:rsidRDefault="004950BB" w:rsidP="004950BB">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FD73987" w14:textId="243AAC09" w:rsidR="004950BB" w:rsidRPr="00746E12" w:rsidRDefault="004950BB" w:rsidP="004950BB">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3EC6D186" w14:textId="7E9E2351" w:rsidR="004950BB" w:rsidRPr="00746E12" w:rsidRDefault="004950BB" w:rsidP="004950BB">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6C60E794" w14:textId="13BDCEA5" w:rsidR="004950BB" w:rsidRPr="00746E12" w:rsidRDefault="004950BB" w:rsidP="004950BB">
            <w:pPr>
              <w:pStyle w:val="BodyText"/>
              <w:spacing w:after="0"/>
              <w:rPr>
                <w:rFonts w:asciiTheme="minorHAnsi" w:hAnsiTheme="minorHAnsi" w:cstheme="minorHAnsi"/>
              </w:rPr>
            </w:pPr>
          </w:p>
        </w:tc>
      </w:tr>
      <w:tr w:rsidR="004950BB" w:rsidRPr="00746E12" w14:paraId="2DD37433" w14:textId="77777777" w:rsidTr="008F68A7">
        <w:tc>
          <w:tcPr>
            <w:tcW w:w="1022" w:type="dxa"/>
            <w:tcBorders>
              <w:top w:val="single" w:sz="4" w:space="0" w:color="auto"/>
              <w:left w:val="nil"/>
              <w:bottom w:val="nil"/>
              <w:right w:val="nil"/>
            </w:tcBorders>
            <w:vAlign w:val="center"/>
          </w:tcPr>
          <w:p w14:paraId="1FF2DD9D" w14:textId="77777777" w:rsidR="004950BB" w:rsidRPr="00746E12" w:rsidRDefault="004950BB" w:rsidP="004950B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32C835C" w14:textId="1D40EBBE" w:rsidR="004950BB" w:rsidRPr="00746E12" w:rsidRDefault="004950BB" w:rsidP="004950B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DB84A86" w14:textId="4FA74416" w:rsidR="004950BB" w:rsidRPr="00746E12" w:rsidRDefault="004950BB" w:rsidP="004950BB">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shd w:val="clear" w:color="auto" w:fill="F2F2F2" w:themeFill="background1" w:themeFillShade="F2"/>
          </w:tcPr>
          <w:p w14:paraId="420FB1F3" w14:textId="19780D66" w:rsidR="004950BB" w:rsidRPr="00746E12" w:rsidRDefault="004950BB" w:rsidP="004950BB">
            <w:pPr>
              <w:pStyle w:val="BodyText"/>
              <w:spacing w:after="0"/>
              <w:jc w:val="center"/>
              <w:rPr>
                <w:rFonts w:asciiTheme="minorHAnsi" w:hAnsiTheme="minorHAnsi" w:cstheme="minorHAnsi"/>
                <w:b/>
                <w:bCs/>
              </w:rPr>
            </w:pPr>
            <w:r>
              <w:rPr>
                <w:rFonts w:asciiTheme="minorHAnsi" w:hAnsiTheme="minorHAnsi" w:cstheme="minorHAnsi"/>
                <w:b/>
                <w:bCs/>
              </w:rPr>
              <w:t>8</w:t>
            </w:r>
          </w:p>
        </w:tc>
        <w:tc>
          <w:tcPr>
            <w:tcW w:w="680" w:type="dxa"/>
            <w:shd w:val="clear" w:color="auto" w:fill="F2F2F2" w:themeFill="background1" w:themeFillShade="F2"/>
            <w:vAlign w:val="center"/>
          </w:tcPr>
          <w:p w14:paraId="6F2A84C0" w14:textId="70412C0F" w:rsidR="004950BB" w:rsidRPr="00746E12" w:rsidRDefault="004950BB" w:rsidP="004950BB">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4D33B2E9" w14:textId="43D473E7" w:rsidR="004950BB" w:rsidRPr="00746E12" w:rsidRDefault="004950BB" w:rsidP="004950B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5363638B" w14:textId="77777777" w:rsidR="004950BB" w:rsidRPr="00746E12" w:rsidRDefault="004950BB" w:rsidP="004950B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EEAF9A" w14:textId="77777777" w:rsidR="004950BB" w:rsidRPr="00746E12" w:rsidRDefault="004950BB" w:rsidP="004950BB">
            <w:pPr>
              <w:pStyle w:val="BodyText"/>
              <w:spacing w:after="0"/>
              <w:rPr>
                <w:rFonts w:asciiTheme="minorHAnsi" w:hAnsiTheme="minorHAnsi" w:cstheme="minorHAnsi"/>
                <w:b/>
                <w:bCs/>
              </w:rPr>
            </w:pPr>
          </w:p>
        </w:tc>
      </w:tr>
    </w:tbl>
    <w:p w14:paraId="241D866C" w14:textId="77777777" w:rsidR="00B86164" w:rsidRPr="00746E12" w:rsidRDefault="00B86164" w:rsidP="00B86164">
      <w:pPr>
        <w:pStyle w:val="BodyText"/>
        <w:rPr>
          <w:rFonts w:asciiTheme="minorHAnsi" w:hAnsiTheme="minorHAnsi" w:cstheme="minorHAnsi"/>
        </w:rPr>
      </w:pPr>
    </w:p>
    <w:p w14:paraId="273407EE" w14:textId="0F068839" w:rsidR="00947E39" w:rsidRDefault="00947E39" w:rsidP="00353D9B">
      <w:pPr>
        <w:rPr>
          <w:rFonts w:asciiTheme="minorHAnsi" w:hAnsiTheme="minorHAnsi" w:cstheme="minorHAnsi"/>
          <w:sz w:val="20"/>
        </w:rPr>
      </w:pPr>
      <w:r w:rsidRPr="00746E12">
        <w:rPr>
          <w:rFonts w:asciiTheme="minorHAnsi" w:hAnsiTheme="minorHAnsi" w:cstheme="minorHAnsi"/>
          <w:sz w:val="20"/>
        </w:rPr>
        <w:br w:type="page"/>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8F68A7">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lastRenderedPageBreak/>
              <w:t>Second Year</w:t>
            </w:r>
          </w:p>
        </w:tc>
      </w:tr>
      <w:tr w:rsidR="00762D3F" w:rsidRPr="00746E12" w14:paraId="76107619" w14:textId="77777777" w:rsidTr="008F68A7">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8F68A7">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8F68A7">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363C5F" w:rsidRPr="00746E12" w14:paraId="46B86D39" w14:textId="77777777" w:rsidTr="008F68A7">
        <w:tc>
          <w:tcPr>
            <w:tcW w:w="1022" w:type="dxa"/>
          </w:tcPr>
          <w:p w14:paraId="06EBC28B" w14:textId="5CF3C6F1" w:rsidR="00363C5F" w:rsidRPr="00087611" w:rsidRDefault="00363C5F" w:rsidP="00363C5F">
            <w:pPr>
              <w:pStyle w:val="BodyText"/>
              <w:spacing w:after="0"/>
              <w:rPr>
                <w:rFonts w:asciiTheme="minorHAnsi" w:hAnsiTheme="minorHAnsi" w:cstheme="minorHAnsi"/>
                <w:highlight w:val="yellow"/>
              </w:rPr>
            </w:pPr>
            <w:r w:rsidRPr="00087611">
              <w:rPr>
                <w:highlight w:val="yellow"/>
                <w:lang w:val="en-GB"/>
              </w:rPr>
              <w:t>HWaSH 761</w:t>
            </w:r>
            <w:r w:rsidR="00901806" w:rsidRPr="00087611">
              <w:rPr>
                <w:highlight w:val="yellow"/>
                <w:lang w:val="en-GB"/>
              </w:rPr>
              <w:t>A</w:t>
            </w:r>
          </w:p>
        </w:tc>
        <w:tc>
          <w:tcPr>
            <w:tcW w:w="3686" w:type="dxa"/>
          </w:tcPr>
          <w:p w14:paraId="1D931515" w14:textId="2C999BEA" w:rsidR="00363C5F" w:rsidRPr="00087611" w:rsidRDefault="00363C5F" w:rsidP="00363C5F">
            <w:pPr>
              <w:pStyle w:val="BodyText"/>
              <w:spacing w:after="0"/>
              <w:rPr>
                <w:rFonts w:asciiTheme="minorHAnsi" w:hAnsiTheme="minorHAnsi" w:cstheme="minorHAnsi"/>
                <w:highlight w:val="yellow"/>
              </w:rPr>
            </w:pPr>
            <w:r w:rsidRPr="00087611">
              <w:rPr>
                <w:highlight w:val="yellow"/>
                <w:lang w:val="en-GB"/>
              </w:rPr>
              <w:t>Internship</w:t>
            </w:r>
          </w:p>
        </w:tc>
        <w:tc>
          <w:tcPr>
            <w:tcW w:w="680" w:type="dxa"/>
          </w:tcPr>
          <w:p w14:paraId="2E9C7E27" w14:textId="26476EF1" w:rsidR="00363C5F" w:rsidRPr="00087611" w:rsidRDefault="00363C5F" w:rsidP="00363C5F">
            <w:pPr>
              <w:pStyle w:val="BodyText"/>
              <w:spacing w:after="0"/>
              <w:jc w:val="center"/>
              <w:rPr>
                <w:rFonts w:asciiTheme="minorHAnsi" w:hAnsiTheme="minorHAnsi" w:cstheme="minorHAnsi"/>
                <w:highlight w:val="yellow"/>
              </w:rPr>
            </w:pPr>
            <w:r w:rsidRPr="00087611">
              <w:rPr>
                <w:highlight w:val="yellow"/>
                <w:lang w:val="en-GB"/>
              </w:rPr>
              <w:t>3</w:t>
            </w:r>
          </w:p>
        </w:tc>
        <w:tc>
          <w:tcPr>
            <w:tcW w:w="680" w:type="dxa"/>
          </w:tcPr>
          <w:p w14:paraId="44A0687F" w14:textId="19880D48" w:rsidR="00363C5F" w:rsidRPr="00087611" w:rsidRDefault="00363C5F" w:rsidP="00363C5F">
            <w:pPr>
              <w:pStyle w:val="BodyText"/>
              <w:spacing w:after="0"/>
              <w:jc w:val="center"/>
              <w:rPr>
                <w:rFonts w:asciiTheme="minorHAnsi" w:hAnsiTheme="minorHAnsi" w:cstheme="minorHAnsi"/>
                <w:highlight w:val="yellow"/>
              </w:rPr>
            </w:pPr>
            <w:r w:rsidRPr="00087611">
              <w:rPr>
                <w:rFonts w:asciiTheme="minorHAnsi" w:hAnsiTheme="minorHAnsi" w:cstheme="minorHAnsi"/>
                <w:highlight w:val="yellow"/>
              </w:rPr>
              <w:t>5</w:t>
            </w:r>
          </w:p>
        </w:tc>
        <w:tc>
          <w:tcPr>
            <w:tcW w:w="680" w:type="dxa"/>
          </w:tcPr>
          <w:p w14:paraId="58D5B12B" w14:textId="0F24053D" w:rsidR="00363C5F" w:rsidRPr="00087611" w:rsidRDefault="00901806" w:rsidP="00363C5F">
            <w:pPr>
              <w:pStyle w:val="BodyText"/>
              <w:spacing w:after="0"/>
              <w:jc w:val="center"/>
              <w:rPr>
                <w:rFonts w:asciiTheme="minorHAnsi" w:hAnsiTheme="minorHAnsi" w:cstheme="minorHAnsi"/>
                <w:highlight w:val="yellow"/>
              </w:rPr>
            </w:pPr>
            <w:r w:rsidRPr="00087611">
              <w:rPr>
                <w:rFonts w:asciiTheme="minorHAnsi" w:hAnsiTheme="minorHAnsi" w:cstheme="minorHAnsi"/>
                <w:highlight w:val="yellow"/>
              </w:rPr>
              <w:t>-</w:t>
            </w:r>
          </w:p>
        </w:tc>
        <w:tc>
          <w:tcPr>
            <w:tcW w:w="680" w:type="dxa"/>
          </w:tcPr>
          <w:p w14:paraId="18FAA114" w14:textId="73E9A809" w:rsidR="00363C5F" w:rsidRPr="00087611" w:rsidRDefault="00901806" w:rsidP="00363C5F">
            <w:pPr>
              <w:pStyle w:val="BodyText"/>
              <w:spacing w:after="0"/>
              <w:jc w:val="center"/>
              <w:rPr>
                <w:rFonts w:asciiTheme="minorHAnsi" w:hAnsiTheme="minorHAnsi" w:cstheme="minorHAnsi"/>
                <w:highlight w:val="yellow"/>
              </w:rPr>
            </w:pPr>
            <w:r w:rsidRPr="00087611">
              <w:rPr>
                <w:rFonts w:asciiTheme="minorHAnsi" w:hAnsiTheme="minorHAnsi" w:cstheme="minorHAnsi"/>
                <w:highlight w:val="yellow"/>
              </w:rPr>
              <w:t>-</w:t>
            </w:r>
          </w:p>
        </w:tc>
        <w:tc>
          <w:tcPr>
            <w:tcW w:w="680" w:type="dxa"/>
          </w:tcPr>
          <w:p w14:paraId="620249AA" w14:textId="2D791CE8" w:rsidR="00363C5F" w:rsidRPr="00087611" w:rsidRDefault="00901806" w:rsidP="00363C5F">
            <w:pPr>
              <w:pStyle w:val="BodyText"/>
              <w:spacing w:after="0"/>
              <w:jc w:val="center"/>
              <w:rPr>
                <w:rFonts w:asciiTheme="minorHAnsi" w:hAnsiTheme="minorHAnsi" w:cstheme="minorHAnsi"/>
                <w:highlight w:val="yellow"/>
              </w:rPr>
            </w:pPr>
            <w:r w:rsidRPr="00087611">
              <w:rPr>
                <w:rFonts w:asciiTheme="minorHAnsi" w:hAnsiTheme="minorHAnsi" w:cstheme="minorHAnsi"/>
                <w:highlight w:val="yellow"/>
              </w:rPr>
              <w:t>F2F</w:t>
            </w:r>
          </w:p>
        </w:tc>
        <w:tc>
          <w:tcPr>
            <w:tcW w:w="2098" w:type="dxa"/>
            <w:vAlign w:val="center"/>
          </w:tcPr>
          <w:p w14:paraId="0CD0F0F4" w14:textId="77881956" w:rsidR="00363C5F" w:rsidRPr="00087611" w:rsidRDefault="00363C5F" w:rsidP="00363C5F">
            <w:pPr>
              <w:pStyle w:val="BodyText"/>
              <w:spacing w:after="0"/>
              <w:rPr>
                <w:rFonts w:asciiTheme="minorHAnsi" w:hAnsiTheme="minorHAnsi" w:cstheme="minorHAnsi"/>
                <w:highlight w:val="yellow"/>
              </w:rPr>
            </w:pPr>
          </w:p>
        </w:tc>
      </w:tr>
      <w:tr w:rsidR="00363C5F" w:rsidRPr="00746E12" w14:paraId="19ED5BAA" w14:textId="77777777" w:rsidTr="008F68A7">
        <w:tc>
          <w:tcPr>
            <w:tcW w:w="1022" w:type="dxa"/>
            <w:tcBorders>
              <w:bottom w:val="single" w:sz="4" w:space="0" w:color="auto"/>
            </w:tcBorders>
          </w:tcPr>
          <w:p w14:paraId="2C430078" w14:textId="590EC283" w:rsidR="00363C5F" w:rsidRPr="00746E12" w:rsidRDefault="00363C5F" w:rsidP="00363C5F">
            <w:pPr>
              <w:pStyle w:val="BodyText"/>
              <w:spacing w:after="0"/>
              <w:rPr>
                <w:rFonts w:asciiTheme="minorHAnsi" w:hAnsiTheme="minorHAnsi" w:cstheme="minorHAnsi"/>
              </w:rPr>
            </w:pPr>
            <w:r w:rsidRPr="00403B9E">
              <w:rPr>
                <w:lang w:val="en-GB"/>
              </w:rPr>
              <w:t>HWaSH 7</w:t>
            </w:r>
            <w:r>
              <w:rPr>
                <w:lang w:val="en-GB"/>
              </w:rPr>
              <w:t>5</w:t>
            </w:r>
            <w:r w:rsidRPr="00403B9E">
              <w:rPr>
                <w:lang w:val="en-GB"/>
              </w:rPr>
              <w:t>1</w:t>
            </w:r>
          </w:p>
        </w:tc>
        <w:tc>
          <w:tcPr>
            <w:tcW w:w="3686" w:type="dxa"/>
            <w:tcBorders>
              <w:bottom w:val="single" w:sz="4" w:space="0" w:color="auto"/>
            </w:tcBorders>
          </w:tcPr>
          <w:p w14:paraId="2175D07D" w14:textId="264906D0" w:rsidR="00363C5F" w:rsidRPr="00746E12" w:rsidRDefault="00363C5F" w:rsidP="00363C5F">
            <w:pPr>
              <w:pStyle w:val="BodyText"/>
              <w:spacing w:after="0"/>
              <w:rPr>
                <w:rFonts w:asciiTheme="minorHAnsi" w:hAnsiTheme="minorHAnsi" w:cstheme="minorHAnsi"/>
              </w:rPr>
            </w:pPr>
            <w:r w:rsidRPr="00403B9E">
              <w:rPr>
                <w:lang w:val="en-GB"/>
              </w:rPr>
              <w:t>Simulation exercise</w:t>
            </w:r>
          </w:p>
        </w:tc>
        <w:tc>
          <w:tcPr>
            <w:tcW w:w="680" w:type="dxa"/>
          </w:tcPr>
          <w:p w14:paraId="3FCC1D88" w14:textId="5A9730A1" w:rsidR="00363C5F" w:rsidRPr="00746E12" w:rsidRDefault="00363C5F" w:rsidP="00363C5F">
            <w:pPr>
              <w:pStyle w:val="BodyText"/>
              <w:spacing w:after="0"/>
              <w:jc w:val="center"/>
              <w:rPr>
                <w:rFonts w:asciiTheme="minorHAnsi" w:hAnsiTheme="minorHAnsi" w:cstheme="minorHAnsi"/>
              </w:rPr>
            </w:pPr>
            <w:r w:rsidRPr="00403B9E">
              <w:rPr>
                <w:lang w:val="en-GB"/>
              </w:rPr>
              <w:t>1</w:t>
            </w:r>
          </w:p>
        </w:tc>
        <w:tc>
          <w:tcPr>
            <w:tcW w:w="680" w:type="dxa"/>
          </w:tcPr>
          <w:p w14:paraId="1495C73F" w14:textId="2CB91CDA" w:rsidR="00363C5F" w:rsidRPr="00746E12" w:rsidRDefault="00363C5F" w:rsidP="00363C5F">
            <w:pPr>
              <w:pStyle w:val="BodyText"/>
              <w:spacing w:after="0"/>
              <w:jc w:val="center"/>
              <w:rPr>
                <w:rFonts w:asciiTheme="minorHAnsi" w:hAnsiTheme="minorHAnsi" w:cstheme="minorHAnsi"/>
              </w:rPr>
            </w:pPr>
            <w:r>
              <w:rPr>
                <w:rFonts w:asciiTheme="minorHAnsi" w:hAnsiTheme="minorHAnsi" w:cstheme="minorHAnsi"/>
              </w:rPr>
              <w:t>1.5</w:t>
            </w:r>
          </w:p>
        </w:tc>
        <w:tc>
          <w:tcPr>
            <w:tcW w:w="680" w:type="dxa"/>
          </w:tcPr>
          <w:p w14:paraId="51097163" w14:textId="75316CDF" w:rsidR="00363C5F" w:rsidRPr="00746E12" w:rsidRDefault="00363C5F" w:rsidP="00363C5F">
            <w:pPr>
              <w:pStyle w:val="BodyText"/>
              <w:spacing w:after="0"/>
              <w:jc w:val="center"/>
              <w:rPr>
                <w:rFonts w:asciiTheme="minorHAnsi" w:hAnsiTheme="minorHAnsi" w:cstheme="minorHAnsi"/>
              </w:rPr>
            </w:pPr>
            <w:r w:rsidRPr="00403B9E">
              <w:rPr>
                <w:lang w:val="en-GB"/>
              </w:rPr>
              <w:t>0</w:t>
            </w:r>
          </w:p>
        </w:tc>
        <w:tc>
          <w:tcPr>
            <w:tcW w:w="680" w:type="dxa"/>
          </w:tcPr>
          <w:p w14:paraId="724FB0F6" w14:textId="042AA5CB" w:rsidR="00363C5F" w:rsidRPr="00746E12" w:rsidRDefault="00363C5F" w:rsidP="00363C5F">
            <w:pPr>
              <w:pStyle w:val="BodyText"/>
              <w:spacing w:after="0"/>
              <w:jc w:val="center"/>
              <w:rPr>
                <w:rFonts w:asciiTheme="minorHAnsi" w:hAnsiTheme="minorHAnsi" w:cstheme="minorHAnsi"/>
              </w:rPr>
            </w:pPr>
            <w:r w:rsidRPr="00403B9E">
              <w:rPr>
                <w:lang w:val="en-GB"/>
              </w:rPr>
              <w:t>3</w:t>
            </w:r>
          </w:p>
        </w:tc>
        <w:tc>
          <w:tcPr>
            <w:tcW w:w="680" w:type="dxa"/>
          </w:tcPr>
          <w:p w14:paraId="7644D0F0" w14:textId="73271D1B" w:rsidR="00363C5F" w:rsidRPr="00746E12" w:rsidRDefault="00363C5F" w:rsidP="00363C5F">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77777777" w:rsidR="00363C5F" w:rsidRPr="00746E12" w:rsidRDefault="00363C5F" w:rsidP="00363C5F">
            <w:pPr>
              <w:pStyle w:val="BodyText"/>
              <w:spacing w:after="0"/>
              <w:rPr>
                <w:rFonts w:asciiTheme="minorHAnsi" w:hAnsiTheme="minorHAnsi" w:cstheme="minorHAnsi"/>
              </w:rPr>
            </w:pPr>
          </w:p>
        </w:tc>
      </w:tr>
      <w:tr w:rsidR="009F7AA1" w:rsidRPr="00746E12" w14:paraId="77468FCB" w14:textId="77777777" w:rsidTr="008F68A7">
        <w:tc>
          <w:tcPr>
            <w:tcW w:w="1022" w:type="dxa"/>
            <w:tcBorders>
              <w:bottom w:val="single" w:sz="4" w:space="0" w:color="auto"/>
            </w:tcBorders>
          </w:tcPr>
          <w:p w14:paraId="53495A0A" w14:textId="2A4D5AC5" w:rsidR="009F7AA1" w:rsidRPr="00403B9E" w:rsidRDefault="009F7AA1" w:rsidP="009F7AA1">
            <w:pPr>
              <w:pStyle w:val="BodyText"/>
              <w:spacing w:after="0"/>
              <w:rPr>
                <w:lang w:val="en-GB"/>
              </w:rPr>
            </w:pPr>
            <w:r>
              <w:rPr>
                <w:lang w:val="en-GB"/>
              </w:rPr>
              <w:t>HWaSH 799B</w:t>
            </w:r>
          </w:p>
        </w:tc>
        <w:tc>
          <w:tcPr>
            <w:tcW w:w="3686" w:type="dxa"/>
            <w:tcBorders>
              <w:bottom w:val="single" w:sz="4" w:space="0" w:color="auto"/>
            </w:tcBorders>
          </w:tcPr>
          <w:p w14:paraId="401017AF" w14:textId="02D08F74" w:rsidR="009F7AA1" w:rsidRPr="00403B9E" w:rsidRDefault="009F7AA1" w:rsidP="009F7AA1">
            <w:pPr>
              <w:pStyle w:val="BodyText"/>
              <w:spacing w:after="0"/>
              <w:rPr>
                <w:lang w:val="en-GB"/>
              </w:rPr>
            </w:pPr>
            <w:r w:rsidRPr="00715A74">
              <w:rPr>
                <w:lang w:val="en-GB"/>
              </w:rPr>
              <w:t>Master thesis</w:t>
            </w:r>
          </w:p>
        </w:tc>
        <w:tc>
          <w:tcPr>
            <w:tcW w:w="680" w:type="dxa"/>
          </w:tcPr>
          <w:p w14:paraId="44697D8C" w14:textId="3A41A60B" w:rsidR="009F7AA1" w:rsidRPr="00403B9E" w:rsidRDefault="009F7AA1" w:rsidP="009F7AA1">
            <w:pPr>
              <w:pStyle w:val="BodyText"/>
              <w:spacing w:after="0"/>
              <w:jc w:val="center"/>
              <w:rPr>
                <w:lang w:val="en-GB"/>
              </w:rPr>
            </w:pPr>
            <w:r>
              <w:rPr>
                <w:lang w:val="en-GB"/>
              </w:rPr>
              <w:t>3</w:t>
            </w:r>
          </w:p>
        </w:tc>
        <w:tc>
          <w:tcPr>
            <w:tcW w:w="680" w:type="dxa"/>
          </w:tcPr>
          <w:p w14:paraId="1E02500F" w14:textId="2F49876B" w:rsidR="009F7AA1" w:rsidRDefault="009F7AA1" w:rsidP="009F7AA1">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59C60E03" w14:textId="77777777" w:rsidR="009F7AA1" w:rsidRPr="00403B9E" w:rsidRDefault="009F7AA1" w:rsidP="009F7AA1">
            <w:pPr>
              <w:pStyle w:val="BodyText"/>
              <w:spacing w:after="0"/>
              <w:jc w:val="center"/>
              <w:rPr>
                <w:lang w:val="en-GB"/>
              </w:rPr>
            </w:pPr>
          </w:p>
        </w:tc>
        <w:tc>
          <w:tcPr>
            <w:tcW w:w="680" w:type="dxa"/>
          </w:tcPr>
          <w:p w14:paraId="1E147CA2" w14:textId="77777777" w:rsidR="009F7AA1" w:rsidRPr="00403B9E" w:rsidRDefault="009F7AA1" w:rsidP="009F7AA1">
            <w:pPr>
              <w:pStyle w:val="BodyText"/>
              <w:spacing w:after="0"/>
              <w:jc w:val="center"/>
              <w:rPr>
                <w:lang w:val="en-GB"/>
              </w:rPr>
            </w:pPr>
          </w:p>
        </w:tc>
        <w:tc>
          <w:tcPr>
            <w:tcW w:w="680" w:type="dxa"/>
          </w:tcPr>
          <w:p w14:paraId="12FE09C7" w14:textId="77777777" w:rsidR="009F7AA1" w:rsidRDefault="009F7AA1" w:rsidP="009F7AA1">
            <w:pPr>
              <w:pStyle w:val="BodyText"/>
              <w:spacing w:after="0"/>
              <w:jc w:val="center"/>
              <w:rPr>
                <w:rFonts w:asciiTheme="minorHAnsi" w:hAnsiTheme="minorHAnsi" w:cstheme="minorHAnsi"/>
              </w:rPr>
            </w:pPr>
          </w:p>
        </w:tc>
        <w:tc>
          <w:tcPr>
            <w:tcW w:w="2098" w:type="dxa"/>
            <w:tcBorders>
              <w:bottom w:val="single" w:sz="4" w:space="0" w:color="auto"/>
            </w:tcBorders>
            <w:vAlign w:val="center"/>
          </w:tcPr>
          <w:p w14:paraId="36C9D03D" w14:textId="77777777" w:rsidR="009F7AA1" w:rsidRPr="00746E12" w:rsidRDefault="009F7AA1" w:rsidP="009F7AA1">
            <w:pPr>
              <w:pStyle w:val="BodyText"/>
              <w:spacing w:after="0"/>
              <w:rPr>
                <w:rFonts w:asciiTheme="minorHAnsi" w:hAnsiTheme="minorHAnsi" w:cstheme="minorHAnsi"/>
              </w:rPr>
            </w:pPr>
          </w:p>
        </w:tc>
      </w:tr>
      <w:tr w:rsidR="009F7AA1" w:rsidRPr="00746E12" w14:paraId="1FEB823C" w14:textId="77777777" w:rsidTr="008F68A7">
        <w:tc>
          <w:tcPr>
            <w:tcW w:w="1022" w:type="dxa"/>
            <w:tcBorders>
              <w:top w:val="single" w:sz="4" w:space="0" w:color="auto"/>
              <w:left w:val="nil"/>
              <w:bottom w:val="nil"/>
              <w:right w:val="nil"/>
            </w:tcBorders>
            <w:vAlign w:val="center"/>
          </w:tcPr>
          <w:p w14:paraId="326E8E7B" w14:textId="77777777" w:rsidR="009F7AA1" w:rsidRPr="00746E12" w:rsidRDefault="009F7AA1" w:rsidP="009F7AA1">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9F7AA1" w:rsidRPr="00746E12" w:rsidRDefault="009F7AA1" w:rsidP="009F7AA1">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5CE95B35" w:rsidR="009F7AA1" w:rsidRPr="00746E12" w:rsidRDefault="009F7AA1" w:rsidP="009F7AA1">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25DB70EE" w14:textId="57DB2961" w:rsidR="009F7AA1" w:rsidRPr="00746E12" w:rsidRDefault="009F7AA1" w:rsidP="009F7AA1">
            <w:pPr>
              <w:pStyle w:val="BodyText"/>
              <w:spacing w:after="0"/>
              <w:jc w:val="center"/>
              <w:rPr>
                <w:rFonts w:asciiTheme="minorHAnsi" w:hAnsiTheme="minorHAnsi" w:cstheme="minorHAnsi"/>
                <w:b/>
                <w:bCs/>
              </w:rPr>
            </w:pPr>
            <w:r>
              <w:rPr>
                <w:rFonts w:asciiTheme="minorHAnsi" w:hAnsiTheme="minorHAnsi" w:cstheme="minorHAnsi"/>
                <w:b/>
                <w:bCs/>
              </w:rPr>
              <w:t>11.5</w:t>
            </w:r>
          </w:p>
        </w:tc>
        <w:tc>
          <w:tcPr>
            <w:tcW w:w="680" w:type="dxa"/>
            <w:shd w:val="clear" w:color="auto" w:fill="F2F2F2" w:themeFill="background1" w:themeFillShade="F2"/>
            <w:vAlign w:val="center"/>
          </w:tcPr>
          <w:p w14:paraId="6E881EF1" w14:textId="4C9C52E0" w:rsidR="009F7AA1" w:rsidRPr="00746E12" w:rsidRDefault="000B115D" w:rsidP="009F7AA1">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77180480" w14:textId="2424360A" w:rsidR="009F7AA1" w:rsidRPr="00746E12" w:rsidRDefault="000B115D" w:rsidP="009F7AA1">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bottom w:val="nil"/>
              <w:right w:val="nil"/>
            </w:tcBorders>
          </w:tcPr>
          <w:p w14:paraId="6F719390" w14:textId="77777777" w:rsidR="009F7AA1" w:rsidRPr="00746E12" w:rsidRDefault="009F7AA1" w:rsidP="009F7AA1">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9F7AA1" w:rsidRPr="00746E12" w:rsidRDefault="009F7AA1" w:rsidP="009F7AA1">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129"/>
        <w:gridCol w:w="3579"/>
        <w:gridCol w:w="680"/>
        <w:gridCol w:w="680"/>
        <w:gridCol w:w="680"/>
        <w:gridCol w:w="680"/>
        <w:gridCol w:w="680"/>
        <w:gridCol w:w="2098"/>
      </w:tblGrid>
      <w:tr w:rsidR="00762D3F" w:rsidRPr="00746E12" w14:paraId="1EE68C02" w14:textId="77777777" w:rsidTr="008F68A7">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8F68A7">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EC6AC1">
        <w:tc>
          <w:tcPr>
            <w:tcW w:w="1129"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579"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EC6AC1">
        <w:tc>
          <w:tcPr>
            <w:tcW w:w="1129"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579"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FF37F4" w:rsidRPr="00746E12" w14:paraId="722F4937" w14:textId="77777777" w:rsidTr="00EC6AC1">
        <w:tc>
          <w:tcPr>
            <w:tcW w:w="1129" w:type="dxa"/>
            <w:tcBorders>
              <w:bottom w:val="single" w:sz="4" w:space="0" w:color="auto"/>
            </w:tcBorders>
          </w:tcPr>
          <w:p w14:paraId="56B19FD6" w14:textId="23A30472" w:rsidR="00FF37F4" w:rsidRPr="00746E12" w:rsidRDefault="00FF37F4" w:rsidP="00FF37F4">
            <w:pPr>
              <w:pStyle w:val="BodyText"/>
              <w:spacing w:after="0"/>
              <w:rPr>
                <w:rFonts w:asciiTheme="minorHAnsi" w:hAnsiTheme="minorHAnsi" w:cstheme="minorHAnsi"/>
              </w:rPr>
            </w:pPr>
            <w:r>
              <w:rPr>
                <w:lang w:val="en-GB"/>
              </w:rPr>
              <w:t>HWaSH799C</w:t>
            </w:r>
          </w:p>
        </w:tc>
        <w:tc>
          <w:tcPr>
            <w:tcW w:w="3579" w:type="dxa"/>
            <w:tcBorders>
              <w:bottom w:val="single" w:sz="4" w:space="0" w:color="auto"/>
            </w:tcBorders>
          </w:tcPr>
          <w:p w14:paraId="774DC2BC" w14:textId="31F9049F" w:rsidR="00FF37F4" w:rsidRPr="00746E12" w:rsidRDefault="00FF37F4" w:rsidP="00FF37F4">
            <w:pPr>
              <w:pStyle w:val="BodyText"/>
              <w:spacing w:after="0"/>
              <w:rPr>
                <w:rFonts w:asciiTheme="minorHAnsi" w:hAnsiTheme="minorHAnsi" w:cstheme="minorHAnsi"/>
              </w:rPr>
            </w:pPr>
            <w:r w:rsidRPr="00715A74">
              <w:rPr>
                <w:lang w:val="en-GB"/>
              </w:rPr>
              <w:t>Master thesis</w:t>
            </w:r>
          </w:p>
        </w:tc>
        <w:tc>
          <w:tcPr>
            <w:tcW w:w="680" w:type="dxa"/>
          </w:tcPr>
          <w:p w14:paraId="7D349902" w14:textId="7843F222" w:rsidR="00FF37F4" w:rsidRPr="00746E12" w:rsidRDefault="00FF37F4" w:rsidP="00FF37F4">
            <w:pPr>
              <w:pStyle w:val="BodyText"/>
              <w:spacing w:after="0"/>
              <w:jc w:val="center"/>
              <w:rPr>
                <w:rFonts w:asciiTheme="minorHAnsi" w:hAnsiTheme="minorHAnsi" w:cstheme="minorHAnsi"/>
              </w:rPr>
            </w:pPr>
            <w:r>
              <w:rPr>
                <w:lang w:val="en-GB"/>
              </w:rPr>
              <w:t>6</w:t>
            </w:r>
          </w:p>
        </w:tc>
        <w:tc>
          <w:tcPr>
            <w:tcW w:w="680" w:type="dxa"/>
          </w:tcPr>
          <w:p w14:paraId="65DEE586" w14:textId="44959B5A" w:rsidR="00FF37F4" w:rsidRPr="00746E12" w:rsidRDefault="00FF37F4" w:rsidP="00FF37F4">
            <w:pPr>
              <w:pStyle w:val="BodyText"/>
              <w:spacing w:after="0"/>
              <w:jc w:val="center"/>
              <w:rPr>
                <w:rFonts w:asciiTheme="minorHAnsi" w:hAnsiTheme="minorHAnsi" w:cstheme="minorHAnsi"/>
              </w:rPr>
            </w:pPr>
            <w:r>
              <w:rPr>
                <w:rFonts w:asciiTheme="minorHAnsi" w:hAnsiTheme="minorHAnsi" w:cstheme="minorHAnsi"/>
              </w:rPr>
              <w:t>9</w:t>
            </w:r>
          </w:p>
        </w:tc>
        <w:tc>
          <w:tcPr>
            <w:tcW w:w="680" w:type="dxa"/>
            <w:vAlign w:val="center"/>
          </w:tcPr>
          <w:p w14:paraId="33183300" w14:textId="69357E64" w:rsidR="00FF37F4" w:rsidRPr="00746E12" w:rsidRDefault="00FF37F4" w:rsidP="00FF37F4">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4269615D" w14:textId="33AC88AE" w:rsidR="00FF37F4" w:rsidRPr="00746E12" w:rsidRDefault="00FF37F4" w:rsidP="00FF37F4">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5FC908DF" w14:textId="77777777" w:rsidR="00FF37F4" w:rsidRPr="00746E12" w:rsidRDefault="00FF37F4" w:rsidP="00FF37F4">
            <w:pPr>
              <w:pStyle w:val="BodyText"/>
              <w:spacing w:after="0"/>
              <w:jc w:val="center"/>
              <w:rPr>
                <w:rFonts w:asciiTheme="minorHAnsi" w:hAnsiTheme="minorHAnsi" w:cstheme="minorHAnsi"/>
              </w:rPr>
            </w:pPr>
          </w:p>
        </w:tc>
        <w:tc>
          <w:tcPr>
            <w:tcW w:w="2098" w:type="dxa"/>
            <w:tcBorders>
              <w:bottom w:val="single" w:sz="4" w:space="0" w:color="auto"/>
            </w:tcBorders>
            <w:vAlign w:val="center"/>
          </w:tcPr>
          <w:p w14:paraId="3E6635EB" w14:textId="77777777" w:rsidR="00FF37F4" w:rsidRPr="00746E12" w:rsidRDefault="00FF37F4" w:rsidP="00FF37F4">
            <w:pPr>
              <w:pStyle w:val="BodyText"/>
              <w:spacing w:after="0"/>
              <w:rPr>
                <w:rFonts w:asciiTheme="minorHAnsi" w:hAnsiTheme="minorHAnsi" w:cstheme="minorHAnsi"/>
              </w:rPr>
            </w:pPr>
          </w:p>
        </w:tc>
      </w:tr>
      <w:tr w:rsidR="00A71505" w:rsidRPr="00746E12" w14:paraId="5007D37D" w14:textId="77777777" w:rsidTr="00EC6AC1">
        <w:trPr>
          <w:trHeight w:val="58"/>
        </w:trPr>
        <w:tc>
          <w:tcPr>
            <w:tcW w:w="1129" w:type="dxa"/>
            <w:tcBorders>
              <w:top w:val="single" w:sz="4" w:space="0" w:color="auto"/>
              <w:left w:val="nil"/>
              <w:bottom w:val="nil"/>
              <w:right w:val="nil"/>
            </w:tcBorders>
            <w:vAlign w:val="center"/>
          </w:tcPr>
          <w:p w14:paraId="3FE860DB" w14:textId="77777777" w:rsidR="00A71505" w:rsidRPr="00746E12" w:rsidRDefault="00A71505" w:rsidP="00A71505">
            <w:pPr>
              <w:pStyle w:val="BodyText"/>
              <w:spacing w:after="0"/>
              <w:rPr>
                <w:rFonts w:asciiTheme="minorHAnsi" w:hAnsiTheme="minorHAnsi" w:cstheme="minorHAnsi"/>
                <w:b/>
                <w:bCs/>
              </w:rPr>
            </w:pPr>
          </w:p>
        </w:tc>
        <w:tc>
          <w:tcPr>
            <w:tcW w:w="3579" w:type="dxa"/>
            <w:tcBorders>
              <w:top w:val="single" w:sz="4" w:space="0" w:color="auto"/>
              <w:left w:val="nil"/>
              <w:bottom w:val="nil"/>
              <w:right w:val="single" w:sz="4" w:space="0" w:color="auto"/>
            </w:tcBorders>
            <w:vAlign w:val="center"/>
          </w:tcPr>
          <w:p w14:paraId="50D894D6"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70E96E4B" w:rsidR="00A71505" w:rsidRPr="00746E12" w:rsidRDefault="00FF37F4"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74866C2E" w14:textId="1B2FB7D6" w:rsidR="00A71505" w:rsidRPr="00746E12" w:rsidRDefault="00FF37F4"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vAlign w:val="center"/>
          </w:tcPr>
          <w:p w14:paraId="63F11E24" w14:textId="427615CB" w:rsidR="00A71505" w:rsidRPr="00746E12" w:rsidRDefault="00610932" w:rsidP="00A7150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341E279E" w14:textId="5F6EA409" w:rsidR="00A71505" w:rsidRPr="00746E12" w:rsidRDefault="00610932" w:rsidP="00A7150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03E29864"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A71505" w:rsidRPr="00746E12" w:rsidRDefault="00A71505" w:rsidP="00A71505">
            <w:pPr>
              <w:pStyle w:val="BodyText"/>
              <w:spacing w:after="0"/>
              <w:rPr>
                <w:rFonts w:asciiTheme="minorHAnsi" w:hAnsiTheme="minorHAnsi" w:cstheme="minorHAnsi"/>
                <w:b/>
                <w:bCs/>
              </w:rPr>
            </w:pPr>
          </w:p>
        </w:tc>
      </w:tr>
    </w:tbl>
    <w:p w14:paraId="405E2171" w14:textId="77777777" w:rsidR="00B86164" w:rsidRPr="00746E12" w:rsidRDefault="00B86164" w:rsidP="00B86164">
      <w:pPr>
        <w:pStyle w:val="BodyText"/>
        <w:rPr>
          <w:rFonts w:asciiTheme="minorHAnsi" w:hAnsiTheme="minorHAnsi" w:cstheme="minorHAnsi"/>
        </w:rPr>
      </w:pPr>
    </w:p>
    <w:p w14:paraId="2B0C7A76" w14:textId="77777777" w:rsidR="00B86164" w:rsidRPr="00746E12" w:rsidRDefault="00B86164" w:rsidP="00B86164">
      <w:pPr>
        <w:pStyle w:val="BodyText"/>
        <w:rPr>
          <w:rFonts w:asciiTheme="minorHAnsi" w:hAnsiTheme="minorHAnsi" w:cstheme="minorHAnsi"/>
        </w:rPr>
      </w:pPr>
    </w:p>
    <w:p w14:paraId="5F28F140" w14:textId="74839DBD" w:rsidR="00947E39" w:rsidRDefault="00947E39" w:rsidP="00353D9B">
      <w:pPr>
        <w:rPr>
          <w:rFonts w:asciiTheme="minorHAnsi" w:hAnsiTheme="minorHAnsi" w:cstheme="minorHAnsi"/>
        </w:rPr>
      </w:pPr>
      <w:r w:rsidRPr="00746E12">
        <w:rPr>
          <w:rFonts w:asciiTheme="minorHAnsi" w:hAnsiTheme="minorHAnsi" w:cstheme="minorHAnsi"/>
        </w:rPr>
        <w:br w:type="page"/>
      </w:r>
    </w:p>
    <w:p w14:paraId="3E6A1799" w14:textId="2AC446D0" w:rsidR="00007A04" w:rsidRDefault="00881203" w:rsidP="00D4709F">
      <w:pPr>
        <w:pStyle w:val="Heading1"/>
        <w:numPr>
          <w:ilvl w:val="0"/>
          <w:numId w:val="1"/>
        </w:numPr>
        <w:rPr>
          <w:rFonts w:asciiTheme="minorHAnsi" w:hAnsiTheme="minorHAnsi" w:cstheme="minorHAnsi"/>
        </w:rPr>
      </w:pPr>
      <w:r>
        <w:rPr>
          <w:rFonts w:asciiTheme="minorHAnsi" w:hAnsiTheme="minorHAnsi" w:cstheme="minorHAnsi"/>
        </w:rPr>
        <w:lastRenderedPageBreak/>
        <w:t>Course Descriptions</w:t>
      </w:r>
    </w:p>
    <w:p w14:paraId="6A6364D7" w14:textId="43556756" w:rsidR="00D57E4A" w:rsidRPr="00B605E9" w:rsidRDefault="00D57E4A" w:rsidP="00D4709F">
      <w:pPr>
        <w:pStyle w:val="Heading1"/>
        <w:numPr>
          <w:ilvl w:val="0"/>
          <w:numId w:val="4"/>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434C8C3C" w:rsidR="002D1AB4"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11 Humanitarian system and concepts</w:t>
            </w:r>
          </w:p>
        </w:tc>
        <w:tc>
          <w:tcPr>
            <w:tcW w:w="1701" w:type="dxa"/>
            <w:shd w:val="clear" w:color="auto" w:fill="F2F2F2" w:themeFill="background1" w:themeFillShade="F2"/>
            <w:vAlign w:val="center"/>
          </w:tcPr>
          <w:p w14:paraId="54BB50C7" w14:textId="7DD34238" w:rsidR="002D1AB4"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w:t>
            </w:r>
            <w:proofErr w:type="spellStart"/>
            <w:r w:rsidR="002D1AB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53D79C" w14:textId="4676DBBE" w:rsidR="002D1AB4" w:rsidRPr="00746E12" w:rsidRDefault="00DE4B82" w:rsidP="00353D9B">
            <w:pPr>
              <w:pStyle w:val="BodyText"/>
              <w:spacing w:after="0"/>
              <w:jc w:val="right"/>
              <w:rPr>
                <w:rFonts w:asciiTheme="minorHAnsi" w:hAnsiTheme="minorHAnsi" w:cstheme="minorHAnsi"/>
                <w:b/>
                <w:bCs/>
              </w:rPr>
            </w:pPr>
            <w:r>
              <w:rPr>
                <w:rFonts w:asciiTheme="minorHAnsi" w:hAnsiTheme="minorHAnsi" w:cstheme="minorHAnsi"/>
                <w:b/>
                <w:bCs/>
              </w:rPr>
              <w:t>05</w:t>
            </w:r>
            <w:r w:rsidR="002D1AB4" w:rsidRPr="00746E12">
              <w:rPr>
                <w:rFonts w:asciiTheme="minorHAnsi" w:hAnsiTheme="minorHAnsi" w:cstheme="minorHAnsi"/>
                <w:b/>
                <w:bCs/>
              </w:rPr>
              <w:t xml:space="preserve"> ECTS</w:t>
            </w:r>
          </w:p>
        </w:tc>
      </w:tr>
      <w:tr w:rsidR="006C1D45" w:rsidRPr="00746E12" w14:paraId="0DBDF384" w14:textId="77777777" w:rsidTr="008F68A7">
        <w:tc>
          <w:tcPr>
            <w:tcW w:w="10206" w:type="dxa"/>
            <w:gridSpan w:val="3"/>
          </w:tcPr>
          <w:p w14:paraId="7A75A167" w14:textId="4FB30D98" w:rsidR="006C1D45" w:rsidRPr="00746E12" w:rsidRDefault="006C1D45" w:rsidP="006C1D45">
            <w:pPr>
              <w:pStyle w:val="BodyText"/>
              <w:spacing w:after="0"/>
              <w:rPr>
                <w:rFonts w:asciiTheme="minorHAnsi" w:hAnsiTheme="minorHAnsi" w:cstheme="minorHAnsi"/>
              </w:rPr>
            </w:pPr>
            <w:r w:rsidRPr="001A3213">
              <w:rPr>
                <w:lang w:val="en-GB"/>
              </w:rPr>
              <w:t>This course aims to provide students with a thorough understanding of the framework, principles, standards and contexts of humanitarian aid, public health basic concepts, cross-cutting issues and approaches to WaSH in the ME.</w:t>
            </w:r>
          </w:p>
        </w:tc>
      </w:tr>
      <w:tr w:rsidR="006C1D45" w:rsidRPr="00746E12" w14:paraId="242DE9A4" w14:textId="77777777" w:rsidTr="008F68A7">
        <w:tc>
          <w:tcPr>
            <w:tcW w:w="10206" w:type="dxa"/>
            <w:gridSpan w:val="3"/>
          </w:tcPr>
          <w:p w14:paraId="43440984" w14:textId="7E22503D" w:rsidR="006C1D45" w:rsidRPr="00746E12" w:rsidRDefault="006C1D45" w:rsidP="006C1D45">
            <w:pPr>
              <w:pStyle w:val="BodyText"/>
              <w:spacing w:after="0"/>
              <w:rPr>
                <w:rFonts w:asciiTheme="minorHAnsi" w:hAnsiTheme="minorHAnsi" w:cstheme="minorHAnsi"/>
                <w:i/>
                <w:iCs/>
              </w:rPr>
            </w:pPr>
            <w:r w:rsidRPr="001A3213">
              <w:rPr>
                <w:lang w:val="en-GB"/>
              </w:rPr>
              <w:t>The first part of the course includes an introduction to public health concepts, understanding basic of epidemiology and how to translate specific diseases into interventions, typology of crisis and WaSH sector characteristics and human rights related to water and sanitation</w:t>
            </w:r>
          </w:p>
        </w:tc>
      </w:tr>
      <w:tr w:rsidR="006C1D45" w:rsidRPr="00746E12" w14:paraId="73102BA7" w14:textId="77777777" w:rsidTr="008F68A7">
        <w:tc>
          <w:tcPr>
            <w:tcW w:w="10206" w:type="dxa"/>
            <w:gridSpan w:val="3"/>
          </w:tcPr>
          <w:p w14:paraId="147F4F41" w14:textId="4767FD96" w:rsidR="006C1D45" w:rsidRPr="00746E12" w:rsidRDefault="006C1D45" w:rsidP="006C1D45">
            <w:pPr>
              <w:pStyle w:val="BodyText"/>
              <w:spacing w:after="0"/>
              <w:rPr>
                <w:rFonts w:asciiTheme="minorHAnsi" w:hAnsiTheme="minorHAnsi" w:cstheme="minorHAnsi"/>
                <w:i/>
                <w:iCs/>
              </w:rPr>
            </w:pPr>
            <w:r w:rsidRPr="001A3213">
              <w:rPr>
                <w:lang w:val="en-GB"/>
              </w:rPr>
              <w:t xml:space="preserve">The second part of the course includes the following topics: applied geopolitics, humanitarian principles, standards and codes of conducts, the legal framework of humanitarian aid, stakeholders and coordination systems, and current challenges and developments in the humanitarian system. </w:t>
            </w:r>
          </w:p>
        </w:tc>
      </w:tr>
    </w:tbl>
    <w:p w14:paraId="35B54581" w14:textId="77777777" w:rsidR="008F4ADB" w:rsidRDefault="008F4ADB" w:rsidP="008F4ADB">
      <w:pPr>
        <w:jc w:val="both"/>
        <w:rPr>
          <w:lang w:val="en-GB"/>
        </w:rPr>
      </w:pPr>
      <w:r>
        <w:rPr>
          <w:lang w:val="en-GB"/>
        </w:rPr>
        <w:t>The third part of this course deals with cross-cutting issues and humanitarian concepts such as protection, gender, participation of authorities and affected population, accountability, specific needs/marginalised groups, the environment and climate change, continuous functionality, localisation, livelihoods, and cash-based programming.</w:t>
      </w:r>
    </w:p>
    <w:p w14:paraId="7F35088D" w14:textId="30961557" w:rsidR="006958CF" w:rsidRPr="008F4ADB" w:rsidRDefault="006958CF" w:rsidP="00353D9B">
      <w:pPr>
        <w:pStyle w:val="BodyText"/>
        <w:rPr>
          <w:rFonts w:asciiTheme="minorHAnsi" w:hAnsiTheme="minorHAnsi" w:cstheme="minorHAnsi"/>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8F68A7">
        <w:tc>
          <w:tcPr>
            <w:tcW w:w="6804" w:type="dxa"/>
            <w:shd w:val="clear" w:color="auto" w:fill="F2F2F2" w:themeFill="background1" w:themeFillShade="F2"/>
            <w:vAlign w:val="center"/>
          </w:tcPr>
          <w:p w14:paraId="79C01523" w14:textId="07F2C566" w:rsidR="003B4DC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21 Technical essentials: Water and Sanitation</w:t>
            </w:r>
          </w:p>
        </w:tc>
        <w:tc>
          <w:tcPr>
            <w:tcW w:w="1701" w:type="dxa"/>
            <w:shd w:val="clear" w:color="auto" w:fill="F2F2F2" w:themeFill="background1" w:themeFillShade="F2"/>
            <w:vAlign w:val="center"/>
          </w:tcPr>
          <w:p w14:paraId="58F7D174" w14:textId="4DACC988" w:rsidR="003B4DCF"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4</w:t>
            </w:r>
            <w:r w:rsidR="003B4DCF" w:rsidRPr="00746E12">
              <w:rPr>
                <w:rFonts w:asciiTheme="minorHAnsi" w:hAnsiTheme="minorHAnsi" w:cstheme="minorHAnsi"/>
                <w:b/>
                <w:bCs/>
              </w:rPr>
              <w:t xml:space="preserve"> Cr </w:t>
            </w:r>
            <w:proofErr w:type="spellStart"/>
            <w:r w:rsidR="003B4DC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62B4527" w14:textId="3739C644" w:rsidR="003B4DCF" w:rsidRPr="00746E12" w:rsidRDefault="00DE4B82" w:rsidP="00353D9B">
            <w:pPr>
              <w:pStyle w:val="BodyText"/>
              <w:spacing w:after="0"/>
              <w:jc w:val="right"/>
              <w:rPr>
                <w:rFonts w:asciiTheme="minorHAnsi" w:hAnsiTheme="minorHAnsi" w:cstheme="minorHAnsi"/>
                <w:b/>
                <w:bCs/>
              </w:rPr>
            </w:pPr>
            <w:r>
              <w:rPr>
                <w:rFonts w:asciiTheme="minorHAnsi" w:hAnsiTheme="minorHAnsi" w:cstheme="minorHAnsi"/>
                <w:b/>
                <w:bCs/>
              </w:rPr>
              <w:t>06</w:t>
            </w:r>
            <w:r w:rsidR="003B4DCF" w:rsidRPr="00746E12">
              <w:rPr>
                <w:rFonts w:asciiTheme="minorHAnsi" w:hAnsiTheme="minorHAnsi" w:cstheme="minorHAnsi"/>
                <w:b/>
                <w:bCs/>
              </w:rPr>
              <w:t xml:space="preserve"> ECTS</w:t>
            </w:r>
          </w:p>
        </w:tc>
      </w:tr>
      <w:tr w:rsidR="006C1D45" w:rsidRPr="00746E12" w14:paraId="7FFFECBD" w14:textId="77777777" w:rsidTr="008F68A7">
        <w:tc>
          <w:tcPr>
            <w:tcW w:w="10206" w:type="dxa"/>
            <w:gridSpan w:val="3"/>
          </w:tcPr>
          <w:p w14:paraId="2CA98FD7" w14:textId="01A2EC9C" w:rsidR="006C1D45" w:rsidRPr="00746E12" w:rsidRDefault="006C1D45" w:rsidP="006C1D45">
            <w:pPr>
              <w:pStyle w:val="BodyText"/>
              <w:spacing w:after="0"/>
              <w:rPr>
                <w:rFonts w:asciiTheme="minorHAnsi" w:hAnsiTheme="minorHAnsi" w:cstheme="minorHAnsi"/>
              </w:rPr>
            </w:pPr>
            <w:r w:rsidRPr="00CE27BA">
              <w:rPr>
                <w:lang w:val="en-GB"/>
              </w:rPr>
              <w:t>This course aims to provide students with the fundamental technical knowledge and skills to implement emergency, recovery water and sanitation activities and connection with development operations.</w:t>
            </w:r>
          </w:p>
        </w:tc>
      </w:tr>
      <w:tr w:rsidR="006C1D45" w:rsidRPr="00746E12" w14:paraId="21357E46" w14:textId="77777777" w:rsidTr="008F68A7">
        <w:tc>
          <w:tcPr>
            <w:tcW w:w="10206" w:type="dxa"/>
            <w:gridSpan w:val="3"/>
          </w:tcPr>
          <w:p w14:paraId="182A135C" w14:textId="775892F5" w:rsidR="006C1D45" w:rsidRPr="00746E12" w:rsidRDefault="006C1D45" w:rsidP="006C1D45">
            <w:pPr>
              <w:pStyle w:val="BodyText"/>
              <w:spacing w:after="0"/>
              <w:rPr>
                <w:rFonts w:asciiTheme="minorHAnsi" w:hAnsiTheme="minorHAnsi" w:cstheme="minorHAnsi"/>
                <w:i/>
                <w:iCs/>
              </w:rPr>
            </w:pPr>
            <w:r w:rsidRPr="00CE27BA">
              <w:rPr>
                <w:lang w:val="en-GB"/>
              </w:rPr>
              <w:t>The contents include the basics of hydrogeology, topography, hydraulics, energy.</w:t>
            </w:r>
          </w:p>
        </w:tc>
      </w:tr>
      <w:tr w:rsidR="006C1D45" w:rsidRPr="00746E12" w14:paraId="7AEC63F8" w14:textId="77777777" w:rsidTr="008F68A7">
        <w:tc>
          <w:tcPr>
            <w:tcW w:w="10206" w:type="dxa"/>
            <w:gridSpan w:val="3"/>
          </w:tcPr>
          <w:p w14:paraId="33B1C25E" w14:textId="77777777" w:rsidR="006C1D45" w:rsidRDefault="006C1D45" w:rsidP="006C1D45">
            <w:pPr>
              <w:pStyle w:val="BodyText"/>
              <w:spacing w:after="0"/>
              <w:rPr>
                <w:lang w:val="en-GB"/>
              </w:rPr>
            </w:pPr>
            <w:r w:rsidRPr="00CE27BA">
              <w:rPr>
                <w:lang w:val="en-GB"/>
              </w:rPr>
              <w:t xml:space="preserve">The course also includes the design, development, maintenance and/or operation </w:t>
            </w:r>
            <w:proofErr w:type="gramStart"/>
            <w:r w:rsidRPr="00CE27BA">
              <w:rPr>
                <w:lang w:val="en-GB"/>
              </w:rPr>
              <w:t>of:</w:t>
            </w:r>
            <w:proofErr w:type="gramEnd"/>
            <w:r w:rsidRPr="00CE27BA">
              <w:rPr>
                <w:lang w:val="en-GB"/>
              </w:rPr>
              <w:t xml:space="preserve"> water sources, water treatment, water supply systems, water quality control technics and methodology, integrated water resources management systems, drainage systems, liquid and solid waste management systems. </w:t>
            </w:r>
          </w:p>
          <w:p w14:paraId="457A627F" w14:textId="77777777" w:rsidR="008F4ADB" w:rsidRDefault="008F4ADB" w:rsidP="008F4ADB">
            <w:pPr>
              <w:jc w:val="both"/>
              <w:rPr>
                <w:lang w:val="en-GB"/>
              </w:rPr>
            </w:pPr>
            <w:r>
              <w:rPr>
                <w:lang w:val="en-GB"/>
              </w:rPr>
              <w:t>Theoretical concepts will be reinforced through practical exercises, labs and field simulations.</w:t>
            </w:r>
          </w:p>
          <w:p w14:paraId="1C3A12B5" w14:textId="62D10984" w:rsidR="008F4ADB" w:rsidRPr="008F4ADB" w:rsidRDefault="008F4ADB" w:rsidP="006C1D45">
            <w:pPr>
              <w:pStyle w:val="BodyText"/>
              <w:spacing w:after="0"/>
              <w:rPr>
                <w:rFonts w:asciiTheme="minorHAnsi" w:hAnsiTheme="minorHAnsi" w:cstheme="minorHAnsi"/>
                <w:i/>
                <w:iCs/>
                <w:lang w:val="en-GB"/>
              </w:rPr>
            </w:pP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BC0E1F" w:rsidRPr="00746E12" w14:paraId="1DFBEB46" w14:textId="77777777" w:rsidTr="008F68A7">
        <w:tc>
          <w:tcPr>
            <w:tcW w:w="6804" w:type="dxa"/>
            <w:shd w:val="clear" w:color="auto" w:fill="F2F2F2" w:themeFill="background1" w:themeFillShade="F2"/>
            <w:vAlign w:val="center"/>
          </w:tcPr>
          <w:p w14:paraId="38D388E2" w14:textId="65071BD4" w:rsidR="00BC0E1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22 Technical essentials: Behaviour change in water, sanitation, and hygiene practices</w:t>
            </w:r>
          </w:p>
        </w:tc>
        <w:tc>
          <w:tcPr>
            <w:tcW w:w="1701" w:type="dxa"/>
            <w:shd w:val="clear" w:color="auto" w:fill="F2F2F2" w:themeFill="background1" w:themeFillShade="F2"/>
            <w:vAlign w:val="center"/>
          </w:tcPr>
          <w:p w14:paraId="26370678" w14:textId="3D0A8E1D" w:rsidR="00BC0E1F"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3</w:t>
            </w:r>
            <w:r w:rsidR="00BC0E1F" w:rsidRPr="00746E12">
              <w:rPr>
                <w:rFonts w:asciiTheme="minorHAnsi" w:hAnsiTheme="minorHAnsi" w:cstheme="minorHAnsi"/>
                <w:b/>
                <w:bCs/>
              </w:rPr>
              <w:t xml:space="preserve"> Cr </w:t>
            </w:r>
            <w:proofErr w:type="spellStart"/>
            <w:r w:rsidR="00BC0E1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7FFDE32" w14:textId="02983301" w:rsidR="00BC0E1F" w:rsidRPr="00746E12" w:rsidRDefault="00BC0E1F"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5</w:t>
            </w:r>
            <w:r w:rsidRPr="00746E12">
              <w:rPr>
                <w:rFonts w:asciiTheme="minorHAnsi" w:hAnsiTheme="minorHAnsi" w:cstheme="minorHAnsi"/>
                <w:b/>
                <w:bCs/>
              </w:rPr>
              <w:t xml:space="preserve"> ECTS</w:t>
            </w:r>
          </w:p>
        </w:tc>
      </w:tr>
    </w:tbl>
    <w:p w14:paraId="3586476E" w14:textId="77777777" w:rsidR="006C1D45" w:rsidRPr="006C1D45" w:rsidRDefault="006C1D45" w:rsidP="006C1D45">
      <w:pPr>
        <w:jc w:val="both"/>
        <w:rPr>
          <w:lang w:val="en-GB"/>
        </w:rPr>
      </w:pPr>
      <w:r w:rsidRPr="006C1D45">
        <w:rPr>
          <w:lang w:val="en-GB"/>
        </w:rPr>
        <w:t>This course aims to provide students with the fundamental technical knowledge and skills to implement behaviour change in water, sanitation and hygiene practices of affected and host populations.</w:t>
      </w:r>
    </w:p>
    <w:p w14:paraId="7B6F1628" w14:textId="1BF83CB7" w:rsidR="006C1D45" w:rsidRDefault="006C1D45" w:rsidP="006C1D45">
      <w:pPr>
        <w:jc w:val="both"/>
        <w:rPr>
          <w:lang w:val="en-GB"/>
        </w:rPr>
      </w:pPr>
      <w:r w:rsidRPr="006C1D45">
        <w:rPr>
          <w:lang w:val="en-GB"/>
        </w:rPr>
        <w:t xml:space="preserve">The contents include applied anthropology, social norms adaptation, awareness raising methods and tools, barriers analysis, communication materials design, community engagement technics, community-based management technics, essentials of water conservation and good hygiene practices, hygiene related health risks and access to WaSH related </w:t>
      </w:r>
      <w:proofErr w:type="gramStart"/>
      <w:r w:rsidRPr="006C1D45">
        <w:rPr>
          <w:lang w:val="en-GB"/>
        </w:rPr>
        <w:t>Non Food</w:t>
      </w:r>
      <w:proofErr w:type="gramEnd"/>
      <w:r w:rsidRPr="006C1D45">
        <w:rPr>
          <w:lang w:val="en-GB"/>
        </w:rPr>
        <w:t xml:space="preserve"> Items.</w:t>
      </w:r>
    </w:p>
    <w:p w14:paraId="7C13C079"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2136EADC" w14:textId="77777777" w:rsidTr="008F68A7">
        <w:tc>
          <w:tcPr>
            <w:tcW w:w="6804" w:type="dxa"/>
            <w:shd w:val="clear" w:color="auto" w:fill="F2F2F2" w:themeFill="background1" w:themeFillShade="F2"/>
            <w:vAlign w:val="center"/>
          </w:tcPr>
          <w:p w14:paraId="0916D432" w14:textId="2BA61E7E" w:rsidR="006C1D45"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3</w:t>
            </w:r>
            <w:r w:rsidR="000B115D">
              <w:rPr>
                <w:rFonts w:asciiTheme="minorHAnsi" w:hAnsiTheme="minorHAnsi" w:cstheme="minorHAnsi"/>
                <w:b/>
                <w:bCs/>
                <w:lang w:val="en-GB"/>
              </w:rPr>
              <w:t>7</w:t>
            </w:r>
            <w:r w:rsidRPr="006C1D45">
              <w:rPr>
                <w:rFonts w:asciiTheme="minorHAnsi" w:hAnsiTheme="minorHAnsi" w:cstheme="minorHAnsi"/>
                <w:b/>
                <w:bCs/>
                <w:lang w:val="en-GB"/>
              </w:rPr>
              <w:t xml:space="preserve"> Humanitarian WaSH Project cycle management</w:t>
            </w:r>
            <w:r>
              <w:rPr>
                <w:rFonts w:asciiTheme="minorHAnsi" w:hAnsiTheme="minorHAnsi" w:cstheme="minorHAnsi"/>
                <w:b/>
                <w:bCs/>
                <w:lang w:val="en-GB"/>
              </w:rPr>
              <w:t xml:space="preserve"> 1</w:t>
            </w:r>
          </w:p>
        </w:tc>
        <w:tc>
          <w:tcPr>
            <w:tcW w:w="1701" w:type="dxa"/>
            <w:shd w:val="clear" w:color="auto" w:fill="F2F2F2" w:themeFill="background1" w:themeFillShade="F2"/>
            <w:vAlign w:val="center"/>
          </w:tcPr>
          <w:p w14:paraId="4BD7357D" w14:textId="72384CCC" w:rsidR="006C1D45" w:rsidRPr="00746E12" w:rsidRDefault="000B115D" w:rsidP="008F68A7">
            <w:pPr>
              <w:pStyle w:val="BodyText"/>
              <w:spacing w:after="0"/>
              <w:jc w:val="right"/>
              <w:rPr>
                <w:rFonts w:asciiTheme="minorHAnsi" w:hAnsiTheme="minorHAnsi" w:cstheme="minorHAnsi"/>
                <w:b/>
                <w:bCs/>
              </w:rPr>
            </w:pPr>
            <w:r>
              <w:rPr>
                <w:rFonts w:asciiTheme="minorHAnsi" w:hAnsiTheme="minorHAnsi" w:cstheme="minorHAnsi"/>
                <w:b/>
                <w:bCs/>
              </w:rPr>
              <w:t>5</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2BE683" w14:textId="6278955C" w:rsidR="006C1D45" w:rsidRPr="00746E12" w:rsidRDefault="006C1D45" w:rsidP="00DE4B82">
            <w:pPr>
              <w:pStyle w:val="BodyText"/>
              <w:spacing w:after="0"/>
              <w:jc w:val="right"/>
              <w:rPr>
                <w:rFonts w:asciiTheme="minorHAnsi" w:hAnsiTheme="minorHAnsi" w:cstheme="minorHAnsi"/>
                <w:b/>
                <w:bCs/>
              </w:rPr>
            </w:pPr>
            <w:r>
              <w:rPr>
                <w:rFonts w:asciiTheme="minorHAnsi" w:hAnsiTheme="minorHAnsi" w:cstheme="minorHAnsi"/>
                <w:b/>
                <w:bCs/>
              </w:rPr>
              <w:t>0</w:t>
            </w:r>
            <w:r w:rsidR="000B115D">
              <w:rPr>
                <w:rFonts w:asciiTheme="minorHAnsi" w:hAnsiTheme="minorHAnsi" w:cstheme="minorHAnsi"/>
                <w:b/>
                <w:bCs/>
              </w:rPr>
              <w:t>8</w:t>
            </w:r>
            <w:r w:rsidRPr="00746E12">
              <w:rPr>
                <w:rFonts w:asciiTheme="minorHAnsi" w:hAnsiTheme="minorHAnsi" w:cstheme="minorHAnsi"/>
                <w:b/>
                <w:bCs/>
              </w:rPr>
              <w:t xml:space="preserve"> ECTS</w:t>
            </w:r>
          </w:p>
        </w:tc>
      </w:tr>
    </w:tbl>
    <w:p w14:paraId="6AD65E30" w14:textId="77777777" w:rsidR="006C1D45" w:rsidRDefault="006C1D45" w:rsidP="006C1D45">
      <w:pPr>
        <w:jc w:val="both"/>
        <w:rPr>
          <w:lang w:val="en-GB"/>
        </w:rPr>
      </w:pPr>
      <w:r>
        <w:rPr>
          <w:lang w:val="en-GB"/>
        </w:rPr>
        <w:t>The first part of the course aims to provide students with methods and tools to conduct comprehensive assessments and analysis of WaSH context and the needs of affected and host populations.</w:t>
      </w:r>
    </w:p>
    <w:p w14:paraId="3CE851DF" w14:textId="77777777" w:rsidR="006C1D45" w:rsidRDefault="006C1D45" w:rsidP="006C1D45">
      <w:pPr>
        <w:jc w:val="both"/>
        <w:rPr>
          <w:lang w:val="en-GB"/>
        </w:rPr>
      </w:pPr>
      <w:r>
        <w:rPr>
          <w:lang w:val="en-GB"/>
        </w:rPr>
        <w:t xml:space="preserve">The contents </w:t>
      </w:r>
      <w:proofErr w:type="gramStart"/>
      <w:r>
        <w:rPr>
          <w:lang w:val="en-GB"/>
        </w:rPr>
        <w:t>include:</w:t>
      </w:r>
      <w:proofErr w:type="gramEnd"/>
      <w:r>
        <w:rPr>
          <w:lang w:val="en-GB"/>
        </w:rPr>
        <w:t xml:space="preserve"> strategic design, understanding, assessment and analysis of epidemiological data, sanitary surveys, mapping and analysis of hydrology/hydrogeology data, needs assessment methods and tools, data analysis methods and tools, coordination with authorities and other stakeholders, and consolidated data, and applying standards principles.</w:t>
      </w:r>
    </w:p>
    <w:p w14:paraId="3799AA5C" w14:textId="77777777" w:rsidR="006C1D45" w:rsidRDefault="006C1D45" w:rsidP="006C1D45">
      <w:pPr>
        <w:jc w:val="both"/>
        <w:rPr>
          <w:lang w:val="en-GB"/>
        </w:rPr>
      </w:pPr>
      <w:r>
        <w:rPr>
          <w:lang w:val="en-GB"/>
        </w:rPr>
        <w:t xml:space="preserve">The second part of this courses focuses on methods and tools for monitoring, evaluating and learning for WaSH programs. </w:t>
      </w:r>
    </w:p>
    <w:p w14:paraId="1D2956CD" w14:textId="77777777" w:rsidR="006C1D45" w:rsidRDefault="006C1D45" w:rsidP="006C1D45">
      <w:pPr>
        <w:jc w:val="both"/>
        <w:rPr>
          <w:lang w:val="en-GB"/>
        </w:rPr>
      </w:pPr>
      <w:r>
        <w:rPr>
          <w:lang w:val="en-GB"/>
        </w:rPr>
        <w:t xml:space="preserve">The content will </w:t>
      </w:r>
      <w:proofErr w:type="gramStart"/>
      <w:r>
        <w:rPr>
          <w:lang w:val="en-GB"/>
        </w:rPr>
        <w:t>include:</w:t>
      </w:r>
      <w:proofErr w:type="gramEnd"/>
      <w:r>
        <w:rPr>
          <w:lang w:val="en-GB"/>
        </w:rPr>
        <w:t xml:space="preserve"> monitoring and evaluation frameworks including data collection and processing systems, progress and evaluation reports and knowledge management for learning. </w:t>
      </w:r>
    </w:p>
    <w:p w14:paraId="55F3C5F8" w14:textId="77777777" w:rsidR="006C1D45" w:rsidRDefault="006C1D45" w:rsidP="006C1D45">
      <w:pPr>
        <w:jc w:val="both"/>
        <w:rPr>
          <w:lang w:val="en-GB"/>
        </w:rPr>
      </w:pPr>
      <w:r>
        <w:rPr>
          <w:lang w:val="en-GB"/>
        </w:rPr>
        <w:t>Theoretical concepts will be reinforced through practical exercises, labs and field simulations.</w:t>
      </w:r>
    </w:p>
    <w:p w14:paraId="564DFE04" w14:textId="77777777" w:rsidR="006C1D45" w:rsidRDefault="006C1D45" w:rsidP="006C1D45">
      <w:pPr>
        <w:jc w:val="both"/>
        <w:rPr>
          <w:lang w:val="en-GB"/>
        </w:rPr>
      </w:pPr>
    </w:p>
    <w:p w14:paraId="34AEC10A" w14:textId="77777777" w:rsidR="00E41184" w:rsidRDefault="00E41184" w:rsidP="00E41184">
      <w:pPr>
        <w:jc w:val="both"/>
        <w:rPr>
          <w:lang w:val="en-GB"/>
        </w:rPr>
      </w:pPr>
      <w:r>
        <w:rPr>
          <w:lang w:val="en-GB"/>
        </w:rPr>
        <w:t>This course aims to provide students with methods and tools to plan, design and implement WaSH programs.</w:t>
      </w:r>
    </w:p>
    <w:p w14:paraId="2F30611E" w14:textId="77777777" w:rsidR="00E41184" w:rsidRDefault="00E41184" w:rsidP="00E41184">
      <w:pPr>
        <w:jc w:val="both"/>
        <w:rPr>
          <w:lang w:val="en-GB"/>
        </w:rPr>
      </w:pPr>
      <w:r>
        <w:rPr>
          <w:lang w:val="en-GB"/>
        </w:rPr>
        <w:t xml:space="preserve">The first part of the course aims to provide students with method and tools to design and plan WaSH programs based on the results of the assessment and analysis data including integration with other sectors (health, education, </w:t>
      </w:r>
      <w:r>
        <w:rPr>
          <w:lang w:val="en-GB"/>
        </w:rPr>
        <w:lastRenderedPageBreak/>
        <w:t>camp management, shelter, logistic, etc.).</w:t>
      </w:r>
      <w:r w:rsidRPr="00853531">
        <w:rPr>
          <w:lang w:val="en-GB"/>
        </w:rPr>
        <w:t xml:space="preserve"> </w:t>
      </w:r>
    </w:p>
    <w:p w14:paraId="6E0A967C" w14:textId="77777777" w:rsidR="00E41184" w:rsidRDefault="00E41184" w:rsidP="00E41184">
      <w:pPr>
        <w:jc w:val="both"/>
        <w:rPr>
          <w:lang w:val="en-GB"/>
        </w:rPr>
      </w:pPr>
      <w:r>
        <w:rPr>
          <w:lang w:val="en-GB"/>
        </w:rPr>
        <w:t>This includes the selection and/or adaptation</w:t>
      </w:r>
      <w:r w:rsidRPr="00891DBA">
        <w:rPr>
          <w:lang w:val="en-GB"/>
        </w:rPr>
        <w:t>, and</w:t>
      </w:r>
      <w:r>
        <w:rPr>
          <w:lang w:val="en-GB"/>
        </w:rPr>
        <w:t>/or</w:t>
      </w:r>
      <w:r w:rsidRPr="00891DBA">
        <w:rPr>
          <w:lang w:val="en-GB"/>
        </w:rPr>
        <w:t xml:space="preserve"> operation and maintenance procedures</w:t>
      </w:r>
      <w:r w:rsidRPr="00853531">
        <w:rPr>
          <w:lang w:val="en-GB"/>
        </w:rPr>
        <w:t xml:space="preserve"> of appropriate technical solutions in terms of </w:t>
      </w:r>
      <w:r>
        <w:rPr>
          <w:lang w:val="en-GB"/>
        </w:rPr>
        <w:t>water sources, water treatment, water supply, water quality control,</w:t>
      </w:r>
      <w:r w:rsidRPr="00853531">
        <w:rPr>
          <w:lang w:val="en-GB"/>
        </w:rPr>
        <w:t xml:space="preserve"> integrated water resources managemen</w:t>
      </w:r>
      <w:r>
        <w:rPr>
          <w:lang w:val="en-GB"/>
        </w:rPr>
        <w:t>t</w:t>
      </w:r>
      <w:r w:rsidRPr="00853531">
        <w:rPr>
          <w:lang w:val="en-GB"/>
        </w:rPr>
        <w:t>, liquid and solid waste management</w:t>
      </w:r>
      <w:r>
        <w:rPr>
          <w:lang w:val="en-GB"/>
        </w:rPr>
        <w:t xml:space="preserve">, </w:t>
      </w:r>
      <w:r w:rsidRPr="007F23B8">
        <w:rPr>
          <w:lang w:val="en-GB"/>
        </w:rPr>
        <w:t>behaviour changes,</w:t>
      </w:r>
      <w:r>
        <w:rPr>
          <w:lang w:val="en-GB"/>
        </w:rPr>
        <w:t xml:space="preserve"> </w:t>
      </w:r>
      <w:r w:rsidRPr="007F23B8">
        <w:rPr>
          <w:lang w:val="en-GB"/>
        </w:rPr>
        <w:t>a</w:t>
      </w:r>
      <w:r>
        <w:rPr>
          <w:lang w:val="en-GB"/>
        </w:rPr>
        <w:t>wareness raising</w:t>
      </w:r>
      <w:r w:rsidRPr="00853531">
        <w:rPr>
          <w:lang w:val="en-GB"/>
        </w:rPr>
        <w:t>, communication materials</w:t>
      </w:r>
      <w:r>
        <w:rPr>
          <w:lang w:val="en-GB"/>
        </w:rPr>
        <w:t xml:space="preserve"> design</w:t>
      </w:r>
      <w:r w:rsidRPr="00853531">
        <w:rPr>
          <w:lang w:val="en-GB"/>
        </w:rPr>
        <w:t>,</w:t>
      </w:r>
      <w:r>
        <w:rPr>
          <w:lang w:val="en-GB"/>
        </w:rPr>
        <w:t xml:space="preserve"> WaSH </w:t>
      </w:r>
      <w:proofErr w:type="gramStart"/>
      <w:r>
        <w:rPr>
          <w:lang w:val="en-GB"/>
        </w:rPr>
        <w:t>Non Food</w:t>
      </w:r>
      <w:proofErr w:type="gramEnd"/>
      <w:r>
        <w:rPr>
          <w:lang w:val="en-GB"/>
        </w:rPr>
        <w:t xml:space="preserve"> Items and distribution strategy to fit</w:t>
      </w:r>
      <w:r w:rsidRPr="00853531">
        <w:rPr>
          <w:lang w:val="en-GB"/>
        </w:rPr>
        <w:t xml:space="preserve"> the local and humanitarian context.</w:t>
      </w:r>
    </w:p>
    <w:p w14:paraId="273C040A" w14:textId="77777777" w:rsidR="00E41184" w:rsidRDefault="00E41184" w:rsidP="00E41184">
      <w:pPr>
        <w:jc w:val="both"/>
        <w:rPr>
          <w:lang w:val="en-GB"/>
        </w:rPr>
      </w:pPr>
      <w:r>
        <w:rPr>
          <w:lang w:val="en-GB"/>
        </w:rPr>
        <w:t xml:space="preserve">The second part of this course focuses on the operational application of WaSH activities, namely supervision of field work, organising delivery of materials, organising team work, adapting resources according to project needs in the implementation of the following types of activities: </w:t>
      </w:r>
      <w:r w:rsidRPr="00475D26">
        <w:rPr>
          <w:lang w:val="en-GB"/>
        </w:rPr>
        <w:t xml:space="preserve">water </w:t>
      </w:r>
      <w:r>
        <w:rPr>
          <w:lang w:val="en-GB"/>
        </w:rPr>
        <w:t xml:space="preserve">sources, water treatment, water supply, water quality control, </w:t>
      </w:r>
      <w:r w:rsidRPr="00475D26">
        <w:rPr>
          <w:lang w:val="en-GB"/>
        </w:rPr>
        <w:t>integrated water resources management</w:t>
      </w:r>
      <w:r>
        <w:rPr>
          <w:lang w:val="en-GB"/>
        </w:rPr>
        <w:t>,</w:t>
      </w:r>
      <w:r w:rsidRPr="00475D26">
        <w:rPr>
          <w:lang w:val="en-GB"/>
        </w:rPr>
        <w:t xml:space="preserve"> liquid and solid waste management</w:t>
      </w:r>
      <w:r>
        <w:rPr>
          <w:lang w:val="en-GB"/>
        </w:rPr>
        <w:t xml:space="preserve">, awareness raising, developing communication materials, WaSH Non Food Items distribution within the local and humanitarian context. </w:t>
      </w:r>
    </w:p>
    <w:p w14:paraId="4473CA2D" w14:textId="77777777" w:rsidR="00E41184" w:rsidRDefault="00E41184" w:rsidP="00E41184">
      <w:pPr>
        <w:jc w:val="both"/>
        <w:rPr>
          <w:lang w:val="en-GB"/>
        </w:rPr>
      </w:pPr>
      <w:r>
        <w:rPr>
          <w:lang w:val="en-GB"/>
        </w:rPr>
        <w:t xml:space="preserve">The content will also include the consideration of cross-cutting issues and humanitarian concepts in the implementation of WaSH activities and specific interventions such as </w:t>
      </w:r>
      <w:r w:rsidRPr="00F30E27">
        <w:rPr>
          <w:lang w:val="en-GB"/>
        </w:rPr>
        <w:t xml:space="preserve">interventions </w:t>
      </w:r>
      <w:r>
        <w:rPr>
          <w:lang w:val="en-GB"/>
        </w:rPr>
        <w:t xml:space="preserve">in </w:t>
      </w:r>
      <w:r w:rsidRPr="00F30E27">
        <w:t>conflict, displacement, urban context, natural disaster, disease outbreak,</w:t>
      </w:r>
      <w:r w:rsidRPr="00F30E27">
        <w:rPr>
          <w:lang w:val="en-GB"/>
        </w:rPr>
        <w:t xml:space="preserve"> WaSH in schools, health centre,</w:t>
      </w:r>
      <w:r>
        <w:rPr>
          <w:lang w:val="en-GB"/>
        </w:rPr>
        <w:t xml:space="preserve"> nutrition,</w:t>
      </w:r>
      <w:r w:rsidRPr="00F30E27">
        <w:rPr>
          <w:lang w:val="en-GB"/>
        </w:rPr>
        <w:t xml:space="preserve"> etc.</w:t>
      </w:r>
    </w:p>
    <w:p w14:paraId="291FF252" w14:textId="77777777" w:rsidR="00E41184" w:rsidRDefault="00E41184" w:rsidP="00E41184">
      <w:pPr>
        <w:jc w:val="both"/>
        <w:rPr>
          <w:lang w:val="en-GB"/>
        </w:rPr>
      </w:pPr>
      <w:r>
        <w:rPr>
          <w:lang w:val="en-GB"/>
        </w:rPr>
        <w:t xml:space="preserve">The contents also </w:t>
      </w:r>
      <w:proofErr w:type="gramStart"/>
      <w:r>
        <w:rPr>
          <w:lang w:val="en-GB"/>
        </w:rPr>
        <w:t>include:</w:t>
      </w:r>
      <w:proofErr w:type="gramEnd"/>
      <w:r>
        <w:rPr>
          <w:lang w:val="en-GB"/>
        </w:rPr>
        <w:t xml:space="preserve"> operational strategy methodology, theory of change, the logical framework and indicators, resources planning technics, disaster risk reduction methods and tools. </w:t>
      </w:r>
    </w:p>
    <w:p w14:paraId="49A002B0" w14:textId="77777777" w:rsidR="00E41184" w:rsidRDefault="00E41184" w:rsidP="00E41184">
      <w:pPr>
        <w:jc w:val="both"/>
        <w:rPr>
          <w:lang w:val="en-GB"/>
        </w:rPr>
      </w:pPr>
      <w:r>
        <w:rPr>
          <w:lang w:val="en-GB"/>
        </w:rPr>
        <w:t>The content also includes concept note and proposal writing.</w:t>
      </w:r>
    </w:p>
    <w:p w14:paraId="1A93FE0B" w14:textId="77777777" w:rsidR="00E41184" w:rsidRDefault="00E41184" w:rsidP="00E41184">
      <w:pPr>
        <w:jc w:val="both"/>
        <w:rPr>
          <w:lang w:val="en-GB"/>
        </w:rPr>
      </w:pPr>
      <w:r>
        <w:rPr>
          <w:lang w:val="en-GB"/>
        </w:rPr>
        <w:t>Theoretical concepts will be reinforced through practical exercises, labs and field simulations.</w:t>
      </w:r>
    </w:p>
    <w:p w14:paraId="4A42C693" w14:textId="7B5F947D" w:rsidR="00E41184" w:rsidRDefault="00E41184" w:rsidP="00E41184">
      <w:pPr>
        <w:jc w:val="right"/>
        <w:rPr>
          <w:lang w:val="en-GB"/>
        </w:rPr>
      </w:pPr>
      <w:r w:rsidRPr="00746E12">
        <w:rPr>
          <w:rFonts w:asciiTheme="minorHAnsi" w:hAnsiTheme="minorHAnsi" w:cstheme="minorHAnsi"/>
          <w:i/>
          <w:iCs/>
        </w:rPr>
        <w:t xml:space="preserve">Prerequisites: </w:t>
      </w:r>
      <w:r>
        <w:rPr>
          <w:rFonts w:asciiTheme="minorHAnsi" w:hAnsiTheme="minorHAnsi" w:cstheme="minorHAnsi"/>
          <w:i/>
          <w:iCs/>
        </w:rPr>
        <w:t>HWaSH 731</w:t>
      </w:r>
    </w:p>
    <w:p w14:paraId="7EF008A6" w14:textId="06822391" w:rsidR="006C1D45" w:rsidRP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6CEED3D3" w14:textId="77777777" w:rsidTr="008F68A7">
        <w:tc>
          <w:tcPr>
            <w:tcW w:w="6804" w:type="dxa"/>
            <w:shd w:val="clear" w:color="auto" w:fill="F2F2F2" w:themeFill="background1" w:themeFillShade="F2"/>
            <w:vAlign w:val="center"/>
          </w:tcPr>
          <w:p w14:paraId="5988B82C" w14:textId="5825F84B" w:rsidR="006C1D45"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41 Human Resources, logistics and security management</w:t>
            </w:r>
          </w:p>
        </w:tc>
        <w:tc>
          <w:tcPr>
            <w:tcW w:w="1701" w:type="dxa"/>
            <w:shd w:val="clear" w:color="auto" w:fill="F2F2F2" w:themeFill="background1" w:themeFillShade="F2"/>
            <w:vAlign w:val="center"/>
          </w:tcPr>
          <w:p w14:paraId="6D0E512A" w14:textId="52A7AE79"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2</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94CA8A6" w14:textId="7893D9E7" w:rsidR="006C1D45" w:rsidRPr="00746E12" w:rsidRDefault="006C1D45"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3</w:t>
            </w:r>
            <w:r w:rsidRPr="00746E12">
              <w:rPr>
                <w:rFonts w:asciiTheme="minorHAnsi" w:hAnsiTheme="minorHAnsi" w:cstheme="minorHAnsi"/>
                <w:b/>
                <w:bCs/>
              </w:rPr>
              <w:t xml:space="preserve"> ECTS</w:t>
            </w:r>
          </w:p>
        </w:tc>
      </w:tr>
    </w:tbl>
    <w:p w14:paraId="3613DAEB" w14:textId="77777777" w:rsidR="00E41184" w:rsidRPr="00E46BF3" w:rsidRDefault="00E41184" w:rsidP="00E41184">
      <w:pPr>
        <w:jc w:val="both"/>
        <w:rPr>
          <w:rFonts w:eastAsia="Lato Medium"/>
          <w:lang w:val="en-GB"/>
        </w:rPr>
      </w:pPr>
      <w:r w:rsidRPr="00E46BF3">
        <w:rPr>
          <w:rFonts w:eastAsia="Lato Medium"/>
          <w:lang w:val="en-GB"/>
        </w:rPr>
        <w:t>This course aims to provide students with the fundamentals of humanitarian human resources, logistics and security management methodologies and tools.</w:t>
      </w:r>
    </w:p>
    <w:p w14:paraId="32C24862" w14:textId="77777777" w:rsidR="00E41184" w:rsidRPr="00E46BF3" w:rsidRDefault="00E41184" w:rsidP="00E41184">
      <w:pPr>
        <w:jc w:val="both"/>
        <w:rPr>
          <w:rFonts w:eastAsia="Lato Medium"/>
          <w:lang w:val="en-GB"/>
        </w:rPr>
      </w:pPr>
      <w:r w:rsidRPr="00E46BF3">
        <w:rPr>
          <w:rFonts w:eastAsia="Lato Medium"/>
          <w:lang w:val="en-GB"/>
        </w:rPr>
        <w:t xml:space="preserve">The first part of the course includes topics related to humanitarian human resources: </w:t>
      </w:r>
      <w:r>
        <w:rPr>
          <w:rFonts w:eastAsia="Lato Medium"/>
          <w:lang w:val="en-GB"/>
        </w:rPr>
        <w:t>recruitment procedure, job description, appraisal and training</w:t>
      </w:r>
      <w:r w:rsidRPr="00E46BF3">
        <w:rPr>
          <w:rFonts w:eastAsia="Lato Medium"/>
          <w:lang w:val="en-GB"/>
        </w:rPr>
        <w:t xml:space="preserve"> and use human resources procedure and tools</w:t>
      </w:r>
      <w:r>
        <w:rPr>
          <w:rFonts w:eastAsia="Lato Medium"/>
          <w:lang w:val="en-GB"/>
        </w:rPr>
        <w:t>, code of conducts, leadership skills.</w:t>
      </w:r>
    </w:p>
    <w:p w14:paraId="625F975D" w14:textId="77777777" w:rsidR="00E41184" w:rsidRPr="00E46BF3" w:rsidRDefault="00E41184" w:rsidP="00E41184">
      <w:pPr>
        <w:jc w:val="both"/>
        <w:rPr>
          <w:rFonts w:eastAsia="Lato Medium"/>
          <w:lang w:val="en-GB"/>
        </w:rPr>
      </w:pPr>
      <w:r w:rsidRPr="00E46BF3">
        <w:rPr>
          <w:rFonts w:eastAsia="Lato Medium"/>
          <w:lang w:val="en-GB"/>
        </w:rPr>
        <w:t xml:space="preserve">The second part of the course includes topics related to humanitarian logistics: </w:t>
      </w:r>
      <w:r>
        <w:rPr>
          <w:rFonts w:eastAsia="Lato Medium"/>
          <w:lang w:val="en-GB"/>
        </w:rPr>
        <w:t>basics of supply chain, procurement procedure,</w:t>
      </w:r>
      <w:r w:rsidRPr="00E46BF3">
        <w:rPr>
          <w:rFonts w:eastAsia="Lato Medium"/>
          <w:lang w:val="en-GB"/>
        </w:rPr>
        <w:t xml:space="preserve"> supplier con</w:t>
      </w:r>
      <w:r>
        <w:rPr>
          <w:rFonts w:eastAsia="Lato Medium"/>
          <w:lang w:val="en-GB"/>
        </w:rPr>
        <w:t>tract types,</w:t>
      </w:r>
      <w:r w:rsidRPr="00E46BF3">
        <w:rPr>
          <w:rFonts w:eastAsia="Lato Medium"/>
          <w:lang w:val="en-GB"/>
        </w:rPr>
        <w:t xml:space="preserve"> tender</w:t>
      </w:r>
      <w:r>
        <w:rPr>
          <w:rFonts w:eastAsia="Lato Medium"/>
          <w:lang w:val="en-GB"/>
        </w:rPr>
        <w:t xml:space="preserve"> and bidding procedure</w:t>
      </w:r>
      <w:r w:rsidRPr="00E46BF3">
        <w:rPr>
          <w:rFonts w:eastAsia="Lato Medium"/>
          <w:lang w:val="en-GB"/>
        </w:rPr>
        <w:t xml:space="preserve"> and quality control of contractor’s performance, bill of quantities, </w:t>
      </w:r>
      <w:r>
        <w:rPr>
          <w:rFonts w:eastAsia="Lato Medium"/>
          <w:lang w:val="en-GB"/>
        </w:rPr>
        <w:t>delivery and transport planning.</w:t>
      </w:r>
      <w:r w:rsidRPr="00E46BF3">
        <w:rPr>
          <w:rFonts w:eastAsia="Lato Medium"/>
          <w:lang w:val="en-GB"/>
        </w:rPr>
        <w:t xml:space="preserve"> </w:t>
      </w:r>
    </w:p>
    <w:p w14:paraId="083EBABB" w14:textId="77777777" w:rsidR="00E41184" w:rsidRDefault="00E41184" w:rsidP="00E41184">
      <w:pPr>
        <w:rPr>
          <w:rFonts w:eastAsia="Lato Medium"/>
          <w:lang w:val="en-GB"/>
        </w:rPr>
      </w:pPr>
      <w:r w:rsidRPr="00E46BF3">
        <w:rPr>
          <w:rFonts w:eastAsia="Lato Medium"/>
          <w:lang w:val="en-GB"/>
        </w:rPr>
        <w:t xml:space="preserve">The third part of the course includes topics related to applied security rules in the field: </w:t>
      </w:r>
      <w:r>
        <w:rPr>
          <w:rFonts w:eastAsia="Lato Medium"/>
          <w:lang w:val="en-GB"/>
        </w:rPr>
        <w:t>u</w:t>
      </w:r>
      <w:r w:rsidRPr="00E46BF3">
        <w:rPr>
          <w:rFonts w:eastAsia="Lato Medium"/>
          <w:lang w:val="en-GB"/>
        </w:rPr>
        <w:t>nderstand</w:t>
      </w:r>
      <w:r>
        <w:rPr>
          <w:rFonts w:eastAsia="Lato Medium"/>
          <w:lang w:val="en-GB"/>
        </w:rPr>
        <w:t>ing</w:t>
      </w:r>
      <w:r w:rsidRPr="00E46BF3">
        <w:rPr>
          <w:rFonts w:eastAsia="Lato Medium"/>
          <w:lang w:val="en-GB"/>
        </w:rPr>
        <w:t xml:space="preserve"> and compli</w:t>
      </w:r>
      <w:r>
        <w:rPr>
          <w:rFonts w:eastAsia="Lato Medium"/>
          <w:lang w:val="en-GB"/>
        </w:rPr>
        <w:t>ance</w:t>
      </w:r>
      <w:r w:rsidRPr="00E46BF3">
        <w:rPr>
          <w:rFonts w:eastAsia="Lato Medium"/>
          <w:lang w:val="en-GB"/>
        </w:rPr>
        <w:t xml:space="preserve"> with organisation security rules, </w:t>
      </w:r>
      <w:r>
        <w:rPr>
          <w:rFonts w:eastAsia="Lato Medium"/>
          <w:lang w:val="en-GB"/>
        </w:rPr>
        <w:t>analysis of</w:t>
      </w:r>
      <w:r w:rsidRPr="00E46BF3">
        <w:rPr>
          <w:rFonts w:eastAsia="Lato Medium"/>
          <w:lang w:val="en-GB"/>
        </w:rPr>
        <w:t xml:space="preserve"> the environment</w:t>
      </w:r>
      <w:r>
        <w:rPr>
          <w:rFonts w:eastAsia="Lato Medium"/>
          <w:lang w:val="en-GB"/>
        </w:rPr>
        <w:t xml:space="preserve">, </w:t>
      </w:r>
      <w:r w:rsidRPr="00E46BF3">
        <w:rPr>
          <w:rFonts w:eastAsia="Lato Medium"/>
          <w:lang w:val="en-GB"/>
        </w:rPr>
        <w:t>context understanding</w:t>
      </w:r>
      <w:r>
        <w:rPr>
          <w:rFonts w:eastAsia="Lato Medium"/>
          <w:lang w:val="en-GB"/>
        </w:rPr>
        <w:t xml:space="preserve">, </w:t>
      </w:r>
      <w:r w:rsidRPr="00E46BF3">
        <w:rPr>
          <w:rFonts w:eastAsia="Lato Medium"/>
          <w:lang w:val="en-GB"/>
        </w:rPr>
        <w:t>m</w:t>
      </w:r>
      <w:r>
        <w:rPr>
          <w:rFonts w:eastAsia="Lato Medium"/>
          <w:lang w:val="en-GB"/>
        </w:rPr>
        <w:t>itigation measure</w:t>
      </w:r>
      <w:r w:rsidRPr="00E46BF3">
        <w:rPr>
          <w:rFonts w:eastAsia="Lato Medium"/>
          <w:lang w:val="en-GB"/>
        </w:rPr>
        <w:t xml:space="preserve">, </w:t>
      </w:r>
      <w:r>
        <w:rPr>
          <w:rFonts w:eastAsia="Lato Medium"/>
          <w:lang w:val="en-GB"/>
        </w:rPr>
        <w:t>staff monitoring in</w:t>
      </w:r>
      <w:r w:rsidRPr="00E46BF3">
        <w:rPr>
          <w:rFonts w:eastAsia="Lato Medium"/>
          <w:lang w:val="en-GB"/>
        </w:rPr>
        <w:t xml:space="preserve"> compliance to the security protocol and</w:t>
      </w:r>
      <w:r>
        <w:rPr>
          <w:rFonts w:eastAsia="Lato Medium"/>
          <w:lang w:val="en-GB"/>
        </w:rPr>
        <w:t xml:space="preserve"> compliance with </w:t>
      </w:r>
      <w:r w:rsidRPr="00E46BF3">
        <w:rPr>
          <w:rFonts w:eastAsia="Lato Medium"/>
          <w:lang w:val="en-GB"/>
        </w:rPr>
        <w:t>site safety conditions.</w:t>
      </w:r>
    </w:p>
    <w:p w14:paraId="698E59A5" w14:textId="77777777" w:rsidR="00E41184" w:rsidRDefault="00E41184" w:rsidP="00E41184">
      <w:pPr>
        <w:jc w:val="both"/>
        <w:rPr>
          <w:lang w:val="en-GB"/>
        </w:rPr>
      </w:pPr>
      <w:r>
        <w:rPr>
          <w:lang w:val="en-GB"/>
        </w:rPr>
        <w:t>Theoretical concepts will be reinforced through practical exercises, labs and field simulations.</w:t>
      </w:r>
    </w:p>
    <w:p w14:paraId="077704F5" w14:textId="77777777" w:rsidR="006C1D45" w:rsidRPr="006C1D45" w:rsidRDefault="006C1D45" w:rsidP="006C1D45">
      <w:pPr>
        <w:jc w:val="both"/>
        <w:rPr>
          <w:lang w:val="en-GB"/>
        </w:rPr>
      </w:pPr>
    </w:p>
    <w:p w14:paraId="384A062B" w14:textId="0C02A459" w:rsidR="00A720DA" w:rsidRPr="00B605E9" w:rsidRDefault="00FD1942" w:rsidP="00D4709F">
      <w:pPr>
        <w:pStyle w:val="Heading1"/>
        <w:numPr>
          <w:ilvl w:val="0"/>
          <w:numId w:val="4"/>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651EA" w:rsidRPr="00746E12" w14:paraId="56DEAE47" w14:textId="77777777" w:rsidTr="008F68A7">
        <w:tc>
          <w:tcPr>
            <w:tcW w:w="6804" w:type="dxa"/>
            <w:shd w:val="clear" w:color="auto" w:fill="F2F2F2" w:themeFill="background1" w:themeFillShade="F2"/>
            <w:vAlign w:val="center"/>
          </w:tcPr>
          <w:p w14:paraId="05F512D3" w14:textId="578C1CE9" w:rsidR="00A651EA"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rPr>
              <w:t xml:space="preserve"> 733 </w:t>
            </w:r>
            <w:r w:rsidRPr="00E41184">
              <w:rPr>
                <w:rFonts w:asciiTheme="minorHAnsi" w:hAnsiTheme="minorHAnsi" w:cstheme="minorHAnsi"/>
                <w:b/>
                <w:bCs/>
                <w:lang w:val="en-GB"/>
              </w:rPr>
              <w:t>Budgeting, reporting, communication and partnership management essentials</w:t>
            </w:r>
          </w:p>
        </w:tc>
        <w:tc>
          <w:tcPr>
            <w:tcW w:w="1701" w:type="dxa"/>
            <w:shd w:val="clear" w:color="auto" w:fill="F2F2F2" w:themeFill="background1" w:themeFillShade="F2"/>
            <w:vAlign w:val="center"/>
          </w:tcPr>
          <w:p w14:paraId="25DFEC3D" w14:textId="50F34822" w:rsidR="00A651EA" w:rsidRPr="00746E12" w:rsidRDefault="00E41184" w:rsidP="00353D9B">
            <w:pPr>
              <w:pStyle w:val="BodyText"/>
              <w:spacing w:after="0"/>
              <w:jc w:val="right"/>
              <w:rPr>
                <w:rFonts w:asciiTheme="minorHAnsi" w:hAnsiTheme="minorHAnsi" w:cstheme="minorHAnsi"/>
                <w:b/>
                <w:bCs/>
              </w:rPr>
            </w:pPr>
            <w:r>
              <w:rPr>
                <w:rFonts w:asciiTheme="minorHAnsi" w:hAnsiTheme="minorHAnsi" w:cstheme="minorHAnsi"/>
                <w:b/>
                <w:bCs/>
              </w:rPr>
              <w:t>2</w:t>
            </w:r>
            <w:r w:rsidR="00A651EA" w:rsidRPr="00746E12">
              <w:rPr>
                <w:rFonts w:asciiTheme="minorHAnsi" w:hAnsiTheme="minorHAnsi" w:cstheme="minorHAnsi"/>
                <w:b/>
                <w:bCs/>
              </w:rPr>
              <w:t xml:space="preserve"> Cr </w:t>
            </w:r>
            <w:proofErr w:type="spellStart"/>
            <w:r w:rsidR="00A651EA"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76B3DC" w14:textId="64FD3CA8" w:rsidR="00A651EA" w:rsidRPr="00746E12" w:rsidRDefault="0068462D"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3</w:t>
            </w:r>
            <w:r w:rsidR="00A651EA" w:rsidRPr="00746E12">
              <w:rPr>
                <w:rFonts w:asciiTheme="minorHAnsi" w:hAnsiTheme="minorHAnsi" w:cstheme="minorHAnsi"/>
                <w:b/>
                <w:bCs/>
              </w:rPr>
              <w:t xml:space="preserve"> ECTS</w:t>
            </w:r>
          </w:p>
        </w:tc>
      </w:tr>
      <w:tr w:rsidR="00E41184" w:rsidRPr="00746E12" w14:paraId="5B5D2CF9" w14:textId="77777777" w:rsidTr="008F68A7">
        <w:tc>
          <w:tcPr>
            <w:tcW w:w="10206" w:type="dxa"/>
            <w:gridSpan w:val="3"/>
          </w:tcPr>
          <w:p w14:paraId="37D0ABD7" w14:textId="0D6B46CE" w:rsidR="00E41184" w:rsidRPr="00746E12" w:rsidRDefault="00E41184" w:rsidP="00E41184">
            <w:pPr>
              <w:pStyle w:val="BodyText"/>
              <w:spacing w:after="0"/>
              <w:rPr>
                <w:rFonts w:asciiTheme="minorHAnsi" w:hAnsiTheme="minorHAnsi" w:cstheme="minorHAnsi"/>
              </w:rPr>
            </w:pPr>
            <w:r w:rsidRPr="004F1686">
              <w:rPr>
                <w:rFonts w:eastAsia="Lato Medium"/>
                <w:lang w:val="en-GB"/>
              </w:rPr>
              <w:t>This course aims to provide students with the essential knowledge, practice and tools to comply with organisational procedures and donor guidelines in budget design, management and reporting, and to manage partnerships, and   communication methodologies and tools.</w:t>
            </w:r>
          </w:p>
        </w:tc>
      </w:tr>
      <w:tr w:rsidR="00E41184" w:rsidRPr="00746E12" w14:paraId="491CB8AD" w14:textId="77777777" w:rsidTr="008F68A7">
        <w:tc>
          <w:tcPr>
            <w:tcW w:w="10206" w:type="dxa"/>
            <w:gridSpan w:val="3"/>
          </w:tcPr>
          <w:p w14:paraId="20932C71" w14:textId="69A2F629" w:rsidR="00E41184" w:rsidRPr="00746E12" w:rsidRDefault="00E41184" w:rsidP="00E41184">
            <w:pPr>
              <w:pStyle w:val="BodyText"/>
              <w:spacing w:after="0"/>
              <w:rPr>
                <w:rFonts w:asciiTheme="minorHAnsi" w:hAnsiTheme="minorHAnsi" w:cstheme="minorHAnsi"/>
                <w:i/>
                <w:iCs/>
              </w:rPr>
            </w:pPr>
            <w:r w:rsidRPr="004F1686">
              <w:rPr>
                <w:rFonts w:eastAsia="Lato Medium"/>
                <w:lang w:val="en-GB"/>
              </w:rPr>
              <w:t>The first part of the course includes topics related to the development of funding strategy, and humanitarian finance: abilities to understand budget structure and abilities to design, forecast and follow up budgets while respecting donor and organisation requirements.</w:t>
            </w:r>
          </w:p>
        </w:tc>
      </w:tr>
      <w:tr w:rsidR="00E41184" w:rsidRPr="00746E12" w14:paraId="1E0E0BB7" w14:textId="77777777" w:rsidTr="008F68A7">
        <w:tc>
          <w:tcPr>
            <w:tcW w:w="10206" w:type="dxa"/>
            <w:gridSpan w:val="3"/>
          </w:tcPr>
          <w:p w14:paraId="56FE8FE4" w14:textId="77777777" w:rsidR="00E41184" w:rsidRDefault="00E41184" w:rsidP="00E41184">
            <w:pPr>
              <w:pStyle w:val="BodyText"/>
              <w:spacing w:after="0"/>
              <w:rPr>
                <w:rFonts w:eastAsia="Lato Medium"/>
                <w:lang w:val="en-GB"/>
              </w:rPr>
            </w:pPr>
            <w:r w:rsidRPr="004F1686">
              <w:rPr>
                <w:rFonts w:eastAsia="Lato Medium"/>
                <w:lang w:val="en-GB"/>
              </w:rPr>
              <w:t xml:space="preserve">The second part of the course focuses on reporting skills: activity report, technical report, donor report. </w:t>
            </w:r>
          </w:p>
          <w:p w14:paraId="7EE31449" w14:textId="77777777" w:rsidR="00E41184" w:rsidRDefault="00E41184" w:rsidP="00E41184">
            <w:pPr>
              <w:jc w:val="both"/>
              <w:rPr>
                <w:rFonts w:eastAsia="Lato Medium"/>
                <w:lang w:val="en-GB"/>
              </w:rPr>
            </w:pPr>
            <w:r w:rsidRPr="00E46BF3">
              <w:rPr>
                <w:rFonts w:eastAsia="Lato Medium"/>
                <w:lang w:val="en-GB"/>
              </w:rPr>
              <w:t xml:space="preserve">The </w:t>
            </w:r>
            <w:r>
              <w:rPr>
                <w:rFonts w:eastAsia="Lato Medium"/>
                <w:lang w:val="en-GB"/>
              </w:rPr>
              <w:t>third</w:t>
            </w:r>
            <w:r w:rsidRPr="00E46BF3">
              <w:rPr>
                <w:rFonts w:eastAsia="Lato Medium"/>
                <w:lang w:val="en-GB"/>
              </w:rPr>
              <w:t xml:space="preserve"> part of the course includes partnership: </w:t>
            </w:r>
            <w:r>
              <w:rPr>
                <w:rFonts w:eastAsia="Lato Medium"/>
                <w:lang w:val="en-GB"/>
              </w:rPr>
              <w:t xml:space="preserve">Memorandum of understanding, </w:t>
            </w:r>
            <w:r w:rsidRPr="00E46BF3">
              <w:rPr>
                <w:rFonts w:eastAsia="Lato Medium"/>
                <w:lang w:val="en-GB"/>
              </w:rPr>
              <w:t xml:space="preserve">types of partnerships, partner capacity audit and </w:t>
            </w:r>
            <w:r>
              <w:rPr>
                <w:rFonts w:eastAsia="Lato Medium"/>
                <w:lang w:val="en-GB"/>
              </w:rPr>
              <w:t>knowledge and experience sharing</w:t>
            </w:r>
            <w:r w:rsidRPr="00E46BF3">
              <w:rPr>
                <w:rFonts w:eastAsia="Lato Medium"/>
                <w:lang w:val="en-GB"/>
              </w:rPr>
              <w:t xml:space="preserve"> needs identification, partner coordination and monitoring, partner accountability process and partner’s performance evaluation.</w:t>
            </w:r>
          </w:p>
          <w:p w14:paraId="688E3B63" w14:textId="77777777" w:rsidR="00E41184" w:rsidRDefault="00E41184" w:rsidP="00E41184">
            <w:pPr>
              <w:jc w:val="both"/>
              <w:rPr>
                <w:rFonts w:eastAsia="Lato Medium"/>
                <w:lang w:val="en-GB"/>
              </w:rPr>
            </w:pPr>
            <w:r w:rsidRPr="00E46BF3">
              <w:rPr>
                <w:rFonts w:eastAsia="Lato Medium"/>
                <w:lang w:val="en-GB"/>
              </w:rPr>
              <w:t>Th</w:t>
            </w:r>
            <w:r>
              <w:rPr>
                <w:rFonts w:eastAsia="Lato Medium"/>
                <w:lang w:val="en-GB"/>
              </w:rPr>
              <w:t>e fourth part of th</w:t>
            </w:r>
            <w:r w:rsidRPr="00E46BF3">
              <w:rPr>
                <w:rFonts w:eastAsia="Lato Medium"/>
                <w:lang w:val="en-GB"/>
              </w:rPr>
              <w:t>is</w:t>
            </w:r>
            <w:r>
              <w:rPr>
                <w:rFonts w:eastAsia="Lato Medium"/>
                <w:lang w:val="en-GB"/>
              </w:rPr>
              <w:t xml:space="preserve"> course</w:t>
            </w:r>
            <w:r w:rsidRPr="00E46BF3">
              <w:rPr>
                <w:rFonts w:eastAsia="Lato Medium"/>
                <w:lang w:val="en-GB"/>
              </w:rPr>
              <w:t xml:space="preserve"> </w:t>
            </w:r>
            <w:r>
              <w:rPr>
                <w:rFonts w:eastAsia="Lato Medium"/>
                <w:lang w:val="en-GB"/>
              </w:rPr>
              <w:t>focuses on the theoretical aspects of</w:t>
            </w:r>
            <w:r w:rsidRPr="00E46BF3">
              <w:rPr>
                <w:rFonts w:eastAsia="Lato Medium"/>
                <w:lang w:val="en-GB"/>
              </w:rPr>
              <w:t xml:space="preserve"> </w:t>
            </w:r>
            <w:r>
              <w:rPr>
                <w:rFonts w:eastAsia="Lato Medium"/>
                <w:lang w:val="en-GB"/>
              </w:rPr>
              <w:t>communication in multicultural context</w:t>
            </w:r>
            <w:r w:rsidRPr="00E46BF3">
              <w:rPr>
                <w:rFonts w:eastAsia="Lato Medium"/>
                <w:lang w:val="en-GB"/>
              </w:rPr>
              <w:t>, negotiation</w:t>
            </w:r>
            <w:r>
              <w:rPr>
                <w:rFonts w:eastAsia="Lato Medium"/>
                <w:lang w:val="en-GB"/>
              </w:rPr>
              <w:t xml:space="preserve"> skills</w:t>
            </w:r>
            <w:r w:rsidRPr="00E46BF3">
              <w:rPr>
                <w:rFonts w:eastAsia="Lato Medium"/>
                <w:lang w:val="en-GB"/>
              </w:rPr>
              <w:t xml:space="preserve">, conflict </w:t>
            </w:r>
            <w:r>
              <w:rPr>
                <w:rFonts w:eastAsia="Lato Medium"/>
                <w:lang w:val="en-GB"/>
              </w:rPr>
              <w:t>management</w:t>
            </w:r>
            <w:r w:rsidRPr="00E46BF3">
              <w:rPr>
                <w:rFonts w:eastAsia="Lato Medium"/>
                <w:lang w:val="en-GB"/>
              </w:rPr>
              <w:t xml:space="preserve">, </w:t>
            </w:r>
            <w:r>
              <w:rPr>
                <w:rFonts w:eastAsia="Lato Medium"/>
                <w:lang w:val="en-GB"/>
              </w:rPr>
              <w:t xml:space="preserve">advocacy, </w:t>
            </w:r>
            <w:r w:rsidRPr="00E46BF3">
              <w:rPr>
                <w:rFonts w:eastAsia="Lato Medium"/>
                <w:lang w:val="en-GB"/>
              </w:rPr>
              <w:t>diploma</w:t>
            </w:r>
            <w:r>
              <w:rPr>
                <w:rFonts w:eastAsia="Lato Medium"/>
                <w:lang w:val="en-GB"/>
              </w:rPr>
              <w:t>cy, leadership and facilitation of</w:t>
            </w:r>
            <w:r w:rsidRPr="00E46BF3">
              <w:rPr>
                <w:rFonts w:eastAsia="Lato Medium"/>
                <w:lang w:val="en-GB"/>
              </w:rPr>
              <w:t xml:space="preserve"> meeting</w:t>
            </w:r>
            <w:r>
              <w:rPr>
                <w:rFonts w:eastAsia="Lato Medium"/>
                <w:lang w:val="en-GB"/>
              </w:rPr>
              <w:t>s</w:t>
            </w:r>
            <w:r w:rsidRPr="00E46BF3">
              <w:rPr>
                <w:rFonts w:eastAsia="Lato Medium"/>
                <w:lang w:val="en-GB"/>
              </w:rPr>
              <w:t xml:space="preserve">. </w:t>
            </w:r>
          </w:p>
          <w:p w14:paraId="6DE5A594" w14:textId="0B52AD69" w:rsidR="00E41184" w:rsidRPr="00E41184" w:rsidRDefault="00E41184" w:rsidP="00E41184">
            <w:pPr>
              <w:pStyle w:val="BodyText"/>
              <w:spacing w:after="0"/>
              <w:rPr>
                <w:rFonts w:eastAsia="Lato Medium"/>
                <w:lang w:val="en-GB"/>
              </w:rPr>
            </w:pPr>
          </w:p>
        </w:tc>
      </w:tr>
    </w:tbl>
    <w:p w14:paraId="1BE42328" w14:textId="77777777" w:rsidR="00A651EA" w:rsidRDefault="00A651EA"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462D" w:rsidRPr="00746E12" w14:paraId="3B65BC95" w14:textId="77777777" w:rsidTr="008F68A7">
        <w:tc>
          <w:tcPr>
            <w:tcW w:w="6804" w:type="dxa"/>
            <w:shd w:val="clear" w:color="auto" w:fill="F2F2F2" w:themeFill="background1" w:themeFillShade="F2"/>
            <w:vAlign w:val="center"/>
          </w:tcPr>
          <w:p w14:paraId="2AE7E41A" w14:textId="111EB973" w:rsidR="0068462D"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lastRenderedPageBreak/>
              <w:t>HWaSH 734 Budgeting, reporting, communication and partnership management practice</w:t>
            </w:r>
          </w:p>
        </w:tc>
        <w:tc>
          <w:tcPr>
            <w:tcW w:w="1701" w:type="dxa"/>
            <w:shd w:val="clear" w:color="auto" w:fill="F2F2F2" w:themeFill="background1" w:themeFillShade="F2"/>
            <w:vAlign w:val="center"/>
          </w:tcPr>
          <w:p w14:paraId="1D2695C2" w14:textId="0CCB02A8" w:rsidR="0068462D"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1</w:t>
            </w:r>
            <w:r w:rsidR="0068462D" w:rsidRPr="00746E12">
              <w:rPr>
                <w:rFonts w:asciiTheme="minorHAnsi" w:hAnsiTheme="minorHAnsi" w:cstheme="minorHAnsi"/>
                <w:b/>
                <w:bCs/>
              </w:rPr>
              <w:t xml:space="preserve"> Cr </w:t>
            </w:r>
            <w:proofErr w:type="spellStart"/>
            <w:r w:rsidR="0068462D"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4C04EC" w14:textId="2C1CB433" w:rsidR="0068462D" w:rsidRPr="00746E12" w:rsidRDefault="00DE4B82" w:rsidP="00DE4B82">
            <w:pPr>
              <w:pStyle w:val="BodyText"/>
              <w:spacing w:after="0"/>
              <w:jc w:val="right"/>
              <w:rPr>
                <w:rFonts w:asciiTheme="minorHAnsi" w:hAnsiTheme="minorHAnsi" w:cstheme="minorHAnsi"/>
                <w:b/>
                <w:bCs/>
              </w:rPr>
            </w:pPr>
            <w:r>
              <w:rPr>
                <w:rFonts w:asciiTheme="minorHAnsi" w:hAnsiTheme="minorHAnsi" w:cstheme="minorHAnsi"/>
                <w:b/>
                <w:bCs/>
              </w:rPr>
              <w:t>1.5</w:t>
            </w:r>
            <w:r w:rsidR="0068462D" w:rsidRPr="00746E12">
              <w:rPr>
                <w:rFonts w:asciiTheme="minorHAnsi" w:hAnsiTheme="minorHAnsi" w:cstheme="minorHAnsi"/>
                <w:b/>
                <w:bCs/>
              </w:rPr>
              <w:t xml:space="preserve"> ECTS</w:t>
            </w:r>
          </w:p>
        </w:tc>
      </w:tr>
      <w:tr w:rsidR="0068462D" w:rsidRPr="00746E12" w14:paraId="32766F37" w14:textId="77777777" w:rsidTr="008F68A7">
        <w:tc>
          <w:tcPr>
            <w:tcW w:w="10206" w:type="dxa"/>
            <w:gridSpan w:val="3"/>
            <w:vAlign w:val="center"/>
          </w:tcPr>
          <w:p w14:paraId="47F3C5BA" w14:textId="77777777" w:rsidR="00E41184" w:rsidRPr="00E46BF3" w:rsidRDefault="00E41184" w:rsidP="00E41184">
            <w:pPr>
              <w:jc w:val="both"/>
              <w:rPr>
                <w:rFonts w:eastAsia="Lato Medium"/>
                <w:lang w:val="en-GB"/>
              </w:rPr>
            </w:pPr>
            <w:r>
              <w:rPr>
                <w:rFonts w:eastAsia="Lato Medium"/>
                <w:lang w:val="en-GB"/>
              </w:rPr>
              <w:t>This course aims to allow students to practice their knowledge and skills in</w:t>
            </w:r>
            <w:r w:rsidRPr="00E32C23">
              <w:rPr>
                <w:rFonts w:eastAsia="Lato Medium"/>
                <w:lang w:val="en-GB"/>
              </w:rPr>
              <w:t xml:space="preserve"> </w:t>
            </w:r>
            <w:r>
              <w:rPr>
                <w:rFonts w:eastAsia="Lato Medium"/>
                <w:lang w:val="en-GB"/>
              </w:rPr>
              <w:t>organisational procedures,</w:t>
            </w:r>
            <w:r w:rsidRPr="00E32C23">
              <w:rPr>
                <w:rFonts w:eastAsia="Lato Medium"/>
                <w:lang w:val="en-GB"/>
              </w:rPr>
              <w:t xml:space="preserve"> donor guidelines</w:t>
            </w:r>
            <w:r>
              <w:rPr>
                <w:rFonts w:eastAsia="Lato Medium"/>
                <w:lang w:val="en-GB"/>
              </w:rPr>
              <w:t>,</w:t>
            </w:r>
            <w:r w:rsidRPr="00E32C23">
              <w:rPr>
                <w:rFonts w:eastAsia="Lato Medium"/>
                <w:lang w:val="en-GB"/>
              </w:rPr>
              <w:t xml:space="preserve"> budget design, management and reporting, partnerships, and communication.</w:t>
            </w:r>
          </w:p>
          <w:p w14:paraId="49007ADE" w14:textId="39CEA745" w:rsidR="0068462D" w:rsidRPr="00E41184" w:rsidRDefault="0068462D" w:rsidP="008F68A7">
            <w:pPr>
              <w:pStyle w:val="BodyText"/>
              <w:spacing w:after="0"/>
              <w:jc w:val="both"/>
              <w:rPr>
                <w:rFonts w:asciiTheme="minorHAnsi" w:hAnsiTheme="minorHAnsi" w:cstheme="minorHAnsi"/>
                <w:lang w:val="en-GB"/>
              </w:rPr>
            </w:pPr>
          </w:p>
        </w:tc>
      </w:tr>
    </w:tbl>
    <w:p w14:paraId="72CC5330" w14:textId="77777777" w:rsidR="0068462D" w:rsidRPr="00746E12" w:rsidRDefault="0068462D" w:rsidP="0068462D">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462D" w:rsidRPr="00746E12" w14:paraId="01F0926E" w14:textId="77777777" w:rsidTr="008F68A7">
        <w:tc>
          <w:tcPr>
            <w:tcW w:w="6804" w:type="dxa"/>
            <w:shd w:val="clear" w:color="auto" w:fill="F2F2F2" w:themeFill="background1" w:themeFillShade="F2"/>
            <w:vAlign w:val="center"/>
          </w:tcPr>
          <w:p w14:paraId="23A03BB8" w14:textId="023D25AE" w:rsidR="0068462D"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lang w:val="fr-FR"/>
              </w:rPr>
              <w:t xml:space="preserve"> 751 Simulation exercice</w:t>
            </w:r>
          </w:p>
        </w:tc>
        <w:tc>
          <w:tcPr>
            <w:tcW w:w="1701" w:type="dxa"/>
            <w:shd w:val="clear" w:color="auto" w:fill="F2F2F2" w:themeFill="background1" w:themeFillShade="F2"/>
            <w:vAlign w:val="center"/>
          </w:tcPr>
          <w:p w14:paraId="551FCF3E" w14:textId="7683DB7A" w:rsidR="0068462D"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1</w:t>
            </w:r>
            <w:r w:rsidR="0068462D" w:rsidRPr="00746E12">
              <w:rPr>
                <w:rFonts w:asciiTheme="minorHAnsi" w:hAnsiTheme="minorHAnsi" w:cstheme="minorHAnsi"/>
                <w:b/>
                <w:bCs/>
              </w:rPr>
              <w:t xml:space="preserve"> Cr </w:t>
            </w:r>
            <w:proofErr w:type="spellStart"/>
            <w:r w:rsidR="0068462D"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5E6FB7" w14:textId="102227F0" w:rsidR="0068462D" w:rsidRPr="00746E12" w:rsidRDefault="00DE4B82" w:rsidP="00DE4B82">
            <w:pPr>
              <w:pStyle w:val="BodyText"/>
              <w:spacing w:after="0"/>
              <w:jc w:val="right"/>
              <w:rPr>
                <w:rFonts w:asciiTheme="minorHAnsi" w:hAnsiTheme="minorHAnsi" w:cstheme="minorHAnsi"/>
                <w:b/>
                <w:bCs/>
              </w:rPr>
            </w:pPr>
            <w:r>
              <w:rPr>
                <w:rFonts w:asciiTheme="minorHAnsi" w:hAnsiTheme="minorHAnsi" w:cstheme="minorHAnsi"/>
                <w:b/>
                <w:bCs/>
              </w:rPr>
              <w:t>1.5</w:t>
            </w:r>
            <w:r w:rsidR="0068462D" w:rsidRPr="00746E12">
              <w:rPr>
                <w:rFonts w:asciiTheme="minorHAnsi" w:hAnsiTheme="minorHAnsi" w:cstheme="minorHAnsi"/>
                <w:b/>
                <w:bCs/>
              </w:rPr>
              <w:t xml:space="preserve"> ECTS</w:t>
            </w:r>
          </w:p>
        </w:tc>
      </w:tr>
      <w:tr w:rsidR="00E41184" w:rsidRPr="00746E12" w14:paraId="59CE6A51" w14:textId="77777777" w:rsidTr="008F68A7">
        <w:tc>
          <w:tcPr>
            <w:tcW w:w="10206" w:type="dxa"/>
            <w:gridSpan w:val="3"/>
          </w:tcPr>
          <w:p w14:paraId="052E3C5D" w14:textId="16577DCC" w:rsidR="00E41184" w:rsidRPr="00746E12" w:rsidRDefault="00E41184" w:rsidP="00E41184">
            <w:pPr>
              <w:pStyle w:val="BodyText"/>
              <w:spacing w:after="0"/>
              <w:rPr>
                <w:rFonts w:asciiTheme="minorHAnsi" w:hAnsiTheme="minorHAnsi" w:cstheme="minorHAnsi"/>
              </w:rPr>
            </w:pPr>
            <w:r w:rsidRPr="00F2629D">
              <w:rPr>
                <w:lang w:val="en-GB"/>
              </w:rPr>
              <w:t>This simulation exercise aims to provide an opportunity for students to apply the full range of skills acquired in water, sanitation and behaviour change practices in a field situation. A part of this exercise will aim to develop the student’s capacity to develop an understanding of situation of the affected population</w:t>
            </w:r>
          </w:p>
        </w:tc>
      </w:tr>
      <w:tr w:rsidR="00E41184" w:rsidRPr="00746E12" w14:paraId="28562EFB" w14:textId="77777777" w:rsidTr="008F68A7">
        <w:tc>
          <w:tcPr>
            <w:tcW w:w="10206" w:type="dxa"/>
            <w:gridSpan w:val="3"/>
          </w:tcPr>
          <w:p w14:paraId="5ED18E8A" w14:textId="4D2A2A1C" w:rsidR="00E41184" w:rsidRPr="00746E12" w:rsidRDefault="00E41184" w:rsidP="00E41184">
            <w:pPr>
              <w:pStyle w:val="BodyText"/>
              <w:spacing w:after="0"/>
              <w:rPr>
                <w:rFonts w:asciiTheme="minorHAnsi" w:hAnsiTheme="minorHAnsi" w:cstheme="minorHAnsi"/>
                <w:i/>
                <w:iCs/>
              </w:rPr>
            </w:pPr>
            <w:r w:rsidRPr="00F2629D">
              <w:rPr>
                <w:rFonts w:eastAsia="Lato Medium"/>
                <w:lang w:val="en-GB"/>
              </w:rPr>
              <w:t>The simulation exercise will bring together all the technical and management skills developed in the previous courses.</w:t>
            </w:r>
          </w:p>
        </w:tc>
      </w:tr>
      <w:tr w:rsidR="00E41184" w:rsidRPr="00746E12" w14:paraId="17C9CF90" w14:textId="77777777" w:rsidTr="008F68A7">
        <w:tc>
          <w:tcPr>
            <w:tcW w:w="10206" w:type="dxa"/>
            <w:gridSpan w:val="3"/>
          </w:tcPr>
          <w:p w14:paraId="24B8490C" w14:textId="77777777" w:rsidR="00E41184" w:rsidRDefault="00E41184" w:rsidP="008F4ADB">
            <w:pPr>
              <w:pStyle w:val="BodyText"/>
              <w:spacing w:after="0"/>
              <w:rPr>
                <w:rFonts w:asciiTheme="minorHAnsi" w:hAnsiTheme="minorHAnsi" w:cstheme="minorHAnsi"/>
                <w:i/>
                <w:iCs/>
              </w:rPr>
            </w:pPr>
          </w:p>
          <w:p w14:paraId="0D552DC6" w14:textId="052F1A40" w:rsidR="00350527" w:rsidRPr="00746E12" w:rsidRDefault="00350527" w:rsidP="008F4ADB">
            <w:pPr>
              <w:pStyle w:val="BodyText"/>
              <w:spacing w:after="0"/>
              <w:rPr>
                <w:rFonts w:asciiTheme="minorHAnsi" w:hAnsiTheme="minorHAnsi" w:cstheme="minorHAnsi"/>
                <w:i/>
                <w:iCs/>
              </w:rPr>
            </w:pPr>
          </w:p>
        </w:tc>
      </w:tr>
      <w:tr w:rsidR="00E41184" w:rsidRPr="00746E12" w14:paraId="603C3C07" w14:textId="77777777" w:rsidTr="008F68A7">
        <w:tc>
          <w:tcPr>
            <w:tcW w:w="6804" w:type="dxa"/>
            <w:shd w:val="clear" w:color="auto" w:fill="F2F2F2" w:themeFill="background1" w:themeFillShade="F2"/>
            <w:vAlign w:val="center"/>
          </w:tcPr>
          <w:p w14:paraId="7019A28B" w14:textId="6E9DADDA"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5 Advance cash base programming</w:t>
            </w:r>
          </w:p>
        </w:tc>
        <w:tc>
          <w:tcPr>
            <w:tcW w:w="1701" w:type="dxa"/>
            <w:shd w:val="clear" w:color="auto" w:fill="F2F2F2" w:themeFill="background1" w:themeFillShade="F2"/>
            <w:vAlign w:val="center"/>
          </w:tcPr>
          <w:p w14:paraId="227D9A52" w14:textId="6EAC9252" w:rsidR="00E41184"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95FDF3" w14:textId="5773149D"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4A816FAC" w14:textId="77777777" w:rsidTr="008F68A7">
        <w:tc>
          <w:tcPr>
            <w:tcW w:w="10206" w:type="dxa"/>
            <w:gridSpan w:val="3"/>
          </w:tcPr>
          <w:p w14:paraId="01D7AFD7" w14:textId="1D85E74F" w:rsidR="00E41184" w:rsidRPr="00746E12" w:rsidRDefault="00E41184" w:rsidP="00E41184">
            <w:pPr>
              <w:pStyle w:val="BodyText"/>
              <w:spacing w:after="0"/>
              <w:rPr>
                <w:rFonts w:asciiTheme="minorHAnsi" w:hAnsiTheme="minorHAnsi" w:cstheme="minorHAnsi"/>
              </w:rPr>
            </w:pPr>
            <w:r w:rsidRPr="005171B8">
              <w:rPr>
                <w:lang w:val="en-GB"/>
              </w:rPr>
              <w:t xml:space="preserve">This course aims to provide students enough knowledge to use market-based approaches (including cash transfer) to achieve WASH outcomes.   </w:t>
            </w:r>
          </w:p>
        </w:tc>
      </w:tr>
      <w:tr w:rsidR="00E41184" w:rsidRPr="00746E12" w14:paraId="1163B7A0" w14:textId="77777777" w:rsidTr="008F68A7">
        <w:tc>
          <w:tcPr>
            <w:tcW w:w="10206" w:type="dxa"/>
            <w:gridSpan w:val="3"/>
          </w:tcPr>
          <w:p w14:paraId="62A5E58A" w14:textId="79F91316" w:rsidR="00E41184" w:rsidRPr="00746E12" w:rsidRDefault="00E41184" w:rsidP="00E41184">
            <w:pPr>
              <w:pStyle w:val="BodyText"/>
              <w:spacing w:after="0"/>
              <w:rPr>
                <w:rFonts w:asciiTheme="minorHAnsi" w:hAnsiTheme="minorHAnsi" w:cstheme="minorHAnsi"/>
                <w:i/>
                <w:iCs/>
              </w:rPr>
            </w:pPr>
            <w:r w:rsidRPr="005171B8">
              <w:rPr>
                <w:lang w:val="en-GB"/>
              </w:rPr>
              <w:t>The contents include methodology and tools to evaluate the relevancy of using of market approaches and cash modalities in a WASH Humanitarian Response while maintaining or improving WASH market systems, to choose, implement and monitor the most appropriate distribution modalities in collaboration with logistic and finance departments and other sectors.</w:t>
            </w:r>
          </w:p>
        </w:tc>
      </w:tr>
      <w:tr w:rsidR="00E41184" w:rsidRPr="00746E12" w14:paraId="3A842B59" w14:textId="77777777" w:rsidTr="008F68A7">
        <w:tc>
          <w:tcPr>
            <w:tcW w:w="10206" w:type="dxa"/>
            <w:gridSpan w:val="3"/>
          </w:tcPr>
          <w:p w14:paraId="244D43A8" w14:textId="77777777" w:rsidR="00E41184" w:rsidRDefault="00E41184" w:rsidP="008F4ADB">
            <w:pPr>
              <w:pStyle w:val="BodyText"/>
              <w:spacing w:after="0"/>
              <w:rPr>
                <w:rFonts w:asciiTheme="minorHAnsi" w:hAnsiTheme="minorHAnsi" w:cstheme="minorHAnsi"/>
                <w:i/>
                <w:iCs/>
              </w:rPr>
            </w:pPr>
          </w:p>
          <w:p w14:paraId="39883C75" w14:textId="2E2FAA50" w:rsidR="00350527" w:rsidRPr="00746E12" w:rsidRDefault="00350527" w:rsidP="008F4ADB">
            <w:pPr>
              <w:pStyle w:val="BodyText"/>
              <w:spacing w:after="0"/>
              <w:rPr>
                <w:rFonts w:asciiTheme="minorHAnsi" w:hAnsiTheme="minorHAnsi" w:cstheme="minorHAnsi"/>
                <w:i/>
                <w:iCs/>
              </w:rPr>
            </w:pPr>
          </w:p>
        </w:tc>
      </w:tr>
      <w:tr w:rsidR="00E41184" w:rsidRPr="00746E12" w14:paraId="42C4C5BA" w14:textId="77777777" w:rsidTr="008F68A7">
        <w:tc>
          <w:tcPr>
            <w:tcW w:w="6804" w:type="dxa"/>
            <w:shd w:val="clear" w:color="auto" w:fill="F2F2F2" w:themeFill="background1" w:themeFillShade="F2"/>
            <w:vAlign w:val="center"/>
          </w:tcPr>
          <w:p w14:paraId="7B7FBCCF" w14:textId="4FE170F1"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6 Disaster Risk Management</w:t>
            </w:r>
          </w:p>
        </w:tc>
        <w:tc>
          <w:tcPr>
            <w:tcW w:w="1701" w:type="dxa"/>
            <w:shd w:val="clear" w:color="auto" w:fill="F2F2F2" w:themeFill="background1" w:themeFillShade="F2"/>
            <w:vAlign w:val="center"/>
          </w:tcPr>
          <w:p w14:paraId="6E7B5C57" w14:textId="4CCA4508"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925B49" w14:textId="798562C9"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8F4ADB" w:rsidRPr="00746E12" w14:paraId="326FC2C1" w14:textId="77777777" w:rsidTr="008F68A7">
        <w:tc>
          <w:tcPr>
            <w:tcW w:w="10206" w:type="dxa"/>
            <w:gridSpan w:val="3"/>
          </w:tcPr>
          <w:p w14:paraId="4BED48C7" w14:textId="77777777" w:rsidR="008F4ADB" w:rsidRDefault="008F4ADB" w:rsidP="008F4ADB">
            <w:pPr>
              <w:pStyle w:val="BodyText"/>
              <w:spacing w:after="0"/>
              <w:rPr>
                <w:lang w:val="en-GB"/>
              </w:rPr>
            </w:pPr>
            <w:r w:rsidRPr="00C60850">
              <w:rPr>
                <w:lang w:val="en-GB"/>
              </w:rPr>
              <w:t>This course aims to provide students enough knowledge to assess, identify, and reduce the different risk factors involved in disaster risk management. This course will look at how DRR can be used in emergencies. The course will cover topics related to types of disasters, DRR and the environment, and resources.</w:t>
            </w:r>
          </w:p>
          <w:p w14:paraId="767B8EB6" w14:textId="77777777" w:rsidR="008F4ADB" w:rsidRDefault="008F4ADB" w:rsidP="008F4ADB">
            <w:pPr>
              <w:pStyle w:val="BodyText"/>
              <w:spacing w:after="0"/>
              <w:rPr>
                <w:rFonts w:asciiTheme="minorHAnsi" w:hAnsiTheme="minorHAnsi" w:cstheme="minorHAnsi"/>
              </w:rPr>
            </w:pPr>
          </w:p>
          <w:p w14:paraId="11E251FB" w14:textId="52DBA5BA" w:rsidR="00350527" w:rsidRPr="00746E12" w:rsidRDefault="00350527" w:rsidP="008F4ADB">
            <w:pPr>
              <w:pStyle w:val="BodyText"/>
              <w:spacing w:after="0"/>
              <w:rPr>
                <w:rFonts w:asciiTheme="minorHAnsi" w:hAnsiTheme="minorHAnsi" w:cstheme="minorHAnsi"/>
              </w:rPr>
            </w:pPr>
          </w:p>
        </w:tc>
      </w:tr>
      <w:tr w:rsidR="00E41184" w:rsidRPr="00746E12" w14:paraId="7C425EFB" w14:textId="77777777" w:rsidTr="008F68A7">
        <w:tc>
          <w:tcPr>
            <w:tcW w:w="6804" w:type="dxa"/>
            <w:shd w:val="clear" w:color="auto" w:fill="F2F2F2" w:themeFill="background1" w:themeFillShade="F2"/>
            <w:vAlign w:val="center"/>
          </w:tcPr>
          <w:p w14:paraId="0E1F6559" w14:textId="0A5D939E"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 742 Sustainability</w:t>
            </w:r>
          </w:p>
        </w:tc>
        <w:tc>
          <w:tcPr>
            <w:tcW w:w="1701" w:type="dxa"/>
            <w:shd w:val="clear" w:color="auto" w:fill="F2F2F2" w:themeFill="background1" w:themeFillShade="F2"/>
            <w:vAlign w:val="center"/>
          </w:tcPr>
          <w:p w14:paraId="657FC55F" w14:textId="2DAA5A3B"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1C3B6A2" w14:textId="3217F050"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8F4ADB" w:rsidRPr="00746E12" w14:paraId="31C1798A" w14:textId="77777777" w:rsidTr="008F68A7">
        <w:tc>
          <w:tcPr>
            <w:tcW w:w="10206" w:type="dxa"/>
            <w:gridSpan w:val="3"/>
          </w:tcPr>
          <w:p w14:paraId="12E2CAE1" w14:textId="77777777" w:rsidR="008F4ADB" w:rsidRDefault="008F4ADB" w:rsidP="008F4ADB">
            <w:pPr>
              <w:pStyle w:val="BodyText"/>
              <w:spacing w:after="0"/>
              <w:rPr>
                <w:lang w:val="en-GB"/>
              </w:rPr>
            </w:pPr>
            <w:r w:rsidRPr="00062EDD">
              <w:rPr>
                <w:lang w:val="en-GB"/>
              </w:rPr>
              <w:t xml:space="preserve">Sustainability. Sustainable systems. Sustainable wastewater treatment by utilizing natural processes (aerobic digestion, photosynthesis, etc…), renewable sources of energy (e.g., sunlight, wind, geothermal, and biomass), etc. Assessment of current and potential future energy needs, with emphasis on meeting regional and global energy needs in this and coming century. </w:t>
            </w:r>
          </w:p>
          <w:p w14:paraId="1942C663" w14:textId="341E8F72" w:rsidR="008F4ADB" w:rsidRPr="00746E12" w:rsidRDefault="008F4ADB" w:rsidP="008F4ADB">
            <w:pPr>
              <w:pStyle w:val="BodyText"/>
              <w:spacing w:after="0"/>
              <w:rPr>
                <w:rFonts w:asciiTheme="minorHAnsi" w:hAnsiTheme="minorHAnsi" w:cstheme="minorHAnsi"/>
              </w:rPr>
            </w:pPr>
          </w:p>
        </w:tc>
      </w:tr>
      <w:tr w:rsidR="00E41184" w:rsidRPr="00746E12" w14:paraId="4EEE95DC" w14:textId="77777777" w:rsidTr="008F68A7">
        <w:tc>
          <w:tcPr>
            <w:tcW w:w="6804" w:type="dxa"/>
            <w:shd w:val="clear" w:color="auto" w:fill="F2F2F2" w:themeFill="background1" w:themeFillShade="F2"/>
            <w:vAlign w:val="center"/>
          </w:tcPr>
          <w:p w14:paraId="680F0EEC" w14:textId="571AABD7"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24BC5777" w14:textId="50760CA2"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8744100" w14:textId="2780DEC1"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1014D56C" w14:textId="77777777" w:rsidTr="008F68A7">
        <w:tc>
          <w:tcPr>
            <w:tcW w:w="10206" w:type="dxa"/>
            <w:gridSpan w:val="3"/>
            <w:vAlign w:val="center"/>
          </w:tcPr>
          <w:p w14:paraId="31F7F23D" w14:textId="4F780C2F" w:rsidR="00E41184" w:rsidRPr="008F4ADB" w:rsidRDefault="008F4ADB" w:rsidP="008F4ADB">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29501FFE" w14:textId="77777777" w:rsidTr="008F68A7">
        <w:tc>
          <w:tcPr>
            <w:tcW w:w="10206" w:type="dxa"/>
            <w:gridSpan w:val="3"/>
            <w:vAlign w:val="center"/>
          </w:tcPr>
          <w:p w14:paraId="0A4C39C0" w14:textId="6970D0D2" w:rsidR="00E41184" w:rsidRPr="00746E12" w:rsidRDefault="00E41184" w:rsidP="008F68A7">
            <w:pPr>
              <w:pStyle w:val="BodyText"/>
              <w:spacing w:after="0"/>
              <w:jc w:val="right"/>
              <w:rPr>
                <w:rFonts w:asciiTheme="minorHAnsi" w:hAnsiTheme="minorHAnsi" w:cstheme="minorHAnsi"/>
                <w:i/>
                <w:iCs/>
              </w:rPr>
            </w:pPr>
          </w:p>
        </w:tc>
      </w:tr>
      <w:tr w:rsidR="00E41184" w:rsidRPr="00746E12" w14:paraId="3EED1330" w14:textId="77777777" w:rsidTr="008F68A7">
        <w:tc>
          <w:tcPr>
            <w:tcW w:w="10206" w:type="dxa"/>
            <w:gridSpan w:val="3"/>
            <w:vAlign w:val="center"/>
          </w:tcPr>
          <w:p w14:paraId="01E81151" w14:textId="28080665" w:rsidR="00E41184" w:rsidRPr="00746E12" w:rsidRDefault="00E41184" w:rsidP="008F68A7">
            <w:pPr>
              <w:pStyle w:val="BodyText"/>
              <w:spacing w:after="0"/>
              <w:jc w:val="right"/>
              <w:rPr>
                <w:rFonts w:asciiTheme="minorHAnsi" w:hAnsiTheme="minorHAnsi" w:cstheme="minorHAnsi"/>
                <w:i/>
                <w:iCs/>
              </w:rPr>
            </w:pPr>
          </w:p>
        </w:tc>
      </w:tr>
      <w:tr w:rsidR="00E41184" w:rsidRPr="00746E12" w14:paraId="0E532287" w14:textId="77777777" w:rsidTr="008F68A7">
        <w:tc>
          <w:tcPr>
            <w:tcW w:w="6804" w:type="dxa"/>
            <w:shd w:val="clear" w:color="auto" w:fill="F2F2F2" w:themeFill="background1" w:themeFillShade="F2"/>
            <w:vAlign w:val="center"/>
          </w:tcPr>
          <w:p w14:paraId="5613A3A5" w14:textId="3AE35E85"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43 Environmental Biotechnology and Bioenergy</w:t>
            </w:r>
          </w:p>
        </w:tc>
        <w:tc>
          <w:tcPr>
            <w:tcW w:w="1701" w:type="dxa"/>
            <w:shd w:val="clear" w:color="auto" w:fill="F2F2F2" w:themeFill="background1" w:themeFillShade="F2"/>
            <w:vAlign w:val="center"/>
          </w:tcPr>
          <w:p w14:paraId="4A79E049" w14:textId="5A8A12B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9E2736" w14:textId="57F26C7B"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59AAC6E1" w14:textId="77777777" w:rsidTr="008F68A7">
        <w:tc>
          <w:tcPr>
            <w:tcW w:w="10206" w:type="dxa"/>
            <w:gridSpan w:val="3"/>
            <w:vAlign w:val="center"/>
          </w:tcPr>
          <w:p w14:paraId="4EC69D9A" w14:textId="148618AF" w:rsidR="002C60CD" w:rsidRPr="007635F6" w:rsidRDefault="002C60CD" w:rsidP="002C60CD">
            <w:pPr>
              <w:jc w:val="both"/>
              <w:rPr>
                <w:lang w:val="en-GB"/>
              </w:rPr>
            </w:pPr>
            <w:r w:rsidRPr="007635F6">
              <w:rPr>
                <w:lang w:val="en-GB"/>
              </w:rPr>
              <w:t xml:space="preserve">Basic concepts of biotechnology: Biomass characterization, Biomass growth and kinetics. Bioconversion systems: types of </w:t>
            </w:r>
            <w:proofErr w:type="gramStart"/>
            <w:r w:rsidRPr="007635F6">
              <w:rPr>
                <w:lang w:val="en-GB"/>
              </w:rPr>
              <w:t>biomass</w:t>
            </w:r>
            <w:proofErr w:type="gramEnd"/>
            <w:r w:rsidRPr="007635F6">
              <w:rPr>
                <w:lang w:val="en-GB"/>
              </w:rPr>
              <w:t xml:space="preserve">, which are currently considered for conversion </w:t>
            </w:r>
          </w:p>
          <w:p w14:paraId="34990087" w14:textId="77777777" w:rsidR="002C60CD" w:rsidRPr="007635F6" w:rsidRDefault="002C60CD" w:rsidP="002C60CD">
            <w:pPr>
              <w:jc w:val="both"/>
              <w:rPr>
                <w:lang w:val="en-GB"/>
              </w:rPr>
            </w:pPr>
            <w:r w:rsidRPr="007635F6">
              <w:rPr>
                <w:lang w:val="en-GB"/>
              </w:rPr>
              <w:t xml:space="preserve">into bioenergy conversion pathways available to turn biomass into bio-products. Identify energy potentials of biomass and biogas. Biofuels and Combustions Engines. </w:t>
            </w:r>
          </w:p>
          <w:p w14:paraId="55694D10" w14:textId="77777777" w:rsidR="00E41184" w:rsidRDefault="00E41184" w:rsidP="008F68A7">
            <w:pPr>
              <w:pStyle w:val="BodyText"/>
              <w:spacing w:after="0"/>
              <w:jc w:val="both"/>
              <w:rPr>
                <w:rFonts w:asciiTheme="minorHAnsi" w:hAnsiTheme="minorHAnsi" w:cstheme="minorHAnsi"/>
                <w:lang w:val="en-GB"/>
              </w:rPr>
            </w:pPr>
          </w:p>
          <w:p w14:paraId="745F23AE" w14:textId="77777777" w:rsidR="00350527" w:rsidRDefault="00350527" w:rsidP="008F68A7">
            <w:pPr>
              <w:pStyle w:val="BodyText"/>
              <w:spacing w:after="0"/>
              <w:jc w:val="both"/>
              <w:rPr>
                <w:rFonts w:asciiTheme="minorHAnsi" w:hAnsiTheme="minorHAnsi" w:cstheme="minorHAnsi"/>
                <w:lang w:val="en-GB"/>
              </w:rPr>
            </w:pPr>
          </w:p>
          <w:p w14:paraId="26605BB4" w14:textId="7DFCDE8D" w:rsidR="00350527" w:rsidRPr="002C60CD" w:rsidRDefault="00350527" w:rsidP="008F68A7">
            <w:pPr>
              <w:pStyle w:val="BodyText"/>
              <w:spacing w:after="0"/>
              <w:jc w:val="both"/>
              <w:rPr>
                <w:rFonts w:asciiTheme="minorHAnsi" w:hAnsiTheme="minorHAnsi" w:cstheme="minorHAnsi"/>
                <w:lang w:val="en-GB"/>
              </w:rPr>
            </w:pPr>
          </w:p>
        </w:tc>
      </w:tr>
      <w:tr w:rsidR="00E41184" w:rsidRPr="00746E12" w14:paraId="7ED90B68" w14:textId="77777777" w:rsidTr="008F68A7">
        <w:tc>
          <w:tcPr>
            <w:tcW w:w="6804" w:type="dxa"/>
            <w:shd w:val="clear" w:color="auto" w:fill="F2F2F2" w:themeFill="background1" w:themeFillShade="F2"/>
            <w:vAlign w:val="center"/>
          </w:tcPr>
          <w:p w14:paraId="6DC3DB35" w14:textId="7DE6F70E"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lastRenderedPageBreak/>
              <w:t>ERE751 Advanced Water and Wastewater Treatment</w:t>
            </w:r>
          </w:p>
        </w:tc>
        <w:tc>
          <w:tcPr>
            <w:tcW w:w="1701" w:type="dxa"/>
            <w:shd w:val="clear" w:color="auto" w:fill="F2F2F2" w:themeFill="background1" w:themeFillShade="F2"/>
            <w:vAlign w:val="center"/>
          </w:tcPr>
          <w:p w14:paraId="0DBD6EC7" w14:textId="1022C94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74F78C6" w14:textId="7D28A681"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3EDF066A" w14:textId="77777777" w:rsidTr="008F68A7">
        <w:tc>
          <w:tcPr>
            <w:tcW w:w="10206" w:type="dxa"/>
            <w:gridSpan w:val="3"/>
            <w:vAlign w:val="center"/>
          </w:tcPr>
          <w:p w14:paraId="67979FEC" w14:textId="03229438" w:rsidR="00E41184" w:rsidRPr="002C60CD" w:rsidRDefault="002C60CD" w:rsidP="002C60CD">
            <w:pPr>
              <w:jc w:val="both"/>
              <w:rPr>
                <w:lang w:val="en-GB"/>
              </w:rPr>
            </w:pPr>
            <w:r w:rsidRPr="007635F6">
              <w:rPr>
                <w:lang w:val="en-GB"/>
              </w:rPr>
              <w:t xml:space="preserve">Characteristics of wastewater. Principles of wastewater treatment process design, operation and economics. Unit operations. Biological treatment systems and oxidation kinetics. Advanced wastewater treatment and reuse. Sludge treatment processes, including public health engineering, wastewater disposal systems, and wastewater contamination indicators. Topics include wastewater quality </w:t>
            </w:r>
            <w:proofErr w:type="gramStart"/>
            <w:r w:rsidRPr="007635F6">
              <w:rPr>
                <w:lang w:val="en-GB"/>
              </w:rPr>
              <w:t>parameters;</w:t>
            </w:r>
            <w:proofErr w:type="gramEnd"/>
            <w:r w:rsidRPr="007635F6">
              <w:rPr>
                <w:lang w:val="en-GB"/>
              </w:rPr>
              <w:t xml:space="preserve"> unit operations in treatment of wastewater. Experimental and practical projects are given to the students in the above topics. Wastewater treatment Plant design: case study. Use of renewable energy in water and wastewater treatment. </w:t>
            </w:r>
          </w:p>
        </w:tc>
      </w:tr>
      <w:tr w:rsidR="00E41184" w:rsidRPr="00746E12" w14:paraId="34082C05" w14:textId="77777777" w:rsidTr="008F68A7">
        <w:tc>
          <w:tcPr>
            <w:tcW w:w="10206" w:type="dxa"/>
            <w:gridSpan w:val="3"/>
            <w:vAlign w:val="center"/>
          </w:tcPr>
          <w:p w14:paraId="0D05D6A5" w14:textId="573166B0" w:rsidR="00E41184" w:rsidRPr="00746E12" w:rsidRDefault="00E41184" w:rsidP="008F68A7">
            <w:pPr>
              <w:pStyle w:val="BodyText"/>
              <w:spacing w:after="0"/>
              <w:jc w:val="right"/>
              <w:rPr>
                <w:rFonts w:asciiTheme="minorHAnsi" w:hAnsiTheme="minorHAnsi" w:cstheme="minorHAnsi"/>
                <w:i/>
                <w:iCs/>
              </w:rPr>
            </w:pPr>
          </w:p>
        </w:tc>
      </w:tr>
      <w:tr w:rsidR="00E41184" w:rsidRPr="00746E12" w14:paraId="2654F203" w14:textId="77777777" w:rsidTr="008F68A7">
        <w:tc>
          <w:tcPr>
            <w:tcW w:w="10206" w:type="dxa"/>
            <w:gridSpan w:val="3"/>
            <w:vAlign w:val="center"/>
          </w:tcPr>
          <w:p w14:paraId="388D7882" w14:textId="1D3D5BA3" w:rsidR="00E41184" w:rsidRPr="00746E12" w:rsidRDefault="00E41184" w:rsidP="008F68A7">
            <w:pPr>
              <w:pStyle w:val="BodyText"/>
              <w:spacing w:after="0"/>
              <w:jc w:val="right"/>
              <w:rPr>
                <w:rFonts w:asciiTheme="minorHAnsi" w:hAnsiTheme="minorHAnsi" w:cstheme="minorHAnsi"/>
                <w:i/>
                <w:iCs/>
              </w:rPr>
            </w:pPr>
          </w:p>
        </w:tc>
      </w:tr>
      <w:tr w:rsidR="00E41184" w:rsidRPr="00746E12" w14:paraId="2145B8E7" w14:textId="77777777" w:rsidTr="008F68A7">
        <w:tc>
          <w:tcPr>
            <w:tcW w:w="6804" w:type="dxa"/>
            <w:shd w:val="clear" w:color="auto" w:fill="F2F2F2" w:themeFill="background1" w:themeFillShade="F2"/>
            <w:vAlign w:val="center"/>
          </w:tcPr>
          <w:p w14:paraId="5778E088" w14:textId="75D96FB0"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534AB7A4" w14:textId="3F030C7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474008B" w14:textId="48B53BE9"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64323EFB" w14:textId="77777777" w:rsidTr="008F68A7">
        <w:tc>
          <w:tcPr>
            <w:tcW w:w="10206" w:type="dxa"/>
            <w:gridSpan w:val="3"/>
            <w:vAlign w:val="center"/>
          </w:tcPr>
          <w:p w14:paraId="0AD338AF" w14:textId="0E98796A" w:rsidR="00E41184" w:rsidRPr="002C60CD" w:rsidRDefault="002C60CD" w:rsidP="002C60CD">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7FB2DBEF" w14:textId="77777777" w:rsidTr="008F68A7">
        <w:tc>
          <w:tcPr>
            <w:tcW w:w="10206" w:type="dxa"/>
            <w:gridSpan w:val="3"/>
            <w:vAlign w:val="center"/>
          </w:tcPr>
          <w:p w14:paraId="76A6FFDE" w14:textId="163FE79E" w:rsidR="00E41184" w:rsidRPr="00746E12" w:rsidRDefault="00E41184" w:rsidP="008F68A7">
            <w:pPr>
              <w:pStyle w:val="BodyText"/>
              <w:spacing w:after="0"/>
              <w:jc w:val="right"/>
              <w:rPr>
                <w:rFonts w:asciiTheme="minorHAnsi" w:hAnsiTheme="minorHAnsi" w:cstheme="minorHAnsi"/>
                <w:i/>
                <w:iCs/>
              </w:rPr>
            </w:pPr>
          </w:p>
        </w:tc>
      </w:tr>
      <w:tr w:rsidR="00E41184" w:rsidRPr="00746E12" w14:paraId="6E62C47F" w14:textId="77777777" w:rsidTr="008F68A7">
        <w:tc>
          <w:tcPr>
            <w:tcW w:w="10206" w:type="dxa"/>
            <w:gridSpan w:val="3"/>
            <w:vAlign w:val="center"/>
          </w:tcPr>
          <w:p w14:paraId="0BAC5C6F" w14:textId="2CA5517F" w:rsidR="00E41184" w:rsidRPr="00746E12" w:rsidRDefault="00E41184" w:rsidP="008F68A7">
            <w:pPr>
              <w:pStyle w:val="BodyText"/>
              <w:spacing w:after="0"/>
              <w:jc w:val="right"/>
              <w:rPr>
                <w:rFonts w:asciiTheme="minorHAnsi" w:hAnsiTheme="minorHAnsi" w:cstheme="minorHAnsi"/>
                <w:i/>
                <w:iCs/>
              </w:rPr>
            </w:pPr>
          </w:p>
        </w:tc>
      </w:tr>
      <w:tr w:rsidR="00E41184" w:rsidRPr="00746E12" w14:paraId="3D606086" w14:textId="77777777" w:rsidTr="008F68A7">
        <w:tc>
          <w:tcPr>
            <w:tcW w:w="6804" w:type="dxa"/>
            <w:shd w:val="clear" w:color="auto" w:fill="F2F2F2" w:themeFill="background1" w:themeFillShade="F2"/>
            <w:vAlign w:val="center"/>
          </w:tcPr>
          <w:p w14:paraId="64108609" w14:textId="4ECFC581"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HWaSH 791 Special Topics in Humanitarian WaSH</w:t>
            </w:r>
          </w:p>
        </w:tc>
        <w:tc>
          <w:tcPr>
            <w:tcW w:w="1701" w:type="dxa"/>
            <w:shd w:val="clear" w:color="auto" w:fill="F2F2F2" w:themeFill="background1" w:themeFillShade="F2"/>
            <w:vAlign w:val="center"/>
          </w:tcPr>
          <w:p w14:paraId="68F2F3D7" w14:textId="3A52BBC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816083" w14:textId="7B4AF78F"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51C2ACCE" w14:textId="77777777" w:rsidTr="008F68A7">
        <w:tc>
          <w:tcPr>
            <w:tcW w:w="10206" w:type="dxa"/>
            <w:gridSpan w:val="3"/>
            <w:vAlign w:val="center"/>
          </w:tcPr>
          <w:p w14:paraId="3563D3D7" w14:textId="04965DD6" w:rsidR="00E41184" w:rsidRPr="002C60CD" w:rsidRDefault="002C60CD" w:rsidP="002C60CD">
            <w:pPr>
              <w:jc w:val="both"/>
              <w:rPr>
                <w:lang w:val="en-GB"/>
              </w:rPr>
            </w:pPr>
            <w:r w:rsidRPr="007635F6">
              <w:rPr>
                <w:lang w:val="en-GB"/>
              </w:rPr>
              <w:t xml:space="preserve">Covers specified cases with special interest for industry and modern technology in the areas of renewable energy technology. </w:t>
            </w:r>
          </w:p>
        </w:tc>
      </w:tr>
      <w:tr w:rsidR="00E41184" w:rsidRPr="00746E12" w14:paraId="38416A98" w14:textId="77777777" w:rsidTr="008F68A7">
        <w:tc>
          <w:tcPr>
            <w:tcW w:w="10206" w:type="dxa"/>
            <w:gridSpan w:val="3"/>
            <w:vAlign w:val="center"/>
          </w:tcPr>
          <w:p w14:paraId="346C428A" w14:textId="30AB9538" w:rsidR="00E41184" w:rsidRPr="00746E12" w:rsidRDefault="00E41184" w:rsidP="008F68A7">
            <w:pPr>
              <w:pStyle w:val="BodyText"/>
              <w:spacing w:after="0"/>
              <w:jc w:val="right"/>
              <w:rPr>
                <w:rFonts w:asciiTheme="minorHAnsi" w:hAnsiTheme="minorHAnsi" w:cstheme="minorHAnsi"/>
                <w:i/>
                <w:iCs/>
              </w:rPr>
            </w:pPr>
          </w:p>
        </w:tc>
      </w:tr>
      <w:tr w:rsidR="00E41184" w:rsidRPr="00746E12" w14:paraId="4E2E607E" w14:textId="77777777" w:rsidTr="008F68A7">
        <w:tc>
          <w:tcPr>
            <w:tcW w:w="10206" w:type="dxa"/>
            <w:gridSpan w:val="3"/>
            <w:vAlign w:val="center"/>
          </w:tcPr>
          <w:p w14:paraId="40A3277B" w14:textId="41884868" w:rsidR="00E41184" w:rsidRPr="00746E12" w:rsidRDefault="00E41184" w:rsidP="008F68A7">
            <w:pPr>
              <w:pStyle w:val="BodyText"/>
              <w:spacing w:after="0"/>
              <w:jc w:val="right"/>
              <w:rPr>
                <w:rFonts w:asciiTheme="minorHAnsi" w:hAnsiTheme="minorHAnsi" w:cstheme="minorHAnsi"/>
                <w:i/>
                <w:iCs/>
              </w:rPr>
            </w:pPr>
          </w:p>
        </w:tc>
      </w:tr>
      <w:tr w:rsidR="00E41184" w:rsidRPr="00746E12" w14:paraId="0456DC1A" w14:textId="77777777" w:rsidTr="008F68A7">
        <w:tc>
          <w:tcPr>
            <w:tcW w:w="6804" w:type="dxa"/>
            <w:shd w:val="clear" w:color="auto" w:fill="F2F2F2" w:themeFill="background1" w:themeFillShade="F2"/>
            <w:vAlign w:val="center"/>
          </w:tcPr>
          <w:p w14:paraId="3F5B3A5F" w14:textId="575157D5" w:rsidR="00E41184"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 xml:space="preserve">ERE 734 Techno Economical Feasibility </w:t>
            </w:r>
          </w:p>
        </w:tc>
        <w:tc>
          <w:tcPr>
            <w:tcW w:w="1701" w:type="dxa"/>
            <w:shd w:val="clear" w:color="auto" w:fill="F2F2F2" w:themeFill="background1" w:themeFillShade="F2"/>
            <w:vAlign w:val="center"/>
          </w:tcPr>
          <w:p w14:paraId="29DB23DB" w14:textId="65BB5039" w:rsidR="00E41184"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 xml:space="preserve">3 </w:t>
            </w:r>
            <w:r w:rsidR="00E41184" w:rsidRPr="00746E12">
              <w:rPr>
                <w:rFonts w:asciiTheme="minorHAnsi" w:hAnsiTheme="minorHAnsi" w:cstheme="minorHAnsi"/>
                <w:b/>
                <w:bCs/>
              </w:rPr>
              <w:t xml:space="preserve">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6FB5E20" w14:textId="02F57D1A" w:rsidR="00E41184" w:rsidRPr="00746E12" w:rsidRDefault="00DE4B82" w:rsidP="008F68A7">
            <w:pPr>
              <w:pStyle w:val="BodyText"/>
              <w:spacing w:after="0"/>
              <w:jc w:val="right"/>
              <w:rPr>
                <w:rFonts w:asciiTheme="minorHAnsi" w:hAnsiTheme="minorHAnsi" w:cstheme="minorHAnsi"/>
                <w:b/>
                <w:bCs/>
              </w:rPr>
            </w:pPr>
            <w:r>
              <w:rPr>
                <w:rFonts w:asciiTheme="minorHAnsi" w:hAnsiTheme="minorHAnsi" w:cstheme="minorHAnsi"/>
                <w:b/>
                <w:bCs/>
              </w:rPr>
              <w:t>05</w:t>
            </w:r>
            <w:r w:rsidR="00E41184" w:rsidRPr="00746E12">
              <w:rPr>
                <w:rFonts w:asciiTheme="minorHAnsi" w:hAnsiTheme="minorHAnsi" w:cstheme="minorHAnsi"/>
                <w:b/>
                <w:bCs/>
              </w:rPr>
              <w:t xml:space="preserve"> ECTS</w:t>
            </w:r>
          </w:p>
        </w:tc>
      </w:tr>
      <w:tr w:rsidR="00E41184" w:rsidRPr="00746E12" w14:paraId="1409FC0A" w14:textId="77777777" w:rsidTr="008F68A7">
        <w:tc>
          <w:tcPr>
            <w:tcW w:w="10206" w:type="dxa"/>
            <w:gridSpan w:val="3"/>
            <w:vAlign w:val="center"/>
          </w:tcPr>
          <w:p w14:paraId="13468932" w14:textId="2B3B4BF9" w:rsidR="00E41184" w:rsidRPr="00746E12" w:rsidRDefault="009F6E17" w:rsidP="008F68A7">
            <w:pPr>
              <w:pStyle w:val="BodyText"/>
              <w:spacing w:after="0"/>
              <w:jc w:val="both"/>
              <w:rPr>
                <w:rFonts w:asciiTheme="minorHAnsi" w:hAnsiTheme="minorHAnsi" w:cstheme="minorHAnsi"/>
              </w:rPr>
            </w:pPr>
            <w:r>
              <w:t xml:space="preserve">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w:t>
            </w:r>
            <w:proofErr w:type="gramStart"/>
            <w:r>
              <w:t>include</w:t>
            </w:r>
            <w:proofErr w:type="gramEnd"/>
            <w:r>
              <w:t xml:space="preserve"> using </w:t>
            </w:r>
            <w:proofErr w:type="spellStart"/>
            <w:r>
              <w:t>softwares</w:t>
            </w:r>
            <w:proofErr w:type="spellEnd"/>
            <w:r>
              <w:t xml:space="preserve"> and projects to carry out real techno economic studies for real systems.</w:t>
            </w:r>
          </w:p>
        </w:tc>
      </w:tr>
      <w:tr w:rsidR="00E41184" w:rsidRPr="00746E12" w14:paraId="28E80FC5" w14:textId="77777777" w:rsidTr="008F68A7">
        <w:tc>
          <w:tcPr>
            <w:tcW w:w="10206" w:type="dxa"/>
            <w:gridSpan w:val="3"/>
            <w:vAlign w:val="center"/>
          </w:tcPr>
          <w:p w14:paraId="5E16B9F0" w14:textId="69C2BC31" w:rsidR="00E41184" w:rsidRPr="00746E12" w:rsidRDefault="00E41184" w:rsidP="008F68A7">
            <w:pPr>
              <w:pStyle w:val="BodyText"/>
              <w:spacing w:after="0"/>
              <w:jc w:val="right"/>
              <w:rPr>
                <w:rFonts w:asciiTheme="minorHAnsi" w:hAnsiTheme="minorHAnsi" w:cstheme="minorHAnsi"/>
                <w:i/>
                <w:iCs/>
              </w:rPr>
            </w:pPr>
          </w:p>
        </w:tc>
      </w:tr>
      <w:tr w:rsidR="00E41184" w:rsidRPr="00746E12" w14:paraId="626F3928" w14:textId="77777777" w:rsidTr="008F68A7">
        <w:tc>
          <w:tcPr>
            <w:tcW w:w="10206" w:type="dxa"/>
            <w:gridSpan w:val="3"/>
            <w:vAlign w:val="center"/>
          </w:tcPr>
          <w:p w14:paraId="69B1BB66" w14:textId="6EBA9C0F" w:rsidR="00E41184" w:rsidRPr="00746E12" w:rsidRDefault="00E41184" w:rsidP="008F68A7">
            <w:pPr>
              <w:pStyle w:val="BodyText"/>
              <w:spacing w:after="0"/>
              <w:jc w:val="right"/>
              <w:rPr>
                <w:rFonts w:asciiTheme="minorHAnsi" w:hAnsiTheme="minorHAnsi" w:cstheme="minorHAnsi"/>
                <w:i/>
                <w:iCs/>
              </w:rPr>
            </w:pPr>
          </w:p>
        </w:tc>
      </w:tr>
    </w:tbl>
    <w:p w14:paraId="342C777E" w14:textId="77777777" w:rsidR="0068462D" w:rsidRDefault="0068462D" w:rsidP="0068462D">
      <w:pPr>
        <w:pStyle w:val="BodyText"/>
        <w:rPr>
          <w:rFonts w:asciiTheme="minorHAnsi" w:hAnsiTheme="minorHAnsi" w:cstheme="minorHAnsi"/>
        </w:rPr>
      </w:pPr>
    </w:p>
    <w:p w14:paraId="2D43D8AF" w14:textId="22C4AC7A" w:rsidR="009F6E17" w:rsidRPr="00B605E9" w:rsidRDefault="009F6E17" w:rsidP="00D4709F">
      <w:pPr>
        <w:pStyle w:val="Heading1"/>
        <w:numPr>
          <w:ilvl w:val="0"/>
          <w:numId w:val="4"/>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 xml:space="preserve">Internship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9F6E17" w:rsidRPr="00746E12" w14:paraId="4C4798D6" w14:textId="77777777" w:rsidTr="008F68A7">
        <w:tc>
          <w:tcPr>
            <w:tcW w:w="6804" w:type="dxa"/>
            <w:shd w:val="clear" w:color="auto" w:fill="F2F2F2" w:themeFill="background1" w:themeFillShade="F2"/>
            <w:vAlign w:val="center"/>
          </w:tcPr>
          <w:p w14:paraId="1EDC6F64" w14:textId="780876F3" w:rsidR="009F6E17"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HWaSH 761</w:t>
            </w:r>
            <w:r w:rsidR="00087611">
              <w:rPr>
                <w:rFonts w:asciiTheme="minorHAnsi" w:hAnsiTheme="minorHAnsi" w:cstheme="minorHAnsi"/>
                <w:b/>
                <w:bCs/>
              </w:rPr>
              <w:t>A</w:t>
            </w:r>
            <w:r>
              <w:rPr>
                <w:rFonts w:asciiTheme="minorHAnsi" w:hAnsiTheme="minorHAnsi" w:cstheme="minorHAnsi"/>
                <w:b/>
                <w:bCs/>
              </w:rPr>
              <w:t xml:space="preserve"> Internship </w:t>
            </w:r>
          </w:p>
        </w:tc>
        <w:tc>
          <w:tcPr>
            <w:tcW w:w="1701" w:type="dxa"/>
            <w:shd w:val="clear" w:color="auto" w:fill="F2F2F2" w:themeFill="background1" w:themeFillShade="F2"/>
            <w:vAlign w:val="center"/>
          </w:tcPr>
          <w:p w14:paraId="09AA238D" w14:textId="6562B8C2" w:rsidR="009F6E17"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F2291FE" w14:textId="77777777" w:rsidR="009F6E17"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bl>
    <w:p w14:paraId="790C0E32" w14:textId="77777777" w:rsidR="009F6E17" w:rsidRDefault="009F6E17" w:rsidP="009F6E17">
      <w:pPr>
        <w:rPr>
          <w:lang w:val="en-GB"/>
        </w:rPr>
      </w:pPr>
      <w:r w:rsidRPr="005560B5">
        <w:rPr>
          <w:lang w:val="en-GB"/>
        </w:rPr>
        <w:t>All Master s</w:t>
      </w:r>
      <w:r>
        <w:rPr>
          <w:lang w:val="en-GB"/>
        </w:rPr>
        <w:t xml:space="preserve">tudents will have to complete </w:t>
      </w:r>
      <w:r>
        <w:t xml:space="preserve">a 15 </w:t>
      </w:r>
      <w:proofErr w:type="gramStart"/>
      <w:r>
        <w:t>weeks</w:t>
      </w:r>
      <w:proofErr w:type="gramEnd"/>
      <w:r>
        <w:t xml:space="preserve"> </w:t>
      </w:r>
      <w:r w:rsidRPr="005560B5">
        <w:rPr>
          <w:lang w:val="en-GB"/>
        </w:rPr>
        <w:t>internship with a partner organization (international or national NGO, UN agency, private sector or public institution). The internship will offer a unique opportunity to practice the knowledge, skills and concepts acquired during the lectures and practical courses of the Master. With the support of the academic advisor and upon agreement with a mentor from the host organization, students could undertake research activities during the internship, as requested by the approved thesis proposal. Students will be encouraged to complete the placement in the region, but this could also be done anywhere a humanitarian context exists.</w:t>
      </w:r>
    </w:p>
    <w:p w14:paraId="6C44A9C3" w14:textId="77777777" w:rsidR="00087611" w:rsidRDefault="00087611" w:rsidP="009F6E17">
      <w:pPr>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50527" w14:paraId="5A09B940" w14:textId="77777777" w:rsidTr="00350527">
        <w:tc>
          <w:tcPr>
            <w:tcW w:w="6804" w:type="dxa"/>
            <w:shd w:val="clear" w:color="auto" w:fill="F2F2F2" w:themeFill="background1" w:themeFillShade="F2"/>
            <w:vAlign w:val="center"/>
            <w:hideMark/>
          </w:tcPr>
          <w:p w14:paraId="49450714" w14:textId="77777777" w:rsidR="00350527" w:rsidRDefault="00350527">
            <w:pPr>
              <w:pStyle w:val="BodyText"/>
              <w:spacing w:after="0"/>
              <w:rPr>
                <w:rFonts w:asciiTheme="minorHAnsi" w:hAnsiTheme="minorHAnsi" w:cstheme="minorHAnsi"/>
                <w:b/>
                <w:bCs/>
                <w:highlight w:val="yellow"/>
              </w:rPr>
            </w:pPr>
            <w:r>
              <w:rPr>
                <w:rFonts w:asciiTheme="minorHAnsi" w:hAnsiTheme="minorHAnsi" w:cstheme="minorHAnsi"/>
                <w:b/>
                <w:bCs/>
                <w:highlight w:val="yellow"/>
              </w:rPr>
              <w:t xml:space="preserve">HWaSH 761B Internship </w:t>
            </w:r>
          </w:p>
        </w:tc>
        <w:tc>
          <w:tcPr>
            <w:tcW w:w="1701" w:type="dxa"/>
            <w:shd w:val="clear" w:color="auto" w:fill="F2F2F2" w:themeFill="background1" w:themeFillShade="F2"/>
            <w:vAlign w:val="center"/>
            <w:hideMark/>
          </w:tcPr>
          <w:p w14:paraId="782D5A70" w14:textId="77777777" w:rsidR="00350527" w:rsidRDefault="00350527">
            <w:pPr>
              <w:pStyle w:val="BodyText"/>
              <w:spacing w:after="0"/>
              <w:jc w:val="right"/>
              <w:rPr>
                <w:rFonts w:asciiTheme="minorHAnsi" w:hAnsiTheme="minorHAnsi" w:cstheme="minorHAnsi"/>
                <w:b/>
                <w:bCs/>
                <w:highlight w:val="yellow"/>
              </w:rPr>
            </w:pPr>
            <w:r>
              <w:rPr>
                <w:rFonts w:asciiTheme="minorHAnsi" w:hAnsiTheme="minorHAnsi" w:cstheme="minorHAnsi"/>
                <w:b/>
                <w:bCs/>
                <w:highlight w:val="yellow"/>
              </w:rPr>
              <w:t xml:space="preserve">0 Cr </w:t>
            </w:r>
            <w:proofErr w:type="spellStart"/>
            <w:r>
              <w:rPr>
                <w:rFonts w:asciiTheme="minorHAnsi" w:hAnsiTheme="minorHAnsi" w:cstheme="minorHAnsi"/>
                <w:b/>
                <w:bCs/>
                <w:highlight w:val="yellow"/>
              </w:rPr>
              <w:t>Hr</w:t>
            </w:r>
            <w:proofErr w:type="spellEnd"/>
          </w:p>
        </w:tc>
        <w:tc>
          <w:tcPr>
            <w:tcW w:w="1701" w:type="dxa"/>
            <w:shd w:val="clear" w:color="auto" w:fill="F2F2F2" w:themeFill="background1" w:themeFillShade="F2"/>
            <w:vAlign w:val="center"/>
            <w:hideMark/>
          </w:tcPr>
          <w:p w14:paraId="7EF36229" w14:textId="77777777" w:rsidR="00350527" w:rsidRDefault="00350527">
            <w:pPr>
              <w:pStyle w:val="BodyText"/>
              <w:spacing w:after="0"/>
              <w:jc w:val="right"/>
              <w:rPr>
                <w:rFonts w:asciiTheme="minorHAnsi" w:hAnsiTheme="minorHAnsi" w:cstheme="minorHAnsi"/>
                <w:b/>
                <w:bCs/>
                <w:highlight w:val="yellow"/>
              </w:rPr>
            </w:pPr>
            <w:r>
              <w:rPr>
                <w:rFonts w:asciiTheme="minorHAnsi" w:hAnsiTheme="minorHAnsi" w:cstheme="minorHAnsi"/>
                <w:b/>
                <w:bCs/>
                <w:highlight w:val="yellow"/>
              </w:rPr>
              <w:t>00 ECTS</w:t>
            </w:r>
          </w:p>
        </w:tc>
      </w:tr>
    </w:tbl>
    <w:p w14:paraId="4214BDEB" w14:textId="77777777" w:rsidR="00350527" w:rsidRDefault="00350527" w:rsidP="00350527">
      <w:pPr>
        <w:pStyle w:val="BodyText"/>
        <w:rPr>
          <w:rFonts w:asciiTheme="minorHAnsi" w:hAnsiTheme="minorHAnsi" w:cstheme="minorHAnsi"/>
          <w:lang w:val="en-GB"/>
        </w:rPr>
      </w:pPr>
      <w:r>
        <w:rPr>
          <w:rFonts w:asciiTheme="minorHAnsi" w:hAnsiTheme="minorHAnsi" w:cstheme="minorHAnsi"/>
          <w:highlight w:val="yellow"/>
          <w:lang w:val="en-GB"/>
        </w:rPr>
        <w:t xml:space="preserve">If a student doesn't finish Internship 761A within the registration semester, they need to </w:t>
      </w:r>
      <w:proofErr w:type="spellStart"/>
      <w:r>
        <w:rPr>
          <w:rFonts w:asciiTheme="minorHAnsi" w:hAnsiTheme="minorHAnsi" w:cstheme="minorHAnsi"/>
          <w:highlight w:val="yellow"/>
          <w:lang w:val="en-GB"/>
        </w:rPr>
        <w:t>enroll</w:t>
      </w:r>
      <w:proofErr w:type="spellEnd"/>
      <w:r>
        <w:rPr>
          <w:rFonts w:asciiTheme="minorHAnsi" w:hAnsiTheme="minorHAnsi" w:cstheme="minorHAnsi"/>
          <w:highlight w:val="yellow"/>
          <w:lang w:val="en-GB"/>
        </w:rPr>
        <w:t xml:space="preserve"> in Internship 761B in the next semester. This ensures they have another opportunity to complete their internship requirements.</w:t>
      </w:r>
      <w:r>
        <w:rPr>
          <w:rFonts w:asciiTheme="minorHAnsi" w:hAnsiTheme="minorHAnsi" w:cstheme="minorHAnsi"/>
          <w:lang w:val="en-GB"/>
        </w:rPr>
        <w:br/>
      </w:r>
    </w:p>
    <w:p w14:paraId="03FF6669" w14:textId="77777777" w:rsidR="00087611" w:rsidRDefault="00087611" w:rsidP="009F6E17">
      <w:pPr>
        <w:rPr>
          <w:lang w:val="en-GB"/>
        </w:rPr>
      </w:pPr>
    </w:p>
    <w:p w14:paraId="0B22B47E" w14:textId="77777777" w:rsidR="00350527" w:rsidRDefault="00350527" w:rsidP="009F6E17">
      <w:pPr>
        <w:rPr>
          <w:lang w:val="en-GB"/>
        </w:rPr>
      </w:pPr>
    </w:p>
    <w:p w14:paraId="6E05FA07" w14:textId="77777777" w:rsidR="00350527" w:rsidRPr="005560B5" w:rsidRDefault="00350527" w:rsidP="009F6E17">
      <w:pPr>
        <w:rPr>
          <w:lang w:val="en-GB"/>
        </w:rPr>
      </w:pPr>
    </w:p>
    <w:p w14:paraId="3405CC13" w14:textId="77777777" w:rsidR="00087611" w:rsidRPr="00C838CE" w:rsidRDefault="00087611" w:rsidP="00087611">
      <w:pPr>
        <w:pStyle w:val="Heading1"/>
        <w:numPr>
          <w:ilvl w:val="0"/>
          <w:numId w:val="4"/>
        </w:numPr>
        <w:tabs>
          <w:tab w:val="left" w:pos="1059"/>
          <w:tab w:val="left" w:pos="1060"/>
        </w:tabs>
        <w:ind w:right="280"/>
        <w:rPr>
          <w:rFonts w:asciiTheme="minorHAnsi" w:hAnsiTheme="minorHAnsi" w:cstheme="minorHAnsi"/>
          <w:sz w:val="32"/>
          <w:szCs w:val="32"/>
        </w:rPr>
      </w:pPr>
      <w:r w:rsidRPr="00C838CE">
        <w:rPr>
          <w:rFonts w:asciiTheme="minorHAnsi" w:hAnsiTheme="minorHAnsi" w:cstheme="minorHAnsi"/>
          <w:sz w:val="32"/>
          <w:szCs w:val="32"/>
        </w:rPr>
        <w:lastRenderedPageBreak/>
        <w:t>Thesi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087611" w:rsidRPr="00746E12" w14:paraId="4878F6F4" w14:textId="77777777" w:rsidTr="00086F04">
        <w:tc>
          <w:tcPr>
            <w:tcW w:w="6804" w:type="dxa"/>
            <w:shd w:val="clear" w:color="auto" w:fill="F2F2F2" w:themeFill="background1" w:themeFillShade="F2"/>
            <w:vAlign w:val="center"/>
          </w:tcPr>
          <w:p w14:paraId="5D72D542"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A</w:t>
            </w:r>
            <w:r w:rsidRPr="00746E12">
              <w:rPr>
                <w:rFonts w:asciiTheme="minorHAnsi" w:hAnsiTheme="minorHAnsi" w:cstheme="minorHAnsi"/>
                <w:b/>
                <w:bCs/>
              </w:rPr>
              <w:t xml:space="preserve"> </w:t>
            </w:r>
            <w:r>
              <w:rPr>
                <w:rFonts w:asciiTheme="minorHAnsi" w:hAnsiTheme="minorHAnsi" w:cstheme="minorHAnsi"/>
                <w:b/>
                <w:bCs/>
              </w:rPr>
              <w:t>Master Thesis</w:t>
            </w:r>
          </w:p>
        </w:tc>
        <w:tc>
          <w:tcPr>
            <w:tcW w:w="1701" w:type="dxa"/>
            <w:shd w:val="clear" w:color="auto" w:fill="F2F2F2" w:themeFill="background1" w:themeFillShade="F2"/>
            <w:vAlign w:val="center"/>
          </w:tcPr>
          <w:p w14:paraId="196C3572"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74B228A"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087611" w:rsidRPr="00746E12" w14:paraId="0E5D9FC4" w14:textId="77777777" w:rsidTr="00086F04">
        <w:tc>
          <w:tcPr>
            <w:tcW w:w="10206" w:type="dxa"/>
            <w:gridSpan w:val="3"/>
            <w:vAlign w:val="center"/>
          </w:tcPr>
          <w:p w14:paraId="63A6BAEA" w14:textId="77777777" w:rsidR="00087611" w:rsidRPr="00746E12" w:rsidRDefault="00087611" w:rsidP="00086F04">
            <w:pPr>
              <w:pStyle w:val="BodyText"/>
              <w:spacing w:after="0"/>
              <w:jc w:val="right"/>
              <w:rPr>
                <w:rFonts w:asciiTheme="minorHAnsi" w:hAnsiTheme="minorHAnsi" w:cstheme="minorHAnsi"/>
                <w:i/>
                <w:iCs/>
              </w:rPr>
            </w:pPr>
          </w:p>
        </w:tc>
      </w:tr>
      <w:tr w:rsidR="00087611" w:rsidRPr="00746E12" w14:paraId="684A94CF" w14:textId="77777777" w:rsidTr="00086F04">
        <w:tc>
          <w:tcPr>
            <w:tcW w:w="6804" w:type="dxa"/>
            <w:shd w:val="clear" w:color="auto" w:fill="F2F2F2" w:themeFill="background1" w:themeFillShade="F2"/>
            <w:vAlign w:val="center"/>
          </w:tcPr>
          <w:p w14:paraId="38C6E63D"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B Master Thesis</w:t>
            </w:r>
          </w:p>
        </w:tc>
        <w:tc>
          <w:tcPr>
            <w:tcW w:w="1701" w:type="dxa"/>
            <w:shd w:val="clear" w:color="auto" w:fill="F2F2F2" w:themeFill="background1" w:themeFillShade="F2"/>
            <w:vAlign w:val="center"/>
          </w:tcPr>
          <w:p w14:paraId="417B894D"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B4F3254"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5</w:t>
            </w:r>
            <w:r w:rsidRPr="00746E12">
              <w:rPr>
                <w:rFonts w:asciiTheme="minorHAnsi" w:hAnsiTheme="minorHAnsi" w:cstheme="minorHAnsi"/>
                <w:b/>
                <w:bCs/>
              </w:rPr>
              <w:t xml:space="preserve"> ECTS</w:t>
            </w:r>
          </w:p>
        </w:tc>
      </w:tr>
      <w:tr w:rsidR="00087611" w:rsidRPr="00746E12" w14:paraId="5CE7516A" w14:textId="77777777" w:rsidTr="00086F04">
        <w:tc>
          <w:tcPr>
            <w:tcW w:w="10206" w:type="dxa"/>
            <w:gridSpan w:val="3"/>
            <w:vAlign w:val="center"/>
          </w:tcPr>
          <w:p w14:paraId="103BB04E" w14:textId="77777777" w:rsidR="00087611" w:rsidRPr="00746E12" w:rsidRDefault="00087611" w:rsidP="00086F04">
            <w:pPr>
              <w:pStyle w:val="BodyText"/>
              <w:spacing w:after="0"/>
              <w:jc w:val="both"/>
              <w:rPr>
                <w:rFonts w:asciiTheme="minorHAnsi" w:hAnsiTheme="minorHAnsi" w:cstheme="minorHAnsi"/>
              </w:rPr>
            </w:pPr>
          </w:p>
        </w:tc>
      </w:tr>
      <w:tr w:rsidR="00087611" w:rsidRPr="00746E12" w14:paraId="19CD7FB5" w14:textId="77777777" w:rsidTr="00086F04">
        <w:tc>
          <w:tcPr>
            <w:tcW w:w="6804" w:type="dxa"/>
            <w:shd w:val="clear" w:color="auto" w:fill="F2F2F2" w:themeFill="background1" w:themeFillShade="F2"/>
            <w:vAlign w:val="center"/>
          </w:tcPr>
          <w:p w14:paraId="312B2860"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C Master Thesis</w:t>
            </w:r>
          </w:p>
        </w:tc>
        <w:tc>
          <w:tcPr>
            <w:tcW w:w="1701" w:type="dxa"/>
            <w:shd w:val="clear" w:color="auto" w:fill="F2F2F2" w:themeFill="background1" w:themeFillShade="F2"/>
            <w:vAlign w:val="center"/>
          </w:tcPr>
          <w:p w14:paraId="5FB8AEAF"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6</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12582C"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9</w:t>
            </w:r>
            <w:r w:rsidRPr="00746E12">
              <w:rPr>
                <w:rFonts w:asciiTheme="minorHAnsi" w:hAnsiTheme="minorHAnsi" w:cstheme="minorHAnsi"/>
                <w:b/>
                <w:bCs/>
              </w:rPr>
              <w:t xml:space="preserve"> ECTS</w:t>
            </w:r>
          </w:p>
        </w:tc>
      </w:tr>
      <w:tr w:rsidR="00087611" w:rsidRPr="00746E12" w14:paraId="1AFB329E" w14:textId="77777777" w:rsidTr="00086F04">
        <w:tc>
          <w:tcPr>
            <w:tcW w:w="10206" w:type="dxa"/>
            <w:gridSpan w:val="3"/>
            <w:vAlign w:val="center"/>
          </w:tcPr>
          <w:p w14:paraId="7BA8EF8F" w14:textId="77777777" w:rsidR="00087611" w:rsidRPr="00746E12" w:rsidRDefault="00087611" w:rsidP="00086F04">
            <w:pPr>
              <w:pStyle w:val="BodyText"/>
              <w:spacing w:after="0"/>
              <w:jc w:val="right"/>
              <w:rPr>
                <w:rFonts w:asciiTheme="minorHAnsi" w:hAnsiTheme="minorHAnsi" w:cstheme="minorHAnsi"/>
                <w:i/>
                <w:iCs/>
              </w:rPr>
            </w:pPr>
          </w:p>
        </w:tc>
      </w:tr>
      <w:tr w:rsidR="00087611" w:rsidRPr="00746E12" w14:paraId="1C744B28" w14:textId="77777777" w:rsidTr="00086F04">
        <w:tc>
          <w:tcPr>
            <w:tcW w:w="6804" w:type="dxa"/>
            <w:shd w:val="clear" w:color="auto" w:fill="F2F2F2" w:themeFill="background1" w:themeFillShade="F2"/>
            <w:vAlign w:val="center"/>
          </w:tcPr>
          <w:p w14:paraId="31D1A001"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D</w:t>
            </w:r>
            <w:r w:rsidRPr="00746E12">
              <w:rPr>
                <w:rFonts w:asciiTheme="minorHAnsi" w:hAnsiTheme="minorHAnsi" w:cstheme="minorHAnsi"/>
                <w:b/>
                <w:bCs/>
              </w:rPr>
              <w:t xml:space="preserve"> </w:t>
            </w:r>
            <w:r>
              <w:rPr>
                <w:rFonts w:asciiTheme="minorHAnsi" w:hAnsiTheme="minorHAnsi" w:cstheme="minorHAnsi"/>
                <w:b/>
                <w:bCs/>
              </w:rPr>
              <w:t>Master Thesis</w:t>
            </w:r>
          </w:p>
        </w:tc>
        <w:tc>
          <w:tcPr>
            <w:tcW w:w="1701" w:type="dxa"/>
            <w:shd w:val="clear" w:color="auto" w:fill="F2F2F2" w:themeFill="background1" w:themeFillShade="F2"/>
            <w:vAlign w:val="center"/>
          </w:tcPr>
          <w:p w14:paraId="51F42094"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9</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D929BEB"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15</w:t>
            </w:r>
            <w:r w:rsidRPr="00746E12">
              <w:rPr>
                <w:rFonts w:asciiTheme="minorHAnsi" w:hAnsiTheme="minorHAnsi" w:cstheme="minorHAnsi"/>
                <w:b/>
                <w:bCs/>
              </w:rPr>
              <w:t xml:space="preserve"> ECTS</w:t>
            </w:r>
          </w:p>
        </w:tc>
      </w:tr>
    </w:tbl>
    <w:p w14:paraId="34740DA1" w14:textId="77777777" w:rsidR="00087611" w:rsidRDefault="00087611" w:rsidP="00087611">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087611" w:rsidRPr="00746E12" w14:paraId="4E353E49" w14:textId="77777777" w:rsidTr="00086F04">
        <w:tc>
          <w:tcPr>
            <w:tcW w:w="6804" w:type="dxa"/>
            <w:shd w:val="clear" w:color="auto" w:fill="F2F2F2" w:themeFill="background1" w:themeFillShade="F2"/>
            <w:vAlign w:val="center"/>
          </w:tcPr>
          <w:p w14:paraId="633BB9FE"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1 Master Thesis</w:t>
            </w:r>
          </w:p>
        </w:tc>
        <w:tc>
          <w:tcPr>
            <w:tcW w:w="1701" w:type="dxa"/>
            <w:shd w:val="clear" w:color="auto" w:fill="F2F2F2" w:themeFill="background1" w:themeFillShade="F2"/>
            <w:vAlign w:val="center"/>
          </w:tcPr>
          <w:p w14:paraId="055B43AE"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9402E19" w14:textId="77777777" w:rsidR="00087611" w:rsidRPr="00746E12" w:rsidRDefault="00087611" w:rsidP="00086F04">
            <w:pPr>
              <w:pStyle w:val="BodyText"/>
              <w:spacing w:after="0"/>
              <w:jc w:val="right"/>
              <w:rPr>
                <w:rFonts w:asciiTheme="minorHAnsi" w:hAnsiTheme="minorHAnsi" w:cstheme="minorHAnsi"/>
                <w:b/>
                <w:bCs/>
              </w:rPr>
            </w:pPr>
          </w:p>
        </w:tc>
      </w:tr>
      <w:tr w:rsidR="00087611" w:rsidRPr="00746E12" w14:paraId="75F7EC71" w14:textId="77777777" w:rsidTr="00086F04">
        <w:tc>
          <w:tcPr>
            <w:tcW w:w="10206" w:type="dxa"/>
            <w:gridSpan w:val="3"/>
            <w:vAlign w:val="center"/>
          </w:tcPr>
          <w:p w14:paraId="6BA3621D" w14:textId="77777777" w:rsidR="00087611" w:rsidRPr="00746E12" w:rsidRDefault="00087611" w:rsidP="00086F04">
            <w:pPr>
              <w:pStyle w:val="BodyText"/>
              <w:spacing w:after="0"/>
              <w:jc w:val="both"/>
              <w:rPr>
                <w:rFonts w:asciiTheme="minorHAnsi" w:hAnsiTheme="minorHAnsi" w:cstheme="minorHAnsi"/>
              </w:rPr>
            </w:pPr>
          </w:p>
        </w:tc>
      </w:tr>
      <w:tr w:rsidR="00087611" w:rsidRPr="00746E12" w14:paraId="65579518" w14:textId="77777777" w:rsidTr="00086F04">
        <w:tc>
          <w:tcPr>
            <w:tcW w:w="6804" w:type="dxa"/>
            <w:shd w:val="clear" w:color="auto" w:fill="F2F2F2" w:themeFill="background1" w:themeFillShade="F2"/>
            <w:vAlign w:val="center"/>
          </w:tcPr>
          <w:p w14:paraId="43369945"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2 Master Thesis</w:t>
            </w:r>
          </w:p>
        </w:tc>
        <w:tc>
          <w:tcPr>
            <w:tcW w:w="1701" w:type="dxa"/>
            <w:shd w:val="clear" w:color="auto" w:fill="F2F2F2" w:themeFill="background1" w:themeFillShade="F2"/>
            <w:vAlign w:val="center"/>
          </w:tcPr>
          <w:p w14:paraId="20A2CD67"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0AE9A06" w14:textId="77777777" w:rsidR="00087611" w:rsidRPr="00746E12" w:rsidRDefault="00087611" w:rsidP="00086F04">
            <w:pPr>
              <w:pStyle w:val="BodyText"/>
              <w:spacing w:after="0"/>
              <w:jc w:val="right"/>
              <w:rPr>
                <w:rFonts w:asciiTheme="minorHAnsi" w:hAnsiTheme="minorHAnsi" w:cstheme="minorHAnsi"/>
                <w:b/>
                <w:bCs/>
              </w:rPr>
            </w:pPr>
          </w:p>
        </w:tc>
      </w:tr>
      <w:tr w:rsidR="00087611" w:rsidRPr="00746E12" w14:paraId="4AAC5A01" w14:textId="77777777" w:rsidTr="00086F04">
        <w:tc>
          <w:tcPr>
            <w:tcW w:w="10206" w:type="dxa"/>
            <w:gridSpan w:val="3"/>
            <w:vAlign w:val="center"/>
          </w:tcPr>
          <w:p w14:paraId="6BFFAD68" w14:textId="77777777" w:rsidR="00087611" w:rsidRPr="00746E12" w:rsidRDefault="00087611" w:rsidP="00086F04">
            <w:pPr>
              <w:pStyle w:val="BodyText"/>
              <w:spacing w:after="0"/>
              <w:jc w:val="right"/>
              <w:rPr>
                <w:rFonts w:asciiTheme="minorHAnsi" w:hAnsiTheme="minorHAnsi" w:cstheme="minorHAnsi"/>
                <w:i/>
                <w:iCs/>
              </w:rPr>
            </w:pPr>
          </w:p>
        </w:tc>
      </w:tr>
      <w:tr w:rsidR="00087611" w:rsidRPr="00746E12" w14:paraId="38A30F51" w14:textId="77777777" w:rsidTr="00086F04">
        <w:tc>
          <w:tcPr>
            <w:tcW w:w="6804" w:type="dxa"/>
            <w:shd w:val="clear" w:color="auto" w:fill="F2F2F2" w:themeFill="background1" w:themeFillShade="F2"/>
            <w:vAlign w:val="center"/>
          </w:tcPr>
          <w:p w14:paraId="5105AF81" w14:textId="77777777" w:rsidR="00087611" w:rsidRPr="00746E12" w:rsidRDefault="00087611" w:rsidP="00086F04">
            <w:pPr>
              <w:pStyle w:val="BodyText"/>
              <w:spacing w:after="0"/>
              <w:rPr>
                <w:rFonts w:asciiTheme="minorHAnsi" w:hAnsiTheme="minorHAnsi" w:cstheme="minorHAnsi"/>
                <w:b/>
                <w:bCs/>
              </w:rPr>
            </w:pPr>
            <w:r>
              <w:rPr>
                <w:rFonts w:asciiTheme="minorHAnsi" w:hAnsiTheme="minorHAnsi" w:cstheme="minorHAnsi"/>
                <w:b/>
                <w:bCs/>
              </w:rPr>
              <w:t>HWASH 7993</w:t>
            </w:r>
            <w:r w:rsidRPr="00746E12">
              <w:rPr>
                <w:rFonts w:asciiTheme="minorHAnsi" w:hAnsiTheme="minorHAnsi" w:cstheme="minorHAnsi"/>
                <w:b/>
                <w:bCs/>
              </w:rPr>
              <w:t xml:space="preserve"> </w:t>
            </w:r>
            <w:r>
              <w:rPr>
                <w:rFonts w:asciiTheme="minorHAnsi" w:hAnsiTheme="minorHAnsi" w:cstheme="minorHAnsi"/>
                <w:b/>
                <w:bCs/>
              </w:rPr>
              <w:t>Master Thesis</w:t>
            </w:r>
          </w:p>
        </w:tc>
        <w:tc>
          <w:tcPr>
            <w:tcW w:w="1701" w:type="dxa"/>
            <w:shd w:val="clear" w:color="auto" w:fill="F2F2F2" w:themeFill="background1" w:themeFillShade="F2"/>
            <w:vAlign w:val="center"/>
          </w:tcPr>
          <w:p w14:paraId="622ACB37" w14:textId="77777777" w:rsidR="00087611" w:rsidRPr="00746E12" w:rsidRDefault="00087611" w:rsidP="00086F04">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EC2F7A4" w14:textId="77777777" w:rsidR="00087611" w:rsidRPr="00746E12" w:rsidRDefault="00087611" w:rsidP="00086F04">
            <w:pPr>
              <w:pStyle w:val="BodyText"/>
              <w:spacing w:after="0"/>
              <w:jc w:val="right"/>
              <w:rPr>
                <w:rFonts w:asciiTheme="minorHAnsi" w:hAnsiTheme="minorHAnsi" w:cstheme="minorHAnsi"/>
                <w:b/>
                <w:bCs/>
              </w:rPr>
            </w:pPr>
          </w:p>
        </w:tc>
      </w:tr>
    </w:tbl>
    <w:p w14:paraId="628F6DDE" w14:textId="77777777" w:rsidR="00087611" w:rsidRPr="00746E12" w:rsidRDefault="00087611" w:rsidP="00087611">
      <w:pPr>
        <w:pStyle w:val="BodyText"/>
        <w:rPr>
          <w:rFonts w:asciiTheme="minorHAnsi" w:hAnsiTheme="minorHAnsi" w:cstheme="minorHAnsi"/>
        </w:rPr>
      </w:pPr>
    </w:p>
    <w:p w14:paraId="01E9C2AC" w14:textId="77777777" w:rsidR="009F6E17" w:rsidRPr="009F6E17" w:rsidRDefault="009F6E17" w:rsidP="009F6E17">
      <w:pPr>
        <w:pStyle w:val="BodyText"/>
        <w:rPr>
          <w:rFonts w:asciiTheme="minorHAnsi" w:hAnsiTheme="minorHAnsi" w:cstheme="minorHAnsi"/>
          <w:lang w:val="en-GB"/>
        </w:rPr>
      </w:pPr>
    </w:p>
    <w:p w14:paraId="4B3B11A6" w14:textId="77777777" w:rsidR="00F646AA" w:rsidRPr="00746E12" w:rsidRDefault="00F646AA" w:rsidP="00353D9B">
      <w:pPr>
        <w:pStyle w:val="BodyText"/>
        <w:rPr>
          <w:rFonts w:asciiTheme="minorHAnsi" w:hAnsiTheme="minorHAnsi" w:cstheme="minorHAnsi"/>
        </w:rPr>
      </w:pPr>
    </w:p>
    <w:sectPr w:rsidR="00F646AA" w:rsidRPr="00746E12" w:rsidSect="00E36128">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6968A" w14:textId="77777777" w:rsidR="00E261F7" w:rsidRDefault="00E261F7">
      <w:r>
        <w:separator/>
      </w:r>
    </w:p>
  </w:endnote>
  <w:endnote w:type="continuationSeparator" w:id="0">
    <w:p w14:paraId="0D47433B" w14:textId="77777777" w:rsidR="00E261F7" w:rsidRDefault="00E26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Medium">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CA77C" w14:textId="74FED549" w:rsidR="002147CA" w:rsidRDefault="002147CA"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1443C1EA" w:rsidR="002147CA" w:rsidRDefault="002147CA">
                          <w:pPr>
                            <w:pStyle w:val="BodyText"/>
                            <w:spacing w:line="245" w:lineRule="exact"/>
                            <w:ind w:left="40"/>
                          </w:pPr>
                          <w:r>
                            <w:fldChar w:fldCharType="begin"/>
                          </w:r>
                          <w:r>
                            <w:instrText xml:space="preserve"> PAGE </w:instrText>
                          </w:r>
                          <w:r>
                            <w:fldChar w:fldCharType="separate"/>
                          </w:r>
                          <w:r w:rsidR="00AE27AC">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" filled="f" stroked="f">
              <v:textbox inset="0,0,0,0">
                <w:txbxContent>
                  <w:p w14:paraId="2ED4D7BA" w14:textId="1443C1EA" w:rsidR="002147CA" w:rsidRDefault="002147CA">
                    <w:pPr>
                      <w:pStyle w:val="BodyText"/>
                      <w:spacing w:line="245" w:lineRule="exact"/>
                      <w:ind w:left="40"/>
                    </w:pPr>
                    <w:r>
                      <w:fldChar w:fldCharType="begin"/>
                    </w:r>
                    <w:r>
                      <w:instrText xml:space="preserve"> PAGE </w:instrText>
                    </w:r>
                    <w:r>
                      <w:fldChar w:fldCharType="separate"/>
                    </w:r>
                    <w:r w:rsidR="00AE27AC">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8DBC4" w14:textId="77777777" w:rsidR="00E261F7" w:rsidRDefault="00E261F7">
      <w:r>
        <w:separator/>
      </w:r>
    </w:p>
  </w:footnote>
  <w:footnote w:type="continuationSeparator" w:id="0">
    <w:p w14:paraId="77A70BE5" w14:textId="77777777" w:rsidR="00E261F7" w:rsidRDefault="00E261F7">
      <w:r>
        <w:continuationSeparator/>
      </w:r>
    </w:p>
  </w:footnote>
  <w:footnote w:id="1">
    <w:p w14:paraId="3DF084C9" w14:textId="77777777" w:rsidR="002147CA" w:rsidRPr="00E86BB8" w:rsidRDefault="002147CA" w:rsidP="007F7B72">
      <w:pPr>
        <w:pStyle w:val="FootnoteText"/>
        <w:rPr>
          <w:sz w:val="18"/>
          <w:szCs w:val="18"/>
          <w:lang w:val="en-GB"/>
        </w:rPr>
      </w:pPr>
      <w:r>
        <w:rPr>
          <w:rStyle w:val="FootnoteReference"/>
          <w:rFonts w:eastAsiaTheme="majorEastAsia"/>
        </w:rPr>
        <w:footnoteRef/>
      </w:r>
      <w:r w:rsidRPr="00456FE0">
        <w:t xml:space="preserve"> </w:t>
      </w:r>
      <w:r w:rsidRPr="00E86BB8">
        <w:rPr>
          <w:sz w:val="18"/>
          <w:szCs w:val="18"/>
          <w:lang w:val="en-GB"/>
        </w:rPr>
        <w:t>As name of position differs according to organisation. For this document, we consider as WaSH project manager, the person managing a WaSH project at field level (being in charge of the project, managing field staff and operation in the field). A WaSH coordinator is generally the person coordinating WaSH activities at a country/region level. She/ He is often based at capital level and can be responsible for a number of projects, country strategy and technical support. She/ He is generally the supervisor of the WaSH project manager. Those functions may be named differently in various organisation such as: Head of Department, WaSH coordinator, WaSH program manager, program director, WaSH expert, WaSH specialist, etc.</w:t>
      </w:r>
    </w:p>
    <w:p w14:paraId="4F22EBBC" w14:textId="77777777" w:rsidR="002147CA" w:rsidRPr="006807DB" w:rsidRDefault="002147CA" w:rsidP="007F7B72">
      <w:pPr>
        <w:pStyle w:val="Footnote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43FB7"/>
    <w:multiLevelType w:val="hybridMultilevel"/>
    <w:tmpl w:val="C3D0ABFE"/>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1519D"/>
    <w:multiLevelType w:val="hybridMultilevel"/>
    <w:tmpl w:val="A3767096"/>
    <w:lvl w:ilvl="0" w:tplc="350A2E96">
      <w:start w:val="1"/>
      <w:numFmt w:val="decimal"/>
      <w:lvlText w:val="%1)"/>
      <w:lvlJc w:val="left"/>
      <w:pPr>
        <w:tabs>
          <w:tab w:val="num" w:pos="1495"/>
        </w:tabs>
        <w:ind w:left="1495"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C4F26"/>
    <w:multiLevelType w:val="hybridMultilevel"/>
    <w:tmpl w:val="1C34816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900273"/>
    <w:multiLevelType w:val="hybridMultilevel"/>
    <w:tmpl w:val="870C651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D792E09"/>
    <w:multiLevelType w:val="hybridMultilevel"/>
    <w:tmpl w:val="DAA80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3D50"/>
    <w:multiLevelType w:val="hybridMultilevel"/>
    <w:tmpl w:val="BE78A206"/>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13EEC"/>
    <w:multiLevelType w:val="hybridMultilevel"/>
    <w:tmpl w:val="1C348166"/>
    <w:lvl w:ilvl="0" w:tplc="0409000F">
      <w:start w:val="1"/>
      <w:numFmt w:val="decimal"/>
      <w:lvlText w:val="%1."/>
      <w:lvlJc w:val="left"/>
      <w:pPr>
        <w:ind w:left="720" w:hanging="360"/>
      </w:pPr>
      <w:rPr>
        <w:rFonts w:hint="default"/>
      </w:rPr>
    </w:lvl>
    <w:lvl w:ilvl="1" w:tplc="23B41DF4">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8C694C"/>
    <w:multiLevelType w:val="hybridMultilevel"/>
    <w:tmpl w:val="A71EA0A2"/>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57EC7"/>
    <w:multiLevelType w:val="hybridMultilevel"/>
    <w:tmpl w:val="A5B24CDE"/>
    <w:lvl w:ilvl="0" w:tplc="FFFFFFFF">
      <w:start w:val="1"/>
      <w:numFmt w:val="bullet"/>
      <w:lvlText w:val=""/>
      <w:lvlJc w:val="left"/>
      <w:pPr>
        <w:ind w:left="1440" w:hanging="360"/>
      </w:pPr>
      <w:rPr>
        <w:rFonts w:ascii="Symbol" w:hAnsi="Symbol" w:hint="default"/>
      </w:rPr>
    </w:lvl>
    <w:lvl w:ilvl="1" w:tplc="04090011">
      <w:start w:val="1"/>
      <w:numFmt w:val="decimal"/>
      <w:lvlText w:val="%2)"/>
      <w:lvlJc w:val="left"/>
      <w:pPr>
        <w:ind w:left="720" w:hanging="360"/>
      </w:p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70397973"/>
    <w:multiLevelType w:val="hybridMultilevel"/>
    <w:tmpl w:val="5CA812FC"/>
    <w:lvl w:ilvl="0" w:tplc="04090011">
      <w:start w:val="1"/>
      <w:numFmt w:val="decimal"/>
      <w:lvlText w:val="%1)"/>
      <w:lvlJc w:val="left"/>
      <w:pPr>
        <w:ind w:left="1495"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8546DF"/>
    <w:multiLevelType w:val="hybridMultilevel"/>
    <w:tmpl w:val="74C8925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D1A2159"/>
    <w:multiLevelType w:val="hybridMultilevel"/>
    <w:tmpl w:val="A4DE446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8445888">
    <w:abstractNumId w:val="15"/>
  </w:num>
  <w:num w:numId="2" w16cid:durableId="1143231040">
    <w:abstractNumId w:val="13"/>
  </w:num>
  <w:num w:numId="3" w16cid:durableId="1903634714">
    <w:abstractNumId w:val="11"/>
  </w:num>
  <w:num w:numId="4" w16cid:durableId="1575775263">
    <w:abstractNumId w:val="6"/>
  </w:num>
  <w:num w:numId="5" w16cid:durableId="874846790">
    <w:abstractNumId w:val="4"/>
  </w:num>
  <w:num w:numId="6" w16cid:durableId="513540590">
    <w:abstractNumId w:val="10"/>
  </w:num>
  <w:num w:numId="7" w16cid:durableId="800463639">
    <w:abstractNumId w:val="8"/>
  </w:num>
  <w:num w:numId="8" w16cid:durableId="435178890">
    <w:abstractNumId w:val="7"/>
  </w:num>
  <w:num w:numId="9" w16cid:durableId="1472095947">
    <w:abstractNumId w:val="5"/>
  </w:num>
  <w:num w:numId="10" w16cid:durableId="572815859">
    <w:abstractNumId w:val="1"/>
  </w:num>
  <w:num w:numId="11" w16cid:durableId="1661418680">
    <w:abstractNumId w:val="9"/>
  </w:num>
  <w:num w:numId="12" w16cid:durableId="1903636208">
    <w:abstractNumId w:val="14"/>
  </w:num>
  <w:num w:numId="13" w16cid:durableId="284238235">
    <w:abstractNumId w:val="0"/>
  </w:num>
  <w:num w:numId="14" w16cid:durableId="549079425">
    <w:abstractNumId w:val="12"/>
  </w:num>
  <w:num w:numId="15" w16cid:durableId="1403915791">
    <w:abstractNumId w:val="3"/>
  </w:num>
  <w:num w:numId="16" w16cid:durableId="1680884359">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DIwtzAxs7AwtDRT0lEKTi0uzszPAykwNKwFAHvCFGEtAAAA"/>
  </w:docVars>
  <w:rsids>
    <w:rsidRoot w:val="009D2A4C"/>
    <w:rsid w:val="0000042A"/>
    <w:rsid w:val="00001890"/>
    <w:rsid w:val="00003802"/>
    <w:rsid w:val="000059DE"/>
    <w:rsid w:val="00005B0D"/>
    <w:rsid w:val="000060BE"/>
    <w:rsid w:val="00007686"/>
    <w:rsid w:val="00007A04"/>
    <w:rsid w:val="00010EE2"/>
    <w:rsid w:val="000117EE"/>
    <w:rsid w:val="00012DD5"/>
    <w:rsid w:val="000169A9"/>
    <w:rsid w:val="00017421"/>
    <w:rsid w:val="00017DB8"/>
    <w:rsid w:val="00021B4E"/>
    <w:rsid w:val="00021B55"/>
    <w:rsid w:val="00023008"/>
    <w:rsid w:val="00026B7B"/>
    <w:rsid w:val="00027702"/>
    <w:rsid w:val="00030140"/>
    <w:rsid w:val="00030F9F"/>
    <w:rsid w:val="00034794"/>
    <w:rsid w:val="00036271"/>
    <w:rsid w:val="00040E46"/>
    <w:rsid w:val="000436C6"/>
    <w:rsid w:val="0005135D"/>
    <w:rsid w:val="000569DC"/>
    <w:rsid w:val="0005797B"/>
    <w:rsid w:val="00065B71"/>
    <w:rsid w:val="0006684A"/>
    <w:rsid w:val="000679DE"/>
    <w:rsid w:val="00080265"/>
    <w:rsid w:val="0008758F"/>
    <w:rsid w:val="00087611"/>
    <w:rsid w:val="000931A7"/>
    <w:rsid w:val="0009342E"/>
    <w:rsid w:val="00097B79"/>
    <w:rsid w:val="000A102F"/>
    <w:rsid w:val="000A23FE"/>
    <w:rsid w:val="000A2AC2"/>
    <w:rsid w:val="000B115D"/>
    <w:rsid w:val="000B34EA"/>
    <w:rsid w:val="000B3EE4"/>
    <w:rsid w:val="000B4071"/>
    <w:rsid w:val="000B6B15"/>
    <w:rsid w:val="000B77DD"/>
    <w:rsid w:val="000C28CC"/>
    <w:rsid w:val="000C3559"/>
    <w:rsid w:val="000C7F4F"/>
    <w:rsid w:val="000D08EC"/>
    <w:rsid w:val="000D0D0C"/>
    <w:rsid w:val="000D6E49"/>
    <w:rsid w:val="000E07DA"/>
    <w:rsid w:val="000E0EF5"/>
    <w:rsid w:val="000E206F"/>
    <w:rsid w:val="000E55AC"/>
    <w:rsid w:val="000E7086"/>
    <w:rsid w:val="000F0D3D"/>
    <w:rsid w:val="000F2769"/>
    <w:rsid w:val="000F2AA9"/>
    <w:rsid w:val="000F6438"/>
    <w:rsid w:val="000F6EB2"/>
    <w:rsid w:val="000F75BF"/>
    <w:rsid w:val="000F7A7B"/>
    <w:rsid w:val="00103419"/>
    <w:rsid w:val="00111661"/>
    <w:rsid w:val="001128AC"/>
    <w:rsid w:val="00116F0B"/>
    <w:rsid w:val="00120E24"/>
    <w:rsid w:val="0012300C"/>
    <w:rsid w:val="001236E0"/>
    <w:rsid w:val="001237ED"/>
    <w:rsid w:val="001268AB"/>
    <w:rsid w:val="00130742"/>
    <w:rsid w:val="00140F91"/>
    <w:rsid w:val="00143E1D"/>
    <w:rsid w:val="00146352"/>
    <w:rsid w:val="001465B2"/>
    <w:rsid w:val="0014757B"/>
    <w:rsid w:val="001518B3"/>
    <w:rsid w:val="00156A07"/>
    <w:rsid w:val="00157676"/>
    <w:rsid w:val="0016358B"/>
    <w:rsid w:val="001679FD"/>
    <w:rsid w:val="0017416A"/>
    <w:rsid w:val="0017440C"/>
    <w:rsid w:val="0017514B"/>
    <w:rsid w:val="00175B83"/>
    <w:rsid w:val="00182DDA"/>
    <w:rsid w:val="00185A02"/>
    <w:rsid w:val="001921FB"/>
    <w:rsid w:val="00193A4E"/>
    <w:rsid w:val="001A0867"/>
    <w:rsid w:val="001A2E30"/>
    <w:rsid w:val="001A3609"/>
    <w:rsid w:val="001A3A02"/>
    <w:rsid w:val="001A59C5"/>
    <w:rsid w:val="001B2B79"/>
    <w:rsid w:val="001B4778"/>
    <w:rsid w:val="001B65D9"/>
    <w:rsid w:val="001B7EDC"/>
    <w:rsid w:val="001C0520"/>
    <w:rsid w:val="001C4911"/>
    <w:rsid w:val="001D0BA8"/>
    <w:rsid w:val="001D2828"/>
    <w:rsid w:val="001D2AD5"/>
    <w:rsid w:val="001D2BD9"/>
    <w:rsid w:val="001D38AD"/>
    <w:rsid w:val="001D7C5F"/>
    <w:rsid w:val="001E776F"/>
    <w:rsid w:val="001F54C3"/>
    <w:rsid w:val="001F7335"/>
    <w:rsid w:val="00202C5E"/>
    <w:rsid w:val="00203ECD"/>
    <w:rsid w:val="002043DD"/>
    <w:rsid w:val="00206E63"/>
    <w:rsid w:val="002072DD"/>
    <w:rsid w:val="002074A8"/>
    <w:rsid w:val="002147CA"/>
    <w:rsid w:val="00215400"/>
    <w:rsid w:val="00217B9D"/>
    <w:rsid w:val="00217F72"/>
    <w:rsid w:val="00220C0D"/>
    <w:rsid w:val="002259C4"/>
    <w:rsid w:val="0023024D"/>
    <w:rsid w:val="00232283"/>
    <w:rsid w:val="00232363"/>
    <w:rsid w:val="002350FF"/>
    <w:rsid w:val="002351DB"/>
    <w:rsid w:val="00237FA6"/>
    <w:rsid w:val="00241901"/>
    <w:rsid w:val="002428F4"/>
    <w:rsid w:val="00243B5F"/>
    <w:rsid w:val="00246FB6"/>
    <w:rsid w:val="00246FC8"/>
    <w:rsid w:val="002505D0"/>
    <w:rsid w:val="00252398"/>
    <w:rsid w:val="00257C9B"/>
    <w:rsid w:val="00257ECE"/>
    <w:rsid w:val="0026006A"/>
    <w:rsid w:val="00262429"/>
    <w:rsid w:val="00264CC2"/>
    <w:rsid w:val="00265118"/>
    <w:rsid w:val="00267861"/>
    <w:rsid w:val="00270866"/>
    <w:rsid w:val="00272215"/>
    <w:rsid w:val="00282F0D"/>
    <w:rsid w:val="00283AB1"/>
    <w:rsid w:val="00284279"/>
    <w:rsid w:val="00287356"/>
    <w:rsid w:val="002907F0"/>
    <w:rsid w:val="0029478D"/>
    <w:rsid w:val="002A06E9"/>
    <w:rsid w:val="002A0FFC"/>
    <w:rsid w:val="002B3013"/>
    <w:rsid w:val="002C60CD"/>
    <w:rsid w:val="002D1AB4"/>
    <w:rsid w:val="002D283B"/>
    <w:rsid w:val="002D5B97"/>
    <w:rsid w:val="002D7FA0"/>
    <w:rsid w:val="002D7FA5"/>
    <w:rsid w:val="002D7FFD"/>
    <w:rsid w:val="002E2824"/>
    <w:rsid w:val="002E76F5"/>
    <w:rsid w:val="002F29AA"/>
    <w:rsid w:val="002F7B3F"/>
    <w:rsid w:val="00300DB7"/>
    <w:rsid w:val="00301240"/>
    <w:rsid w:val="003015FD"/>
    <w:rsid w:val="00304E24"/>
    <w:rsid w:val="00304FFB"/>
    <w:rsid w:val="003077EE"/>
    <w:rsid w:val="003162D5"/>
    <w:rsid w:val="00317203"/>
    <w:rsid w:val="00317AE5"/>
    <w:rsid w:val="003205B4"/>
    <w:rsid w:val="00322153"/>
    <w:rsid w:val="003337CF"/>
    <w:rsid w:val="00335235"/>
    <w:rsid w:val="0034126F"/>
    <w:rsid w:val="00350527"/>
    <w:rsid w:val="00350BB1"/>
    <w:rsid w:val="00352B9B"/>
    <w:rsid w:val="00353197"/>
    <w:rsid w:val="00353D9B"/>
    <w:rsid w:val="00354A91"/>
    <w:rsid w:val="00356740"/>
    <w:rsid w:val="003625EE"/>
    <w:rsid w:val="00362C50"/>
    <w:rsid w:val="00362CDB"/>
    <w:rsid w:val="00362E5F"/>
    <w:rsid w:val="00363C5F"/>
    <w:rsid w:val="003657FC"/>
    <w:rsid w:val="003676A7"/>
    <w:rsid w:val="00370068"/>
    <w:rsid w:val="003702DF"/>
    <w:rsid w:val="00371C03"/>
    <w:rsid w:val="00372E7D"/>
    <w:rsid w:val="00380A25"/>
    <w:rsid w:val="0038312B"/>
    <w:rsid w:val="00387285"/>
    <w:rsid w:val="003913E9"/>
    <w:rsid w:val="00391D08"/>
    <w:rsid w:val="003A2038"/>
    <w:rsid w:val="003A2F77"/>
    <w:rsid w:val="003B4DCF"/>
    <w:rsid w:val="003B4DEF"/>
    <w:rsid w:val="003C0F15"/>
    <w:rsid w:val="003C118B"/>
    <w:rsid w:val="003C5393"/>
    <w:rsid w:val="003C6C9B"/>
    <w:rsid w:val="003D0350"/>
    <w:rsid w:val="003D127E"/>
    <w:rsid w:val="003D4E4C"/>
    <w:rsid w:val="003D5BC4"/>
    <w:rsid w:val="003E0914"/>
    <w:rsid w:val="003F12DF"/>
    <w:rsid w:val="003F2E7A"/>
    <w:rsid w:val="003F39F6"/>
    <w:rsid w:val="003F4DF6"/>
    <w:rsid w:val="003F4F66"/>
    <w:rsid w:val="003F6FEF"/>
    <w:rsid w:val="00400FAB"/>
    <w:rsid w:val="00407DCC"/>
    <w:rsid w:val="00410AF8"/>
    <w:rsid w:val="004151CD"/>
    <w:rsid w:val="00420440"/>
    <w:rsid w:val="00427E7F"/>
    <w:rsid w:val="004308D5"/>
    <w:rsid w:val="00431B13"/>
    <w:rsid w:val="004335B7"/>
    <w:rsid w:val="00433B4B"/>
    <w:rsid w:val="00442B98"/>
    <w:rsid w:val="004438D4"/>
    <w:rsid w:val="00444254"/>
    <w:rsid w:val="0044691B"/>
    <w:rsid w:val="00447EE9"/>
    <w:rsid w:val="0045040F"/>
    <w:rsid w:val="0045190D"/>
    <w:rsid w:val="00452D41"/>
    <w:rsid w:val="004532B9"/>
    <w:rsid w:val="0045585C"/>
    <w:rsid w:val="00457F18"/>
    <w:rsid w:val="00460176"/>
    <w:rsid w:val="00461660"/>
    <w:rsid w:val="00465B24"/>
    <w:rsid w:val="0046668E"/>
    <w:rsid w:val="00472488"/>
    <w:rsid w:val="00474331"/>
    <w:rsid w:val="0047444B"/>
    <w:rsid w:val="004767CE"/>
    <w:rsid w:val="00482933"/>
    <w:rsid w:val="00487A25"/>
    <w:rsid w:val="00487F4E"/>
    <w:rsid w:val="00491C2C"/>
    <w:rsid w:val="00494035"/>
    <w:rsid w:val="00494D78"/>
    <w:rsid w:val="004950BB"/>
    <w:rsid w:val="004A0A6E"/>
    <w:rsid w:val="004A57AC"/>
    <w:rsid w:val="004A77D9"/>
    <w:rsid w:val="004A7E58"/>
    <w:rsid w:val="004B1952"/>
    <w:rsid w:val="004B56C5"/>
    <w:rsid w:val="004C0D4A"/>
    <w:rsid w:val="004C3DB0"/>
    <w:rsid w:val="004C5421"/>
    <w:rsid w:val="004C7758"/>
    <w:rsid w:val="004D09F1"/>
    <w:rsid w:val="004D21F2"/>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608F"/>
    <w:rsid w:val="005352B2"/>
    <w:rsid w:val="0053758E"/>
    <w:rsid w:val="00540B1D"/>
    <w:rsid w:val="0054285A"/>
    <w:rsid w:val="00542D64"/>
    <w:rsid w:val="005445C8"/>
    <w:rsid w:val="0054668D"/>
    <w:rsid w:val="0054763B"/>
    <w:rsid w:val="005558B9"/>
    <w:rsid w:val="00557739"/>
    <w:rsid w:val="00561677"/>
    <w:rsid w:val="00566DF2"/>
    <w:rsid w:val="0057516D"/>
    <w:rsid w:val="00576DA1"/>
    <w:rsid w:val="0058674B"/>
    <w:rsid w:val="005879F8"/>
    <w:rsid w:val="00594616"/>
    <w:rsid w:val="005957A4"/>
    <w:rsid w:val="005957CD"/>
    <w:rsid w:val="005A0117"/>
    <w:rsid w:val="005A0424"/>
    <w:rsid w:val="005A4759"/>
    <w:rsid w:val="005A4E44"/>
    <w:rsid w:val="005A7F1C"/>
    <w:rsid w:val="005B24AB"/>
    <w:rsid w:val="005B2784"/>
    <w:rsid w:val="005B5755"/>
    <w:rsid w:val="005C3143"/>
    <w:rsid w:val="005C51D0"/>
    <w:rsid w:val="005C76B2"/>
    <w:rsid w:val="005C7C3C"/>
    <w:rsid w:val="005D1447"/>
    <w:rsid w:val="005D1ADC"/>
    <w:rsid w:val="005D2CE8"/>
    <w:rsid w:val="005E4F64"/>
    <w:rsid w:val="005E56B7"/>
    <w:rsid w:val="005E62C1"/>
    <w:rsid w:val="0060089E"/>
    <w:rsid w:val="00605857"/>
    <w:rsid w:val="006068A9"/>
    <w:rsid w:val="00610932"/>
    <w:rsid w:val="006214A8"/>
    <w:rsid w:val="00623B44"/>
    <w:rsid w:val="00625D8C"/>
    <w:rsid w:val="00626D23"/>
    <w:rsid w:val="00626F6D"/>
    <w:rsid w:val="006272AC"/>
    <w:rsid w:val="00627B61"/>
    <w:rsid w:val="006309B0"/>
    <w:rsid w:val="00630B74"/>
    <w:rsid w:val="00634D11"/>
    <w:rsid w:val="0063583C"/>
    <w:rsid w:val="00642453"/>
    <w:rsid w:val="00644989"/>
    <w:rsid w:val="00644C7F"/>
    <w:rsid w:val="00650100"/>
    <w:rsid w:val="00651706"/>
    <w:rsid w:val="00651828"/>
    <w:rsid w:val="00654778"/>
    <w:rsid w:val="00662317"/>
    <w:rsid w:val="00670111"/>
    <w:rsid w:val="00676418"/>
    <w:rsid w:val="00677718"/>
    <w:rsid w:val="00680962"/>
    <w:rsid w:val="0068462D"/>
    <w:rsid w:val="00685FAB"/>
    <w:rsid w:val="00686295"/>
    <w:rsid w:val="00686478"/>
    <w:rsid w:val="00686A24"/>
    <w:rsid w:val="006920D1"/>
    <w:rsid w:val="006958CF"/>
    <w:rsid w:val="00695B05"/>
    <w:rsid w:val="00695CF5"/>
    <w:rsid w:val="006979D2"/>
    <w:rsid w:val="006A2170"/>
    <w:rsid w:val="006A2544"/>
    <w:rsid w:val="006A2B50"/>
    <w:rsid w:val="006A4833"/>
    <w:rsid w:val="006B2729"/>
    <w:rsid w:val="006B7B21"/>
    <w:rsid w:val="006C1D45"/>
    <w:rsid w:val="006C43A4"/>
    <w:rsid w:val="006C69D6"/>
    <w:rsid w:val="006D27BC"/>
    <w:rsid w:val="006D680B"/>
    <w:rsid w:val="006F1B4E"/>
    <w:rsid w:val="006F3A52"/>
    <w:rsid w:val="00701B2B"/>
    <w:rsid w:val="00701EAC"/>
    <w:rsid w:val="00702A8A"/>
    <w:rsid w:val="00702B55"/>
    <w:rsid w:val="00702BC9"/>
    <w:rsid w:val="00704D7D"/>
    <w:rsid w:val="007055F4"/>
    <w:rsid w:val="007061A0"/>
    <w:rsid w:val="007066CD"/>
    <w:rsid w:val="007119B7"/>
    <w:rsid w:val="00711DEC"/>
    <w:rsid w:val="00713A0F"/>
    <w:rsid w:val="00716038"/>
    <w:rsid w:val="00717D3B"/>
    <w:rsid w:val="00721182"/>
    <w:rsid w:val="00721A74"/>
    <w:rsid w:val="00721D54"/>
    <w:rsid w:val="0072304F"/>
    <w:rsid w:val="007230A4"/>
    <w:rsid w:val="00726867"/>
    <w:rsid w:val="00727BBC"/>
    <w:rsid w:val="00730394"/>
    <w:rsid w:val="00735241"/>
    <w:rsid w:val="0074009D"/>
    <w:rsid w:val="007427C7"/>
    <w:rsid w:val="00746E12"/>
    <w:rsid w:val="00752A95"/>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2B1C"/>
    <w:rsid w:val="00795054"/>
    <w:rsid w:val="007A103B"/>
    <w:rsid w:val="007A3F15"/>
    <w:rsid w:val="007A536C"/>
    <w:rsid w:val="007A75F2"/>
    <w:rsid w:val="007B0CFE"/>
    <w:rsid w:val="007B4933"/>
    <w:rsid w:val="007B4D14"/>
    <w:rsid w:val="007C3219"/>
    <w:rsid w:val="007C6B9C"/>
    <w:rsid w:val="007D0A37"/>
    <w:rsid w:val="007D14B7"/>
    <w:rsid w:val="007D1E45"/>
    <w:rsid w:val="007E1EEF"/>
    <w:rsid w:val="007E2114"/>
    <w:rsid w:val="007E3A49"/>
    <w:rsid w:val="007E3F4B"/>
    <w:rsid w:val="007E43D0"/>
    <w:rsid w:val="007E5B68"/>
    <w:rsid w:val="007E6100"/>
    <w:rsid w:val="007F02B8"/>
    <w:rsid w:val="007F474E"/>
    <w:rsid w:val="007F7B72"/>
    <w:rsid w:val="008055CF"/>
    <w:rsid w:val="008058C6"/>
    <w:rsid w:val="00806C6A"/>
    <w:rsid w:val="00814015"/>
    <w:rsid w:val="008224CB"/>
    <w:rsid w:val="0082314A"/>
    <w:rsid w:val="008232B9"/>
    <w:rsid w:val="008237CB"/>
    <w:rsid w:val="0082609E"/>
    <w:rsid w:val="0082619D"/>
    <w:rsid w:val="0083078D"/>
    <w:rsid w:val="00851D26"/>
    <w:rsid w:val="008525B5"/>
    <w:rsid w:val="0085354A"/>
    <w:rsid w:val="00864F33"/>
    <w:rsid w:val="00865139"/>
    <w:rsid w:val="00865E62"/>
    <w:rsid w:val="00867BFF"/>
    <w:rsid w:val="00870A99"/>
    <w:rsid w:val="00871BD7"/>
    <w:rsid w:val="00875AA9"/>
    <w:rsid w:val="00875BFF"/>
    <w:rsid w:val="00880D5B"/>
    <w:rsid w:val="00881203"/>
    <w:rsid w:val="008830D7"/>
    <w:rsid w:val="008835B4"/>
    <w:rsid w:val="00884D64"/>
    <w:rsid w:val="00885464"/>
    <w:rsid w:val="0089475E"/>
    <w:rsid w:val="008A0393"/>
    <w:rsid w:val="008A2E19"/>
    <w:rsid w:val="008A32A4"/>
    <w:rsid w:val="008A446A"/>
    <w:rsid w:val="008B0383"/>
    <w:rsid w:val="008B357A"/>
    <w:rsid w:val="008B36CC"/>
    <w:rsid w:val="008B73C0"/>
    <w:rsid w:val="008B7EC4"/>
    <w:rsid w:val="008C1939"/>
    <w:rsid w:val="008D36B5"/>
    <w:rsid w:val="008D4279"/>
    <w:rsid w:val="008D49CE"/>
    <w:rsid w:val="008D5A3F"/>
    <w:rsid w:val="008D5B19"/>
    <w:rsid w:val="008E0AFC"/>
    <w:rsid w:val="008E2CB8"/>
    <w:rsid w:val="008E5ED8"/>
    <w:rsid w:val="008E7DC4"/>
    <w:rsid w:val="008F3EE3"/>
    <w:rsid w:val="008F4ADB"/>
    <w:rsid w:val="008F4DFD"/>
    <w:rsid w:val="008F6447"/>
    <w:rsid w:val="008F68A7"/>
    <w:rsid w:val="00901806"/>
    <w:rsid w:val="00903D97"/>
    <w:rsid w:val="009061BB"/>
    <w:rsid w:val="00907770"/>
    <w:rsid w:val="00907D7E"/>
    <w:rsid w:val="0091027E"/>
    <w:rsid w:val="00911905"/>
    <w:rsid w:val="009152FD"/>
    <w:rsid w:val="00917333"/>
    <w:rsid w:val="009206EA"/>
    <w:rsid w:val="00920768"/>
    <w:rsid w:val="00922438"/>
    <w:rsid w:val="009277B0"/>
    <w:rsid w:val="00930F7F"/>
    <w:rsid w:val="00932932"/>
    <w:rsid w:val="00933658"/>
    <w:rsid w:val="00937CB8"/>
    <w:rsid w:val="0094050E"/>
    <w:rsid w:val="00947079"/>
    <w:rsid w:val="009471A3"/>
    <w:rsid w:val="0094763E"/>
    <w:rsid w:val="00947E39"/>
    <w:rsid w:val="00954CA3"/>
    <w:rsid w:val="0096150A"/>
    <w:rsid w:val="00973939"/>
    <w:rsid w:val="009745C2"/>
    <w:rsid w:val="00974670"/>
    <w:rsid w:val="00977651"/>
    <w:rsid w:val="0097780F"/>
    <w:rsid w:val="00982335"/>
    <w:rsid w:val="0098721E"/>
    <w:rsid w:val="009873D9"/>
    <w:rsid w:val="00987586"/>
    <w:rsid w:val="00990938"/>
    <w:rsid w:val="00992D34"/>
    <w:rsid w:val="009A2A53"/>
    <w:rsid w:val="009A63AF"/>
    <w:rsid w:val="009B036F"/>
    <w:rsid w:val="009B15F7"/>
    <w:rsid w:val="009B45BA"/>
    <w:rsid w:val="009B7AB7"/>
    <w:rsid w:val="009C126D"/>
    <w:rsid w:val="009C372B"/>
    <w:rsid w:val="009D1EB8"/>
    <w:rsid w:val="009D2A4C"/>
    <w:rsid w:val="009D6167"/>
    <w:rsid w:val="009D6400"/>
    <w:rsid w:val="009E141F"/>
    <w:rsid w:val="009E656B"/>
    <w:rsid w:val="009E6E0B"/>
    <w:rsid w:val="009F0158"/>
    <w:rsid w:val="009F2094"/>
    <w:rsid w:val="009F3811"/>
    <w:rsid w:val="009F4F74"/>
    <w:rsid w:val="009F5801"/>
    <w:rsid w:val="009F60CA"/>
    <w:rsid w:val="009F6E17"/>
    <w:rsid w:val="009F7AA1"/>
    <w:rsid w:val="00A04C04"/>
    <w:rsid w:val="00A07E00"/>
    <w:rsid w:val="00A10DA5"/>
    <w:rsid w:val="00A10F47"/>
    <w:rsid w:val="00A210DB"/>
    <w:rsid w:val="00A216E1"/>
    <w:rsid w:val="00A22217"/>
    <w:rsid w:val="00A2235D"/>
    <w:rsid w:val="00A267E2"/>
    <w:rsid w:val="00A319CB"/>
    <w:rsid w:val="00A31C86"/>
    <w:rsid w:val="00A33B95"/>
    <w:rsid w:val="00A35E37"/>
    <w:rsid w:val="00A40F9E"/>
    <w:rsid w:val="00A419F5"/>
    <w:rsid w:val="00A41D60"/>
    <w:rsid w:val="00A42CC1"/>
    <w:rsid w:val="00A52433"/>
    <w:rsid w:val="00A52FEC"/>
    <w:rsid w:val="00A6249D"/>
    <w:rsid w:val="00A6403B"/>
    <w:rsid w:val="00A651EA"/>
    <w:rsid w:val="00A67D49"/>
    <w:rsid w:val="00A71505"/>
    <w:rsid w:val="00A720DA"/>
    <w:rsid w:val="00A7675F"/>
    <w:rsid w:val="00A76B8F"/>
    <w:rsid w:val="00A8255F"/>
    <w:rsid w:val="00A83556"/>
    <w:rsid w:val="00A83970"/>
    <w:rsid w:val="00A923F8"/>
    <w:rsid w:val="00A9318E"/>
    <w:rsid w:val="00A93525"/>
    <w:rsid w:val="00A9360B"/>
    <w:rsid w:val="00A95261"/>
    <w:rsid w:val="00A95CFF"/>
    <w:rsid w:val="00AA6A50"/>
    <w:rsid w:val="00AA783A"/>
    <w:rsid w:val="00AB0069"/>
    <w:rsid w:val="00AC09B4"/>
    <w:rsid w:val="00AC173F"/>
    <w:rsid w:val="00AC25D0"/>
    <w:rsid w:val="00AC3656"/>
    <w:rsid w:val="00AC6F14"/>
    <w:rsid w:val="00AD18F7"/>
    <w:rsid w:val="00AE27AC"/>
    <w:rsid w:val="00AE542A"/>
    <w:rsid w:val="00AE5456"/>
    <w:rsid w:val="00AE5AF0"/>
    <w:rsid w:val="00AF2BAE"/>
    <w:rsid w:val="00AF759A"/>
    <w:rsid w:val="00B0107C"/>
    <w:rsid w:val="00B03F04"/>
    <w:rsid w:val="00B0445E"/>
    <w:rsid w:val="00B04834"/>
    <w:rsid w:val="00B05651"/>
    <w:rsid w:val="00B06C39"/>
    <w:rsid w:val="00B0764C"/>
    <w:rsid w:val="00B07C2F"/>
    <w:rsid w:val="00B14FB4"/>
    <w:rsid w:val="00B33823"/>
    <w:rsid w:val="00B40053"/>
    <w:rsid w:val="00B4463F"/>
    <w:rsid w:val="00B463B3"/>
    <w:rsid w:val="00B50BAD"/>
    <w:rsid w:val="00B51486"/>
    <w:rsid w:val="00B516D7"/>
    <w:rsid w:val="00B51C91"/>
    <w:rsid w:val="00B5560A"/>
    <w:rsid w:val="00B602DD"/>
    <w:rsid w:val="00B605E9"/>
    <w:rsid w:val="00B62007"/>
    <w:rsid w:val="00B67AFE"/>
    <w:rsid w:val="00B70165"/>
    <w:rsid w:val="00B71EED"/>
    <w:rsid w:val="00B76F21"/>
    <w:rsid w:val="00B82197"/>
    <w:rsid w:val="00B843D7"/>
    <w:rsid w:val="00B86164"/>
    <w:rsid w:val="00B90C48"/>
    <w:rsid w:val="00B91A28"/>
    <w:rsid w:val="00B922C5"/>
    <w:rsid w:val="00B92411"/>
    <w:rsid w:val="00B9623E"/>
    <w:rsid w:val="00B97183"/>
    <w:rsid w:val="00BA01AC"/>
    <w:rsid w:val="00BA0256"/>
    <w:rsid w:val="00BA0A03"/>
    <w:rsid w:val="00BA288A"/>
    <w:rsid w:val="00BA51FC"/>
    <w:rsid w:val="00BA5DC5"/>
    <w:rsid w:val="00BA6A65"/>
    <w:rsid w:val="00BB0ECB"/>
    <w:rsid w:val="00BB0F8F"/>
    <w:rsid w:val="00BB15C7"/>
    <w:rsid w:val="00BB2853"/>
    <w:rsid w:val="00BB2EDC"/>
    <w:rsid w:val="00BB317A"/>
    <w:rsid w:val="00BB33E1"/>
    <w:rsid w:val="00BB55D5"/>
    <w:rsid w:val="00BB7C7A"/>
    <w:rsid w:val="00BC0E1F"/>
    <w:rsid w:val="00BC148D"/>
    <w:rsid w:val="00BC31BC"/>
    <w:rsid w:val="00BC3CF5"/>
    <w:rsid w:val="00BC400C"/>
    <w:rsid w:val="00BC4493"/>
    <w:rsid w:val="00BC47AC"/>
    <w:rsid w:val="00BC73C9"/>
    <w:rsid w:val="00BD0D74"/>
    <w:rsid w:val="00BD21C8"/>
    <w:rsid w:val="00BD3E5A"/>
    <w:rsid w:val="00BD56F0"/>
    <w:rsid w:val="00BD6043"/>
    <w:rsid w:val="00BD6B02"/>
    <w:rsid w:val="00BE255C"/>
    <w:rsid w:val="00BE2752"/>
    <w:rsid w:val="00BE2EB8"/>
    <w:rsid w:val="00BF2FF4"/>
    <w:rsid w:val="00BF68C3"/>
    <w:rsid w:val="00C031D1"/>
    <w:rsid w:val="00C20014"/>
    <w:rsid w:val="00C25109"/>
    <w:rsid w:val="00C3241C"/>
    <w:rsid w:val="00C32ECB"/>
    <w:rsid w:val="00C439AD"/>
    <w:rsid w:val="00C450DB"/>
    <w:rsid w:val="00C50BB0"/>
    <w:rsid w:val="00C52D90"/>
    <w:rsid w:val="00C52F27"/>
    <w:rsid w:val="00C547E3"/>
    <w:rsid w:val="00C553CE"/>
    <w:rsid w:val="00C5786C"/>
    <w:rsid w:val="00C63D20"/>
    <w:rsid w:val="00C70547"/>
    <w:rsid w:val="00C71AE4"/>
    <w:rsid w:val="00C740C6"/>
    <w:rsid w:val="00C74C39"/>
    <w:rsid w:val="00C807BA"/>
    <w:rsid w:val="00C8149E"/>
    <w:rsid w:val="00C8377D"/>
    <w:rsid w:val="00C838CE"/>
    <w:rsid w:val="00C83D6F"/>
    <w:rsid w:val="00C868DC"/>
    <w:rsid w:val="00C8701F"/>
    <w:rsid w:val="00C9746B"/>
    <w:rsid w:val="00CA4557"/>
    <w:rsid w:val="00CB14DF"/>
    <w:rsid w:val="00CB2CD1"/>
    <w:rsid w:val="00CB46FE"/>
    <w:rsid w:val="00CB5577"/>
    <w:rsid w:val="00CB6DF9"/>
    <w:rsid w:val="00CC02F8"/>
    <w:rsid w:val="00CC1707"/>
    <w:rsid w:val="00CC1AB9"/>
    <w:rsid w:val="00CC2CA2"/>
    <w:rsid w:val="00CC4755"/>
    <w:rsid w:val="00CC5320"/>
    <w:rsid w:val="00CC7BEA"/>
    <w:rsid w:val="00CD1113"/>
    <w:rsid w:val="00CD26CB"/>
    <w:rsid w:val="00CD3903"/>
    <w:rsid w:val="00CD55F1"/>
    <w:rsid w:val="00CD629B"/>
    <w:rsid w:val="00CE326C"/>
    <w:rsid w:val="00CE369E"/>
    <w:rsid w:val="00CE45AC"/>
    <w:rsid w:val="00CE5F68"/>
    <w:rsid w:val="00CE7AA5"/>
    <w:rsid w:val="00CE7AD6"/>
    <w:rsid w:val="00CF1492"/>
    <w:rsid w:val="00CF2003"/>
    <w:rsid w:val="00CF68EB"/>
    <w:rsid w:val="00CF742A"/>
    <w:rsid w:val="00D000B8"/>
    <w:rsid w:val="00D05541"/>
    <w:rsid w:val="00D059C1"/>
    <w:rsid w:val="00D05CB8"/>
    <w:rsid w:val="00D06C6F"/>
    <w:rsid w:val="00D070F5"/>
    <w:rsid w:val="00D12348"/>
    <w:rsid w:val="00D13423"/>
    <w:rsid w:val="00D14FDD"/>
    <w:rsid w:val="00D1522C"/>
    <w:rsid w:val="00D222F8"/>
    <w:rsid w:val="00D25FEA"/>
    <w:rsid w:val="00D26DDF"/>
    <w:rsid w:val="00D274CE"/>
    <w:rsid w:val="00D31719"/>
    <w:rsid w:val="00D33BB2"/>
    <w:rsid w:val="00D36202"/>
    <w:rsid w:val="00D37965"/>
    <w:rsid w:val="00D41882"/>
    <w:rsid w:val="00D41D19"/>
    <w:rsid w:val="00D42EB9"/>
    <w:rsid w:val="00D45550"/>
    <w:rsid w:val="00D4709F"/>
    <w:rsid w:val="00D5239A"/>
    <w:rsid w:val="00D56628"/>
    <w:rsid w:val="00D57E4A"/>
    <w:rsid w:val="00D63B2E"/>
    <w:rsid w:val="00D70981"/>
    <w:rsid w:val="00D7582F"/>
    <w:rsid w:val="00D769AB"/>
    <w:rsid w:val="00D778B7"/>
    <w:rsid w:val="00D82C6D"/>
    <w:rsid w:val="00D84D8C"/>
    <w:rsid w:val="00D903E1"/>
    <w:rsid w:val="00D92A53"/>
    <w:rsid w:val="00D978DD"/>
    <w:rsid w:val="00DB00A1"/>
    <w:rsid w:val="00DB0854"/>
    <w:rsid w:val="00DB22E5"/>
    <w:rsid w:val="00DB2C14"/>
    <w:rsid w:val="00DB71A2"/>
    <w:rsid w:val="00DB7674"/>
    <w:rsid w:val="00DC6316"/>
    <w:rsid w:val="00DC7F3D"/>
    <w:rsid w:val="00DD14A3"/>
    <w:rsid w:val="00DD229D"/>
    <w:rsid w:val="00DD5032"/>
    <w:rsid w:val="00DE349D"/>
    <w:rsid w:val="00DE4B82"/>
    <w:rsid w:val="00DE780D"/>
    <w:rsid w:val="00DE7995"/>
    <w:rsid w:val="00DF6D21"/>
    <w:rsid w:val="00DF7F05"/>
    <w:rsid w:val="00E009A0"/>
    <w:rsid w:val="00E0185F"/>
    <w:rsid w:val="00E01D8F"/>
    <w:rsid w:val="00E050B2"/>
    <w:rsid w:val="00E05225"/>
    <w:rsid w:val="00E06B5C"/>
    <w:rsid w:val="00E06DCB"/>
    <w:rsid w:val="00E06DD5"/>
    <w:rsid w:val="00E11600"/>
    <w:rsid w:val="00E122F5"/>
    <w:rsid w:val="00E14333"/>
    <w:rsid w:val="00E14A35"/>
    <w:rsid w:val="00E1620C"/>
    <w:rsid w:val="00E21E2E"/>
    <w:rsid w:val="00E2315D"/>
    <w:rsid w:val="00E24044"/>
    <w:rsid w:val="00E2555B"/>
    <w:rsid w:val="00E25E69"/>
    <w:rsid w:val="00E261F7"/>
    <w:rsid w:val="00E26B5D"/>
    <w:rsid w:val="00E30CC9"/>
    <w:rsid w:val="00E31605"/>
    <w:rsid w:val="00E32012"/>
    <w:rsid w:val="00E33725"/>
    <w:rsid w:val="00E35B3C"/>
    <w:rsid w:val="00E36128"/>
    <w:rsid w:val="00E41184"/>
    <w:rsid w:val="00E420D1"/>
    <w:rsid w:val="00E44878"/>
    <w:rsid w:val="00E45875"/>
    <w:rsid w:val="00E47EC1"/>
    <w:rsid w:val="00E51994"/>
    <w:rsid w:val="00E534AE"/>
    <w:rsid w:val="00E542D2"/>
    <w:rsid w:val="00E61E8D"/>
    <w:rsid w:val="00E630F3"/>
    <w:rsid w:val="00E64804"/>
    <w:rsid w:val="00E678BA"/>
    <w:rsid w:val="00E70874"/>
    <w:rsid w:val="00E70BF8"/>
    <w:rsid w:val="00E74343"/>
    <w:rsid w:val="00E77754"/>
    <w:rsid w:val="00E7796E"/>
    <w:rsid w:val="00E80FE9"/>
    <w:rsid w:val="00E846FE"/>
    <w:rsid w:val="00E900B4"/>
    <w:rsid w:val="00E95A58"/>
    <w:rsid w:val="00E95FEC"/>
    <w:rsid w:val="00E975CD"/>
    <w:rsid w:val="00E97F7A"/>
    <w:rsid w:val="00EA19B8"/>
    <w:rsid w:val="00EB0542"/>
    <w:rsid w:val="00EB198E"/>
    <w:rsid w:val="00EB3B24"/>
    <w:rsid w:val="00EB46A8"/>
    <w:rsid w:val="00EB4F5C"/>
    <w:rsid w:val="00EB74D5"/>
    <w:rsid w:val="00EB7C14"/>
    <w:rsid w:val="00EB7E0C"/>
    <w:rsid w:val="00EC028A"/>
    <w:rsid w:val="00EC3454"/>
    <w:rsid w:val="00EC4CB2"/>
    <w:rsid w:val="00EC6AC1"/>
    <w:rsid w:val="00ED1AF4"/>
    <w:rsid w:val="00ED33D2"/>
    <w:rsid w:val="00EE0642"/>
    <w:rsid w:val="00EF10CF"/>
    <w:rsid w:val="00EF183D"/>
    <w:rsid w:val="00F00629"/>
    <w:rsid w:val="00F04D1C"/>
    <w:rsid w:val="00F06539"/>
    <w:rsid w:val="00F07578"/>
    <w:rsid w:val="00F079E3"/>
    <w:rsid w:val="00F13023"/>
    <w:rsid w:val="00F1408B"/>
    <w:rsid w:val="00F17715"/>
    <w:rsid w:val="00F2352A"/>
    <w:rsid w:val="00F413A8"/>
    <w:rsid w:val="00F43E1E"/>
    <w:rsid w:val="00F44DE3"/>
    <w:rsid w:val="00F451D2"/>
    <w:rsid w:val="00F463A3"/>
    <w:rsid w:val="00F47712"/>
    <w:rsid w:val="00F50C77"/>
    <w:rsid w:val="00F51C3C"/>
    <w:rsid w:val="00F54B94"/>
    <w:rsid w:val="00F60CF7"/>
    <w:rsid w:val="00F61C80"/>
    <w:rsid w:val="00F61EF1"/>
    <w:rsid w:val="00F646AA"/>
    <w:rsid w:val="00F653C7"/>
    <w:rsid w:val="00F6603F"/>
    <w:rsid w:val="00F711B1"/>
    <w:rsid w:val="00F72233"/>
    <w:rsid w:val="00F776ED"/>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474C"/>
    <w:rsid w:val="00FC5E1E"/>
    <w:rsid w:val="00FC6EFF"/>
    <w:rsid w:val="00FD0617"/>
    <w:rsid w:val="00FD1942"/>
    <w:rsid w:val="00FD50F6"/>
    <w:rsid w:val="00FD6646"/>
    <w:rsid w:val="00FE0433"/>
    <w:rsid w:val="00FE0FA2"/>
    <w:rsid w:val="00FE4D79"/>
    <w:rsid w:val="00FF18AB"/>
    <w:rsid w:val="00FF1EB9"/>
    <w:rsid w:val="00FF37F4"/>
    <w:rsid w:val="00FF38BF"/>
    <w:rsid w:val="00FF4822"/>
    <w:rsid w:val="00FF76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9"/>
    <w:qFormat/>
    <w:rsid w:val="00BD6043"/>
    <w:pPr>
      <w:spacing w:after="120"/>
      <w:outlineLvl w:val="0"/>
    </w:pPr>
    <w:rPr>
      <w:b/>
      <w:bCs/>
      <w:sz w:val="36"/>
      <w:szCs w:val="36"/>
    </w:rPr>
  </w:style>
  <w:style w:type="paragraph" w:styleId="Heading2">
    <w:name w:val="heading 2"/>
    <w:basedOn w:val="Normal"/>
    <w:uiPriority w:val="9"/>
    <w:qFormat/>
    <w:rsid w:val="001D2828"/>
    <w:pPr>
      <w:spacing w:after="120" w:line="276" w:lineRule="auto"/>
      <w:ind w:left="697" w:hanging="646"/>
      <w:outlineLvl w:val="1"/>
    </w:pPr>
    <w:rPr>
      <w:b/>
      <w:bCs/>
      <w:sz w:val="32"/>
      <w:szCs w:val="28"/>
    </w:rPr>
  </w:style>
  <w:style w:type="paragraph" w:styleId="Heading3">
    <w:name w:val="heading 3"/>
    <w:basedOn w:val="Normal"/>
    <w:uiPriority w:val="9"/>
    <w:qFormat/>
    <w:rsid w:val="001D2828"/>
    <w:pPr>
      <w:spacing w:after="120" w:line="276" w:lineRule="auto"/>
      <w:ind w:left="108"/>
      <w:outlineLvl w:val="2"/>
    </w:pPr>
    <w:rPr>
      <w:b/>
      <w:bCs/>
      <w:sz w:val="28"/>
    </w:rPr>
  </w:style>
  <w:style w:type="paragraph" w:styleId="Heading4">
    <w:name w:val="heading 4"/>
    <w:basedOn w:val="Normal"/>
    <w:next w:val="Normal"/>
    <w:link w:val="Heading4Char"/>
    <w:uiPriority w:val="9"/>
    <w:semiHidden/>
    <w:unhideWhenUsed/>
    <w:qFormat/>
    <w:rsid w:val="00727BBC"/>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val="fr-FR"/>
    </w:rPr>
  </w:style>
  <w:style w:type="paragraph" w:styleId="Heading5">
    <w:name w:val="heading 5"/>
    <w:basedOn w:val="Normal"/>
    <w:next w:val="Normal"/>
    <w:link w:val="Heading5Char"/>
    <w:uiPriority w:val="9"/>
    <w:semiHidden/>
    <w:unhideWhenUsed/>
    <w:qFormat/>
    <w:rsid w:val="00727BBC"/>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val="fr-FR"/>
    </w:rPr>
  </w:style>
  <w:style w:type="paragraph" w:styleId="Heading6">
    <w:name w:val="heading 6"/>
    <w:basedOn w:val="Normal"/>
    <w:next w:val="Normal"/>
    <w:link w:val="Heading6Char"/>
    <w:uiPriority w:val="9"/>
    <w:semiHidden/>
    <w:unhideWhenUsed/>
    <w:qFormat/>
    <w:rsid w:val="00727BBC"/>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val="fr-FR"/>
    </w:rPr>
  </w:style>
  <w:style w:type="paragraph" w:styleId="Heading7">
    <w:name w:val="heading 7"/>
    <w:basedOn w:val="Normal"/>
    <w:next w:val="Normal"/>
    <w:link w:val="Heading7Char"/>
    <w:uiPriority w:val="9"/>
    <w:semiHidden/>
    <w:unhideWhenUsed/>
    <w:qFormat/>
    <w:rsid w:val="00727BBC"/>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val="fr-FR"/>
    </w:rPr>
  </w:style>
  <w:style w:type="paragraph" w:styleId="Heading8">
    <w:name w:val="heading 8"/>
    <w:basedOn w:val="Normal"/>
    <w:next w:val="Normal"/>
    <w:link w:val="Heading8Char"/>
    <w:uiPriority w:val="9"/>
    <w:semiHidden/>
    <w:unhideWhenUsed/>
    <w:qFormat/>
    <w:rsid w:val="00727BBC"/>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val="fr-FR"/>
    </w:rPr>
  </w:style>
  <w:style w:type="paragraph" w:styleId="Heading9">
    <w:name w:val="heading 9"/>
    <w:basedOn w:val="Normal"/>
    <w:next w:val="Normal"/>
    <w:link w:val="Heading9Char"/>
    <w:uiPriority w:val="9"/>
    <w:semiHidden/>
    <w:unhideWhenUsed/>
    <w:qFormat/>
    <w:rsid w:val="00727BBC"/>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link w:val="ListParagraphChar"/>
    <w:uiPriority w:val="34"/>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uiPriority w:val="99"/>
    <w:semiHidden/>
    <w:unhideWhenUsed/>
    <w:rsid w:val="00795054"/>
    <w:rPr>
      <w:vertAlign w:val="superscript"/>
    </w:rPr>
  </w:style>
  <w:style w:type="paragraph" w:styleId="FootnoteText">
    <w:name w:val="footnote text"/>
    <w:basedOn w:val="Normal"/>
    <w:link w:val="FootnoteTextChar"/>
    <w:uiPriority w:val="99"/>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uiPriority w:val="99"/>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9"/>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ListParagraphChar">
    <w:name w:val="List Paragraph Char"/>
    <w:link w:val="ListParagraph"/>
    <w:uiPriority w:val="34"/>
    <w:locked/>
    <w:rsid w:val="00AE542A"/>
    <w:rPr>
      <w:rFonts w:ascii="Calibri" w:eastAsia="Calibri" w:hAnsi="Calibri" w:cs="Calibri"/>
    </w:rPr>
  </w:style>
  <w:style w:type="character" w:customStyle="1" w:styleId="Heading4Char">
    <w:name w:val="Heading 4 Char"/>
    <w:basedOn w:val="DefaultParagraphFont"/>
    <w:link w:val="Heading4"/>
    <w:uiPriority w:val="9"/>
    <w:semiHidden/>
    <w:rsid w:val="00727BBC"/>
    <w:rPr>
      <w:rFonts w:asciiTheme="majorHAnsi" w:eastAsiaTheme="majorEastAsia" w:hAnsiTheme="majorHAnsi" w:cstheme="majorBidi"/>
      <w:i/>
      <w:iCs/>
      <w:color w:val="365F91" w:themeColor="accent1" w:themeShade="BF"/>
      <w:lang w:val="fr-FR"/>
    </w:rPr>
  </w:style>
  <w:style w:type="character" w:customStyle="1" w:styleId="Heading5Char">
    <w:name w:val="Heading 5 Char"/>
    <w:basedOn w:val="DefaultParagraphFont"/>
    <w:link w:val="Heading5"/>
    <w:uiPriority w:val="9"/>
    <w:semiHidden/>
    <w:rsid w:val="00727BBC"/>
    <w:rPr>
      <w:rFonts w:asciiTheme="majorHAnsi" w:eastAsiaTheme="majorEastAsia" w:hAnsiTheme="majorHAnsi" w:cstheme="majorBidi"/>
      <w:color w:val="365F91" w:themeColor="accent1" w:themeShade="BF"/>
      <w:lang w:val="fr-FR"/>
    </w:rPr>
  </w:style>
  <w:style w:type="character" w:customStyle="1" w:styleId="Heading6Char">
    <w:name w:val="Heading 6 Char"/>
    <w:basedOn w:val="DefaultParagraphFont"/>
    <w:link w:val="Heading6"/>
    <w:uiPriority w:val="9"/>
    <w:semiHidden/>
    <w:rsid w:val="00727BBC"/>
    <w:rPr>
      <w:rFonts w:asciiTheme="majorHAnsi" w:eastAsiaTheme="majorEastAsia" w:hAnsiTheme="majorHAnsi" w:cstheme="majorBidi"/>
      <w:color w:val="243F60" w:themeColor="accent1" w:themeShade="7F"/>
      <w:lang w:val="fr-FR"/>
    </w:rPr>
  </w:style>
  <w:style w:type="character" w:customStyle="1" w:styleId="Heading7Char">
    <w:name w:val="Heading 7 Char"/>
    <w:basedOn w:val="DefaultParagraphFont"/>
    <w:link w:val="Heading7"/>
    <w:uiPriority w:val="9"/>
    <w:semiHidden/>
    <w:rsid w:val="00727BBC"/>
    <w:rPr>
      <w:rFonts w:asciiTheme="majorHAnsi" w:eastAsiaTheme="majorEastAsia" w:hAnsiTheme="majorHAnsi" w:cstheme="majorBidi"/>
      <w:i/>
      <w:iCs/>
      <w:color w:val="243F60" w:themeColor="accent1" w:themeShade="7F"/>
      <w:lang w:val="fr-FR"/>
    </w:rPr>
  </w:style>
  <w:style w:type="character" w:customStyle="1" w:styleId="Heading8Char">
    <w:name w:val="Heading 8 Char"/>
    <w:basedOn w:val="DefaultParagraphFont"/>
    <w:link w:val="Heading8"/>
    <w:uiPriority w:val="9"/>
    <w:semiHidden/>
    <w:rsid w:val="00727BBC"/>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727BBC"/>
    <w:rPr>
      <w:rFonts w:asciiTheme="majorHAnsi" w:eastAsiaTheme="majorEastAsia" w:hAnsiTheme="majorHAnsi" w:cstheme="majorBidi"/>
      <w:i/>
      <w:iCs/>
      <w:color w:val="272727" w:themeColor="text1" w:themeTint="D8"/>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63822423">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274826543">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1944070920">
      <w:bodyDiv w:val="1"/>
      <w:marLeft w:val="0"/>
      <w:marRight w:val="0"/>
      <w:marTop w:val="0"/>
      <w:marBottom w:val="0"/>
      <w:divBdr>
        <w:top w:val="none" w:sz="0" w:space="0" w:color="auto"/>
        <w:left w:val="none" w:sz="0" w:space="0" w:color="auto"/>
        <w:bottom w:val="none" w:sz="0" w:space="0" w:color="auto"/>
        <w:right w:val="none" w:sz="0" w:space="0" w:color="auto"/>
      </w:divBdr>
      <w:divsChild>
        <w:div w:id="1151601821">
          <w:marLeft w:val="0"/>
          <w:marRight w:val="0"/>
          <w:marTop w:val="0"/>
          <w:marBottom w:val="0"/>
          <w:divBdr>
            <w:top w:val="none" w:sz="0" w:space="0" w:color="auto"/>
            <w:left w:val="none" w:sz="0" w:space="0" w:color="auto"/>
            <w:bottom w:val="none" w:sz="0" w:space="0" w:color="auto"/>
            <w:right w:val="none" w:sz="0" w:space="0" w:color="auto"/>
          </w:divBdr>
        </w:div>
      </w:divsChild>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7E655-C4D4-49DB-AB3F-E21DC7BB7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28</Words>
  <Characters>2581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3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adwan, Kifah</cp:lastModifiedBy>
  <cp:revision>2</cp:revision>
  <cp:lastPrinted>2024-02-25T07:38:00Z</cp:lastPrinted>
  <dcterms:created xsi:type="dcterms:W3CDTF">2025-03-17T06:32:00Z</dcterms:created>
  <dcterms:modified xsi:type="dcterms:W3CDTF">2025-03-1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ies>
</file>